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035CA" w14:textId="77777777" w:rsidR="004434B7" w:rsidRPr="003527CA" w:rsidRDefault="003D76C8" w:rsidP="003D76C8">
      <w:pPr>
        <w:pStyle w:val="Title"/>
        <w:rPr>
          <w:rFonts w:ascii="Segoe UI" w:hAnsi="Segoe UI" w:cs="Segoe UI"/>
          <w:color w:val="7030A0"/>
        </w:rPr>
      </w:pPr>
      <w:bookmarkStart w:id="0" w:name="_Hlk494447440"/>
      <w:bookmarkEnd w:id="0"/>
      <w:r w:rsidRPr="003527CA">
        <w:rPr>
          <w:rFonts w:ascii="Segoe UI" w:hAnsi="Segoe UI" w:cs="Segoe UI"/>
          <w:color w:val="7030A0"/>
        </w:rPr>
        <w:t xml:space="preserve">University of Washington </w:t>
      </w:r>
    </w:p>
    <w:p w14:paraId="1E8C6193" w14:textId="2168EBAE" w:rsidR="003D76C8" w:rsidRPr="003527CA" w:rsidRDefault="003D76C8" w:rsidP="00D65FF8">
      <w:pPr>
        <w:pStyle w:val="Subtitle"/>
        <w:pBdr>
          <w:bottom w:val="single" w:sz="4" w:space="1" w:color="auto"/>
        </w:pBdr>
        <w:rPr>
          <w:rFonts w:cs="Segoe UI"/>
          <w:color w:val="7030A0"/>
          <w:sz w:val="32"/>
        </w:rPr>
      </w:pPr>
      <w:r w:rsidRPr="003527CA">
        <w:rPr>
          <w:rFonts w:cs="Segoe UI"/>
          <w:color w:val="7030A0"/>
          <w:sz w:val="32"/>
        </w:rPr>
        <w:t>iSchool Info 3</w:t>
      </w:r>
      <w:r w:rsidR="00556423">
        <w:rPr>
          <w:rFonts w:cs="Segoe UI"/>
          <w:color w:val="7030A0"/>
          <w:sz w:val="32"/>
        </w:rPr>
        <w:t>3</w:t>
      </w:r>
      <w:r w:rsidRPr="003527CA">
        <w:rPr>
          <w:rFonts w:cs="Segoe UI"/>
          <w:color w:val="7030A0"/>
          <w:sz w:val="32"/>
        </w:rPr>
        <w:t>0</w:t>
      </w:r>
    </w:p>
    <w:p w14:paraId="0A87FA0E" w14:textId="77777777" w:rsidR="003D76C8" w:rsidRPr="00D65FF8" w:rsidRDefault="003D76C8" w:rsidP="00D65FF8">
      <w:pPr>
        <w:pStyle w:val="Heading1"/>
      </w:pPr>
      <w:r w:rsidRPr="00D65FF8">
        <w:t>Module 0</w:t>
      </w:r>
      <w:r w:rsidR="002F7F8E">
        <w:t>4</w:t>
      </w:r>
      <w:r w:rsidRPr="00D65FF8">
        <w:t xml:space="preserve"> - </w:t>
      </w:r>
      <w:r w:rsidR="005C78FB">
        <w:t xml:space="preserve">SQL </w:t>
      </w:r>
      <w:r w:rsidR="002F7F8E">
        <w:t>Programming</w:t>
      </w:r>
    </w:p>
    <w:p w14:paraId="1D90A0A9" w14:textId="77777777" w:rsidR="00E44812" w:rsidRDefault="00E44812" w:rsidP="00E44812">
      <w:pPr>
        <w:rPr>
          <w:b/>
        </w:rPr>
      </w:pPr>
      <w:r>
        <w:t xml:space="preserve">In this module, </w:t>
      </w:r>
      <w:r w:rsidR="00E854B7">
        <w:t xml:space="preserve">we will </w:t>
      </w:r>
      <w:r w:rsidR="002F7F8E" w:rsidRPr="002F7F8E">
        <w:rPr>
          <w:b/>
          <w:u w:val="single"/>
        </w:rPr>
        <w:t>continue</w:t>
      </w:r>
      <w:r w:rsidR="005C78FB">
        <w:rPr>
          <w:b/>
        </w:rPr>
        <w:t xml:space="preserve"> programming with the Structured Query Language (SQL).</w:t>
      </w:r>
    </w:p>
    <w:p w14:paraId="5070485D" w14:textId="77777777" w:rsidR="00D65FF8" w:rsidRPr="00D65FF8" w:rsidRDefault="00D65FF8" w:rsidP="00D65FF8">
      <w:pPr>
        <w:pStyle w:val="Heading2"/>
      </w:pPr>
      <w:r w:rsidRPr="00D65FF8">
        <w:t>Outline</w:t>
      </w:r>
    </w:p>
    <w:p w14:paraId="7E94F0DF" w14:textId="77777777" w:rsidR="00D65FF8" w:rsidRDefault="00D65FF8" w:rsidP="00E44812">
      <w:r>
        <w:t>Here is a general outline of what we will be doing this module:</w:t>
      </w:r>
    </w:p>
    <w:tbl>
      <w:tblPr>
        <w:tblW w:w="5960" w:type="dxa"/>
        <w:tblLook w:val="04A0" w:firstRow="1" w:lastRow="0" w:firstColumn="1" w:lastColumn="0" w:noHBand="0" w:noVBand="1"/>
      </w:tblPr>
      <w:tblGrid>
        <w:gridCol w:w="5960"/>
      </w:tblGrid>
      <w:tr w:rsidR="002C7B9B" w:rsidRPr="002C7B9B" w14:paraId="46C94098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32E99A17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C7B9B">
              <w:rPr>
                <w:rFonts w:ascii="Calibri" w:eastAsia="Times New Roman" w:hAnsi="Calibri" w:cs="Calibri"/>
                <w:b/>
                <w:bCs/>
                <w:color w:val="FFFFFF"/>
              </w:rPr>
              <w:t xml:space="preserve">Module04: SQL Programming </w:t>
            </w:r>
          </w:p>
        </w:tc>
      </w:tr>
      <w:tr w:rsidR="002C7B9B" w:rsidRPr="002C7B9B" w14:paraId="26DC88A2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000000" w:fill="FFD966"/>
            <w:noWrap/>
            <w:vAlign w:val="bottom"/>
            <w:hideMark/>
          </w:tcPr>
          <w:p w14:paraId="31BFD1B3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Session01 Lectures and Labs &lt; 110 mins</w:t>
            </w:r>
          </w:p>
        </w:tc>
      </w:tr>
      <w:tr w:rsidR="002C7B9B" w:rsidRPr="002C7B9B" w14:paraId="46011F53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8910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SQL Joins and Unions - 20</w:t>
            </w:r>
          </w:p>
        </w:tc>
      </w:tr>
      <w:tr w:rsidR="002C7B9B" w:rsidRPr="002C7B9B" w14:paraId="22979FF2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B9E60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Lab 1: Using Joins and Unions - 20</w:t>
            </w:r>
          </w:p>
        </w:tc>
      </w:tr>
      <w:tr w:rsidR="002C7B9B" w:rsidRPr="002C7B9B" w14:paraId="45B8A686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C9AC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Views - 20</w:t>
            </w:r>
          </w:p>
        </w:tc>
      </w:tr>
      <w:tr w:rsidR="002C7B9B" w:rsidRPr="002C7B9B" w14:paraId="4230404B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4952E" w14:textId="4AA89565" w:rsid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 xml:space="preserve">Lab 2: Creating Views </w:t>
            </w:r>
            <w:r w:rsidR="00D12E99">
              <w:rPr>
                <w:rFonts w:ascii="Calibri" w:eastAsia="Times New Roman" w:hAnsi="Calibri" w:cs="Calibri"/>
                <w:color w:val="000000"/>
              </w:rPr>
              <w:t>–</w:t>
            </w:r>
            <w:r w:rsidRPr="002C7B9B">
              <w:rPr>
                <w:rFonts w:ascii="Calibri" w:eastAsia="Times New Roman" w:hAnsi="Calibri" w:cs="Calibri"/>
                <w:color w:val="000000"/>
              </w:rPr>
              <w:t xml:space="preserve"> 20</w:t>
            </w:r>
          </w:p>
          <w:p w14:paraId="57D930C1" w14:textId="14AC62EC" w:rsidR="00D12E99" w:rsidRPr="002C7B9B" w:rsidRDefault="00D12E99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Base Views - </w:t>
            </w:r>
            <w:r w:rsidR="00DE2150">
              <w:rPr>
                <w:rFonts w:ascii="Calibri" w:eastAsia="Times New Roman" w:hAnsi="Calibri" w:cs="Calibri"/>
                <w:color w:val="000000"/>
              </w:rPr>
              <w:t>1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2C7B9B" w:rsidRPr="002C7B9B" w14:paraId="5C85225D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F5177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Custom Functions - 20</w:t>
            </w:r>
          </w:p>
        </w:tc>
      </w:tr>
      <w:tr w:rsidR="002C7B9B" w:rsidRPr="002C7B9B" w14:paraId="3A999FD3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000000" w:fill="FFD966"/>
            <w:noWrap/>
            <w:vAlign w:val="bottom"/>
            <w:hideMark/>
          </w:tcPr>
          <w:p w14:paraId="7A842558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Session02 - Lab</w:t>
            </w:r>
          </w:p>
        </w:tc>
      </w:tr>
      <w:tr w:rsidR="002C7B9B" w:rsidRPr="002C7B9B" w14:paraId="1F550243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290F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Lab 3: Creating Views and Functions - 50</w:t>
            </w:r>
          </w:p>
        </w:tc>
      </w:tr>
      <w:tr w:rsidR="002C7B9B" w:rsidRPr="002C7B9B" w14:paraId="2F16C32F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000000" w:fill="FFD966"/>
            <w:noWrap/>
            <w:vAlign w:val="bottom"/>
            <w:hideMark/>
          </w:tcPr>
          <w:p w14:paraId="1B4487B4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Session03 Lectures and Labs &lt; 110 mins</w:t>
            </w:r>
          </w:p>
        </w:tc>
      </w:tr>
      <w:tr w:rsidR="002C7B9B" w:rsidRPr="002C7B9B" w14:paraId="249445AC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9DCB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Stored Procedures - 30</w:t>
            </w:r>
          </w:p>
        </w:tc>
      </w:tr>
      <w:tr w:rsidR="002C7B9B" w:rsidRPr="002C7B9B" w14:paraId="5979C5A8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1918D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Lab 4: Creating Stored Procedures - 30</w:t>
            </w:r>
          </w:p>
        </w:tc>
      </w:tr>
      <w:tr w:rsidR="002C7B9B" w:rsidRPr="002C7B9B" w14:paraId="63714283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C401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Variables - 10</w:t>
            </w:r>
          </w:p>
        </w:tc>
      </w:tr>
      <w:tr w:rsidR="002C7B9B" w:rsidRPr="002C7B9B" w14:paraId="3A9BAE90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18804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Loops and Conditionals - 10</w:t>
            </w:r>
          </w:p>
        </w:tc>
      </w:tr>
      <w:tr w:rsidR="002C7B9B" w:rsidRPr="002C7B9B" w14:paraId="54DA2909" w14:textId="77777777" w:rsidTr="002C7B9B">
        <w:trPr>
          <w:trHeight w:val="30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48B21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Lab 5: Creating KPIs - 10</w:t>
            </w:r>
          </w:p>
        </w:tc>
      </w:tr>
      <w:tr w:rsidR="002C7B9B" w:rsidRPr="002C7B9B" w14:paraId="5097501A" w14:textId="77777777" w:rsidTr="00283517">
        <w:trPr>
          <w:trHeight w:val="80"/>
        </w:trPr>
        <w:tc>
          <w:tcPr>
            <w:tcW w:w="5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51304" w14:textId="77777777" w:rsidR="002C7B9B" w:rsidRPr="002C7B9B" w:rsidRDefault="002C7B9B" w:rsidP="002C7B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B9B">
              <w:rPr>
                <w:rFonts w:ascii="Calibri" w:eastAsia="Times New Roman" w:hAnsi="Calibri" w:cs="Calibri"/>
                <w:color w:val="000000"/>
              </w:rPr>
              <w:t>Dynamic SQL Code - 10</w:t>
            </w:r>
          </w:p>
        </w:tc>
      </w:tr>
    </w:tbl>
    <w:p w14:paraId="57E8D281" w14:textId="77777777" w:rsidR="00F5082B" w:rsidRPr="00F5082B" w:rsidRDefault="00F5082B" w:rsidP="00F5082B"/>
    <w:p w14:paraId="19E08FA2" w14:textId="77777777" w:rsidR="00D65FF8" w:rsidRPr="00D65FF8" w:rsidRDefault="00D65FF8" w:rsidP="00E44812">
      <w:pPr>
        <w:rPr>
          <w:rStyle w:val="Emphasis"/>
        </w:rPr>
      </w:pPr>
      <w:r w:rsidRPr="00D65FF8">
        <w:rPr>
          <w:rStyle w:val="Emphasis"/>
          <w:b/>
        </w:rPr>
        <w:t>Note</w:t>
      </w:r>
      <w:r w:rsidRPr="00D65FF8">
        <w:rPr>
          <w:rStyle w:val="Emphasis"/>
        </w:rPr>
        <w:t>: Times are only estimates and may chang</w:t>
      </w:r>
      <w:r w:rsidR="008A65DC">
        <w:rPr>
          <w:rStyle w:val="Emphasis"/>
        </w:rPr>
        <w:t>e</w:t>
      </w:r>
      <w:r w:rsidRPr="00D65FF8">
        <w:rPr>
          <w:rStyle w:val="Emphasis"/>
        </w:rPr>
        <w:t xml:space="preserve"> </w:t>
      </w:r>
      <w:r>
        <w:rPr>
          <w:rStyle w:val="Emphasis"/>
        </w:rPr>
        <w:t>without notice!</w:t>
      </w:r>
    </w:p>
    <w:p w14:paraId="56F2FB7D" w14:textId="77777777" w:rsidR="008A65DC" w:rsidRDefault="008A65DC">
      <w:pPr>
        <w:spacing w:line="259" w:lineRule="auto"/>
        <w:rPr>
          <w:rFonts w:eastAsia="Times New Roman" w:cstheme="majorBidi"/>
          <w:b/>
          <w:color w:val="7030A0"/>
          <w:sz w:val="36"/>
          <w:szCs w:val="32"/>
        </w:rPr>
      </w:pPr>
      <w:r>
        <w:rPr>
          <w:rFonts w:eastAsia="Times New Roman"/>
        </w:rPr>
        <w:br w:type="page"/>
      </w:r>
    </w:p>
    <w:p w14:paraId="42A6C8BF" w14:textId="77777777" w:rsidR="008A65DC" w:rsidRPr="00537AFF" w:rsidRDefault="008A65DC" w:rsidP="006A2767">
      <w:pPr>
        <w:pStyle w:val="Heading1"/>
        <w:shd w:val="clear" w:color="auto" w:fill="FFC000"/>
      </w:pPr>
      <w:r w:rsidRPr="00537AFF">
        <w:lastRenderedPageBreak/>
        <w:t>Session01 &lt; 110 mins</w:t>
      </w:r>
    </w:p>
    <w:p w14:paraId="1370152A" w14:textId="77777777" w:rsidR="008A65DC" w:rsidRPr="004F4C61" w:rsidRDefault="008A65DC" w:rsidP="008A65DC">
      <w:r>
        <w:t xml:space="preserve">In this session, we </w:t>
      </w:r>
      <w:r w:rsidRPr="006A2767">
        <w:t>explore</w:t>
      </w:r>
      <w:r>
        <w:t xml:space="preserve"> </w:t>
      </w:r>
      <w:r w:rsidR="00662F38" w:rsidRPr="00662F38">
        <w:rPr>
          <w:b/>
        </w:rPr>
        <w:t>SQL Joins, Unions, and Views</w:t>
      </w:r>
      <w:r w:rsidR="00662F38">
        <w:t xml:space="preserve">. </w:t>
      </w:r>
    </w:p>
    <w:p w14:paraId="4DE8B490" w14:textId="77777777" w:rsidR="00E4471C" w:rsidRDefault="00E4471C" w:rsidP="001454A6">
      <w:pPr>
        <w:pStyle w:val="Heading2"/>
        <w:pBdr>
          <w:bottom w:val="single" w:sz="4" w:space="1" w:color="auto"/>
        </w:pBdr>
      </w:pPr>
      <w:r w:rsidRPr="003A628D">
        <w:t>SQL Joins and Unions - 20</w:t>
      </w:r>
    </w:p>
    <w:p w14:paraId="7363DD03" w14:textId="394AA978" w:rsidR="001E4E5A" w:rsidRDefault="001E4E5A" w:rsidP="001E4E5A">
      <w:pPr>
        <w:rPr>
          <w:rFonts w:eastAsiaTheme="minorHAnsi"/>
        </w:rPr>
      </w:pPr>
      <w:r w:rsidRPr="001454A6">
        <w:rPr>
          <w:rFonts w:eastAsiaTheme="minorHAnsi"/>
        </w:rPr>
        <w:t>W</w:t>
      </w:r>
      <w:r>
        <w:rPr>
          <w:rFonts w:eastAsiaTheme="minorHAnsi"/>
        </w:rPr>
        <w:t>hen using a relational database, data</w:t>
      </w:r>
      <w:r w:rsidRPr="001454A6">
        <w:rPr>
          <w:rFonts w:eastAsiaTheme="minorHAnsi"/>
        </w:rPr>
        <w:t xml:space="preserve"> is divided into individual </w:t>
      </w:r>
      <w:r w:rsidRPr="00336673">
        <w:rPr>
          <w:rFonts w:eastAsiaTheme="minorHAnsi"/>
          <w:b/>
          <w:color w:val="FF0000"/>
        </w:rPr>
        <w:t>tables based on subjects or events</w:t>
      </w:r>
      <w:r>
        <w:rPr>
          <w:rFonts w:eastAsiaTheme="minorHAnsi"/>
        </w:rPr>
        <w:t>. If</w:t>
      </w:r>
      <w:r w:rsidRPr="001454A6">
        <w:rPr>
          <w:rFonts w:eastAsiaTheme="minorHAnsi"/>
        </w:rPr>
        <w:t xml:space="preserve"> you would like </w:t>
      </w:r>
      <w:r w:rsidRPr="001454A6">
        <w:rPr>
          <w:rFonts w:eastAsiaTheme="minorHAnsi"/>
          <w:b/>
        </w:rPr>
        <w:t>to extract information on both subject</w:t>
      </w:r>
      <w:r>
        <w:rPr>
          <w:rFonts w:eastAsiaTheme="minorHAnsi"/>
          <w:b/>
        </w:rPr>
        <w:t>s</w:t>
      </w:r>
      <w:r w:rsidRPr="001454A6">
        <w:rPr>
          <w:rFonts w:eastAsiaTheme="minorHAnsi"/>
          <w:b/>
        </w:rPr>
        <w:t xml:space="preserve"> and events</w:t>
      </w:r>
      <w:r>
        <w:rPr>
          <w:rFonts w:eastAsiaTheme="minorHAnsi"/>
          <w:b/>
        </w:rPr>
        <w:t xml:space="preserve"> from multiple tables</w:t>
      </w:r>
      <w:r w:rsidR="004C3D5A">
        <w:rPr>
          <w:rFonts w:eastAsiaTheme="minorHAnsi"/>
          <w:b/>
        </w:rPr>
        <w:t>,</w:t>
      </w:r>
      <w:r w:rsidRPr="001454A6">
        <w:rPr>
          <w:rFonts w:eastAsiaTheme="minorHAnsi"/>
        </w:rPr>
        <w:t xml:space="preserve"> you can use a select statement with </w:t>
      </w:r>
      <w:r w:rsidRPr="00336673">
        <w:rPr>
          <w:rFonts w:eastAsiaTheme="minorHAnsi"/>
          <w:b/>
        </w:rPr>
        <w:t>a join clause</w:t>
      </w:r>
      <w:r>
        <w:rPr>
          <w:rFonts w:eastAsiaTheme="minorHAnsi"/>
        </w:rPr>
        <w:t>.</w:t>
      </w:r>
    </w:p>
    <w:p w14:paraId="5922C116" w14:textId="729487BC" w:rsidR="001E4E5A" w:rsidRDefault="001E4E5A" w:rsidP="001E4E5A">
      <w:pPr>
        <w:rPr>
          <w:rFonts w:eastAsiaTheme="minorHAnsi"/>
        </w:rPr>
      </w:pPr>
      <w:r w:rsidRPr="004F0E5D">
        <w:rPr>
          <w:rFonts w:eastAsiaTheme="minorHAnsi"/>
        </w:rPr>
        <w:t xml:space="preserve">As an example, let's look at some </w:t>
      </w:r>
      <w:r>
        <w:rPr>
          <w:rFonts w:eastAsiaTheme="minorHAnsi"/>
        </w:rPr>
        <w:t>information</w:t>
      </w:r>
      <w:r w:rsidRPr="004F0E5D">
        <w:rPr>
          <w:rFonts w:eastAsiaTheme="minorHAnsi"/>
        </w:rPr>
        <w:t xml:space="preserve"> describing </w:t>
      </w:r>
      <w:r w:rsidRPr="00336673">
        <w:rPr>
          <w:rFonts w:eastAsiaTheme="minorHAnsi"/>
        </w:rPr>
        <w:t>the sales of books</w:t>
      </w:r>
      <w:r w:rsidRPr="004F0E5D">
        <w:rPr>
          <w:rFonts w:eastAsiaTheme="minorHAnsi"/>
        </w:rPr>
        <w:t>. This data is recorded in the Pubs</w:t>
      </w:r>
      <w:r>
        <w:rPr>
          <w:rFonts w:eastAsiaTheme="minorHAnsi"/>
        </w:rPr>
        <w:t xml:space="preserve"> database</w:t>
      </w:r>
      <w:r w:rsidRPr="004F0E5D">
        <w:rPr>
          <w:rFonts w:eastAsiaTheme="minorHAnsi"/>
        </w:rPr>
        <w:t xml:space="preserve">. And can be </w:t>
      </w:r>
      <w:r w:rsidRPr="009203A1">
        <w:rPr>
          <w:rFonts w:eastAsiaTheme="minorHAnsi"/>
          <w:b/>
        </w:rPr>
        <w:t>retrieved from two tables</w:t>
      </w:r>
      <w:r w:rsidR="004C3D5A">
        <w:rPr>
          <w:rFonts w:eastAsiaTheme="minorHAnsi"/>
          <w:b/>
        </w:rPr>
        <w:t>:</w:t>
      </w:r>
      <w:r w:rsidRPr="004F0E5D">
        <w:rPr>
          <w:rFonts w:eastAsiaTheme="minorHAnsi"/>
        </w:rPr>
        <w:t xml:space="preserve"> </w:t>
      </w:r>
      <w:r w:rsidR="004C3D5A">
        <w:rPr>
          <w:rFonts w:eastAsiaTheme="minorHAnsi"/>
        </w:rPr>
        <w:t>T</w:t>
      </w:r>
      <w:r w:rsidRPr="004F0E5D">
        <w:rPr>
          <w:rFonts w:eastAsiaTheme="minorHAnsi"/>
        </w:rPr>
        <w:t xml:space="preserve">itles and </w:t>
      </w:r>
      <w:r w:rsidR="004C3D5A">
        <w:rPr>
          <w:rFonts w:eastAsiaTheme="minorHAnsi"/>
        </w:rPr>
        <w:t>S</w:t>
      </w:r>
      <w:r w:rsidRPr="004F0E5D">
        <w:rPr>
          <w:rFonts w:eastAsiaTheme="minorHAnsi"/>
        </w:rPr>
        <w:t>ales</w:t>
      </w:r>
      <w:r>
        <w:rPr>
          <w:rFonts w:eastAsiaTheme="minorHAnsi"/>
        </w:rPr>
        <w:t>.</w:t>
      </w:r>
    </w:p>
    <w:p w14:paraId="255652B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BB01BA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E20F7E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1D45CD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AF9CBB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C081241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45DE4875" wp14:editId="7B8E908F">
            <wp:extent cx="3752283" cy="2289658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83430" cy="230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10FFE" w14:textId="77777777" w:rsidR="001E4E5A" w:rsidRDefault="001E4E5A" w:rsidP="001E4E5A">
      <w:pPr>
        <w:pStyle w:val="FigureCaption"/>
      </w:pPr>
      <w:r w:rsidRPr="00220970">
        <w:t xml:space="preserve">Figure: The </w:t>
      </w:r>
      <w:r>
        <w:t>titles and sales table of the Pubs database</w:t>
      </w:r>
    </w:p>
    <w:p w14:paraId="3FBF6EF2" w14:textId="77777777" w:rsidR="001E4E5A" w:rsidRPr="00220970" w:rsidRDefault="001E4E5A" w:rsidP="001E4E5A">
      <w:pPr>
        <w:pStyle w:val="NoSpacing"/>
        <w:rPr>
          <w:rFonts w:eastAsiaTheme="minorHAnsi"/>
          <w:i/>
        </w:rPr>
      </w:pPr>
    </w:p>
    <w:p w14:paraId="2E10146E" w14:textId="6A289ACD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hen we </w:t>
      </w:r>
      <w:r w:rsidRPr="009203A1">
        <w:rPr>
          <w:rFonts w:eastAsiaTheme="minorHAnsi"/>
          <w:b/>
        </w:rPr>
        <w:t>extract</w:t>
      </w:r>
      <w:r>
        <w:rPr>
          <w:rFonts w:eastAsiaTheme="minorHAnsi"/>
        </w:rPr>
        <w:t xml:space="preserve"> </w:t>
      </w:r>
      <w:r w:rsidRPr="009203A1">
        <w:rPr>
          <w:rFonts w:eastAsiaTheme="minorHAnsi"/>
          <w:b/>
        </w:rPr>
        <w:t>information</w:t>
      </w:r>
      <w:r>
        <w:rPr>
          <w:rFonts w:eastAsiaTheme="minorHAnsi"/>
        </w:rPr>
        <w:t xml:space="preserve"> we often </w:t>
      </w:r>
      <w:r w:rsidRPr="00336673">
        <w:rPr>
          <w:rFonts w:eastAsiaTheme="minorHAnsi"/>
          <w:b/>
          <w:u w:val="single"/>
        </w:rPr>
        <w:t>focus on</w:t>
      </w:r>
      <w:r w:rsidRPr="00336673">
        <w:rPr>
          <w:rFonts w:eastAsiaTheme="minorHAnsi"/>
          <w:b/>
        </w:rPr>
        <w:t xml:space="preserve"> just the data we want</w:t>
      </w:r>
      <w:r>
        <w:rPr>
          <w:rFonts w:eastAsiaTheme="minorHAnsi"/>
        </w:rPr>
        <w:t xml:space="preserve"> to look at by listing the </w:t>
      </w:r>
      <w:r w:rsidRPr="00336673">
        <w:rPr>
          <w:rFonts w:eastAsiaTheme="minorHAnsi"/>
        </w:rPr>
        <w:t>only</w:t>
      </w:r>
      <w:r w:rsidRPr="00000D45">
        <w:rPr>
          <w:rFonts w:eastAsiaTheme="minorHAnsi"/>
          <w:b/>
        </w:rPr>
        <w:t xml:space="preserve"> the </w:t>
      </w:r>
      <w:r w:rsidRPr="00336673">
        <w:rPr>
          <w:rFonts w:eastAsiaTheme="minorHAnsi"/>
          <w:b/>
          <w:u w:val="single"/>
        </w:rPr>
        <w:t>columns</w:t>
      </w:r>
      <w:r>
        <w:rPr>
          <w:rFonts w:eastAsiaTheme="minorHAnsi"/>
        </w:rPr>
        <w:t xml:space="preserve"> we want.</w:t>
      </w:r>
    </w:p>
    <w:p w14:paraId="39EC839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 Pubs;</w:t>
      </w:r>
    </w:p>
    <w:p w14:paraId="4182456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itle_id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tit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DAE383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</w:p>
    <w:p w14:paraId="5FAEA89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A8654D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E71877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itle_id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ord_date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qt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4676F8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</w:p>
    <w:p w14:paraId="0F2F1CF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D77C23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661B90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E050D1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274CB8E9" wp14:editId="455E78F8">
            <wp:extent cx="3794870" cy="18891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4384" cy="189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46F11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0AB5CA1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B1702A3" w14:textId="77777777" w:rsidR="001E4E5A" w:rsidRPr="004F0E5D" w:rsidRDefault="001E4E5A" w:rsidP="001E4E5A">
      <w:r>
        <w:rPr>
          <w:rFonts w:eastAsiaTheme="minorHAnsi"/>
        </w:rPr>
        <w:t xml:space="preserve">We can combine (or </w:t>
      </w:r>
      <w:r w:rsidRPr="00000D45">
        <w:rPr>
          <w:rFonts w:eastAsiaTheme="minorHAnsi"/>
          <w:b/>
        </w:rPr>
        <w:t>join</w:t>
      </w:r>
      <w:r>
        <w:rPr>
          <w:rFonts w:eastAsiaTheme="minorHAnsi"/>
        </w:rPr>
        <w:t xml:space="preserve">) these five columns of </w:t>
      </w:r>
      <w:r w:rsidRPr="00000D45">
        <w:rPr>
          <w:rFonts w:eastAsiaTheme="minorHAnsi"/>
          <w:b/>
        </w:rPr>
        <w:t>data into one result set</w:t>
      </w:r>
      <w:r>
        <w:rPr>
          <w:rFonts w:eastAsiaTheme="minorHAnsi"/>
        </w:rPr>
        <w:t xml:space="preserve"> like this:</w:t>
      </w:r>
    </w:p>
    <w:p w14:paraId="3CCD141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_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qty</w:t>
      </w:r>
    </w:p>
    <w:p w14:paraId="228866FC" w14:textId="32C792EC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</w:t>
      </w:r>
      <w:r w:rsidR="00430071">
        <w:rPr>
          <w:rFonts w:ascii="Consolas" w:eastAsiaTheme="minorHAnsi" w:hAnsi="Consolas" w:cs="Consolas"/>
          <w:color w:val="000000"/>
          <w:sz w:val="19"/>
          <w:szCs w:val="19"/>
        </w:rPr>
        <w:t>les</w:t>
      </w:r>
    </w:p>
    <w:p w14:paraId="65E3A6F7" w14:textId="65148846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4F0E5D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 w:rsidRPr="004F0E5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9892E4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EC0CD0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5877092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>In 1992, the American National Standards Institute (</w:t>
      </w:r>
      <w:r w:rsidRPr="00000D45">
        <w:rPr>
          <w:rFonts w:eastAsiaTheme="minorHAnsi"/>
          <w:b/>
        </w:rPr>
        <w:t>ANSI</w:t>
      </w:r>
      <w:r>
        <w:rPr>
          <w:rFonts w:eastAsiaTheme="minorHAnsi"/>
        </w:rPr>
        <w:t xml:space="preserve">) asked people to </w:t>
      </w:r>
      <w:r w:rsidRPr="00336673">
        <w:rPr>
          <w:rFonts w:eastAsiaTheme="minorHAnsi"/>
          <w:b/>
        </w:rPr>
        <w:t>change to this syntax</w:t>
      </w:r>
      <w:r>
        <w:rPr>
          <w:rFonts w:eastAsiaTheme="minorHAnsi"/>
        </w:rPr>
        <w:t xml:space="preserve"> to this:</w:t>
      </w:r>
    </w:p>
    <w:p w14:paraId="47F66CC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_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qty</w:t>
      </w:r>
    </w:p>
    <w:p w14:paraId="53B6E82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  <w:r w:rsidRPr="00336673">
        <w:rPr>
          <w:rFonts w:ascii="Consolas" w:eastAsiaTheme="minorHAnsi" w:hAnsi="Consolas" w:cs="Consolas"/>
          <w:b/>
          <w:sz w:val="19"/>
          <w:szCs w:val="19"/>
          <w:highlight w:val="yellow"/>
        </w:rPr>
        <w:t>Join</w:t>
      </w:r>
      <w:r w:rsidRPr="00336673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ales </w:t>
      </w:r>
    </w:p>
    <w:p w14:paraId="2AF5EBCD" w14:textId="434BCE7F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662F38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 w:rsidRPr="00336673">
        <w:rPr>
          <w:rFonts w:ascii="Consolas" w:eastAsiaTheme="minorHAnsi" w:hAnsi="Consolas" w:cs="Consolas"/>
          <w:b/>
          <w:sz w:val="19"/>
          <w:szCs w:val="19"/>
          <w:highlight w:val="yellow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763EF1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FD71F9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AE4ABF7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Or this more </w:t>
      </w:r>
      <w:r w:rsidRPr="00000D45">
        <w:rPr>
          <w:rFonts w:eastAsiaTheme="minorHAnsi"/>
          <w:b/>
        </w:rPr>
        <w:t>formal</w:t>
      </w:r>
      <w:r w:rsidRPr="004F0E5D">
        <w:rPr>
          <w:rFonts w:eastAsiaTheme="minorHAnsi"/>
        </w:rPr>
        <w:t xml:space="preserve"> </w:t>
      </w:r>
      <w:r>
        <w:rPr>
          <w:rFonts w:eastAsiaTheme="minorHAnsi"/>
        </w:rPr>
        <w:t>version:</w:t>
      </w:r>
    </w:p>
    <w:p w14:paraId="41A60C1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_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qty</w:t>
      </w:r>
    </w:p>
    <w:p w14:paraId="1A2A43F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  <w:r w:rsidRPr="00336673">
        <w:rPr>
          <w:rFonts w:ascii="Consolas" w:eastAsiaTheme="minorHAnsi" w:hAnsi="Consolas" w:cs="Consolas"/>
          <w:b/>
          <w:sz w:val="19"/>
          <w:szCs w:val="19"/>
          <w:highlight w:val="yellow"/>
        </w:rPr>
        <w:t>Inner</w:t>
      </w:r>
      <w:r w:rsidRPr="00336673">
        <w:rPr>
          <w:rFonts w:ascii="Consolas" w:eastAsiaTheme="minorHAnsi" w:hAnsi="Consolas" w:cs="Consolas"/>
          <w:b/>
          <w:sz w:val="19"/>
          <w:szCs w:val="19"/>
        </w:rPr>
        <w:t xml:space="preserve"> Join</w:t>
      </w:r>
      <w:r w:rsidRPr="00336673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ales </w:t>
      </w:r>
    </w:p>
    <w:p w14:paraId="627D44D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 w:rsidRPr="00336673">
        <w:rPr>
          <w:rFonts w:ascii="Consolas" w:eastAsiaTheme="minorHAnsi" w:hAnsi="Consolas" w:cs="Consolas"/>
          <w:b/>
          <w:sz w:val="19"/>
          <w:szCs w:val="19"/>
        </w:rPr>
        <w:t xml:space="preserve">=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AC8146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8C4654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16E19F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4539005" wp14:editId="24C8E610">
            <wp:extent cx="5089585" cy="1272396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5203" cy="127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67239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2EB89A3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B023CCC" w14:textId="77777777" w:rsidR="001E4E5A" w:rsidRDefault="001E4E5A" w:rsidP="001E4E5A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1FE35D1D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 xml:space="preserve">If you want to combine results from </w:t>
      </w:r>
      <w:r w:rsidRPr="00000D45">
        <w:rPr>
          <w:rFonts w:eastAsiaTheme="minorHAnsi"/>
          <w:b/>
        </w:rPr>
        <w:t>more than two tables</w:t>
      </w:r>
      <w:r>
        <w:rPr>
          <w:rFonts w:eastAsiaTheme="minorHAnsi"/>
        </w:rPr>
        <w:t xml:space="preserve"> you just add on another Join clause.</w:t>
      </w:r>
    </w:p>
    <w:p w14:paraId="7077F6E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_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qty</w:t>
      </w:r>
    </w:p>
    <w:p w14:paraId="4546EB4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36673">
        <w:rPr>
          <w:rFonts w:ascii="Consolas" w:eastAsiaTheme="minorHAnsi" w:hAnsi="Consolas" w:cs="Consolas"/>
          <w:b/>
          <w:color w:val="000000"/>
          <w:sz w:val="19"/>
          <w:szCs w:val="19"/>
        </w:rPr>
        <w:t>Tit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CBDF9F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62F38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Inner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662F38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36673">
        <w:rPr>
          <w:rFonts w:ascii="Consolas" w:eastAsiaTheme="minorHAnsi" w:hAnsi="Consolas" w:cs="Consolas"/>
          <w:b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F2B180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662F38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234681B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62F38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Inner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662F38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36673">
        <w:rPr>
          <w:rFonts w:ascii="Consolas" w:eastAsiaTheme="minorHAnsi" w:hAnsi="Consolas" w:cs="Consolas"/>
          <w:b/>
          <w:color w:val="000000"/>
          <w:sz w:val="19"/>
          <w:szCs w:val="19"/>
        </w:rPr>
        <w:t>Stores</w:t>
      </w:r>
    </w:p>
    <w:p w14:paraId="62EB1EE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662F38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10D3A1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37A6AB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A5C8064" w14:textId="77777777" w:rsidR="001E4E5A" w:rsidRPr="00220970" w:rsidRDefault="001E4E5A" w:rsidP="001E4E5A">
      <w:pPr>
        <w:pStyle w:val="NoSpacing"/>
        <w:rPr>
          <w:rFonts w:eastAsiaTheme="minorHAnsi"/>
          <w:i/>
        </w:rPr>
      </w:pPr>
      <w:r w:rsidRPr="00220970">
        <w:rPr>
          <w:i/>
          <w:noProof/>
        </w:rPr>
        <w:drawing>
          <wp:inline distT="0" distB="0" distL="0" distR="0" wp14:anchorId="4A2EA9E9" wp14:editId="7B392F06">
            <wp:extent cx="4623758" cy="4191454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9962" cy="424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63F9D" w14:textId="77777777" w:rsidR="001E4E5A" w:rsidRPr="00220970" w:rsidRDefault="001E4E5A" w:rsidP="001E4E5A">
      <w:pPr>
        <w:pStyle w:val="FigureCaption"/>
      </w:pPr>
      <w:r w:rsidRPr="00220970">
        <w:t>Figure: The Titles, Sales, and Stores tables of the Pubs database</w:t>
      </w:r>
    </w:p>
    <w:p w14:paraId="1FB34839" w14:textId="77777777" w:rsidR="001E4E5A" w:rsidRDefault="001E4E5A" w:rsidP="001E4E5A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3BE6728C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 xml:space="preserve">Using </w:t>
      </w:r>
      <w:r w:rsidRPr="004F0E5D">
        <w:rPr>
          <w:rFonts w:eastAsiaTheme="minorHAnsi"/>
          <w:b/>
        </w:rPr>
        <w:t>table</w:t>
      </w:r>
      <w:r>
        <w:rPr>
          <w:rFonts w:eastAsiaTheme="minorHAnsi"/>
        </w:rPr>
        <w:t xml:space="preserve"> </w:t>
      </w:r>
      <w:r w:rsidRPr="004F0E5D">
        <w:rPr>
          <w:rFonts w:eastAsiaTheme="minorHAnsi"/>
          <w:b/>
        </w:rPr>
        <w:t>aliases</w:t>
      </w:r>
      <w:r>
        <w:rPr>
          <w:rFonts w:eastAsiaTheme="minorHAnsi"/>
        </w:rPr>
        <w:t xml:space="preserve"> may make your code more readable.</w:t>
      </w:r>
    </w:p>
    <w:p w14:paraId="12C5356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_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qty</w:t>
      </w:r>
    </w:p>
    <w:p w14:paraId="329EBAB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  <w:r w:rsidRPr="004F0E5D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s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T</w:t>
      </w:r>
    </w:p>
    <w:p w14:paraId="0E6EA3F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</w:t>
      </w:r>
    </w:p>
    <w:p w14:paraId="459573F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118E321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  <w:r w:rsidRPr="004F0E5D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s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t</w:t>
      </w:r>
    </w:p>
    <w:p w14:paraId="17240C5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CF9849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B5FCC9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539EC1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BCE0226" wp14:editId="09354725">
            <wp:extent cx="5943600" cy="1214651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2084" cy="122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22F34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7C79AE5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32302C5" w14:textId="77777777" w:rsidR="001E4E5A" w:rsidRDefault="001E4E5A" w:rsidP="001E4E5A">
      <w:pPr>
        <w:pStyle w:val="NoSpacing"/>
        <w:rPr>
          <w:rFonts w:eastAsiaTheme="minorHAnsi"/>
          <w:color w:val="000000"/>
        </w:rPr>
      </w:pPr>
      <w:r>
        <w:rPr>
          <w:rFonts w:eastAsiaTheme="minorHAnsi"/>
        </w:rPr>
        <w:t xml:space="preserve">-- Using </w:t>
      </w:r>
      <w:r w:rsidRPr="004F0E5D">
        <w:rPr>
          <w:rFonts w:eastAsiaTheme="minorHAnsi"/>
          <w:b/>
        </w:rPr>
        <w:t>column aliases</w:t>
      </w:r>
      <w:r>
        <w:rPr>
          <w:rFonts w:eastAsiaTheme="minorHAnsi"/>
        </w:rPr>
        <w:t xml:space="preserve"> may make your results more readable.</w:t>
      </w:r>
    </w:p>
    <w:p w14:paraId="512E297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2F8A0C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Store ID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473CCC2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Store Name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</w:p>
    <w:p w14:paraId="0270061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Title ID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1EA6CD7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Title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0024322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Sales Date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_date</w:t>
      </w:r>
    </w:p>
    <w:p w14:paraId="07A50BA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4F0E5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Sales Quantity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qty</w:t>
      </w:r>
    </w:p>
    <w:p w14:paraId="61BD382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</w:p>
    <w:p w14:paraId="331FE54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</w:p>
    <w:p w14:paraId="69ABE3C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024D52D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</w:p>
    <w:p w14:paraId="6B6F888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0D6548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9759E9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0515DF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BF71A06" wp14:editId="31AE523D">
            <wp:extent cx="5943600" cy="122829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7120" cy="123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DE002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19D7976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ED8FD3F" w14:textId="77777777" w:rsidR="001E4E5A" w:rsidRDefault="001E4E5A" w:rsidP="001E4E5A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6578531E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 xml:space="preserve">Sometimes you want </w:t>
      </w:r>
      <w:r w:rsidRPr="00000D45">
        <w:rPr>
          <w:rFonts w:eastAsiaTheme="minorHAnsi"/>
          <w:b/>
        </w:rPr>
        <w:t>data from tables that are not directly connected</w:t>
      </w:r>
      <w:r>
        <w:rPr>
          <w:rFonts w:eastAsiaTheme="minorHAnsi"/>
        </w:rPr>
        <w:t xml:space="preserve">. </w:t>
      </w:r>
      <w:r w:rsidRPr="00662F38">
        <w:rPr>
          <w:rFonts w:eastAsiaTheme="minorHAnsi"/>
          <w:b/>
        </w:rPr>
        <w:t>Most</w:t>
      </w:r>
      <w:r w:rsidRPr="00000D45">
        <w:rPr>
          <w:rFonts w:eastAsiaTheme="minorHAnsi"/>
          <w:b/>
        </w:rPr>
        <w:t xml:space="preserve"> often when there is a many to many relationships</w:t>
      </w:r>
      <w:r>
        <w:rPr>
          <w:rFonts w:eastAsiaTheme="minorHAnsi"/>
        </w:rPr>
        <w:t xml:space="preserve"> between the data. In this case you just connect 'Bridge Table' to each of the tables. </w:t>
      </w:r>
    </w:p>
    <w:p w14:paraId="5419A23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6708BD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Authors Nam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f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lname  </w:t>
      </w:r>
    </w:p>
    <w:p w14:paraId="56B1A6F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itl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785F7FA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</w:rPr>
        <w:t>Autho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</w:p>
    <w:p w14:paraId="02B0809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000D45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Inner</w:t>
      </w:r>
      <w:r w:rsidRPr="00000D45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000D45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Join</w:t>
      </w:r>
      <w:r w:rsidRPr="00000D45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TitleAutho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</w:p>
    <w:p w14:paraId="4842A5D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id</w:t>
      </w:r>
    </w:p>
    <w:p w14:paraId="3FE0A8F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54416F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Inner</w:t>
      </w:r>
      <w:r w:rsidRPr="0054416F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54416F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Join</w:t>
      </w:r>
      <w:r w:rsidRPr="0054416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54416F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Tit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  </w:t>
      </w:r>
    </w:p>
    <w:p w14:paraId="28BEA1E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3456387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AC2133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268E05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795C3E2" wp14:editId="178860CA">
            <wp:extent cx="4251278" cy="126221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3115" cy="1274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3CAB0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0133B4A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7A6481B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It can also happen between table that are connected through </w:t>
      </w:r>
      <w:r w:rsidRPr="00662F38">
        <w:rPr>
          <w:rFonts w:eastAsiaTheme="minorHAnsi"/>
          <w:b/>
        </w:rPr>
        <w:t>a long chain of tables</w:t>
      </w:r>
      <w:r>
        <w:rPr>
          <w:rFonts w:eastAsiaTheme="minorHAnsi"/>
        </w:rPr>
        <w:t>.</w:t>
      </w:r>
    </w:p>
    <w:p w14:paraId="0128FAB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C26372A" w14:textId="77777777" w:rsidR="001E4E5A" w:rsidRPr="0054416F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[Store Name] 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</w:p>
    <w:p w14:paraId="011EF81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[Author Name] 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au_fname 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54416F"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 w:rsidRPr="0054416F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54416F">
        <w:rPr>
          <w:rFonts w:ascii="Consolas" w:eastAsiaTheme="minorHAnsi" w:hAnsi="Consolas" w:cs="Consolas"/>
          <w:color w:val="000000"/>
          <w:sz w:val="19"/>
          <w:szCs w:val="19"/>
        </w:rPr>
        <w:t>au_l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C20415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00D4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Autho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</w:p>
    <w:p w14:paraId="1C76900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 w:rsidRPr="0054416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00D4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itleAutho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</w:p>
    <w:p w14:paraId="0B80A18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id</w:t>
      </w:r>
    </w:p>
    <w:p w14:paraId="60C1A65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 w:rsidRPr="0054416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 w:rsidRPr="0054416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Tit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  </w:t>
      </w:r>
    </w:p>
    <w:p w14:paraId="0017197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1138DD7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 w:rsidRPr="0054416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00D4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</w:p>
    <w:p w14:paraId="4D952C5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6ED40F9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 w:rsidRPr="0054416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54416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00D4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or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</w:p>
    <w:p w14:paraId="5867351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A6CFC1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20FC97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2AF815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eastAsiaTheme="minorHAnsi"/>
          <w:i/>
        </w:rPr>
      </w:pPr>
      <w:r>
        <w:rPr>
          <w:noProof/>
        </w:rPr>
        <w:drawing>
          <wp:inline distT="0" distB="0" distL="0" distR="0" wp14:anchorId="65F5D4E3" wp14:editId="22F4E873">
            <wp:extent cx="2763672" cy="12785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4766" cy="128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02019">
        <w:rPr>
          <w:rFonts w:eastAsiaTheme="minorHAnsi"/>
          <w:i/>
        </w:rPr>
        <w:t xml:space="preserve"> </w:t>
      </w:r>
    </w:p>
    <w:p w14:paraId="2200B9AC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10DFCCA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4BA48D3" w14:textId="77777777" w:rsidR="001E4E5A" w:rsidRPr="00902019" w:rsidRDefault="001E4E5A" w:rsidP="001E4E5A">
      <w:pPr>
        <w:pStyle w:val="NoSpacing"/>
        <w:rPr>
          <w:rFonts w:ascii="Consolas" w:eastAsiaTheme="minorHAnsi" w:hAnsi="Consolas" w:cs="Consolas"/>
          <w:i/>
          <w:color w:val="000000"/>
          <w:sz w:val="19"/>
          <w:szCs w:val="19"/>
        </w:rPr>
      </w:pPr>
      <w:r w:rsidRPr="00902019">
        <w:rPr>
          <w:i/>
          <w:noProof/>
        </w:rPr>
        <w:lastRenderedPageBreak/>
        <w:drawing>
          <wp:inline distT="0" distB="0" distL="0" distR="0" wp14:anchorId="28865168" wp14:editId="43EDBD27">
            <wp:extent cx="4321577" cy="286397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8503" cy="292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8CF06" w14:textId="77777777" w:rsidR="001E4E5A" w:rsidRDefault="001E4E5A" w:rsidP="001E4E5A">
      <w:pPr>
        <w:pStyle w:val="FigureCaption"/>
      </w:pPr>
      <w:r w:rsidRPr="00902019">
        <w:t>Figure: The Authors, TitleAuthor, Titles, Sales, and Stores tables in the Pubs database</w:t>
      </w:r>
    </w:p>
    <w:p w14:paraId="007AE323" w14:textId="77777777" w:rsidR="001E4E5A" w:rsidRPr="00902019" w:rsidRDefault="001E4E5A" w:rsidP="001E4E5A">
      <w:pPr>
        <w:pStyle w:val="NoSpacing"/>
        <w:rPr>
          <w:rFonts w:eastAsiaTheme="minorHAnsi"/>
          <w:i/>
        </w:rPr>
      </w:pPr>
    </w:p>
    <w:p w14:paraId="056873E9" w14:textId="77777777" w:rsidR="001E4E5A" w:rsidRDefault="001E4E5A" w:rsidP="001E4E5A">
      <w:pPr>
        <w:pStyle w:val="Heading4"/>
        <w:rPr>
          <w:rFonts w:eastAsia="Times New Roman"/>
        </w:rPr>
      </w:pPr>
      <w:r>
        <w:rPr>
          <w:rFonts w:eastAsia="Times New Roman"/>
        </w:rPr>
        <w:t>Question: Why would you want to join data from so many different tables?</w:t>
      </w:r>
    </w:p>
    <w:p w14:paraId="13335BFC" w14:textId="77777777" w:rsidR="001E4E5A" w:rsidRDefault="001E4E5A" w:rsidP="001E4E5A">
      <w:pPr>
        <w:pStyle w:val="Heading3"/>
        <w:rPr>
          <w:rFonts w:eastAsiaTheme="minorHAnsi"/>
        </w:rPr>
      </w:pPr>
      <w:r>
        <w:rPr>
          <w:rFonts w:eastAsiaTheme="minorHAnsi"/>
        </w:rPr>
        <w:t>Helpful Technique</w:t>
      </w:r>
    </w:p>
    <w:p w14:paraId="345C8336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Joins are </w:t>
      </w:r>
      <w:r w:rsidRPr="00662F38">
        <w:rPr>
          <w:rFonts w:eastAsiaTheme="minorHAnsi"/>
          <w:b/>
        </w:rPr>
        <w:t>easiest created</w:t>
      </w:r>
      <w:r>
        <w:rPr>
          <w:rFonts w:eastAsiaTheme="minorHAnsi"/>
        </w:rPr>
        <w:t xml:space="preserve"> by using this </w:t>
      </w:r>
      <w:r w:rsidRPr="00662F38">
        <w:rPr>
          <w:rFonts w:eastAsiaTheme="minorHAnsi"/>
          <w:b/>
        </w:rPr>
        <w:t>technique</w:t>
      </w:r>
      <w:r>
        <w:rPr>
          <w:rFonts w:eastAsiaTheme="minorHAnsi"/>
        </w:rPr>
        <w:t xml:space="preserve">: </w:t>
      </w:r>
    </w:p>
    <w:p w14:paraId="5C226CB6" w14:textId="77777777" w:rsidR="001E4E5A" w:rsidRPr="00000D45" w:rsidRDefault="001E4E5A" w:rsidP="001E4E5A">
      <w:pPr>
        <w:pStyle w:val="ListParagraph"/>
        <w:numPr>
          <w:ilvl w:val="0"/>
          <w:numId w:val="36"/>
        </w:numPr>
        <w:rPr>
          <w:rFonts w:eastAsiaTheme="minorHAnsi"/>
          <w:color w:val="000000"/>
        </w:rPr>
      </w:pPr>
      <w:r w:rsidRPr="00000D45">
        <w:rPr>
          <w:rFonts w:eastAsiaTheme="minorHAnsi"/>
          <w:b/>
        </w:rPr>
        <w:t>List</w:t>
      </w:r>
      <w:r w:rsidRPr="00000D45">
        <w:rPr>
          <w:rFonts w:eastAsiaTheme="minorHAnsi"/>
        </w:rPr>
        <w:t xml:space="preserve"> the </w:t>
      </w:r>
      <w:r w:rsidRPr="00000D45">
        <w:rPr>
          <w:rFonts w:eastAsiaTheme="minorHAnsi"/>
          <w:b/>
        </w:rPr>
        <w:t>columns</w:t>
      </w:r>
      <w:r w:rsidRPr="00000D45">
        <w:rPr>
          <w:rFonts w:eastAsiaTheme="minorHAnsi"/>
        </w:rPr>
        <w:t xml:space="preserve"> you want</w:t>
      </w:r>
    </w:p>
    <w:p w14:paraId="2FB17A14" w14:textId="77777777" w:rsidR="001E4E5A" w:rsidRPr="00000D45" w:rsidRDefault="001E4E5A" w:rsidP="001E4E5A">
      <w:pPr>
        <w:pStyle w:val="ListParagraph"/>
        <w:numPr>
          <w:ilvl w:val="0"/>
          <w:numId w:val="36"/>
        </w:numPr>
        <w:rPr>
          <w:rFonts w:eastAsiaTheme="minorHAnsi"/>
          <w:color w:val="000000"/>
        </w:rPr>
      </w:pPr>
      <w:r w:rsidRPr="00000D45">
        <w:rPr>
          <w:rFonts w:eastAsiaTheme="minorHAnsi"/>
          <w:b/>
        </w:rPr>
        <w:t>List</w:t>
      </w:r>
      <w:r w:rsidRPr="00000D45">
        <w:rPr>
          <w:rFonts w:eastAsiaTheme="minorHAnsi"/>
        </w:rPr>
        <w:t xml:space="preserve"> the </w:t>
      </w:r>
      <w:r w:rsidRPr="00000D45">
        <w:rPr>
          <w:rFonts w:eastAsiaTheme="minorHAnsi"/>
          <w:b/>
        </w:rPr>
        <w:t>tables</w:t>
      </w:r>
      <w:r w:rsidRPr="00000D45">
        <w:rPr>
          <w:rFonts w:eastAsiaTheme="minorHAnsi"/>
        </w:rPr>
        <w:t xml:space="preserve"> that have those columns</w:t>
      </w:r>
    </w:p>
    <w:p w14:paraId="46A523B0" w14:textId="77777777" w:rsidR="001E4E5A" w:rsidRPr="00000D45" w:rsidRDefault="001E4E5A" w:rsidP="001E4E5A">
      <w:pPr>
        <w:pStyle w:val="ListParagraph"/>
        <w:numPr>
          <w:ilvl w:val="0"/>
          <w:numId w:val="36"/>
        </w:numPr>
        <w:rPr>
          <w:rFonts w:eastAsiaTheme="minorHAnsi"/>
          <w:color w:val="000000"/>
        </w:rPr>
      </w:pPr>
      <w:r w:rsidRPr="00000D45">
        <w:rPr>
          <w:rFonts w:eastAsiaTheme="minorHAnsi"/>
          <w:b/>
        </w:rPr>
        <w:t>List</w:t>
      </w:r>
      <w:r w:rsidRPr="00000D45">
        <w:rPr>
          <w:rFonts w:eastAsiaTheme="minorHAnsi"/>
        </w:rPr>
        <w:t xml:space="preserve"> </w:t>
      </w:r>
      <w:r w:rsidRPr="00662F38">
        <w:rPr>
          <w:rFonts w:eastAsiaTheme="minorHAnsi"/>
          <w:b/>
        </w:rPr>
        <w:t>how</w:t>
      </w:r>
      <w:r w:rsidRPr="00000D45">
        <w:rPr>
          <w:rFonts w:eastAsiaTheme="minorHAnsi"/>
        </w:rPr>
        <w:t xml:space="preserve"> those these columns are </w:t>
      </w:r>
      <w:r w:rsidRPr="00000D45">
        <w:rPr>
          <w:rFonts w:eastAsiaTheme="minorHAnsi"/>
          <w:b/>
        </w:rPr>
        <w:t>connected</w:t>
      </w:r>
    </w:p>
    <w:p w14:paraId="4856E949" w14:textId="77777777" w:rsidR="001E4E5A" w:rsidRPr="00000D45" w:rsidRDefault="001E4E5A" w:rsidP="001E4E5A">
      <w:pPr>
        <w:pStyle w:val="ListParagraph"/>
        <w:numPr>
          <w:ilvl w:val="0"/>
          <w:numId w:val="36"/>
        </w:numPr>
        <w:rPr>
          <w:rFonts w:eastAsiaTheme="minorHAnsi"/>
          <w:color w:val="000000"/>
        </w:rPr>
      </w:pPr>
      <w:r w:rsidRPr="00FA6D1C">
        <w:rPr>
          <w:rFonts w:eastAsiaTheme="minorHAnsi"/>
          <w:b/>
        </w:rPr>
        <w:t>Use</w:t>
      </w:r>
      <w:r w:rsidRPr="00000D45">
        <w:rPr>
          <w:rFonts w:eastAsiaTheme="minorHAnsi"/>
        </w:rPr>
        <w:t xml:space="preserve"> these </w:t>
      </w:r>
      <w:r w:rsidRPr="00FA6D1C">
        <w:rPr>
          <w:rFonts w:eastAsiaTheme="minorHAnsi"/>
          <w:b/>
        </w:rPr>
        <w:t>ingredients</w:t>
      </w:r>
      <w:r w:rsidRPr="00000D45">
        <w:rPr>
          <w:rFonts w:eastAsiaTheme="minorHAnsi"/>
        </w:rPr>
        <w:t xml:space="preserve"> to </w:t>
      </w:r>
      <w:r w:rsidRPr="00000D45">
        <w:rPr>
          <w:rFonts w:eastAsiaTheme="minorHAnsi"/>
          <w:b/>
        </w:rPr>
        <w:t>create your SQL Join</w:t>
      </w:r>
      <w:r w:rsidRPr="00000D45">
        <w:rPr>
          <w:rFonts w:eastAsiaTheme="minorHAnsi"/>
        </w:rPr>
        <w:t>!</w:t>
      </w:r>
    </w:p>
    <w:p w14:paraId="494060E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1) I want a </w:t>
      </w:r>
      <w:r w:rsidRPr="00FA6D1C">
        <w:rPr>
          <w:rFonts w:ascii="Consolas" w:eastAsiaTheme="minorHAnsi" w:hAnsi="Consolas" w:cs="Consolas"/>
          <w:b/>
          <w:color w:val="008000"/>
          <w:sz w:val="19"/>
          <w:szCs w:val="19"/>
        </w:rPr>
        <w:t>list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of publisher names the titles they publish so here are my </w:t>
      </w:r>
      <w:r w:rsidRPr="00662F38">
        <w:rPr>
          <w:rFonts w:ascii="Consolas" w:eastAsiaTheme="minorHAnsi" w:hAnsi="Consolas" w:cs="Consolas"/>
          <w:b/>
          <w:color w:val="008000"/>
          <w:sz w:val="19"/>
          <w:szCs w:val="19"/>
        </w:rPr>
        <w:t>columns</w:t>
      </w:r>
    </w:p>
    <w:p w14:paraId="45D2270E" w14:textId="6B8A69AD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pub_name title</w:t>
      </w:r>
    </w:p>
    <w:p w14:paraId="2A31133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7BAD14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2) </w:t>
      </w:r>
      <w:r w:rsidRPr="00FA6D1C">
        <w:rPr>
          <w:rFonts w:ascii="Consolas" w:eastAsiaTheme="minorHAnsi" w:hAnsi="Consolas" w:cs="Consolas"/>
          <w:b/>
          <w:color w:val="008000"/>
          <w:sz w:val="19"/>
          <w:szCs w:val="19"/>
        </w:rPr>
        <w:t>List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he </w:t>
      </w:r>
      <w:r w:rsidRPr="00662F38">
        <w:rPr>
          <w:rFonts w:ascii="Consolas" w:eastAsiaTheme="minorHAnsi" w:hAnsi="Consolas" w:cs="Consolas"/>
          <w:b/>
          <w:color w:val="008000"/>
          <w:sz w:val="19"/>
          <w:szCs w:val="19"/>
        </w:rPr>
        <w:t>table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hat have those columns</w:t>
      </w:r>
    </w:p>
    <w:p w14:paraId="14FADE98" w14:textId="3805095C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ublishers Titles </w:t>
      </w:r>
    </w:p>
    <w:p w14:paraId="773A2C3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DBFCA6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3) </w:t>
      </w:r>
      <w:r w:rsidRPr="00FA6D1C">
        <w:rPr>
          <w:rFonts w:ascii="Consolas" w:eastAsiaTheme="minorHAnsi" w:hAnsi="Consolas" w:cs="Consolas"/>
          <w:b/>
          <w:color w:val="008000"/>
          <w:sz w:val="19"/>
          <w:szCs w:val="19"/>
        </w:rPr>
        <w:t>List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662F38">
        <w:rPr>
          <w:rFonts w:ascii="Consolas" w:eastAsiaTheme="minorHAnsi" w:hAnsi="Consolas" w:cs="Consolas"/>
          <w:b/>
          <w:color w:val="008000"/>
          <w:sz w:val="19"/>
          <w:szCs w:val="19"/>
        </w:rPr>
        <w:t>how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hose these </w:t>
      </w:r>
      <w:r w:rsidRPr="00662F38">
        <w:rPr>
          <w:rFonts w:ascii="Consolas" w:eastAsiaTheme="minorHAnsi" w:hAnsi="Consolas" w:cs="Consolas"/>
          <w:b/>
          <w:color w:val="008000"/>
          <w:sz w:val="19"/>
          <w:szCs w:val="19"/>
        </w:rPr>
        <w:t>column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are </w:t>
      </w:r>
      <w:r w:rsidRPr="00662F38">
        <w:rPr>
          <w:rFonts w:ascii="Consolas" w:eastAsiaTheme="minorHAnsi" w:hAnsi="Consolas" w:cs="Consolas"/>
          <w:b/>
          <w:color w:val="008000"/>
          <w:sz w:val="19"/>
          <w:szCs w:val="19"/>
        </w:rPr>
        <w:t>connected</w:t>
      </w:r>
    </w:p>
    <w:p w14:paraId="11C555C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ub_id</w:t>
      </w:r>
      <w:r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ublish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ub_id</w:t>
      </w:r>
    </w:p>
    <w:p w14:paraId="5A792E4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5F22CD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4) </w:t>
      </w:r>
      <w:r w:rsidRPr="00FA6D1C">
        <w:rPr>
          <w:rFonts w:ascii="Consolas" w:eastAsiaTheme="minorHAnsi" w:hAnsi="Consolas" w:cs="Consolas"/>
          <w:b/>
          <w:color w:val="008000"/>
          <w:sz w:val="19"/>
          <w:szCs w:val="19"/>
        </w:rPr>
        <w:t>Us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hese </w:t>
      </w:r>
      <w:r w:rsidRPr="00FA6D1C">
        <w:rPr>
          <w:rFonts w:ascii="Consolas" w:eastAsiaTheme="minorHAnsi" w:hAnsi="Consolas" w:cs="Consolas"/>
          <w:b/>
          <w:color w:val="008000"/>
          <w:sz w:val="19"/>
          <w:szCs w:val="19"/>
        </w:rPr>
        <w:t>ingredient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FA6D1C">
        <w:rPr>
          <w:rFonts w:ascii="Consolas" w:eastAsiaTheme="minorHAnsi" w:hAnsi="Consolas" w:cs="Consolas"/>
          <w:b/>
          <w:color w:val="008000"/>
          <w:sz w:val="19"/>
          <w:szCs w:val="19"/>
        </w:rPr>
        <w:t>to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662F38">
        <w:rPr>
          <w:rFonts w:ascii="Consolas" w:eastAsiaTheme="minorHAnsi" w:hAnsi="Consolas" w:cs="Consolas"/>
          <w:b/>
          <w:color w:val="008000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your SQL Join!</w:t>
      </w:r>
    </w:p>
    <w:p w14:paraId="66AF316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,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</w:t>
      </w:r>
    </w:p>
    <w:p w14:paraId="6A06716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</w:p>
    <w:p w14:paraId="1439D02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ub_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662F3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ub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8F3C13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0A48FCCF" w14:textId="77777777" w:rsidR="001E4E5A" w:rsidRDefault="001E4E5A" w:rsidP="001E4E5A">
      <w:pPr>
        <w:pStyle w:val="Heading4"/>
        <w:rPr>
          <w:rFonts w:eastAsia="Times New Roman"/>
        </w:rPr>
      </w:pPr>
      <w:r>
        <w:rPr>
          <w:rFonts w:eastAsia="Times New Roman"/>
        </w:rPr>
        <w:t>Question: What is the hardest part of creating a SQL Join?</w:t>
      </w:r>
    </w:p>
    <w:p w14:paraId="2D1734CB" w14:textId="77777777" w:rsidR="001E4E5A" w:rsidRPr="00336673" w:rsidRDefault="001E4E5A" w:rsidP="001E4E5A">
      <w:pPr>
        <w:pStyle w:val="NoSpacing"/>
      </w:pPr>
    </w:p>
    <w:p w14:paraId="6E510DEF" w14:textId="77777777" w:rsidR="001E4E5A" w:rsidRDefault="001E4E5A" w:rsidP="001E4E5A">
      <w:pPr>
        <w:spacing w:line="259" w:lineRule="auto"/>
        <w:rPr>
          <w:rFonts w:eastAsiaTheme="majorEastAsia" w:cstheme="majorBidi"/>
          <w:color w:val="1F3864" w:themeColor="accent1" w:themeShade="80"/>
          <w:sz w:val="28"/>
          <w:szCs w:val="24"/>
        </w:rPr>
      </w:pPr>
      <w:r>
        <w:br w:type="page"/>
      </w:r>
    </w:p>
    <w:p w14:paraId="369080E3" w14:textId="77777777" w:rsidR="001E4E5A" w:rsidRPr="00000D45" w:rsidRDefault="001E4E5A" w:rsidP="001E4E5A">
      <w:pPr>
        <w:pStyle w:val="Heading3"/>
      </w:pPr>
      <w:r>
        <w:lastRenderedPageBreak/>
        <w:t>Outer Joins</w:t>
      </w:r>
    </w:p>
    <w:p w14:paraId="60AD5011" w14:textId="2D5C4984" w:rsidR="001E4E5A" w:rsidRDefault="001E4E5A" w:rsidP="001E4E5A">
      <w:pPr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eastAsiaTheme="minorHAnsi"/>
        </w:rPr>
        <w:t xml:space="preserve">Sometimes you want </w:t>
      </w:r>
      <w:r w:rsidRPr="00000D45">
        <w:rPr>
          <w:rFonts w:eastAsiaTheme="minorHAnsi"/>
          <w:b/>
        </w:rPr>
        <w:t>all the data</w:t>
      </w:r>
      <w:r>
        <w:rPr>
          <w:rFonts w:eastAsiaTheme="minorHAnsi"/>
        </w:rPr>
        <w:t xml:space="preserve"> from one or more tables, </w:t>
      </w:r>
      <w:r w:rsidRPr="00000D45">
        <w:rPr>
          <w:rFonts w:eastAsiaTheme="minorHAnsi"/>
          <w:b/>
        </w:rPr>
        <w:t>even if you</w:t>
      </w:r>
      <w:r>
        <w:rPr>
          <w:rFonts w:eastAsiaTheme="minorHAnsi"/>
          <w:b/>
        </w:rPr>
        <w:t xml:space="preserve"> do</w:t>
      </w:r>
      <w:r w:rsidRPr="00000D45">
        <w:rPr>
          <w:rFonts w:eastAsiaTheme="minorHAnsi"/>
          <w:b/>
        </w:rPr>
        <w:t xml:space="preserve"> not have a </w:t>
      </w:r>
      <w:r>
        <w:rPr>
          <w:rFonts w:eastAsiaTheme="minorHAnsi"/>
          <w:b/>
        </w:rPr>
        <w:t>matching</w:t>
      </w:r>
      <w:r w:rsidRPr="00000D45">
        <w:rPr>
          <w:rFonts w:eastAsiaTheme="minorHAnsi"/>
          <w:b/>
        </w:rPr>
        <w:t xml:space="preserve"> value </w:t>
      </w:r>
      <w:r w:rsidRPr="00000D45">
        <w:t xml:space="preserve">between them. </w:t>
      </w:r>
      <w:r>
        <w:t>You can display this non-matching data using an Outer Join.</w:t>
      </w:r>
    </w:p>
    <w:p w14:paraId="73E5809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Use an </w:t>
      </w:r>
      <w:r w:rsidRPr="002371A9">
        <w:rPr>
          <w:rFonts w:ascii="Consolas" w:eastAsiaTheme="minorHAnsi" w:hAnsi="Consolas" w:cs="Consolas"/>
          <w:b/>
          <w:color w:val="008000"/>
          <w:sz w:val="19"/>
          <w:szCs w:val="19"/>
        </w:rPr>
        <w:t>Inner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Join to see </w:t>
      </w:r>
      <w:r w:rsidRPr="002371A9">
        <w:rPr>
          <w:rFonts w:ascii="Consolas" w:eastAsiaTheme="minorHAnsi" w:hAnsi="Consolas" w:cs="Consolas"/>
          <w:b/>
          <w:color w:val="008000"/>
          <w:sz w:val="19"/>
          <w:szCs w:val="19"/>
        </w:rPr>
        <w:t>only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publishers </w:t>
      </w:r>
      <w:r w:rsidRPr="00EF3BB3">
        <w:rPr>
          <w:rFonts w:ascii="Consolas" w:eastAsiaTheme="minorHAnsi" w:hAnsi="Consolas" w:cs="Consolas"/>
          <w:b/>
          <w:color w:val="008000"/>
          <w:sz w:val="19"/>
          <w:szCs w:val="19"/>
          <w:u w:val="single"/>
        </w:rPr>
        <w:t>with matching</w:t>
      </w:r>
      <w:r w:rsidRPr="00EF3BB3"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 </w:t>
      </w:r>
      <w:r w:rsidRPr="002371A9">
        <w:rPr>
          <w:rFonts w:ascii="Consolas" w:eastAsiaTheme="minorHAnsi" w:hAnsi="Consolas" w:cs="Consolas"/>
          <w:color w:val="008000"/>
          <w:sz w:val="19"/>
          <w:szCs w:val="19"/>
        </w:rPr>
        <w:t>titles</w:t>
      </w:r>
    </w:p>
    <w:p w14:paraId="468296E4" w14:textId="77777777" w:rsidR="001E4E5A" w:rsidRPr="002B5804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2B5804">
        <w:rPr>
          <w:rFonts w:ascii="Consolas" w:eastAsiaTheme="minorHAnsi" w:hAnsi="Consolas" w:cs="Consolas"/>
          <w:b/>
          <w:color w:val="0000FF"/>
          <w:sz w:val="19"/>
          <w:szCs w:val="19"/>
        </w:rPr>
        <w:t>Use</w:t>
      </w:r>
      <w:r w:rsidRPr="002B5804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pubs</w:t>
      </w:r>
      <w:r w:rsidRPr="002B5804">
        <w:rPr>
          <w:rFonts w:ascii="Consolas" w:eastAsiaTheme="minorHAnsi" w:hAnsi="Consolas" w:cs="Consolas"/>
          <w:b/>
          <w:color w:val="808080"/>
          <w:sz w:val="19"/>
          <w:szCs w:val="19"/>
        </w:rPr>
        <w:t>;</w:t>
      </w:r>
    </w:p>
    <w:p w14:paraId="1AE37CA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2432B62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 </w:t>
      </w:r>
      <w:r w:rsidRPr="002371A9">
        <w:rPr>
          <w:rFonts w:ascii="Consolas" w:eastAsiaTheme="minorHAnsi" w:hAnsi="Consolas" w:cs="Consolas"/>
          <w:b/>
          <w:sz w:val="19"/>
          <w:szCs w:val="19"/>
          <w:highlight w:val="yellow"/>
        </w:rPr>
        <w:t>Inner</w:t>
      </w:r>
      <w:r w:rsidRPr="002371A9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</w:p>
    <w:p w14:paraId="48824CE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ub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ub_id</w:t>
      </w:r>
    </w:p>
    <w:p w14:paraId="49CC50B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E417BC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713698C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noProof/>
        </w:rPr>
        <w:drawing>
          <wp:inline distT="0" distB="0" distL="0" distR="0" wp14:anchorId="127E47C1" wp14:editId="11936EA3">
            <wp:extent cx="3862316" cy="1351811"/>
            <wp:effectExtent l="0" t="0" r="508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76362" cy="1356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0AE96" w14:textId="77777777" w:rsidR="001E4E5A" w:rsidRPr="003E4C01" w:rsidRDefault="001E4E5A" w:rsidP="001E4E5A">
      <w:pPr>
        <w:pStyle w:val="FigureCaption"/>
        <w:rPr>
          <w:rFonts w:ascii="Consolas" w:hAnsi="Consolas" w:cs="Consolas"/>
          <w:color w:val="000000"/>
          <w:sz w:val="16"/>
          <w:szCs w:val="19"/>
        </w:rPr>
      </w:pPr>
      <w:r w:rsidRPr="003E4C01">
        <w:t>Figure: The results of the previous SQL statement</w:t>
      </w:r>
    </w:p>
    <w:p w14:paraId="0786A0A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52CE4A03" w14:textId="3444DD79" w:rsidR="001E4E5A" w:rsidRPr="00DF3DED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F3DED">
        <w:rPr>
          <w:rFonts w:ascii="Consolas" w:eastAsiaTheme="minorHAnsi" w:hAnsi="Consolas" w:cs="Consolas"/>
          <w:color w:val="008000"/>
          <w:sz w:val="19"/>
          <w:szCs w:val="19"/>
        </w:rPr>
        <w:t>-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 </w:t>
      </w:r>
      <w:r w:rsidRPr="00DF3DED">
        <w:rPr>
          <w:rFonts w:ascii="Consolas" w:eastAsiaTheme="minorHAnsi" w:hAnsi="Consolas" w:cs="Consolas"/>
          <w:color w:val="008000"/>
          <w:sz w:val="19"/>
          <w:szCs w:val="19"/>
        </w:rPr>
        <w:t>Use a</w:t>
      </w:r>
      <w:r w:rsidR="00F13099">
        <w:rPr>
          <w:rFonts w:ascii="Consolas" w:eastAsiaTheme="minorHAnsi" w:hAnsi="Consolas" w:cs="Consolas"/>
          <w:color w:val="008000"/>
          <w:sz w:val="19"/>
          <w:szCs w:val="19"/>
        </w:rPr>
        <w:t>n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2371A9">
        <w:rPr>
          <w:rFonts w:ascii="Consolas" w:eastAsiaTheme="minorHAnsi" w:hAnsi="Consolas" w:cs="Consolas"/>
          <w:b/>
          <w:color w:val="008000"/>
          <w:sz w:val="19"/>
          <w:szCs w:val="19"/>
        </w:rPr>
        <w:t>OUTER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Jo</w:t>
      </w:r>
      <w:r w:rsidRPr="00DF3DED">
        <w:rPr>
          <w:rFonts w:ascii="Consolas" w:eastAsiaTheme="minorHAnsi" w:hAnsi="Consolas" w:cs="Consolas"/>
          <w:color w:val="008000"/>
          <w:sz w:val="19"/>
          <w:szCs w:val="19"/>
        </w:rPr>
        <w:t xml:space="preserve">in to see </w:t>
      </w:r>
      <w:r w:rsidRPr="00DF3DED"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All </w:t>
      </w:r>
      <w:r w:rsidRPr="002371A9">
        <w:rPr>
          <w:rFonts w:ascii="Consolas" w:eastAsiaTheme="minorHAnsi" w:hAnsi="Consolas" w:cs="Consolas"/>
          <w:color w:val="008000"/>
          <w:sz w:val="19"/>
          <w:szCs w:val="19"/>
        </w:rPr>
        <w:t>publishers</w:t>
      </w:r>
      <w:r w:rsidRPr="00DF3DED"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EF3BB3">
        <w:rPr>
          <w:rFonts w:ascii="Consolas" w:eastAsiaTheme="minorHAnsi" w:hAnsi="Consolas" w:cs="Consolas"/>
          <w:b/>
          <w:color w:val="008000"/>
          <w:sz w:val="19"/>
          <w:szCs w:val="19"/>
          <w:u w:val="single"/>
        </w:rPr>
        <w:t>with or without matching</w:t>
      </w:r>
      <w:r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 </w:t>
      </w:r>
      <w:r w:rsidRPr="002371A9">
        <w:rPr>
          <w:rFonts w:ascii="Consolas" w:eastAsiaTheme="minorHAnsi" w:hAnsi="Consolas" w:cs="Consolas"/>
          <w:color w:val="008000"/>
          <w:sz w:val="19"/>
          <w:szCs w:val="19"/>
        </w:rPr>
        <w:t>titles.</w:t>
      </w:r>
    </w:p>
    <w:p w14:paraId="4EFA2E0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6EC4B3AF" w14:textId="63DDA4FB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 </w:t>
      </w:r>
      <w:r w:rsidR="00F13099">
        <w:rPr>
          <w:rFonts w:ascii="Consolas" w:eastAsiaTheme="minorHAnsi" w:hAnsi="Consolas" w:cs="Consolas"/>
          <w:color w:val="000000"/>
          <w:sz w:val="19"/>
          <w:szCs w:val="19"/>
        </w:rPr>
        <w:t xml:space="preserve">Left Outer Join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s </w:t>
      </w:r>
    </w:p>
    <w:p w14:paraId="0B2E250E" w14:textId="1675B4A3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="00F13099"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13099">
        <w:rPr>
          <w:rFonts w:ascii="Consolas" w:eastAsiaTheme="minorHAnsi" w:hAnsi="Consolas" w:cs="Consolas"/>
          <w:color w:val="000000"/>
          <w:sz w:val="19"/>
          <w:szCs w:val="19"/>
        </w:rPr>
        <w:t>Publishers</w:t>
      </w:r>
      <w:r w:rsidR="00F13099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="00F13099">
        <w:rPr>
          <w:rFonts w:ascii="Consolas" w:eastAsiaTheme="minorHAnsi" w:hAnsi="Consolas" w:cs="Consolas"/>
          <w:color w:val="000000"/>
          <w:sz w:val="19"/>
          <w:szCs w:val="19"/>
        </w:rPr>
        <w:t xml:space="preserve">pub_id =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ub_id </w:t>
      </w:r>
    </w:p>
    <w:p w14:paraId="045053E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8AF287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12AF765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noProof/>
        </w:rPr>
        <w:drawing>
          <wp:inline distT="0" distB="0" distL="0" distR="0" wp14:anchorId="60082D8B" wp14:editId="34C80E87">
            <wp:extent cx="3459707" cy="2258601"/>
            <wp:effectExtent l="0" t="0" r="762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75899" cy="226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C4BD6" w14:textId="77777777" w:rsidR="001E4E5A" w:rsidRDefault="001E4E5A" w:rsidP="001E4E5A">
      <w:pPr>
        <w:pStyle w:val="FigureCaption"/>
        <w:rPr>
          <w:rFonts w:ascii="Consolas" w:hAnsi="Consolas" w:cs="Consolas"/>
          <w:color w:val="808080"/>
          <w:sz w:val="19"/>
          <w:szCs w:val="19"/>
        </w:rPr>
      </w:pPr>
      <w:r w:rsidRPr="00220970">
        <w:t>Figure: The results of the previous SQL statement</w:t>
      </w:r>
    </w:p>
    <w:p w14:paraId="1FD6353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7C4958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Use a join to see information about </w:t>
      </w:r>
      <w:r w:rsidRPr="00DF3DED"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All titles </w:t>
      </w:r>
      <w:r w:rsidRPr="00EF3BB3">
        <w:rPr>
          <w:rFonts w:ascii="Consolas" w:eastAsiaTheme="minorHAnsi" w:hAnsi="Consolas" w:cs="Consolas"/>
          <w:b/>
          <w:color w:val="008000"/>
          <w:sz w:val="19"/>
          <w:szCs w:val="19"/>
          <w:u w:val="single"/>
        </w:rPr>
        <w:t>with or without matching</w:t>
      </w:r>
      <w:r w:rsidRPr="00DF3DED"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 publishers</w:t>
      </w:r>
      <w:r>
        <w:rPr>
          <w:rFonts w:ascii="Consolas" w:eastAsiaTheme="minorHAnsi" w:hAnsi="Consolas" w:cs="Consolas"/>
          <w:color w:val="008000"/>
          <w:sz w:val="19"/>
          <w:szCs w:val="19"/>
        </w:rPr>
        <w:t>.</w:t>
      </w:r>
    </w:p>
    <w:p w14:paraId="4BA8993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0EF2CBF2" w14:textId="424B82D2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F3DED">
        <w:rPr>
          <w:rFonts w:ascii="Consolas" w:eastAsiaTheme="minorHAnsi" w:hAnsi="Consolas" w:cs="Consolas"/>
          <w:color w:val="000000"/>
          <w:sz w:val="19"/>
          <w:szCs w:val="19"/>
        </w:rPr>
        <w:t>Publishe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E4C01">
        <w:rPr>
          <w:rFonts w:ascii="Consolas" w:eastAsiaTheme="minorHAnsi" w:hAnsi="Consolas" w:cs="Consolas"/>
          <w:b/>
          <w:sz w:val="19"/>
          <w:szCs w:val="19"/>
          <w:highlight w:val="yellow"/>
        </w:rPr>
        <w:t>RIGHT</w:t>
      </w:r>
      <w:r w:rsidRPr="003E4C01">
        <w:rPr>
          <w:rFonts w:ascii="Consolas" w:eastAsiaTheme="minorHAnsi" w:hAnsi="Consolas" w:cs="Consolas"/>
          <w:sz w:val="19"/>
          <w:szCs w:val="19"/>
          <w:highlight w:val="yellow"/>
        </w:rPr>
        <w:t xml:space="preserve"> OUTER</w:t>
      </w:r>
      <w:r w:rsidRPr="00EF3BB3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F3BB3"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F3DED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Titles</w:t>
      </w:r>
    </w:p>
    <w:p w14:paraId="1386C10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ub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ub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3A819A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52EC51DD" w14:textId="77777777" w:rsidR="001E4E5A" w:rsidRPr="002B5804" w:rsidRDefault="001E4E5A" w:rsidP="001E4E5A">
      <w:pPr>
        <w:autoSpaceDE w:val="0"/>
        <w:autoSpaceDN w:val="0"/>
        <w:adjustRightInd w:val="0"/>
        <w:spacing w:after="0" w:line="240" w:lineRule="auto"/>
        <w:rPr>
          <w:rStyle w:val="Emphasis"/>
        </w:rPr>
      </w:pPr>
      <w:r w:rsidRPr="002B5804">
        <w:rPr>
          <w:rStyle w:val="Emphasis"/>
          <w:b/>
        </w:rPr>
        <w:t>Note</w:t>
      </w:r>
      <w:r w:rsidRPr="002B5804">
        <w:rPr>
          <w:rStyle w:val="Emphasis"/>
        </w:rPr>
        <w:t>: For this example, I added a new title called "TestTitle" into the titles table without a publisher ID.</w:t>
      </w:r>
    </w:p>
    <w:p w14:paraId="4F0D685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79E2337F" wp14:editId="75DE82E6">
            <wp:extent cx="3582296" cy="135331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3767" cy="136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8E8BC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63B55C4C" w14:textId="77777777" w:rsidR="001E4E5A" w:rsidRDefault="001E4E5A" w:rsidP="001E4E5A">
      <w:pPr>
        <w:pStyle w:val="NoSpacing"/>
        <w:rPr>
          <w:rFonts w:eastAsiaTheme="minorHAnsi"/>
        </w:rPr>
      </w:pPr>
    </w:p>
    <w:p w14:paraId="3FA2ADF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Use a join to see information about </w:t>
      </w:r>
      <w:r w:rsidRPr="00DF3DED"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All publishers, but </w:t>
      </w:r>
      <w:r w:rsidRPr="00EF3BB3">
        <w:rPr>
          <w:rFonts w:ascii="Consolas" w:eastAsiaTheme="minorHAnsi" w:hAnsi="Consolas" w:cs="Consolas"/>
          <w:b/>
          <w:color w:val="008000"/>
          <w:sz w:val="19"/>
          <w:szCs w:val="19"/>
          <w:u w:val="single"/>
        </w:rPr>
        <w:t>only those without</w:t>
      </w:r>
      <w:r w:rsidRPr="00DF3DED">
        <w:rPr>
          <w:rFonts w:ascii="Consolas" w:eastAsiaTheme="minorHAnsi" w:hAnsi="Consolas" w:cs="Consolas"/>
          <w:b/>
          <w:color w:val="008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008000"/>
          <w:sz w:val="19"/>
          <w:szCs w:val="19"/>
        </w:rPr>
        <w:t>.</w:t>
      </w:r>
    </w:p>
    <w:p w14:paraId="5EF7EAB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67F3509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</w:p>
    <w:p w14:paraId="7C682F0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2B5804">
        <w:rPr>
          <w:rFonts w:ascii="Consolas" w:eastAsiaTheme="minorHAnsi" w:hAnsi="Consolas" w:cs="Consolas"/>
          <w:b/>
          <w:sz w:val="19"/>
          <w:szCs w:val="19"/>
          <w:highlight w:val="yellow"/>
        </w:rPr>
        <w:t>RIGHT</w:t>
      </w:r>
      <w:r w:rsidRPr="002B5804">
        <w:rPr>
          <w:rFonts w:ascii="Consolas" w:eastAsiaTheme="minorHAnsi" w:hAnsi="Consolas" w:cs="Consolas"/>
          <w:sz w:val="19"/>
          <w:szCs w:val="19"/>
          <w:highlight w:val="yellow"/>
        </w:rPr>
        <w:t xml:space="preserve"> </w:t>
      </w:r>
      <w:r w:rsidRPr="00DF3DE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OUTER</w:t>
      </w:r>
      <w:r w:rsidRPr="00DF3DE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DF3DE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 w:rsidRPr="00DF3DED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Publishers</w:t>
      </w:r>
    </w:p>
    <w:p w14:paraId="43E064B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ub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ub_id</w:t>
      </w:r>
    </w:p>
    <w:p w14:paraId="1284F6E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 </w:t>
      </w:r>
      <w:r w:rsidRPr="002B5804">
        <w:rPr>
          <w:rFonts w:ascii="Consolas" w:eastAsiaTheme="minorHAnsi" w:hAnsi="Consolas" w:cs="Consolas"/>
          <w:b/>
          <w:sz w:val="19"/>
          <w:szCs w:val="19"/>
          <w:highlight w:val="yellow"/>
        </w:rPr>
        <w:t>is 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201ED9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6F05821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7450A3D1" wp14:editId="54A98947">
            <wp:extent cx="1788159" cy="1287475"/>
            <wp:effectExtent l="0" t="0" r="3175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96108" cy="1293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D89D2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3C7D1DB9" w14:textId="77777777" w:rsidR="001E4E5A" w:rsidRDefault="001E4E5A" w:rsidP="001E4E5A">
      <w:pPr>
        <w:pStyle w:val="NoSpacing"/>
      </w:pPr>
    </w:p>
    <w:p w14:paraId="26EA1348" w14:textId="77777777" w:rsidR="001E4E5A" w:rsidRDefault="001E4E5A" w:rsidP="001E4E5A">
      <w:pPr>
        <w:pStyle w:val="Heading3"/>
      </w:pPr>
      <w:r>
        <w:t>Cross Join</w:t>
      </w:r>
    </w:p>
    <w:p w14:paraId="7CF27929" w14:textId="039FE392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Cross Joins give you </w:t>
      </w:r>
      <w:r w:rsidRPr="00EF3BB3">
        <w:rPr>
          <w:rFonts w:eastAsiaTheme="minorHAnsi"/>
          <w:b/>
        </w:rPr>
        <w:t>all the possible combinations of values</w:t>
      </w:r>
      <w:r>
        <w:rPr>
          <w:rFonts w:eastAsiaTheme="minorHAnsi"/>
        </w:rPr>
        <w:t>. While not used often</w:t>
      </w:r>
      <w:r w:rsidR="004C3D5A">
        <w:rPr>
          <w:rFonts w:eastAsiaTheme="minorHAnsi"/>
        </w:rPr>
        <w:t>,</w:t>
      </w:r>
      <w:r>
        <w:rPr>
          <w:rFonts w:eastAsiaTheme="minorHAnsi"/>
        </w:rPr>
        <w:t xml:space="preserve"> it is still a </w:t>
      </w:r>
      <w:r w:rsidR="00145594">
        <w:rPr>
          <w:rFonts w:eastAsiaTheme="minorHAnsi"/>
        </w:rPr>
        <w:t>"</w:t>
      </w:r>
      <w:r>
        <w:rPr>
          <w:rFonts w:eastAsiaTheme="minorHAnsi"/>
        </w:rPr>
        <w:t>nice to have</w:t>
      </w:r>
      <w:r w:rsidR="00145594">
        <w:rPr>
          <w:rFonts w:eastAsiaTheme="minorHAnsi"/>
        </w:rPr>
        <w:t>"</w:t>
      </w:r>
      <w:r>
        <w:rPr>
          <w:rFonts w:eastAsiaTheme="minorHAnsi"/>
        </w:rPr>
        <w:t xml:space="preserve"> feature in a</w:t>
      </w:r>
      <w:r w:rsidR="004C3D5A">
        <w:rPr>
          <w:rFonts w:eastAsiaTheme="minorHAnsi"/>
        </w:rPr>
        <w:t>n</w:t>
      </w:r>
      <w:r>
        <w:rPr>
          <w:rFonts w:eastAsiaTheme="minorHAnsi"/>
        </w:rPr>
        <w:t xml:space="preserve"> RDMS. Here is an example.</w:t>
      </w:r>
    </w:p>
    <w:p w14:paraId="7D1F091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</w:p>
    <w:p w14:paraId="2AAC801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s </w:t>
      </w:r>
      <w:r w:rsidRPr="002B5804">
        <w:rPr>
          <w:rFonts w:ascii="Consolas" w:eastAsiaTheme="minorHAnsi" w:hAnsi="Consolas" w:cs="Consolas"/>
          <w:b/>
          <w:sz w:val="19"/>
          <w:szCs w:val="19"/>
          <w:highlight w:val="yellow"/>
        </w:rPr>
        <w:t>CROSS</w:t>
      </w:r>
      <w:r w:rsidRPr="002B5804">
        <w:rPr>
          <w:rFonts w:ascii="Consolas" w:eastAsiaTheme="minorHAnsi" w:hAnsi="Consolas" w:cs="Consolas"/>
          <w:sz w:val="19"/>
          <w:szCs w:val="19"/>
          <w:highlight w:val="yellow"/>
        </w:rPr>
        <w:t xml:space="preserve"> </w:t>
      </w:r>
      <w:r w:rsidRPr="00DF3DED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lish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6BB9A6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61F07E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eastAsiaTheme="minorHAnsi"/>
          <w:i/>
        </w:rPr>
      </w:pPr>
      <w:r>
        <w:rPr>
          <w:noProof/>
        </w:rPr>
        <w:drawing>
          <wp:inline distT="0" distB="0" distL="0" distR="0" wp14:anchorId="0704487B" wp14:editId="4A5D4870">
            <wp:extent cx="3459707" cy="179769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8018" cy="181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01D3C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70EE7696" w14:textId="77777777" w:rsidR="001E4E5A" w:rsidRDefault="001E4E5A" w:rsidP="001E4E5A">
      <w:pPr>
        <w:rPr>
          <w:rFonts w:eastAsiaTheme="minorHAnsi"/>
        </w:rPr>
      </w:pPr>
    </w:p>
    <w:p w14:paraId="074858FF" w14:textId="77777777" w:rsidR="001E4E5A" w:rsidRDefault="001E4E5A" w:rsidP="001E4E5A">
      <w:pPr>
        <w:spacing w:line="259" w:lineRule="auto"/>
        <w:rPr>
          <w:rFonts w:eastAsiaTheme="minorHAnsi" w:cstheme="majorBidi"/>
          <w:color w:val="1F3864" w:themeColor="accent1" w:themeShade="80"/>
          <w:sz w:val="28"/>
          <w:szCs w:val="24"/>
        </w:rPr>
      </w:pPr>
      <w:r>
        <w:rPr>
          <w:rFonts w:eastAsiaTheme="minorHAnsi"/>
        </w:rPr>
        <w:br w:type="page"/>
      </w:r>
    </w:p>
    <w:p w14:paraId="7D8AF5E4" w14:textId="77777777" w:rsidR="001E4E5A" w:rsidRDefault="001E4E5A" w:rsidP="001E4E5A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Self Joins</w:t>
      </w:r>
    </w:p>
    <w:p w14:paraId="57082210" w14:textId="1CF3B5E4" w:rsidR="001E4E5A" w:rsidRDefault="001E4E5A" w:rsidP="001E4E5A">
      <w:r>
        <w:t>A Self Join is any type of join (inner, outer, or cross) that connect</w:t>
      </w:r>
      <w:r w:rsidR="004C3D5A">
        <w:t>s</w:t>
      </w:r>
      <w:r>
        <w:t xml:space="preserve"> to the same table more than once. Here are some examples:</w:t>
      </w:r>
    </w:p>
    <w:p w14:paraId="6E0FB1E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B29C37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Here is a table that is self-referencing</w:t>
      </w:r>
    </w:p>
    <w:p w14:paraId="3C3B80B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1C5F56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3263383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There is a FK on the Reports too column that references the EmployeeID column</w:t>
      </w:r>
    </w:p>
    <w:p w14:paraId="2371909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ReportsT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6C4EA8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B66895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77B0BB8A" wp14:editId="52178894">
            <wp:extent cx="2736376" cy="1382900"/>
            <wp:effectExtent l="0" t="0" r="6985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51089" cy="1390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0E82B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28C7674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4D0F3D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We can select the Name of a manager, but join the RESULTS of table twice!</w:t>
      </w:r>
    </w:p>
    <w:p w14:paraId="5F27670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 as [MgrID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LastName </w:t>
      </w:r>
    </w:p>
    <w:p w14:paraId="05A8754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loye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 </w:t>
      </w:r>
      <w:r w:rsidRPr="00B80228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loye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</w:p>
    <w:p w14:paraId="2AA7D05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Reports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</w:p>
    <w:p w14:paraId="02EFEE7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</w:p>
    <w:p w14:paraId="499B73A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BB0277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FE68BEB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BDF81E3" wp14:editId="7886BF6C">
            <wp:extent cx="2763672" cy="184025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74000" cy="1847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29D19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55A1A30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4F8CA78" w14:textId="4C95A3CD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>As you can see</w:t>
      </w:r>
      <w:r w:rsidR="004C3D5A">
        <w:rPr>
          <w:rFonts w:eastAsiaTheme="minorHAnsi"/>
        </w:rPr>
        <w:t>,</w:t>
      </w:r>
      <w:r>
        <w:rPr>
          <w:rFonts w:eastAsiaTheme="minorHAnsi"/>
        </w:rPr>
        <w:t xml:space="preserve"> a Self-join is just as easy to do as any other join, but there is one </w:t>
      </w:r>
      <w:r w:rsidR="004C3D5A">
        <w:rPr>
          <w:rFonts w:eastAsiaTheme="minorHAnsi"/>
        </w:rPr>
        <w:t>"</w:t>
      </w:r>
      <w:r>
        <w:rPr>
          <w:rFonts w:eastAsiaTheme="minorHAnsi"/>
        </w:rPr>
        <w:t>gotcha!</w:t>
      </w:r>
      <w:r w:rsidR="004C3D5A">
        <w:rPr>
          <w:rFonts w:eastAsiaTheme="minorHAnsi"/>
        </w:rPr>
        <w:t>"</w:t>
      </w:r>
      <w:r>
        <w:rPr>
          <w:rFonts w:eastAsiaTheme="minorHAnsi"/>
        </w:rPr>
        <w:t xml:space="preserve"> Be careful about how you order the On clause. Here is an example of a query that is almost the same, but not exactly the same:</w:t>
      </w:r>
    </w:p>
    <w:p w14:paraId="477C1F88" w14:textId="23B9BD40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Note, this is </w:t>
      </w:r>
      <w:r w:rsidRPr="00B80228">
        <w:rPr>
          <w:rFonts w:ascii="Consolas" w:eastAsiaTheme="minorHAnsi" w:hAnsi="Consolas" w:cs="Consolas"/>
          <w:b/>
          <w:color w:val="008000"/>
          <w:sz w:val="19"/>
          <w:szCs w:val="19"/>
          <w:highlight w:val="yellow"/>
        </w:rPr>
        <w:t>not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he same as</w:t>
      </w:r>
      <w:r w:rsidR="004C3D5A"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...</w:t>
      </w:r>
    </w:p>
    <w:p w14:paraId="7FD2783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 as [MgrID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LastName </w:t>
      </w:r>
    </w:p>
    <w:p w14:paraId="485C12E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 </w:t>
      </w:r>
      <w:r w:rsidRPr="00B80228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Mgr</w:t>
      </w:r>
    </w:p>
    <w:p w14:paraId="0F4E183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B8022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Reports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&lt; LOOK HERE </w:t>
      </w:r>
    </w:p>
    <w:p w14:paraId="42049A5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Wrong because, you need to look up the MANAGER's ID for EACH EMPLOYEE Row, NOT the Employee's ID</w:t>
      </w:r>
    </w:p>
    <w:p w14:paraId="45A23F6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</w:p>
    <w:p w14:paraId="7C66D137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646A8A0B" wp14:editId="663EB2EB">
            <wp:extent cx="2695433" cy="177551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2927" cy="1806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52EC8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1D90759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9FCE266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>Self-joins that use the Outer Join will show non-matching values (just as they always do!). Notice the different results of the following query:</w:t>
      </w:r>
    </w:p>
    <w:p w14:paraId="05863F2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LastName </w:t>
      </w:r>
    </w:p>
    <w:p w14:paraId="0A312AF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</w:p>
    <w:p w14:paraId="1B4AD66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634E88">
        <w:rPr>
          <w:rFonts w:ascii="Consolas" w:eastAsiaTheme="minorHAnsi" w:hAnsi="Consolas" w:cs="Consolas"/>
          <w:b/>
          <w:sz w:val="19"/>
          <w:szCs w:val="19"/>
          <w:highlight w:val="yellow"/>
        </w:rPr>
        <w:t>Left</w:t>
      </w:r>
      <w:r w:rsidRPr="00634E88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Mgr</w:t>
      </w:r>
    </w:p>
    <w:p w14:paraId="210FBA2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ReportsTo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ID </w:t>
      </w:r>
    </w:p>
    <w:p w14:paraId="736565B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</w:p>
    <w:p w14:paraId="13FC583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2D08F3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6141AE3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E62C2EE" wp14:editId="7DDCEAF7">
            <wp:extent cx="2886501" cy="962167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10460" cy="97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3660" w14:textId="77777777" w:rsidR="001E4E5A" w:rsidRDefault="001E4E5A" w:rsidP="001E4E5A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</w:p>
    <w:p w14:paraId="0F2AFEC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F7C11F1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>We can use the various functions and column aliases to make is look better!</w:t>
      </w:r>
    </w:p>
    <w:p w14:paraId="55C956F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81A2AD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Manager ID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34E88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Is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EEAE75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Manager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34E88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IIF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634E88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Is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General Manager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4B95E3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Employee ID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</w:p>
    <w:p w14:paraId="365FBED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Employee Nam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LastName </w:t>
      </w:r>
    </w:p>
    <w:p w14:paraId="12282E2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</w:p>
    <w:p w14:paraId="2A80041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Lef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Mgr</w:t>
      </w:r>
    </w:p>
    <w:p w14:paraId="0C29790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ReportsTo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g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ID </w:t>
      </w:r>
    </w:p>
    <w:p w14:paraId="2E144AB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</w:p>
    <w:p w14:paraId="5B826A0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5296BF3" w14:textId="77777777" w:rsidR="001E4E5A" w:rsidRDefault="001E4E5A" w:rsidP="001E4E5A">
      <w:pPr>
        <w:pStyle w:val="NoSpacing"/>
        <w:rPr>
          <w:rFonts w:eastAsiaTheme="minorHAnsi"/>
        </w:rPr>
      </w:pPr>
    </w:p>
    <w:p w14:paraId="111F1CFA" w14:textId="77777777" w:rsidR="001E4E5A" w:rsidRDefault="001E4E5A" w:rsidP="001E4E5A">
      <w:pPr>
        <w:pStyle w:val="NoSpacing"/>
        <w:rPr>
          <w:rFonts w:eastAsiaTheme="minorHAnsi"/>
        </w:rPr>
      </w:pPr>
      <w:r>
        <w:rPr>
          <w:noProof/>
        </w:rPr>
        <w:drawing>
          <wp:inline distT="0" distB="0" distL="0" distR="0" wp14:anchorId="1F2F0303" wp14:editId="6993588A">
            <wp:extent cx="3822837" cy="1009934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07041" cy="1032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HAnsi"/>
        </w:rPr>
        <w:t xml:space="preserve"> </w:t>
      </w:r>
    </w:p>
    <w:p w14:paraId="71A7522C" w14:textId="77777777" w:rsidR="001E4E5A" w:rsidRDefault="001E4E5A" w:rsidP="001E4E5A">
      <w:pPr>
        <w:pStyle w:val="FigureCaption"/>
        <w:rPr>
          <w:rFonts w:cstheme="majorBidi"/>
          <w:color w:val="1F3864" w:themeColor="accent1" w:themeShade="80"/>
          <w:sz w:val="28"/>
          <w:szCs w:val="24"/>
        </w:rPr>
      </w:pPr>
      <w:r w:rsidRPr="00220970">
        <w:t>Figure: The results of the previous SQL statement</w:t>
      </w:r>
      <w:r>
        <w:t xml:space="preserve"> </w:t>
      </w:r>
      <w:r>
        <w:br w:type="page"/>
      </w:r>
    </w:p>
    <w:p w14:paraId="3B085A65" w14:textId="77777777" w:rsidR="001E4E5A" w:rsidRDefault="001E4E5A" w:rsidP="001E4E5A">
      <w:pPr>
        <w:pStyle w:val="Heading3"/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>Unions</w:t>
      </w:r>
    </w:p>
    <w:p w14:paraId="4A80AAA2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hile Joins combine columns from results, </w:t>
      </w:r>
      <w:r w:rsidRPr="00DF3DED">
        <w:rPr>
          <w:rFonts w:eastAsiaTheme="minorHAnsi"/>
          <w:b/>
        </w:rPr>
        <w:t>Unions combine ROWs from multiple result sets into one result set</w:t>
      </w:r>
      <w:r>
        <w:rPr>
          <w:rFonts w:eastAsiaTheme="minorHAnsi"/>
        </w:rPr>
        <w:t>. Here is an example:</w:t>
      </w:r>
    </w:p>
    <w:p w14:paraId="451EEFC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EE27B5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6 rows</w:t>
      </w:r>
    </w:p>
    <w:p w14:paraId="61A299B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tho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23 rows</w:t>
      </w:r>
    </w:p>
    <w:p w14:paraId="35EFC48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4A53D1C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4B886CA" wp14:editId="4617D95C">
            <wp:extent cx="4731316" cy="15811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36786" cy="161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8B80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792B568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EA49A79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>As an example, let consider how you might make a mailing list result using these two tables:</w:t>
      </w:r>
    </w:p>
    <w:p w14:paraId="5BC6C46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1) Here is our data in two result sets</w:t>
      </w:r>
    </w:p>
    <w:p w14:paraId="736AC42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zip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1F48A6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l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f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zip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tho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D6E50B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0C1C026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1BFA806E" wp14:editId="741DC5EA">
            <wp:extent cx="4095750" cy="1478145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64261" cy="15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6106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220970">
        <w:rPr>
          <w:rFonts w:eastAsiaTheme="minorHAnsi"/>
          <w:i/>
        </w:rPr>
        <w:t>Figure: The results of the previous SQL statement</w:t>
      </w:r>
      <w:r>
        <w:rPr>
          <w:rFonts w:eastAsiaTheme="minorHAnsi"/>
          <w:i/>
        </w:rPr>
        <w:t>s</w:t>
      </w:r>
    </w:p>
    <w:p w14:paraId="7CFFFC1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3779CF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2) We use Union to combine the two result sets into a single result set</w:t>
      </w:r>
    </w:p>
    <w:p w14:paraId="1ECD344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zip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</w:p>
    <w:p w14:paraId="415C4AE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1D397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Union</w:t>
      </w:r>
    </w:p>
    <w:p w14:paraId="0CB1A2E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l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f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zip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thors</w:t>
      </w:r>
    </w:p>
    <w:p w14:paraId="15C474B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</w:p>
    <w:p w14:paraId="2CBDFAF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F521DA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353E8690" wp14:editId="3ABD1329">
            <wp:extent cx="3752850" cy="1213940"/>
            <wp:effectExtent l="0" t="0" r="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4144" cy="1224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7E7B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220970">
        <w:rPr>
          <w:rFonts w:eastAsiaTheme="minorHAnsi"/>
          <w:i/>
        </w:rPr>
        <w:t>Figure: The results of the previous SQL statement</w:t>
      </w:r>
    </w:p>
    <w:p w14:paraId="4D91D1E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E2DF35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3) We use Aliases to make the results look better!</w:t>
      </w:r>
    </w:p>
    <w:p w14:paraId="73DC3BF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2F4A4B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</w:t>
      </w:r>
      <w:r w:rsidRPr="001D397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</w:p>
    <w:p w14:paraId="5E60707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 w:rsidRPr="001D397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Addres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address</w:t>
      </w:r>
    </w:p>
    <w:p w14:paraId="34C7CA4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 w:rsidRPr="001D397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it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ity</w:t>
      </w:r>
    </w:p>
    <w:p w14:paraId="6FA86E2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 w:rsidRPr="001D397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2B96658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 w:rsidRPr="001D397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ZipCod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zip </w:t>
      </w:r>
    </w:p>
    <w:p w14:paraId="43C2791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</w:p>
    <w:p w14:paraId="16AD0B6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nion</w:t>
      </w:r>
    </w:p>
    <w:p w14:paraId="079C2FCA" w14:textId="7D39F8A9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l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fname</w:t>
      </w:r>
      <w:r w:rsidR="00233ACF">
        <w:rPr>
          <w:rFonts w:ascii="Consolas" w:eastAsiaTheme="minorHAnsi" w:hAnsi="Consolas" w:cs="Consolas"/>
          <w:color w:val="000000"/>
          <w:sz w:val="19"/>
          <w:szCs w:val="19"/>
        </w:rPr>
        <w:t xml:space="preserve">,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zip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thors</w:t>
      </w:r>
    </w:p>
    <w:p w14:paraId="0DE20E0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</w:p>
    <w:p w14:paraId="344124D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22F4770" w14:textId="77777777" w:rsidR="001E4E5A" w:rsidRDefault="001E4E5A" w:rsidP="001E4E5A">
      <w:pPr>
        <w:pStyle w:val="NoSpacing"/>
      </w:pPr>
      <w:r>
        <w:rPr>
          <w:noProof/>
        </w:rPr>
        <w:drawing>
          <wp:inline distT="0" distB="0" distL="0" distR="0" wp14:anchorId="0294E55D" wp14:editId="252FCF9E">
            <wp:extent cx="4352925" cy="103247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75941" cy="103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AD46CC7" w14:textId="77777777" w:rsidR="001E4E5A" w:rsidRDefault="001E4E5A" w:rsidP="001E4E5A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</w:p>
    <w:p w14:paraId="325DE702" w14:textId="77777777" w:rsidR="00000D45" w:rsidRDefault="00000D45" w:rsidP="00DF3DED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577413F6" w14:textId="77777777" w:rsidR="00660F58" w:rsidRDefault="00660F58" w:rsidP="00660F58">
      <w:pPr>
        <w:pStyle w:val="Heading2"/>
        <w:pBdr>
          <w:bottom w:val="single" w:sz="4" w:space="1" w:color="auto"/>
        </w:pBdr>
      </w:pPr>
      <w:r w:rsidRPr="00257B9C">
        <w:lastRenderedPageBreak/>
        <w:t>Lab</w:t>
      </w:r>
      <w:r>
        <w:t xml:space="preserve"> 1</w:t>
      </w:r>
      <w:r w:rsidRPr="00257B9C">
        <w:t xml:space="preserve">: </w:t>
      </w:r>
      <w:r>
        <w:t xml:space="preserve">Using </w:t>
      </w:r>
      <w:r w:rsidR="00E4471C" w:rsidRPr="003A628D">
        <w:t xml:space="preserve">Joins and Unions - </w:t>
      </w:r>
      <w:r w:rsidR="00E203D1">
        <w:t>3</w:t>
      </w:r>
      <w:r w:rsidR="00E4471C" w:rsidRPr="003A628D">
        <w:t>0</w:t>
      </w:r>
    </w:p>
    <w:p w14:paraId="1B2EB536" w14:textId="279E088F" w:rsidR="00624AAD" w:rsidRDefault="00660F58" w:rsidP="00660F58">
      <w:r>
        <w:t xml:space="preserve">In this lab, you create </w:t>
      </w:r>
      <w:r w:rsidR="00C714D9">
        <w:t xml:space="preserve">some advanced </w:t>
      </w:r>
      <w:r>
        <w:t>select statement</w:t>
      </w:r>
      <w:r w:rsidR="00C714D9">
        <w:t>s</w:t>
      </w:r>
      <w:r>
        <w:t xml:space="preserve"> using </w:t>
      </w:r>
      <w:r w:rsidR="004C3D5A">
        <w:t xml:space="preserve">the </w:t>
      </w:r>
      <w:r>
        <w:t xml:space="preserve">Northwind database. </w:t>
      </w:r>
    </w:p>
    <w:p w14:paraId="69EAA138" w14:textId="74BB1449" w:rsidR="00660F58" w:rsidRDefault="00660F58" w:rsidP="00660F58">
      <w:r>
        <w:t xml:space="preserve">You will work on your own for the first </w:t>
      </w:r>
      <w:r w:rsidR="00E203D1">
        <w:t>2</w:t>
      </w:r>
      <w:r w:rsidR="002F3ACB">
        <w:t>0</w:t>
      </w:r>
      <w:r>
        <w:t xml:space="preserve"> minutes,</w:t>
      </w:r>
      <w:r w:rsidR="004C3D5A">
        <w:t xml:space="preserve"> and</w:t>
      </w:r>
      <w:r>
        <w:t xml:space="preserve"> then we will review the answers together in the last </w:t>
      </w:r>
      <w:r w:rsidR="002F3ACB">
        <w:t>10</w:t>
      </w:r>
      <w:r>
        <w:t xml:space="preserve"> minutes. </w:t>
      </w:r>
    </w:p>
    <w:p w14:paraId="6937E1EB" w14:textId="77777777" w:rsidR="00660F58" w:rsidRDefault="00660F58" w:rsidP="00660F58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 xml:space="preserve">be done individually. </w:t>
      </w:r>
    </w:p>
    <w:p w14:paraId="1FE2E8E3" w14:textId="77777777" w:rsidR="00660F58" w:rsidRDefault="00660F58" w:rsidP="00660F58">
      <w:pPr>
        <w:pStyle w:val="Heading3"/>
      </w:pPr>
      <w:r>
        <w:t>Step 1: Review Database Tables</w:t>
      </w:r>
    </w:p>
    <w:p w14:paraId="5F0D113F" w14:textId="48063984" w:rsidR="00660F58" w:rsidRPr="0084627B" w:rsidRDefault="00660F58" w:rsidP="00660F58">
      <w:pPr>
        <w:rPr>
          <w:rFonts w:eastAsiaTheme="minorHAnsi"/>
        </w:rPr>
      </w:pPr>
      <w:r>
        <w:t>Run the following code in a SQL query editor and review the names of the tables.</w:t>
      </w:r>
    </w:p>
    <w:p w14:paraId="135B945A" w14:textId="77777777" w:rsidR="00660F58" w:rsidRDefault="00660F58" w:rsidP="00660F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.</w:t>
      </w:r>
      <w:r>
        <w:rPr>
          <w:rFonts w:ascii="Consolas" w:eastAsiaTheme="minorHAnsi" w:hAnsi="Consolas" w:cs="Consolas"/>
          <w:color w:val="00FF00"/>
          <w:sz w:val="19"/>
          <w:szCs w:val="19"/>
        </w:rPr>
        <w:t>Sy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FF00"/>
          <w:sz w:val="19"/>
          <w:szCs w:val="19"/>
        </w:rPr>
        <w:t>Tab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yp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u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B56FAD7" w14:textId="77777777" w:rsidR="00660F58" w:rsidRDefault="00660F58" w:rsidP="00660F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12E1E226" w14:textId="77777777" w:rsidR="00660F58" w:rsidRDefault="00660F58" w:rsidP="00660F58">
      <w:pPr>
        <w:pStyle w:val="Heading3"/>
        <w:rPr>
          <w:rFonts w:eastAsiaTheme="minorHAnsi"/>
        </w:rPr>
      </w:pPr>
      <w:r>
        <w:rPr>
          <w:rFonts w:eastAsiaTheme="minorHAnsi"/>
        </w:rPr>
        <w:t xml:space="preserve">Step 2: Create </w:t>
      </w:r>
      <w:r w:rsidR="00773DE3">
        <w:rPr>
          <w:rFonts w:eastAsiaTheme="minorHAnsi"/>
        </w:rPr>
        <w:t>Queries</w:t>
      </w:r>
    </w:p>
    <w:p w14:paraId="7EAD8FB0" w14:textId="77777777" w:rsidR="00660F58" w:rsidRDefault="00660F58" w:rsidP="00660F58">
      <w:r w:rsidRPr="0084436B">
        <w:t>Answer the following questions by writing and executing SQL code.</w:t>
      </w:r>
    </w:p>
    <w:p w14:paraId="636E4281" w14:textId="77777777" w:rsidR="00E203D1" w:rsidRDefault="00E203D1" w:rsidP="00E203D1">
      <w:r w:rsidRPr="00E203D1">
        <w:rPr>
          <w:b/>
        </w:rPr>
        <w:t>Question 1</w:t>
      </w:r>
      <w:r>
        <w:t xml:space="preserve">: How can you show a list of </w:t>
      </w:r>
      <w:r w:rsidRPr="00E203D1">
        <w:rPr>
          <w:b/>
        </w:rPr>
        <w:t xml:space="preserve">category </w:t>
      </w:r>
      <w:r w:rsidRPr="00E203D1">
        <w:t>names</w:t>
      </w:r>
      <w:r>
        <w:t>? Order the result by the category!</w:t>
      </w:r>
    </w:p>
    <w:p w14:paraId="17FA3A8A" w14:textId="77777777" w:rsidR="00E203D1" w:rsidRDefault="00E203D1" w:rsidP="00E203D1">
      <w:r w:rsidRPr="00E203D1">
        <w:rPr>
          <w:b/>
        </w:rPr>
        <w:t xml:space="preserve">Question </w:t>
      </w:r>
      <w:r>
        <w:rPr>
          <w:b/>
        </w:rPr>
        <w:t>2</w:t>
      </w:r>
      <w:r>
        <w:t xml:space="preserve">: How can you show a list of </w:t>
      </w:r>
      <w:r w:rsidRPr="00E203D1">
        <w:rPr>
          <w:b/>
        </w:rPr>
        <w:t xml:space="preserve">product </w:t>
      </w:r>
      <w:r w:rsidRPr="00E203D1">
        <w:t>names</w:t>
      </w:r>
      <w:r>
        <w:t xml:space="preserve"> and the </w:t>
      </w:r>
      <w:r w:rsidRPr="00E203D1">
        <w:rPr>
          <w:b/>
        </w:rPr>
        <w:t>price</w:t>
      </w:r>
      <w:r>
        <w:t xml:space="preserve"> of each product? Order the result by the product!</w:t>
      </w:r>
    </w:p>
    <w:p w14:paraId="75A47448" w14:textId="77777777" w:rsidR="00773DE3" w:rsidRDefault="00773DE3" w:rsidP="00773DE3">
      <w:r w:rsidRPr="00E203D1">
        <w:rPr>
          <w:b/>
        </w:rPr>
        <w:t xml:space="preserve">Question </w:t>
      </w:r>
      <w:r w:rsidR="00E203D1">
        <w:rPr>
          <w:b/>
        </w:rPr>
        <w:t>3</w:t>
      </w:r>
      <w:r>
        <w:t xml:space="preserve">: How can you show a list of </w:t>
      </w:r>
      <w:r w:rsidR="00E203D1" w:rsidRPr="00E203D1">
        <w:rPr>
          <w:b/>
        </w:rPr>
        <w:t>c</w:t>
      </w:r>
      <w:r w:rsidRPr="00E203D1">
        <w:rPr>
          <w:b/>
        </w:rPr>
        <w:t>ategory</w:t>
      </w:r>
      <w:r>
        <w:t xml:space="preserve"> and </w:t>
      </w:r>
      <w:r w:rsidR="00E203D1" w:rsidRPr="00E203D1">
        <w:rPr>
          <w:b/>
        </w:rPr>
        <w:t>p</w:t>
      </w:r>
      <w:r w:rsidRPr="00E203D1">
        <w:rPr>
          <w:b/>
        </w:rPr>
        <w:t>roduct</w:t>
      </w:r>
      <w:r>
        <w:t xml:space="preserve"> names, and the </w:t>
      </w:r>
      <w:r w:rsidRPr="00E203D1">
        <w:rPr>
          <w:b/>
        </w:rPr>
        <w:t>price</w:t>
      </w:r>
      <w:r>
        <w:t xml:space="preserve"> of each product? Order the result by the </w:t>
      </w:r>
      <w:r w:rsidR="00E203D1">
        <w:t>c</w:t>
      </w:r>
      <w:r>
        <w:t>ategory</w:t>
      </w:r>
      <w:r w:rsidR="00E203D1">
        <w:t xml:space="preserve"> and</w:t>
      </w:r>
      <w:r>
        <w:t xml:space="preserve"> </w:t>
      </w:r>
      <w:r w:rsidR="00E203D1">
        <w:t>p</w:t>
      </w:r>
      <w:r>
        <w:t>roduct!</w:t>
      </w:r>
    </w:p>
    <w:p w14:paraId="410DD82E" w14:textId="4A6B3ECD" w:rsidR="00773DE3" w:rsidRDefault="00773DE3" w:rsidP="00773DE3">
      <w:r w:rsidRPr="00E203D1">
        <w:rPr>
          <w:b/>
        </w:rPr>
        <w:t xml:space="preserve">Question </w:t>
      </w:r>
      <w:r w:rsidR="00E203D1">
        <w:rPr>
          <w:b/>
        </w:rPr>
        <w:t>4</w:t>
      </w:r>
      <w:r>
        <w:t xml:space="preserve">: How can you show a list of </w:t>
      </w:r>
      <w:r w:rsidR="00E203D1" w:rsidRPr="00E203D1">
        <w:rPr>
          <w:b/>
        </w:rPr>
        <w:t>order Ids</w:t>
      </w:r>
      <w:r w:rsidR="00E203D1">
        <w:t xml:space="preserve">, </w:t>
      </w:r>
      <w:r w:rsidR="00E203D1" w:rsidRPr="00E203D1">
        <w:rPr>
          <w:b/>
        </w:rPr>
        <w:t>category</w:t>
      </w:r>
      <w:r w:rsidR="00E203D1">
        <w:t xml:space="preserve"> names, </w:t>
      </w:r>
      <w:r w:rsidR="00E203D1" w:rsidRPr="00E203D1">
        <w:rPr>
          <w:b/>
        </w:rPr>
        <w:t>p</w:t>
      </w:r>
      <w:r w:rsidRPr="00E203D1">
        <w:rPr>
          <w:b/>
        </w:rPr>
        <w:t>roduct</w:t>
      </w:r>
      <w:r>
        <w:t xml:space="preserve"> name</w:t>
      </w:r>
      <w:r w:rsidR="00E203D1">
        <w:t>s,</w:t>
      </w:r>
      <w:r>
        <w:t xml:space="preserve"> and </w:t>
      </w:r>
      <w:r w:rsidR="00E203D1">
        <w:t xml:space="preserve">order </w:t>
      </w:r>
      <w:r w:rsidR="00E203D1" w:rsidRPr="00E203D1">
        <w:rPr>
          <w:b/>
        </w:rPr>
        <w:t>quantities</w:t>
      </w:r>
      <w:r w:rsidR="0069727B">
        <w:rPr>
          <w:b/>
        </w:rPr>
        <w:t xml:space="preserve">. </w:t>
      </w:r>
      <w:r w:rsidR="0069727B" w:rsidRPr="0069727B">
        <w:rPr>
          <w:bCs/>
        </w:rPr>
        <w:t>Sort</w:t>
      </w:r>
      <w:r w:rsidR="00E203D1">
        <w:t xml:space="preserve"> </w:t>
      </w:r>
      <w:r>
        <w:t xml:space="preserve">the results by the </w:t>
      </w:r>
      <w:r w:rsidR="00E203D1">
        <w:t>Order Ids, category, p</w:t>
      </w:r>
      <w:r>
        <w:t xml:space="preserve">roduct, and </w:t>
      </w:r>
      <w:r w:rsidR="00E203D1">
        <w:t>quantity</w:t>
      </w:r>
      <w:r>
        <w:t>!</w:t>
      </w:r>
    </w:p>
    <w:p w14:paraId="4B2B3773" w14:textId="77777777" w:rsidR="00E203D1" w:rsidRDefault="00E203D1" w:rsidP="00E203D1">
      <w:r w:rsidRPr="00E203D1">
        <w:rPr>
          <w:b/>
        </w:rPr>
        <w:t xml:space="preserve">Question </w:t>
      </w:r>
      <w:r>
        <w:rPr>
          <w:b/>
        </w:rPr>
        <w:t>5</w:t>
      </w:r>
      <w:r>
        <w:t xml:space="preserve">: How can you show a list of </w:t>
      </w:r>
      <w:r w:rsidRPr="00E203D1">
        <w:rPr>
          <w:b/>
        </w:rPr>
        <w:t>order ids</w:t>
      </w:r>
      <w:r>
        <w:t xml:space="preserve">, </w:t>
      </w:r>
      <w:r w:rsidRPr="00E203D1">
        <w:rPr>
          <w:b/>
        </w:rPr>
        <w:t>order date</w:t>
      </w:r>
      <w:r>
        <w:t xml:space="preserve">, </w:t>
      </w:r>
      <w:r w:rsidRPr="00E203D1">
        <w:rPr>
          <w:b/>
        </w:rPr>
        <w:t>category</w:t>
      </w:r>
      <w:r>
        <w:t xml:space="preserve"> names, </w:t>
      </w:r>
      <w:r w:rsidRPr="00E203D1">
        <w:rPr>
          <w:b/>
        </w:rPr>
        <w:t>product</w:t>
      </w:r>
      <w:r>
        <w:t xml:space="preserve"> names, and order </w:t>
      </w:r>
      <w:r w:rsidRPr="00E203D1">
        <w:rPr>
          <w:b/>
        </w:rPr>
        <w:t>quantities</w:t>
      </w:r>
      <w:r>
        <w:t xml:space="preserve"> the results by the order id, order date, category, product, and quantity!</w:t>
      </w:r>
    </w:p>
    <w:p w14:paraId="53FB0F57" w14:textId="77777777" w:rsidR="00660F58" w:rsidRDefault="00660F58" w:rsidP="00660F58">
      <w:pPr>
        <w:pStyle w:val="Heading3"/>
      </w:pPr>
      <w:r>
        <w:t>Step 3:</w:t>
      </w:r>
      <w:r w:rsidRPr="00381038">
        <w:t xml:space="preserve"> </w:t>
      </w:r>
      <w:r>
        <w:t>Review Your Work</w:t>
      </w:r>
    </w:p>
    <w:p w14:paraId="61887144" w14:textId="77777777" w:rsidR="00660F58" w:rsidRDefault="00660F58" w:rsidP="00660F58">
      <w:r>
        <w:t>Now, you will review your work with your instructor.</w:t>
      </w:r>
    </w:p>
    <w:p w14:paraId="4A6E36C9" w14:textId="77777777" w:rsidR="00660F58" w:rsidRDefault="00660F58" w:rsidP="006A2767">
      <w:pPr>
        <w:pBdr>
          <w:bottom w:val="single" w:sz="4" w:space="1" w:color="auto"/>
        </w:pBdr>
        <w:spacing w:line="259" w:lineRule="auto"/>
        <w:rPr>
          <w:rStyle w:val="Strong"/>
        </w:rPr>
      </w:pPr>
      <w:r w:rsidRPr="005B7253">
        <w:rPr>
          <w:rStyle w:val="Strong"/>
        </w:rPr>
        <w:t>NOTE: Unlike assignments, labs do not need to be turned in to Canvas!</w:t>
      </w:r>
    </w:p>
    <w:p w14:paraId="0138AB3E" w14:textId="77777777" w:rsidR="006A2767" w:rsidRDefault="006A2767" w:rsidP="006A2767">
      <w:pPr>
        <w:rPr>
          <w:rFonts w:eastAsiaTheme="minorHAnsi"/>
        </w:rPr>
      </w:pPr>
    </w:p>
    <w:p w14:paraId="5A5C5CA1" w14:textId="77777777" w:rsidR="00E4471C" w:rsidRDefault="00E4471C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245A6248" w14:textId="77777777" w:rsidR="00660F58" w:rsidRDefault="00E4471C" w:rsidP="006A2767">
      <w:pPr>
        <w:pStyle w:val="Heading2"/>
        <w:pBdr>
          <w:bottom w:val="single" w:sz="4" w:space="1" w:color="auto"/>
        </w:pBdr>
      </w:pPr>
      <w:r>
        <w:lastRenderedPageBreak/>
        <w:t>Views</w:t>
      </w:r>
      <w:r w:rsidR="00660F58">
        <w:t xml:space="preserve"> - 20</w:t>
      </w:r>
    </w:p>
    <w:p w14:paraId="3A793D2C" w14:textId="31D966AE" w:rsidR="001E4E5A" w:rsidRDefault="001E4E5A" w:rsidP="001E4E5A">
      <w:r>
        <w:t xml:space="preserve">As your </w:t>
      </w:r>
      <w:r w:rsidRPr="009E01B7">
        <w:rPr>
          <w:b/>
        </w:rPr>
        <w:t>SQL</w:t>
      </w:r>
      <w:r>
        <w:t xml:space="preserve"> </w:t>
      </w:r>
      <w:r w:rsidRPr="009E01B7">
        <w:t>select</w:t>
      </w:r>
      <w:r w:rsidRPr="002756B5">
        <w:rPr>
          <w:b/>
        </w:rPr>
        <w:t xml:space="preserve"> statements</w:t>
      </w:r>
      <w:r w:rsidRPr="00F3280A">
        <w:t xml:space="preserve"> become more complex</w:t>
      </w:r>
      <w:r w:rsidR="004C3D5A">
        <w:t>,</w:t>
      </w:r>
      <w:r w:rsidRPr="00F3280A">
        <w:t xml:space="preserve"> you </w:t>
      </w:r>
      <w:r w:rsidRPr="009E01B7">
        <w:t>may</w:t>
      </w:r>
      <w:r w:rsidRPr="00F3280A">
        <w:t xml:space="preserve"> decide to </w:t>
      </w:r>
      <w:r w:rsidRPr="002756B5">
        <w:rPr>
          <w:b/>
        </w:rPr>
        <w:t>save</w:t>
      </w:r>
      <w:r w:rsidRPr="00F3280A">
        <w:t xml:space="preserve"> them </w:t>
      </w:r>
      <w:r w:rsidRPr="002756B5">
        <w:rPr>
          <w:b/>
        </w:rPr>
        <w:t>in</w:t>
      </w:r>
      <w:r w:rsidRPr="00F3280A">
        <w:t xml:space="preserve"> a </w:t>
      </w:r>
      <w:r w:rsidRPr="002756B5">
        <w:rPr>
          <w:b/>
        </w:rPr>
        <w:t>text</w:t>
      </w:r>
      <w:r w:rsidRPr="00F3280A">
        <w:t xml:space="preserve"> </w:t>
      </w:r>
      <w:r w:rsidRPr="002756B5">
        <w:rPr>
          <w:b/>
        </w:rPr>
        <w:t>file</w:t>
      </w:r>
      <w:r w:rsidRPr="00F3280A">
        <w:t xml:space="preserve"> for reuse </w:t>
      </w:r>
      <w:r>
        <w:t>and use them</w:t>
      </w:r>
      <w:r w:rsidRPr="00F3280A">
        <w:t xml:space="preserve"> repeatedly. </w:t>
      </w:r>
      <w:r>
        <w:t xml:space="preserve">(A text file with SQL code in it is </w:t>
      </w:r>
      <w:r w:rsidRPr="002756B5">
        <w:rPr>
          <w:b/>
        </w:rPr>
        <w:t>called a Script</w:t>
      </w:r>
      <w:r>
        <w:t>!)</w:t>
      </w:r>
    </w:p>
    <w:p w14:paraId="582C92BB" w14:textId="79524214" w:rsidR="001E4E5A" w:rsidRDefault="001E4E5A" w:rsidP="001E4E5A">
      <w:r w:rsidRPr="002756B5">
        <w:rPr>
          <w:b/>
        </w:rPr>
        <w:t>Alternatively</w:t>
      </w:r>
      <w:r w:rsidRPr="00F3280A">
        <w:t xml:space="preserve">, you can </w:t>
      </w:r>
      <w:r w:rsidRPr="00375196">
        <w:rPr>
          <w:b/>
        </w:rPr>
        <w:t xml:space="preserve">save your select statements in </w:t>
      </w:r>
      <w:r w:rsidR="004C3D5A">
        <w:rPr>
          <w:b/>
        </w:rPr>
        <w:t>a</w:t>
      </w:r>
      <w:r w:rsidRPr="00375196">
        <w:rPr>
          <w:b/>
        </w:rPr>
        <w:t xml:space="preserve"> database itself as a view</w:t>
      </w:r>
      <w:r w:rsidRPr="00F3280A">
        <w:t>.</w:t>
      </w:r>
      <w:r>
        <w:t xml:space="preserve"> SQL Views are Named select statements stored in a database. </w:t>
      </w:r>
    </w:p>
    <w:p w14:paraId="4105F04B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 xml:space="preserve">Here is an </w:t>
      </w:r>
      <w:r w:rsidRPr="009E01B7">
        <w:rPr>
          <w:rFonts w:eastAsiaTheme="minorHAnsi"/>
          <w:b/>
        </w:rPr>
        <w:t>example</w:t>
      </w:r>
      <w:r>
        <w:rPr>
          <w:rFonts w:eastAsiaTheme="minorHAnsi"/>
        </w:rPr>
        <w:t xml:space="preserve"> of </w:t>
      </w:r>
      <w:r w:rsidRPr="009E01B7">
        <w:rPr>
          <w:rFonts w:eastAsiaTheme="minorHAnsi"/>
          <w:b/>
        </w:rPr>
        <w:t xml:space="preserve">a view </w:t>
      </w:r>
      <w:r>
        <w:rPr>
          <w:rFonts w:eastAsiaTheme="minorHAnsi"/>
        </w:rPr>
        <w:t xml:space="preserve">that </w:t>
      </w:r>
      <w:r w:rsidRPr="00E633D3">
        <w:rPr>
          <w:rFonts w:eastAsiaTheme="minorHAnsi"/>
          <w:b/>
          <w:u w:val="single"/>
        </w:rPr>
        <w:t>stores</w:t>
      </w:r>
      <w:r w:rsidRPr="00375196">
        <w:rPr>
          <w:rFonts w:eastAsiaTheme="minorHAnsi"/>
          <w:b/>
        </w:rPr>
        <w:t xml:space="preserve"> a </w:t>
      </w:r>
      <w:r w:rsidRPr="00E633D3">
        <w:rPr>
          <w:rFonts w:eastAsiaTheme="minorHAnsi"/>
          <w:b/>
          <w:u w:val="single"/>
        </w:rPr>
        <w:t>complex</w:t>
      </w:r>
      <w:r w:rsidRPr="00375196">
        <w:rPr>
          <w:rFonts w:eastAsiaTheme="minorHAnsi"/>
          <w:b/>
        </w:rPr>
        <w:t xml:space="preserve"> select statement</w:t>
      </w:r>
      <w:r>
        <w:rPr>
          <w:rFonts w:eastAsiaTheme="minorHAnsi"/>
        </w:rPr>
        <w:t>. The select statement includes a join, column aliases, concatenation, and the choose function.</w:t>
      </w:r>
    </w:p>
    <w:p w14:paraId="1BE0375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Drop</w:t>
      </w:r>
    </w:p>
    <w:p w14:paraId="03B843D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AuthorsByTitles</w:t>
      </w:r>
    </w:p>
    <w:p w14:paraId="4F0EBE1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3A0047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CD7862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[Titl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</w:t>
      </w:r>
    </w:p>
    <w:p w14:paraId="63430A0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Autho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fname </w:t>
      </w:r>
      <w:r w:rsidRPr="003751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3751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75196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' '</w:t>
      </w:r>
      <w:r w:rsidRPr="003751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751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lname</w:t>
      </w:r>
    </w:p>
    <w:p w14:paraId="1DE438F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Order On Titl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75196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Choos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or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1s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2nd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3rd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769F25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</w:p>
    <w:p w14:paraId="168387B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3751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author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</w:p>
    <w:p w14:paraId="4EFA5E9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760B519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3751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thor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</w:p>
    <w:p w14:paraId="2B4526E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id</w:t>
      </w:r>
    </w:p>
    <w:p w14:paraId="16F2563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9E358B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1CE8C2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363CA808" wp14:editId="50071E43">
            <wp:extent cx="2838091" cy="357846"/>
            <wp:effectExtent l="0" t="0" r="635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25027" cy="368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314FF" w14:textId="77777777" w:rsidR="001E4E5A" w:rsidRDefault="001E4E5A" w:rsidP="001E4E5A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</w:p>
    <w:p w14:paraId="51A9654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A9E8119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However, we can </w:t>
      </w:r>
      <w:r w:rsidRPr="009E01B7">
        <w:rPr>
          <w:rFonts w:eastAsiaTheme="minorHAnsi"/>
          <w:b/>
        </w:rPr>
        <w:t>run</w:t>
      </w:r>
      <w:r>
        <w:rPr>
          <w:rFonts w:eastAsiaTheme="minorHAnsi"/>
        </w:rPr>
        <w:t xml:space="preserve"> the </w:t>
      </w:r>
      <w:r w:rsidRPr="00375196">
        <w:rPr>
          <w:rFonts w:eastAsiaTheme="minorHAnsi"/>
          <w:b/>
        </w:rPr>
        <w:t xml:space="preserve">complex </w:t>
      </w:r>
      <w:r w:rsidRPr="009E01B7">
        <w:rPr>
          <w:rFonts w:eastAsiaTheme="minorHAnsi"/>
        </w:rPr>
        <w:t>view code</w:t>
      </w:r>
      <w:r>
        <w:rPr>
          <w:rFonts w:eastAsiaTheme="minorHAnsi"/>
        </w:rPr>
        <w:t xml:space="preserve"> </w:t>
      </w:r>
      <w:r w:rsidRPr="00E633D3">
        <w:rPr>
          <w:rFonts w:eastAsiaTheme="minorHAnsi"/>
          <w:b/>
          <w:u w:val="single"/>
        </w:rPr>
        <w:t>using</w:t>
      </w:r>
      <w:r>
        <w:rPr>
          <w:rFonts w:eastAsiaTheme="minorHAnsi"/>
        </w:rPr>
        <w:t xml:space="preserve"> only a </w:t>
      </w:r>
      <w:r w:rsidRPr="00E633D3">
        <w:rPr>
          <w:rFonts w:eastAsiaTheme="minorHAnsi"/>
          <w:b/>
          <w:u w:val="single"/>
        </w:rPr>
        <w:t>simple</w:t>
      </w:r>
      <w:r w:rsidRPr="00375196">
        <w:rPr>
          <w:rFonts w:eastAsiaTheme="minorHAnsi"/>
          <w:b/>
        </w:rPr>
        <w:t xml:space="preserve"> Select statement</w:t>
      </w:r>
      <w:r>
        <w:rPr>
          <w:rFonts w:eastAsiaTheme="minorHAnsi"/>
        </w:rPr>
        <w:t>!</w:t>
      </w:r>
    </w:p>
    <w:p w14:paraId="5DCB7A0A" w14:textId="49350A1E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7519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*</w:t>
      </w:r>
      <w:r w:rsidRPr="0037519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="004C3D5A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r</w:t>
      </w:r>
      <w:r w:rsidRPr="00375196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AuthorsByTit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215C94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8D81F2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630245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3C20C4A2" wp14:editId="502461F4">
            <wp:extent cx="5031687" cy="1837426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6932" cy="184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FCDBD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3DB4B03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7D8FEAD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 xml:space="preserve">As you can see, creating a </w:t>
      </w:r>
      <w:r w:rsidRPr="002756B5">
        <w:rPr>
          <w:rFonts w:eastAsiaTheme="minorHAnsi"/>
          <w:b/>
        </w:rPr>
        <w:t>view makes</w:t>
      </w:r>
      <w:r>
        <w:rPr>
          <w:rFonts w:eastAsiaTheme="minorHAnsi"/>
        </w:rPr>
        <w:t xml:space="preserve"> using </w:t>
      </w:r>
      <w:r w:rsidRPr="002756B5">
        <w:rPr>
          <w:rFonts w:eastAsiaTheme="minorHAnsi"/>
          <w:b/>
        </w:rPr>
        <w:t>complex</w:t>
      </w:r>
      <w:r>
        <w:rPr>
          <w:rFonts w:eastAsiaTheme="minorHAnsi"/>
        </w:rPr>
        <w:t xml:space="preserve"> </w:t>
      </w:r>
      <w:r w:rsidRPr="002756B5">
        <w:rPr>
          <w:rFonts w:eastAsiaTheme="minorHAnsi"/>
          <w:b/>
        </w:rPr>
        <w:t>SQL code</w:t>
      </w:r>
      <w:r>
        <w:rPr>
          <w:rFonts w:eastAsiaTheme="minorHAnsi"/>
        </w:rPr>
        <w:t xml:space="preserve"> much </w:t>
      </w:r>
      <w:r w:rsidRPr="009E01B7">
        <w:rPr>
          <w:rFonts w:eastAsiaTheme="minorHAnsi"/>
          <w:b/>
        </w:rPr>
        <w:t>e</w:t>
      </w:r>
      <w:r w:rsidRPr="002756B5">
        <w:rPr>
          <w:rFonts w:eastAsiaTheme="minorHAnsi"/>
          <w:b/>
        </w:rPr>
        <w:t>asier to manage and use</w:t>
      </w:r>
      <w:r>
        <w:rPr>
          <w:rFonts w:eastAsiaTheme="minorHAnsi"/>
        </w:rPr>
        <w:t>.</w:t>
      </w:r>
    </w:p>
    <w:p w14:paraId="3AAF24BD" w14:textId="77777777" w:rsidR="001E4E5A" w:rsidRDefault="001E4E5A" w:rsidP="001E4E5A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Views and the Order By Clause</w:t>
      </w:r>
    </w:p>
    <w:p w14:paraId="6C214418" w14:textId="77777777" w:rsidR="001E4E5A" w:rsidRDefault="001E4E5A" w:rsidP="001E4E5A">
      <w:pPr>
        <w:rPr>
          <w:rFonts w:eastAsiaTheme="minorHAnsi"/>
          <w:color w:val="000000"/>
        </w:rPr>
      </w:pPr>
      <w:r w:rsidRPr="009E01B7">
        <w:rPr>
          <w:rFonts w:eastAsiaTheme="minorHAnsi"/>
          <w:b/>
        </w:rPr>
        <w:t>By</w:t>
      </w:r>
      <w:r>
        <w:rPr>
          <w:rFonts w:eastAsiaTheme="minorHAnsi"/>
        </w:rPr>
        <w:t xml:space="preserve"> </w:t>
      </w:r>
      <w:r w:rsidRPr="009E01B7">
        <w:rPr>
          <w:rFonts w:eastAsiaTheme="minorHAnsi"/>
          <w:b/>
        </w:rPr>
        <w:t>design</w:t>
      </w:r>
      <w:r>
        <w:rPr>
          <w:rFonts w:eastAsiaTheme="minorHAnsi"/>
        </w:rPr>
        <w:t xml:space="preserve">, </w:t>
      </w:r>
      <w:r w:rsidRPr="009E01B7">
        <w:rPr>
          <w:rFonts w:eastAsiaTheme="minorHAnsi"/>
          <w:b/>
        </w:rPr>
        <w:t>views cannot</w:t>
      </w:r>
      <w:r>
        <w:rPr>
          <w:rFonts w:eastAsiaTheme="minorHAnsi"/>
        </w:rPr>
        <w:t xml:space="preserve"> </w:t>
      </w:r>
      <w:r w:rsidRPr="00AD12D6">
        <w:rPr>
          <w:rFonts w:eastAsiaTheme="minorHAnsi"/>
          <w:b/>
        </w:rPr>
        <w:t>dictate how that data is sorted</w:t>
      </w:r>
      <w:r>
        <w:rPr>
          <w:rFonts w:eastAsiaTheme="minorHAnsi"/>
        </w:rPr>
        <w:t xml:space="preserve">. In some RDMS you can </w:t>
      </w:r>
      <w:r w:rsidRPr="00AD12D6">
        <w:rPr>
          <w:rFonts w:eastAsiaTheme="minorHAnsi"/>
          <w:b/>
        </w:rPr>
        <w:t xml:space="preserve">use the TOP clause </w:t>
      </w:r>
      <w:r>
        <w:rPr>
          <w:rFonts w:eastAsiaTheme="minorHAnsi"/>
        </w:rPr>
        <w:t xml:space="preserve">to </w:t>
      </w:r>
      <w:r w:rsidRPr="009E01B7">
        <w:rPr>
          <w:rFonts w:eastAsiaTheme="minorHAnsi"/>
          <w:b/>
        </w:rPr>
        <w:t>trick</w:t>
      </w:r>
      <w:r>
        <w:rPr>
          <w:rFonts w:eastAsiaTheme="minorHAnsi"/>
        </w:rPr>
        <w:t xml:space="preserve"> the system into allowing the Order By clause like this example: </w:t>
      </w:r>
    </w:p>
    <w:p w14:paraId="533E39F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AuthorsByTitles</w:t>
      </w:r>
    </w:p>
    <w:p w14:paraId="15428C4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50C479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9C3EFC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TOP</w:t>
      </w:r>
      <w:r w:rsidRPr="009C3EF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1000000000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&lt; You Need this,</w:t>
      </w:r>
    </w:p>
    <w:p w14:paraId="3322ACB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[Titl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</w:t>
      </w:r>
    </w:p>
    <w:p w14:paraId="5447D76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Autho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f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lname</w:t>
      </w:r>
    </w:p>
    <w:p w14:paraId="63200AE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Order On Titl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Choos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or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1s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2nd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3rd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F4EEA0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</w:p>
    <w:p w14:paraId="7174EB8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author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</w:p>
    <w:p w14:paraId="2D7C83D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title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_id</w:t>
      </w:r>
    </w:p>
    <w:p w14:paraId="1CDABB3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thor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</w:p>
    <w:p w14:paraId="0E4D7E0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id</w:t>
      </w:r>
    </w:p>
    <w:p w14:paraId="4DE8CA3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9C3EFC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Order</w:t>
      </w:r>
      <w:r w:rsidRPr="009C3EF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9C3EFC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By</w:t>
      </w:r>
      <w:r w:rsidRPr="009C3EF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T</w:t>
      </w:r>
      <w:r w:rsidRPr="009C3EFC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.</w:t>
      </w:r>
      <w:r w:rsidRPr="009C3EF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title</w:t>
      </w:r>
      <w:r w:rsidRPr="009C3EFC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,</w:t>
      </w:r>
      <w:r w:rsidRPr="009C3EF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TA</w:t>
      </w:r>
      <w:r w:rsidRPr="009C3EFC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.</w:t>
      </w:r>
      <w:r w:rsidRPr="009C3EF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au_ord</w:t>
      </w:r>
      <w:r w:rsidRPr="009C3EFC">
        <w:rPr>
          <w:rFonts w:ascii="Consolas" w:eastAsiaTheme="minorHAnsi" w:hAnsi="Consolas" w:cs="Consolas"/>
          <w:b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&lt; if you want to use this!</w:t>
      </w:r>
    </w:p>
    <w:p w14:paraId="76A209C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15EE04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FCFDA4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3F62D71" w14:textId="77777777" w:rsidR="001E4E5A" w:rsidRDefault="001E4E5A" w:rsidP="001E4E5A">
      <w:pPr>
        <w:spacing w:line="259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AuthorsByTitles</w:t>
      </w:r>
    </w:p>
    <w:p w14:paraId="6639F288" w14:textId="12D20A8D" w:rsidR="001E4E5A" w:rsidRPr="009C3EFC" w:rsidRDefault="001E4E5A" w:rsidP="001E4E5A">
      <w:pPr>
        <w:rPr>
          <w:rStyle w:val="Emphasis"/>
        </w:rPr>
      </w:pPr>
      <w:r w:rsidRPr="009C3EFC">
        <w:rPr>
          <w:rStyle w:val="Emphasis"/>
          <w:b/>
        </w:rPr>
        <w:t>NOTE</w:t>
      </w:r>
      <w:r w:rsidRPr="009C3EFC">
        <w:rPr>
          <w:rStyle w:val="Emphasis"/>
        </w:rPr>
        <w:t xml:space="preserve">: This MAY not </w:t>
      </w:r>
      <w:r w:rsidR="004C3D5A">
        <w:rPr>
          <w:rStyle w:val="Emphasis"/>
        </w:rPr>
        <w:t xml:space="preserve">be </w:t>
      </w:r>
      <w:r w:rsidRPr="009C3EFC">
        <w:rPr>
          <w:rStyle w:val="Emphasis"/>
        </w:rPr>
        <w:t xml:space="preserve">considered a best practice. Instead, you can always use the Order By clause when you select from the </w:t>
      </w:r>
      <w:r w:rsidR="004C3D5A">
        <w:rPr>
          <w:rStyle w:val="Emphasis"/>
        </w:rPr>
        <w:t>V</w:t>
      </w:r>
      <w:r w:rsidRPr="009C3EFC">
        <w:rPr>
          <w:rStyle w:val="Emphasis"/>
        </w:rPr>
        <w:t>iew like this:</w:t>
      </w:r>
    </w:p>
    <w:p w14:paraId="581A4B3C" w14:textId="77777777" w:rsidR="001E4E5A" w:rsidRDefault="001E4E5A" w:rsidP="001E4E5A">
      <w:pPr>
        <w:spacing w:line="259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9C3EFC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v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AuthorsByTitles </w:t>
      </w:r>
      <w:r w:rsidRPr="009C3EF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Order</w:t>
      </w:r>
      <w:r w:rsidRPr="009C3EFC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9C3EF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it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tho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03C511FF" w14:textId="77777777" w:rsidR="001E4E5A" w:rsidRDefault="001E4E5A" w:rsidP="001E4E5A">
      <w:pPr>
        <w:spacing w:line="259" w:lineRule="auto"/>
        <w:rPr>
          <w:rFonts w:eastAsiaTheme="minorHAnsi" w:cstheme="majorBidi"/>
          <w:color w:val="7030A0"/>
          <w:sz w:val="28"/>
          <w:szCs w:val="24"/>
        </w:rPr>
      </w:pPr>
      <w:r>
        <w:rPr>
          <w:noProof/>
        </w:rPr>
        <w:drawing>
          <wp:inline distT="0" distB="0" distL="0" distR="0" wp14:anchorId="1ECEA516" wp14:editId="789FEF7E">
            <wp:extent cx="4484218" cy="1298794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16067" cy="130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004E8" w14:textId="77777777" w:rsidR="001E4E5A" w:rsidRDefault="001E4E5A" w:rsidP="001E4E5A">
      <w:pPr>
        <w:pStyle w:val="FigureCaption"/>
      </w:pPr>
      <w:r w:rsidRPr="00220970">
        <w:t>Figure: The results of the previous SQL statement</w:t>
      </w:r>
    </w:p>
    <w:p w14:paraId="2AD904A3" w14:textId="77777777" w:rsidR="001E4E5A" w:rsidRDefault="001E4E5A" w:rsidP="001E4E5A">
      <w:pPr>
        <w:rPr>
          <w:rFonts w:eastAsiaTheme="minorHAnsi"/>
        </w:rPr>
      </w:pPr>
    </w:p>
    <w:p w14:paraId="62939836" w14:textId="77777777" w:rsidR="001E4E5A" w:rsidRDefault="001E4E5A" w:rsidP="001E4E5A">
      <w:pPr>
        <w:spacing w:line="259" w:lineRule="auto"/>
        <w:rPr>
          <w:rFonts w:eastAsiaTheme="minorHAnsi" w:cstheme="majorBidi"/>
          <w:color w:val="1F3864" w:themeColor="accent1" w:themeShade="80"/>
          <w:sz w:val="28"/>
          <w:szCs w:val="24"/>
        </w:rPr>
      </w:pPr>
      <w:r>
        <w:rPr>
          <w:rFonts w:eastAsiaTheme="minorHAnsi"/>
        </w:rPr>
        <w:br w:type="page"/>
      </w:r>
    </w:p>
    <w:p w14:paraId="534335E5" w14:textId="77777777" w:rsidR="001E4E5A" w:rsidRDefault="001E4E5A" w:rsidP="001E4E5A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Partitioning Data with Views</w:t>
      </w:r>
    </w:p>
    <w:p w14:paraId="547769B5" w14:textId="1EEB7B0C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Views will also allow you to </w:t>
      </w:r>
      <w:r w:rsidRPr="00AD12D6">
        <w:rPr>
          <w:rFonts w:eastAsiaTheme="minorHAnsi"/>
          <w:b/>
        </w:rPr>
        <w:t>split data by rows</w:t>
      </w:r>
      <w:r>
        <w:rPr>
          <w:rFonts w:eastAsiaTheme="minorHAnsi"/>
          <w:b/>
        </w:rPr>
        <w:t xml:space="preserve"> (horizontal partitioning)</w:t>
      </w:r>
      <w:r>
        <w:rPr>
          <w:rFonts w:eastAsiaTheme="minorHAnsi"/>
        </w:rPr>
        <w:t xml:space="preserve"> stored in one table (At least from a visual aspect). You can divide data by rows by </w:t>
      </w:r>
      <w:r w:rsidRPr="00375196">
        <w:rPr>
          <w:rFonts w:eastAsiaTheme="minorHAnsi"/>
          <w:b/>
        </w:rPr>
        <w:t>using a Where clause</w:t>
      </w:r>
      <w:r>
        <w:rPr>
          <w:rFonts w:eastAsiaTheme="minorHAnsi"/>
        </w:rPr>
        <w:t xml:space="preserve">. </w:t>
      </w:r>
    </w:p>
    <w:p w14:paraId="041F249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9CB748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D42E17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2AB39EF3" wp14:editId="47E59297">
            <wp:extent cx="4572000" cy="1365550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86983" cy="1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0A4CB" w14:textId="77777777" w:rsidR="001E4E5A" w:rsidRDefault="001E4E5A" w:rsidP="001E4E5A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</w:p>
    <w:p w14:paraId="744EBE4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BE7D03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</w:rPr>
        <w:t>Store6380Sa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72C919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*</w:t>
      </w:r>
    </w:p>
    <w:p w14:paraId="63DA617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a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</w:p>
    <w:p w14:paraId="4BD9E5A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 w:rsidRPr="00E633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Where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S</w:t>
      </w:r>
      <w:r w:rsidRPr="00E633D3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.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stor_id </w:t>
      </w:r>
      <w:r w:rsidRPr="00E633D3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=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638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14B0B5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6FE9E6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610FF68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</w:rPr>
        <w:t>Store7066Sa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3C70F92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*</w:t>
      </w:r>
    </w:p>
    <w:p w14:paraId="55120BE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al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</w:p>
    <w:p w14:paraId="306071F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 w:rsidRPr="00E633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Where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S</w:t>
      </w:r>
      <w:r w:rsidRPr="00E633D3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.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stor_id </w:t>
      </w:r>
      <w:r w:rsidRPr="00E633D3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=</w:t>
      </w:r>
      <w:r w:rsidRPr="00E633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7066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F01F08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874F09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93E956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6380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0F6E51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7066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ABE83A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59CEA77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4D357B2E" wp14:editId="17C362C3">
            <wp:extent cx="4699221" cy="1537288"/>
            <wp:effectExtent l="0" t="0" r="635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727624" cy="154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C5B39" w14:textId="77777777" w:rsidR="001E4E5A" w:rsidRDefault="001E4E5A" w:rsidP="001E4E5A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  <w:r>
        <w:t>s</w:t>
      </w:r>
    </w:p>
    <w:p w14:paraId="57447A5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91727C2" w14:textId="77777777" w:rsidR="001E4E5A" w:rsidRDefault="001E4E5A" w:rsidP="001E4E5A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085D45DA" w14:textId="4ADC3B33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 xml:space="preserve">You can </w:t>
      </w:r>
      <w:r w:rsidRPr="00AD12D6">
        <w:rPr>
          <w:rFonts w:eastAsiaTheme="minorHAnsi"/>
          <w:b/>
        </w:rPr>
        <w:t>divide data by Columns</w:t>
      </w:r>
      <w:r>
        <w:rPr>
          <w:rFonts w:eastAsiaTheme="minorHAnsi"/>
        </w:rPr>
        <w:t xml:space="preserve"> </w:t>
      </w:r>
      <w:r>
        <w:rPr>
          <w:rFonts w:eastAsiaTheme="minorHAnsi"/>
          <w:b/>
        </w:rPr>
        <w:t>(vertical partitioning)</w:t>
      </w:r>
      <w:r>
        <w:rPr>
          <w:rFonts w:eastAsiaTheme="minorHAnsi"/>
        </w:rPr>
        <w:t xml:space="preserve"> too</w:t>
      </w:r>
      <w:r w:rsidR="004C3D5A">
        <w:rPr>
          <w:rFonts w:eastAsiaTheme="minorHAnsi"/>
        </w:rPr>
        <w:t>,</w:t>
      </w:r>
      <w:r>
        <w:rPr>
          <w:rFonts w:eastAsiaTheme="minorHAnsi"/>
        </w:rPr>
        <w:t xml:space="preserve"> like this:</w:t>
      </w:r>
    </w:p>
    <w:p w14:paraId="7D4D5FC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C60869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E17864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3DB09E85" wp14:editId="72999CAB">
            <wp:extent cx="3629025" cy="1371741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06617" cy="140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61EB7" w14:textId="77777777" w:rsidR="001E4E5A" w:rsidRDefault="001E4E5A" w:rsidP="001E4E5A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</w:p>
    <w:p w14:paraId="5F5527A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0DFDF7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AD12D6">
        <w:rPr>
          <w:rFonts w:ascii="Consolas" w:eastAsiaTheme="minorHAnsi" w:hAnsi="Consolas" w:cs="Consolas"/>
          <w:b/>
          <w:color w:val="000000"/>
          <w:sz w:val="19"/>
          <w:szCs w:val="19"/>
        </w:rPr>
        <w:t>v</w:t>
      </w:r>
      <w:r w:rsidRPr="00AD12D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ublic</w:t>
      </w:r>
      <w:r w:rsidRPr="00AD12D6">
        <w:rPr>
          <w:rFonts w:ascii="Consolas" w:eastAsiaTheme="minorHAnsi" w:hAnsi="Consolas" w:cs="Consolas"/>
          <w:b/>
          <w:color w:val="000000"/>
          <w:sz w:val="19"/>
          <w:szCs w:val="19"/>
        </w:rPr>
        <w:t>EmployeeInfo</w:t>
      </w:r>
    </w:p>
    <w:p w14:paraId="078D3E0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091BCA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1FE52C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TitleOfCourtesy</w:t>
      </w:r>
    </w:p>
    <w:p w14:paraId="14BA00B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irstName</w:t>
      </w:r>
    </w:p>
    <w:p w14:paraId="3EBA72A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</w:p>
    <w:p w14:paraId="11CE53E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</w:t>
      </w:r>
    </w:p>
    <w:p w14:paraId="3375A4D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3411FA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468EE5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88C45D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AD12D6">
        <w:rPr>
          <w:rFonts w:ascii="Consolas" w:eastAsiaTheme="minorHAnsi" w:hAnsi="Consolas" w:cs="Consolas"/>
          <w:b/>
          <w:color w:val="000000"/>
          <w:sz w:val="19"/>
          <w:szCs w:val="19"/>
        </w:rPr>
        <w:t>v</w:t>
      </w:r>
      <w:r w:rsidRPr="00AD12D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rivate</w:t>
      </w:r>
      <w:r w:rsidRPr="00AD12D6">
        <w:rPr>
          <w:rFonts w:ascii="Consolas" w:eastAsiaTheme="minorHAnsi" w:hAnsi="Consolas" w:cs="Consolas"/>
          <w:b/>
          <w:color w:val="000000"/>
          <w:sz w:val="19"/>
          <w:szCs w:val="19"/>
        </w:rPr>
        <w:t>EmployeeInfo</w:t>
      </w:r>
    </w:p>
    <w:p w14:paraId="785F1DF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740D920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</w:p>
    <w:p w14:paraId="47A7F5C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loyeeID</w:t>
      </w:r>
    </w:p>
    <w:p w14:paraId="118CA80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</w:p>
    <w:p w14:paraId="5C174BD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irstName</w:t>
      </w:r>
    </w:p>
    <w:p w14:paraId="04C4760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</w:t>
      </w:r>
    </w:p>
    <w:p w14:paraId="7FEFDF7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itleOfCourtesy</w:t>
      </w:r>
    </w:p>
    <w:p w14:paraId="305D205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BirthDate</w:t>
      </w:r>
    </w:p>
    <w:p w14:paraId="7FAF6FE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HireDate</w:t>
      </w:r>
    </w:p>
    <w:p w14:paraId="086565F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ddress</w:t>
      </w:r>
    </w:p>
    <w:p w14:paraId="35045A7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ity</w:t>
      </w:r>
    </w:p>
    <w:p w14:paraId="030F5C81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Region</w:t>
      </w:r>
    </w:p>
    <w:p w14:paraId="7F5C691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ostalCode</w:t>
      </w:r>
    </w:p>
    <w:p w14:paraId="1738D2A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2756B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ount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79F72BA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A52D30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6777FD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17097C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PublicEmployeeInf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038B398" w14:textId="77777777" w:rsidR="004C3D5A" w:rsidRDefault="001E4E5A" w:rsidP="001E4E5A">
      <w:pPr>
        <w:spacing w:line="259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PrivateEmployeeInf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5641E69" w14:textId="77EB7D74" w:rsidR="001E4E5A" w:rsidRDefault="001E4E5A" w:rsidP="004C3D5A">
      <w:pPr>
        <w:pStyle w:val="NoSpacing"/>
        <w:rPr>
          <w:rFonts w:eastAsiaTheme="minorHAnsi"/>
        </w:rPr>
      </w:pPr>
      <w:r>
        <w:rPr>
          <w:noProof/>
        </w:rPr>
        <w:drawing>
          <wp:inline distT="0" distB="0" distL="0" distR="0" wp14:anchorId="06DE6A29" wp14:editId="36059B74">
            <wp:extent cx="5043170" cy="1423556"/>
            <wp:effectExtent l="0" t="0" r="508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08467" cy="1441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F638F" w14:textId="77777777" w:rsidR="001E4E5A" w:rsidRDefault="001E4E5A" w:rsidP="004C3D5A">
      <w:pPr>
        <w:pStyle w:val="NoSpacing"/>
      </w:pPr>
      <w:r w:rsidRPr="00220970">
        <w:t>Figure: The results of the previous SQL statement</w:t>
      </w:r>
      <w:r>
        <w:t xml:space="preserve"> </w:t>
      </w:r>
    </w:p>
    <w:p w14:paraId="46CB2E61" w14:textId="77777777" w:rsidR="001E4E5A" w:rsidRDefault="001E4E5A" w:rsidP="001E4E5A">
      <w:pPr>
        <w:pStyle w:val="NoSpacing"/>
        <w:rPr>
          <w:rFonts w:eastAsiaTheme="minorHAnsi"/>
        </w:rPr>
      </w:pPr>
    </w:p>
    <w:p w14:paraId="7BBF1960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Now you would </w:t>
      </w:r>
      <w:r w:rsidRPr="00AD12D6">
        <w:rPr>
          <w:rFonts w:eastAsiaTheme="minorHAnsi"/>
          <w:b/>
        </w:rPr>
        <w:t>protect the private data with permissions</w:t>
      </w:r>
      <w:r>
        <w:rPr>
          <w:rFonts w:eastAsiaTheme="minorHAnsi"/>
        </w:rPr>
        <w:t xml:space="preserve"> and allow people to only access that employees table data through the appropriate views. </w:t>
      </w:r>
    </w:p>
    <w:p w14:paraId="6D3D656B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768A94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633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Den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AD12D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Employe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533599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9C0F27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633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Den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</w:t>
      </w:r>
      <w:r w:rsidRPr="00AD12D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riv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Info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A21BAC1" w14:textId="77777777" w:rsidR="001E4E5A" w:rsidRDefault="001E4E5A" w:rsidP="001E4E5A">
      <w:r w:rsidRPr="00E633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Gra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</w:t>
      </w:r>
      <w:r w:rsidRPr="00AD12D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ubli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Info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B0678EB" w14:textId="77777777" w:rsidR="00A9406E" w:rsidRDefault="00A9406E" w:rsidP="00A9406E">
      <w:pPr>
        <w:pStyle w:val="Heading2"/>
        <w:pBdr>
          <w:bottom w:val="single" w:sz="4" w:space="1" w:color="auto"/>
        </w:pBdr>
      </w:pPr>
      <w:r w:rsidRPr="00257B9C">
        <w:t>Lab</w:t>
      </w:r>
      <w:r>
        <w:t xml:space="preserve"> </w:t>
      </w:r>
      <w:r w:rsidR="00660F58">
        <w:t>2</w:t>
      </w:r>
      <w:r w:rsidRPr="00257B9C">
        <w:t xml:space="preserve">: </w:t>
      </w:r>
      <w:r w:rsidR="00E4471C">
        <w:t>Creating Views</w:t>
      </w:r>
      <w:r w:rsidRPr="00257B9C">
        <w:t xml:space="preserve"> - </w:t>
      </w:r>
      <w:r w:rsidR="002756B5">
        <w:t>2</w:t>
      </w:r>
      <w:r w:rsidRPr="00257B9C">
        <w:t>0</w:t>
      </w:r>
    </w:p>
    <w:p w14:paraId="4259C47C" w14:textId="10297541" w:rsidR="00A9406E" w:rsidRDefault="00A9406E" w:rsidP="00A9406E">
      <w:r>
        <w:t xml:space="preserve">In this lab, you create </w:t>
      </w:r>
      <w:r w:rsidR="00D93A1E">
        <w:t>views</w:t>
      </w:r>
      <w:r w:rsidR="002750F7">
        <w:t xml:space="preserve"> </w:t>
      </w:r>
      <w:r>
        <w:t xml:space="preserve">using </w:t>
      </w:r>
      <w:r w:rsidR="004C3D5A">
        <w:t xml:space="preserve">the </w:t>
      </w:r>
      <w:r>
        <w:t xml:space="preserve">Northwind database. </w:t>
      </w:r>
    </w:p>
    <w:p w14:paraId="08D39F4B" w14:textId="2183F65D" w:rsidR="00A9406E" w:rsidRDefault="00A9406E" w:rsidP="00A9406E">
      <w:r>
        <w:t xml:space="preserve">You will work on your own for the first </w:t>
      </w:r>
      <w:r w:rsidR="00660F58">
        <w:t>10</w:t>
      </w:r>
      <w:r w:rsidR="0053162D">
        <w:t xml:space="preserve"> </w:t>
      </w:r>
      <w:r>
        <w:t>minutes,</w:t>
      </w:r>
      <w:r w:rsidR="004C3D5A">
        <w:t xml:space="preserve"> and</w:t>
      </w:r>
      <w:r>
        <w:t xml:space="preserve"> then we will review the answers together in the last </w:t>
      </w:r>
      <w:r w:rsidR="008439E0">
        <w:t>1</w:t>
      </w:r>
      <w:r w:rsidR="00660F58">
        <w:t>0</w:t>
      </w:r>
      <w:r>
        <w:t xml:space="preserve"> minutes. </w:t>
      </w:r>
    </w:p>
    <w:p w14:paraId="3992B658" w14:textId="77777777" w:rsidR="00A9406E" w:rsidRDefault="00A9406E" w:rsidP="00A9406E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 w:rsidR="00EB3EEA">
        <w:rPr>
          <w:rStyle w:val="Emphasis"/>
        </w:rPr>
        <w:t xml:space="preserve">can </w:t>
      </w:r>
      <w:r w:rsidRPr="002F2648">
        <w:rPr>
          <w:rStyle w:val="Emphasis"/>
        </w:rPr>
        <w:t>be done individually</w:t>
      </w:r>
      <w:r w:rsidR="00EB3EEA">
        <w:rPr>
          <w:rStyle w:val="Emphasis"/>
        </w:rPr>
        <w:t xml:space="preserve"> or with a group of up to 3 people</w:t>
      </w:r>
      <w:r w:rsidRPr="002F2648">
        <w:rPr>
          <w:rStyle w:val="Emphasis"/>
        </w:rPr>
        <w:t xml:space="preserve">. </w:t>
      </w:r>
    </w:p>
    <w:p w14:paraId="4C6A2D5A" w14:textId="77777777" w:rsidR="00A9406E" w:rsidRDefault="00A9406E" w:rsidP="00A9406E">
      <w:pPr>
        <w:pStyle w:val="Heading3"/>
      </w:pPr>
      <w:r>
        <w:t>Step 1: Review Database Tables</w:t>
      </w:r>
    </w:p>
    <w:p w14:paraId="205AB84E" w14:textId="5E8F06A7" w:rsidR="00A9406E" w:rsidRPr="0084627B" w:rsidRDefault="00A9406E" w:rsidP="00A9406E">
      <w:pPr>
        <w:rPr>
          <w:rFonts w:eastAsiaTheme="minorHAnsi"/>
        </w:rPr>
      </w:pPr>
      <w:r>
        <w:t>Run the following code in a SQL query editor and review the names of the tables.</w:t>
      </w:r>
    </w:p>
    <w:p w14:paraId="535D3D4F" w14:textId="77777777" w:rsidR="00A9406E" w:rsidRDefault="00A9406E" w:rsidP="00A940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.</w:t>
      </w:r>
      <w:r>
        <w:rPr>
          <w:rFonts w:ascii="Consolas" w:eastAsiaTheme="minorHAnsi" w:hAnsi="Consolas" w:cs="Consolas"/>
          <w:color w:val="00FF00"/>
          <w:sz w:val="19"/>
          <w:szCs w:val="19"/>
        </w:rPr>
        <w:t>Sy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FF00"/>
          <w:sz w:val="19"/>
          <w:szCs w:val="19"/>
        </w:rPr>
        <w:t>Tab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yp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u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B05E9A6" w14:textId="77777777" w:rsidR="00624AAD" w:rsidRPr="001157D6" w:rsidRDefault="00624AAD" w:rsidP="001157D6">
      <w:pPr>
        <w:pStyle w:val="NoSpacing"/>
      </w:pPr>
    </w:p>
    <w:p w14:paraId="6CE158FF" w14:textId="77777777" w:rsidR="00EB3EEA" w:rsidRDefault="00EB3EEA" w:rsidP="00EB3EEA">
      <w:pPr>
        <w:pStyle w:val="Heading3"/>
        <w:rPr>
          <w:rFonts w:eastAsiaTheme="minorHAnsi"/>
        </w:rPr>
      </w:pPr>
      <w:r>
        <w:rPr>
          <w:rFonts w:eastAsiaTheme="minorHAnsi"/>
        </w:rPr>
        <w:t>Step 2: Create a Lab Database</w:t>
      </w:r>
    </w:p>
    <w:p w14:paraId="1C202AB8" w14:textId="4845F6AC" w:rsidR="00EB3EEA" w:rsidRPr="00EB3EEA" w:rsidRDefault="00EB3EEA" w:rsidP="00EB3EEA">
      <w:r>
        <w:t xml:space="preserve">Create </w:t>
      </w:r>
      <w:r w:rsidR="004C3D5A">
        <w:t xml:space="preserve">a </w:t>
      </w:r>
      <w:r>
        <w:t xml:space="preserve">new database for this lab called </w:t>
      </w:r>
      <w:r w:rsidR="000860BC">
        <w:t>MyLabsDB_YourNameHere</w:t>
      </w:r>
      <w:r>
        <w:t xml:space="preserve"> (using your own name, of course!) Modify and use the follow</w:t>
      </w:r>
      <w:r w:rsidR="004C3D5A">
        <w:t>ing</w:t>
      </w:r>
      <w:r>
        <w:t xml:space="preserve"> code to accomplish this:</w:t>
      </w:r>
    </w:p>
    <w:p w14:paraId="1913A6E5" w14:textId="77777777" w:rsidR="00CF79FC" w:rsidRDefault="00CF79FC" w:rsidP="00CF79F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MyLabsDB_YourNameHere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1F64EB3" w14:textId="77777777" w:rsidR="00CF79FC" w:rsidRDefault="00CF79FC" w:rsidP="00CF79F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135E2A7" w14:textId="77777777" w:rsidR="00CF79FC" w:rsidRDefault="00CF79FC" w:rsidP="00CF79F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MyLabsDB_YourNameHere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B44C7EF" w14:textId="77777777" w:rsidR="00EB3EEA" w:rsidRPr="00CF79FC" w:rsidRDefault="00EB3EEA" w:rsidP="00CF79FC">
      <w:pPr>
        <w:pStyle w:val="NoSpacing"/>
      </w:pPr>
    </w:p>
    <w:p w14:paraId="68B6D631" w14:textId="77777777" w:rsidR="00A9406E" w:rsidRDefault="00A9406E" w:rsidP="00A9406E">
      <w:pPr>
        <w:pStyle w:val="Heading3"/>
        <w:rPr>
          <w:rFonts w:eastAsiaTheme="minorHAnsi"/>
        </w:rPr>
      </w:pPr>
      <w:r>
        <w:rPr>
          <w:rFonts w:eastAsiaTheme="minorHAnsi"/>
        </w:rPr>
        <w:t xml:space="preserve">Step </w:t>
      </w:r>
      <w:r w:rsidR="00EB3EEA">
        <w:rPr>
          <w:rFonts w:eastAsiaTheme="minorHAnsi"/>
        </w:rPr>
        <w:t>3</w:t>
      </w:r>
      <w:r>
        <w:rPr>
          <w:rFonts w:eastAsiaTheme="minorHAnsi"/>
        </w:rPr>
        <w:t>: Create a Query</w:t>
      </w:r>
    </w:p>
    <w:p w14:paraId="49440E3F" w14:textId="77777777" w:rsidR="002756B5" w:rsidRDefault="002756B5" w:rsidP="002756B5">
      <w:r w:rsidRPr="0084436B">
        <w:t>Answer the following questions by writing and executing SQL code.</w:t>
      </w:r>
    </w:p>
    <w:p w14:paraId="52E37362" w14:textId="5B15EBC4" w:rsidR="001E4E5A" w:rsidRDefault="001E4E5A" w:rsidP="001E4E5A">
      <w:pPr>
        <w:rPr>
          <w:rFonts w:eastAsiaTheme="minorHAnsi"/>
        </w:rPr>
      </w:pPr>
      <w:r w:rsidRPr="00EB3EEA">
        <w:rPr>
          <w:rFonts w:eastAsiaTheme="minorHAnsi"/>
          <w:b/>
        </w:rPr>
        <w:t>Question 1</w:t>
      </w:r>
      <w:r>
        <w:rPr>
          <w:rFonts w:eastAsiaTheme="minorHAnsi"/>
        </w:rPr>
        <w:t xml:space="preserve">: How can you create a view to show a list of </w:t>
      </w:r>
      <w:r w:rsidRPr="00EB3EEA">
        <w:rPr>
          <w:rFonts w:eastAsiaTheme="minorHAnsi"/>
          <w:b/>
        </w:rPr>
        <w:t>customers</w:t>
      </w:r>
      <w:r>
        <w:rPr>
          <w:rFonts w:eastAsiaTheme="minorHAnsi"/>
        </w:rPr>
        <w:t xml:space="preserve"> names and their </w:t>
      </w:r>
      <w:r w:rsidRPr="00EB3EEA">
        <w:rPr>
          <w:rFonts w:eastAsiaTheme="minorHAnsi"/>
          <w:b/>
        </w:rPr>
        <w:t>locations</w:t>
      </w:r>
      <w:r>
        <w:rPr>
          <w:rFonts w:eastAsiaTheme="minorHAnsi"/>
          <w:b/>
        </w:rPr>
        <w:t xml:space="preserve">. Use the IsNull() </w:t>
      </w:r>
      <w:r w:rsidRPr="00EC40F0">
        <w:rPr>
          <w:rFonts w:eastAsiaTheme="minorHAnsi"/>
        </w:rPr>
        <w:t>function to display null region names as the name of the customer</w:t>
      </w:r>
      <w:r w:rsidR="00145594">
        <w:rPr>
          <w:rFonts w:eastAsiaTheme="minorHAnsi"/>
        </w:rPr>
        <w:t>'</w:t>
      </w:r>
      <w:r w:rsidRPr="00EC40F0">
        <w:rPr>
          <w:rFonts w:eastAsiaTheme="minorHAnsi"/>
        </w:rPr>
        <w:t>s country</w:t>
      </w:r>
      <w:r>
        <w:rPr>
          <w:rFonts w:eastAsiaTheme="minorHAnsi"/>
        </w:rPr>
        <w:t xml:space="preserve">? Call the view </w:t>
      </w:r>
      <w:r w:rsidRPr="00C714D9">
        <w:rPr>
          <w:rFonts w:eastAsiaTheme="minorHAnsi"/>
          <w:b/>
        </w:rPr>
        <w:t>vCustomersByLocation</w:t>
      </w:r>
      <w:r>
        <w:rPr>
          <w:rFonts w:eastAsiaTheme="minorHAnsi"/>
          <w:b/>
        </w:rPr>
        <w:t>.</w:t>
      </w:r>
    </w:p>
    <w:p w14:paraId="7ACE5109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CustomersByLocation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807CFB0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3EB771DF" w14:textId="77777777" w:rsidR="001E4E5A" w:rsidRDefault="001E4E5A" w:rsidP="001E4E5A">
      <w:pPr>
        <w:pStyle w:val="NoSpacing"/>
        <w:rPr>
          <w:rFonts w:eastAsiaTheme="minorHAnsi"/>
          <w:color w:val="000000"/>
        </w:rPr>
      </w:pPr>
      <w:r>
        <w:rPr>
          <w:noProof/>
        </w:rPr>
        <w:drawing>
          <wp:inline distT="0" distB="0" distL="0" distR="0" wp14:anchorId="6B0C4A03" wp14:editId="518034C6">
            <wp:extent cx="4037990" cy="1188073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56843" cy="11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8572C" w14:textId="77777777" w:rsidR="001E4E5A" w:rsidRPr="00A23FBC" w:rsidRDefault="001E4E5A" w:rsidP="001E4E5A">
      <w:pPr>
        <w:pStyle w:val="FigureCaption"/>
      </w:pPr>
      <w:r w:rsidRPr="00A23FBC">
        <w:t xml:space="preserve">Figure: The query results of </w:t>
      </w:r>
      <w:r>
        <w:t>question</w:t>
      </w:r>
      <w:r w:rsidRPr="00A23FBC">
        <w:t xml:space="preserve"> </w:t>
      </w:r>
      <w:r>
        <w:t>2</w:t>
      </w:r>
      <w:r w:rsidRPr="00A23FBC">
        <w:t xml:space="preserve">-1 </w:t>
      </w:r>
    </w:p>
    <w:p w14:paraId="555500AF" w14:textId="77777777" w:rsidR="001E4E5A" w:rsidRDefault="001E4E5A" w:rsidP="001E4E5A">
      <w:pPr>
        <w:rPr>
          <w:rFonts w:eastAsiaTheme="minorHAnsi"/>
          <w:color w:val="000000"/>
        </w:rPr>
      </w:pPr>
    </w:p>
    <w:p w14:paraId="39082147" w14:textId="7676B900" w:rsidR="001E4E5A" w:rsidRDefault="001E4E5A" w:rsidP="001E4E5A">
      <w:pPr>
        <w:rPr>
          <w:rFonts w:eastAsiaTheme="minorHAnsi"/>
        </w:rPr>
      </w:pPr>
      <w:r w:rsidRPr="00EB3EEA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2</w:t>
      </w:r>
      <w:r>
        <w:rPr>
          <w:rFonts w:eastAsiaTheme="minorHAnsi"/>
        </w:rPr>
        <w:t xml:space="preserve">: How can you create a view to show a list of </w:t>
      </w:r>
      <w:r w:rsidRPr="00EB3EEA">
        <w:rPr>
          <w:rFonts w:eastAsiaTheme="minorHAnsi"/>
          <w:b/>
        </w:rPr>
        <w:t>customer</w:t>
      </w:r>
      <w:r>
        <w:rPr>
          <w:rFonts w:eastAsiaTheme="minorHAnsi"/>
        </w:rPr>
        <w:t xml:space="preserve"> names, their </w:t>
      </w:r>
      <w:r w:rsidRPr="00EB3EEA">
        <w:rPr>
          <w:rFonts w:eastAsiaTheme="minorHAnsi"/>
          <w:b/>
        </w:rPr>
        <w:t>locations</w:t>
      </w:r>
      <w:r>
        <w:rPr>
          <w:rFonts w:eastAsiaTheme="minorHAnsi"/>
        </w:rPr>
        <w:t xml:space="preserve">, and the </w:t>
      </w:r>
      <w:r w:rsidRPr="00EB3EEA">
        <w:rPr>
          <w:rFonts w:eastAsiaTheme="minorHAnsi"/>
          <w:b/>
        </w:rPr>
        <w:t xml:space="preserve">number of </w:t>
      </w:r>
      <w:r>
        <w:rPr>
          <w:rFonts w:eastAsiaTheme="minorHAnsi"/>
          <w:b/>
        </w:rPr>
        <w:t>o</w:t>
      </w:r>
      <w:r w:rsidRPr="00EB3EEA">
        <w:rPr>
          <w:rFonts w:eastAsiaTheme="minorHAnsi"/>
          <w:b/>
        </w:rPr>
        <w:t>rders</w:t>
      </w:r>
      <w:r>
        <w:rPr>
          <w:rFonts w:eastAsiaTheme="minorHAnsi"/>
        </w:rPr>
        <w:t xml:space="preserve"> they have placed (hint: use the </w:t>
      </w:r>
      <w:r w:rsidRPr="00EB3EEA">
        <w:rPr>
          <w:rFonts w:eastAsiaTheme="minorHAnsi"/>
          <w:b/>
        </w:rPr>
        <w:t>count()</w:t>
      </w:r>
      <w:r>
        <w:rPr>
          <w:rFonts w:eastAsiaTheme="minorHAnsi"/>
        </w:rPr>
        <w:t xml:space="preserve"> function)? Call the view </w:t>
      </w:r>
      <w:r w:rsidRPr="00C714D9">
        <w:rPr>
          <w:rFonts w:eastAsiaTheme="minorHAnsi"/>
          <w:b/>
        </w:rPr>
        <w:t>vNumberOfCustomerOrdersByLocation</w:t>
      </w:r>
      <w:r>
        <w:rPr>
          <w:rFonts w:eastAsiaTheme="minorHAnsi"/>
        </w:rPr>
        <w:t>.</w:t>
      </w:r>
    </w:p>
    <w:p w14:paraId="07F16342" w14:textId="77777777" w:rsidR="001E4E5A" w:rsidRDefault="001E4E5A" w:rsidP="001E4E5A">
      <w:pPr>
        <w:rPr>
          <w:rFonts w:eastAsiaTheme="minorHAnsi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NumberOfCustomerOrdersByLocation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27992DF" w14:textId="77777777" w:rsidR="001E4E5A" w:rsidRDefault="001E4E5A" w:rsidP="001E4E5A">
      <w:pPr>
        <w:pStyle w:val="NoSpacing"/>
        <w:rPr>
          <w:rFonts w:eastAsiaTheme="minorHAnsi"/>
        </w:rPr>
      </w:pPr>
      <w:r>
        <w:rPr>
          <w:noProof/>
        </w:rPr>
        <w:drawing>
          <wp:inline distT="0" distB="0" distL="0" distR="0" wp14:anchorId="3E75681F" wp14:editId="39283F16">
            <wp:extent cx="5943600" cy="14528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4622F" w14:textId="77777777" w:rsidR="001E4E5A" w:rsidRPr="00A23FBC" w:rsidRDefault="001E4E5A" w:rsidP="001E4E5A">
      <w:pPr>
        <w:pStyle w:val="FigureCaption"/>
      </w:pPr>
      <w:r w:rsidRPr="00A23FBC">
        <w:t xml:space="preserve">Figure: The query results of </w:t>
      </w:r>
      <w:r>
        <w:t>question</w:t>
      </w:r>
      <w:r w:rsidRPr="00A23FBC">
        <w:t xml:space="preserve"> </w:t>
      </w:r>
      <w:r>
        <w:t>2</w:t>
      </w:r>
      <w:r w:rsidRPr="00A23FBC">
        <w:t>-</w:t>
      </w:r>
      <w:r>
        <w:t>2</w:t>
      </w:r>
      <w:r w:rsidRPr="00A23FBC">
        <w:t xml:space="preserve"> </w:t>
      </w:r>
    </w:p>
    <w:p w14:paraId="4C377180" w14:textId="77777777" w:rsidR="001E4E5A" w:rsidRDefault="001E4E5A" w:rsidP="001E4E5A">
      <w:pPr>
        <w:rPr>
          <w:rFonts w:eastAsiaTheme="minorHAnsi"/>
          <w:color w:val="000000"/>
        </w:rPr>
      </w:pPr>
    </w:p>
    <w:p w14:paraId="060A1FD5" w14:textId="43A43C9F" w:rsidR="001E4E5A" w:rsidRDefault="001E4E5A" w:rsidP="001E4E5A">
      <w:pPr>
        <w:rPr>
          <w:rFonts w:eastAsiaTheme="minorHAnsi"/>
        </w:rPr>
      </w:pPr>
      <w:r w:rsidRPr="00EB3EEA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3</w:t>
      </w:r>
      <w:r>
        <w:rPr>
          <w:rFonts w:eastAsiaTheme="minorHAnsi"/>
        </w:rPr>
        <w:t xml:space="preserve">: How can you create a view to shows a list of </w:t>
      </w:r>
      <w:r w:rsidRPr="00EB3EEA">
        <w:rPr>
          <w:rFonts w:eastAsiaTheme="minorHAnsi"/>
          <w:b/>
        </w:rPr>
        <w:t>customer</w:t>
      </w:r>
      <w:r>
        <w:rPr>
          <w:rFonts w:eastAsiaTheme="minorHAnsi"/>
        </w:rPr>
        <w:t xml:space="preserve"> names, their </w:t>
      </w:r>
      <w:r w:rsidRPr="00EB3EEA">
        <w:rPr>
          <w:rFonts w:eastAsiaTheme="minorHAnsi"/>
          <w:b/>
        </w:rPr>
        <w:t>locations</w:t>
      </w:r>
      <w:r>
        <w:rPr>
          <w:rFonts w:eastAsiaTheme="minorHAnsi"/>
        </w:rPr>
        <w:t xml:space="preserve">, and the </w:t>
      </w:r>
      <w:r w:rsidRPr="00EB3EEA">
        <w:rPr>
          <w:rFonts w:eastAsiaTheme="minorHAnsi"/>
          <w:b/>
        </w:rPr>
        <w:t xml:space="preserve">number of </w:t>
      </w:r>
      <w:r>
        <w:rPr>
          <w:rFonts w:eastAsiaTheme="minorHAnsi"/>
          <w:b/>
        </w:rPr>
        <w:t>o</w:t>
      </w:r>
      <w:r w:rsidRPr="00EB3EEA">
        <w:rPr>
          <w:rFonts w:eastAsiaTheme="minorHAnsi"/>
          <w:b/>
        </w:rPr>
        <w:t>rders</w:t>
      </w:r>
      <w:r>
        <w:rPr>
          <w:rFonts w:eastAsiaTheme="minorHAnsi"/>
        </w:rPr>
        <w:t xml:space="preserve"> they have placed (hint: use the </w:t>
      </w:r>
      <w:r w:rsidRPr="00EB3EEA">
        <w:rPr>
          <w:rFonts w:eastAsiaTheme="minorHAnsi"/>
          <w:b/>
        </w:rPr>
        <w:t>count()</w:t>
      </w:r>
      <w:r>
        <w:rPr>
          <w:rFonts w:eastAsiaTheme="minorHAnsi"/>
        </w:rPr>
        <w:t xml:space="preserve"> function) on a given </w:t>
      </w:r>
      <w:r w:rsidRPr="00EB3EEA">
        <w:rPr>
          <w:rFonts w:eastAsiaTheme="minorHAnsi"/>
          <w:b/>
        </w:rPr>
        <w:t>year</w:t>
      </w:r>
      <w:r>
        <w:rPr>
          <w:rFonts w:eastAsiaTheme="minorHAnsi"/>
        </w:rPr>
        <w:t xml:space="preserve"> (hint: use the </w:t>
      </w:r>
      <w:r w:rsidRPr="00EB3EEA">
        <w:rPr>
          <w:rFonts w:eastAsiaTheme="minorHAnsi"/>
          <w:b/>
        </w:rPr>
        <w:t>year()</w:t>
      </w:r>
      <w:r>
        <w:rPr>
          <w:rFonts w:eastAsiaTheme="minorHAnsi"/>
        </w:rPr>
        <w:t xml:space="preserve"> function)? Call the view </w:t>
      </w:r>
      <w:r w:rsidRPr="00C714D9">
        <w:rPr>
          <w:rFonts w:eastAsiaTheme="minorHAnsi"/>
          <w:b/>
        </w:rPr>
        <w:t>vNumberOfCustomerOrdersByLocationAndYears</w:t>
      </w:r>
      <w:r>
        <w:rPr>
          <w:rFonts w:eastAsiaTheme="minorHAnsi"/>
        </w:rPr>
        <w:t>.</w:t>
      </w:r>
    </w:p>
    <w:p w14:paraId="4D73EA2C" w14:textId="77777777" w:rsidR="001E4E5A" w:rsidRDefault="001E4E5A" w:rsidP="001E4E5A">
      <w:pPr>
        <w:rPr>
          <w:rFonts w:eastAsiaTheme="minorHAnsi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NumberOfCustomerOrdersByLocationAndYear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erYe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2EB71DF" w14:textId="77777777" w:rsidR="001E4E5A" w:rsidRDefault="001E4E5A" w:rsidP="001E4E5A">
      <w:pPr>
        <w:pStyle w:val="NoSpacing"/>
      </w:pPr>
      <w:r>
        <w:rPr>
          <w:noProof/>
        </w:rPr>
        <w:drawing>
          <wp:inline distT="0" distB="0" distL="0" distR="0" wp14:anchorId="5808EFF4" wp14:editId="69EA4FFC">
            <wp:extent cx="5943600" cy="13525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C7AB0" w14:textId="77777777" w:rsidR="001E4E5A" w:rsidRDefault="001E4E5A" w:rsidP="001E4E5A">
      <w:pPr>
        <w:pStyle w:val="FigureCaption"/>
      </w:pPr>
      <w:r w:rsidRPr="00A23FBC">
        <w:t xml:space="preserve">Figure: The query results of </w:t>
      </w:r>
      <w:r>
        <w:t>question</w:t>
      </w:r>
      <w:r w:rsidRPr="00A23FBC">
        <w:t xml:space="preserve"> </w:t>
      </w:r>
      <w:r>
        <w:t>2</w:t>
      </w:r>
      <w:r w:rsidRPr="00A23FBC">
        <w:t>-</w:t>
      </w:r>
      <w:r>
        <w:t>3</w:t>
      </w:r>
      <w:r w:rsidRPr="00A23FBC">
        <w:t xml:space="preserve"> </w:t>
      </w:r>
    </w:p>
    <w:p w14:paraId="7D98F49E" w14:textId="77777777" w:rsidR="004C3D5A" w:rsidRDefault="004C3D5A" w:rsidP="004C3D5A">
      <w:pPr>
        <w:pStyle w:val="NoSpacing"/>
      </w:pPr>
    </w:p>
    <w:p w14:paraId="0C6C3174" w14:textId="22179417" w:rsidR="0053162D" w:rsidRDefault="0053162D" w:rsidP="0053162D">
      <w:pPr>
        <w:pStyle w:val="Heading3"/>
      </w:pPr>
      <w:r>
        <w:t xml:space="preserve">Step </w:t>
      </w:r>
      <w:r w:rsidR="00EB3EEA">
        <w:t>4</w:t>
      </w:r>
      <w:r>
        <w:t>:</w:t>
      </w:r>
      <w:r w:rsidRPr="00381038">
        <w:t xml:space="preserve"> </w:t>
      </w:r>
      <w:r>
        <w:t>Review Your Work</w:t>
      </w:r>
    </w:p>
    <w:p w14:paraId="2DB1E35E" w14:textId="77777777" w:rsidR="0053162D" w:rsidRDefault="0053162D" w:rsidP="0053162D">
      <w:r>
        <w:t>Now, you will review your work with your instructor.</w:t>
      </w:r>
    </w:p>
    <w:p w14:paraId="1C6C57C8" w14:textId="77777777" w:rsidR="0053162D" w:rsidRPr="005B7253" w:rsidRDefault="0053162D" w:rsidP="008439E0">
      <w:pPr>
        <w:pBdr>
          <w:bottom w:val="single" w:sz="4" w:space="1" w:color="auto"/>
        </w:pBdr>
        <w:rPr>
          <w:rStyle w:val="Strong"/>
        </w:rPr>
      </w:pPr>
      <w:r w:rsidRPr="005B7253">
        <w:rPr>
          <w:rStyle w:val="Strong"/>
        </w:rPr>
        <w:t>NOTE: Unlike assignments, labs do not need to be turned in to Canvas!</w:t>
      </w:r>
    </w:p>
    <w:p w14:paraId="037043D7" w14:textId="77777777" w:rsidR="00F5082B" w:rsidRDefault="00F5082B" w:rsidP="003A79E9">
      <w:pPr>
        <w:pStyle w:val="NoSpacing"/>
        <w:rPr>
          <w:rFonts w:eastAsia="Times New Roman"/>
        </w:rPr>
      </w:pPr>
    </w:p>
    <w:p w14:paraId="26A7D690" w14:textId="77777777" w:rsidR="00D12E99" w:rsidRDefault="00D12E99">
      <w:pPr>
        <w:spacing w:line="259" w:lineRule="auto"/>
        <w:rPr>
          <w:rFonts w:eastAsiaTheme="minorHAnsi" w:cs="Times New Roman"/>
          <w:bCs/>
          <w:color w:val="7030A0"/>
          <w:sz w:val="32"/>
          <w:szCs w:val="36"/>
        </w:rPr>
      </w:pPr>
      <w:r>
        <w:rPr>
          <w:rFonts w:eastAsiaTheme="minorHAnsi"/>
        </w:rPr>
        <w:br w:type="page"/>
      </w:r>
    </w:p>
    <w:p w14:paraId="7C227CBF" w14:textId="365723E5" w:rsidR="00D12E99" w:rsidRDefault="00D12E99" w:rsidP="00D12E99">
      <w:pPr>
        <w:pStyle w:val="Heading2"/>
        <w:pBdr>
          <w:bottom w:val="single" w:sz="4" w:space="1" w:color="auto"/>
        </w:pBdr>
        <w:rPr>
          <w:rFonts w:eastAsiaTheme="minorHAnsi"/>
        </w:rPr>
      </w:pPr>
      <w:r>
        <w:rPr>
          <w:rFonts w:eastAsiaTheme="minorHAnsi"/>
        </w:rPr>
        <w:lastRenderedPageBreak/>
        <w:t xml:space="preserve">Creating Base Views - </w:t>
      </w:r>
      <w:r w:rsidR="00DE2150">
        <w:rPr>
          <w:rFonts w:eastAsiaTheme="minorHAnsi"/>
        </w:rPr>
        <w:t>1</w:t>
      </w:r>
      <w:r>
        <w:rPr>
          <w:rFonts w:eastAsiaTheme="minorHAnsi"/>
        </w:rPr>
        <w:t>0</w:t>
      </w:r>
    </w:p>
    <w:p w14:paraId="5218A6DE" w14:textId="77777777" w:rsidR="00D12E99" w:rsidRDefault="00D12E99" w:rsidP="00D12E99">
      <w:pPr>
        <w:rPr>
          <w:rFonts w:eastAsiaTheme="minorHAnsi"/>
          <w:color w:val="000000"/>
        </w:rPr>
      </w:pPr>
      <w:r w:rsidRPr="00337785">
        <w:rPr>
          <w:rFonts w:eastAsiaTheme="minorHAnsi"/>
        </w:rPr>
        <w:t>In addition to any reporting views you create,</w:t>
      </w:r>
      <w:r>
        <w:rPr>
          <w:rFonts w:eastAsiaTheme="minorHAnsi"/>
          <w:b/>
        </w:rPr>
        <w:t xml:space="preserve"> e</w:t>
      </w:r>
      <w:r w:rsidRPr="002756B5">
        <w:rPr>
          <w:rFonts w:eastAsiaTheme="minorHAnsi"/>
          <w:b/>
        </w:rPr>
        <w:t>ach table</w:t>
      </w:r>
      <w:r>
        <w:rPr>
          <w:rFonts w:eastAsiaTheme="minorHAnsi"/>
        </w:rPr>
        <w:t xml:space="preserve"> in a database </w:t>
      </w:r>
      <w:r w:rsidRPr="002756B5">
        <w:rPr>
          <w:rFonts w:eastAsiaTheme="minorHAnsi"/>
          <w:b/>
        </w:rPr>
        <w:t>should</w:t>
      </w:r>
      <w:r>
        <w:rPr>
          <w:rFonts w:eastAsiaTheme="minorHAnsi"/>
        </w:rPr>
        <w:t xml:space="preserve"> </w:t>
      </w:r>
      <w:r w:rsidRPr="002756B5">
        <w:rPr>
          <w:rFonts w:eastAsiaTheme="minorHAnsi"/>
          <w:b/>
        </w:rPr>
        <w:t xml:space="preserve">have a </w:t>
      </w:r>
      <w:r>
        <w:rPr>
          <w:rFonts w:eastAsiaTheme="minorHAnsi"/>
          <w:b/>
        </w:rPr>
        <w:t>"</w:t>
      </w:r>
      <w:r w:rsidRPr="00337785">
        <w:rPr>
          <w:rFonts w:eastAsiaTheme="minorHAnsi"/>
          <w:b/>
          <w:u w:val="single"/>
        </w:rPr>
        <w:t>Base</w:t>
      </w:r>
      <w:r>
        <w:rPr>
          <w:rFonts w:eastAsiaTheme="minorHAnsi"/>
          <w:b/>
        </w:rPr>
        <w:t xml:space="preserve">" </w:t>
      </w:r>
      <w:r w:rsidRPr="002756B5">
        <w:rPr>
          <w:rFonts w:eastAsiaTheme="minorHAnsi"/>
          <w:b/>
        </w:rPr>
        <w:t>view</w:t>
      </w:r>
      <w:r>
        <w:rPr>
          <w:rFonts w:eastAsiaTheme="minorHAnsi"/>
        </w:rPr>
        <w:t xml:space="preserve"> to show data from that table. When you </w:t>
      </w:r>
      <w:r w:rsidRPr="00AD12D6">
        <w:rPr>
          <w:rFonts w:eastAsiaTheme="minorHAnsi"/>
          <w:b/>
        </w:rPr>
        <w:t>make a table</w:t>
      </w:r>
      <w:r>
        <w:rPr>
          <w:rFonts w:eastAsiaTheme="minorHAnsi"/>
        </w:rPr>
        <w:t xml:space="preserve">, you </w:t>
      </w:r>
      <w:r w:rsidRPr="00AD12D6">
        <w:rPr>
          <w:rFonts w:eastAsiaTheme="minorHAnsi"/>
          <w:b/>
        </w:rPr>
        <w:t>create a</w:t>
      </w:r>
      <w:r>
        <w:rPr>
          <w:rFonts w:eastAsiaTheme="minorHAnsi"/>
          <w:b/>
        </w:rPr>
        <w:t xml:space="preserve"> base</w:t>
      </w:r>
      <w:r w:rsidRPr="00AD12D6">
        <w:rPr>
          <w:rFonts w:eastAsiaTheme="minorHAnsi"/>
          <w:b/>
        </w:rPr>
        <w:t xml:space="preserve"> view</w:t>
      </w:r>
      <w:r>
        <w:rPr>
          <w:rFonts w:eastAsiaTheme="minorHAnsi"/>
        </w:rPr>
        <w:t xml:space="preserve"> and then </w:t>
      </w:r>
      <w:r w:rsidRPr="00AD12D6">
        <w:rPr>
          <w:rFonts w:eastAsiaTheme="minorHAnsi"/>
          <w:b/>
        </w:rPr>
        <w:t>restrict access to the table</w:t>
      </w:r>
      <w:r>
        <w:rPr>
          <w:rFonts w:eastAsiaTheme="minorHAnsi"/>
        </w:rPr>
        <w:t xml:space="preserve"> while </w:t>
      </w:r>
      <w:r w:rsidRPr="00AD12D6">
        <w:rPr>
          <w:rFonts w:eastAsiaTheme="minorHAnsi"/>
          <w:b/>
        </w:rPr>
        <w:t>allowing access to the view</w:t>
      </w:r>
      <w:r>
        <w:rPr>
          <w:rFonts w:eastAsiaTheme="minorHAnsi"/>
        </w:rPr>
        <w:t>. This forces people to use your data in the "Abstract."</w:t>
      </w:r>
    </w:p>
    <w:p w14:paraId="16C679AD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Drop </w:t>
      </w:r>
    </w:p>
    <w:p w14:paraId="5736B25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blCustomers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Note: "tbl" is a common prefix in some databases</w:t>
      </w:r>
    </w:p>
    <w:p w14:paraId="6863D0C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CD7C1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ustomer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Ke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CD7C1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ustomer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;</w:t>
      </w:r>
    </w:p>
    <w:p w14:paraId="584D25B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2AD3CB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bl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ob 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ue Jone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6AFE304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48E4BA3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1F88933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Make a matching view!</w:t>
      </w:r>
    </w:p>
    <w:p w14:paraId="46B45353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 </w:t>
      </w:r>
    </w:p>
    <w:p w14:paraId="0EED8347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8D1F264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CD7C1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ustomerID</w:t>
      </w:r>
      <w:r w:rsidRPr="00CD7C1B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CD7C1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ustomer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bl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94CB7A0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F2D5209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8B1061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Without a prefix in the name, like vCustomers, people may think your view is a table! </w:t>
      </w:r>
    </w:p>
    <w:p w14:paraId="5A43DD53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88E96B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139A57B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ED9519C" wp14:editId="521CA4F6">
            <wp:extent cx="2162755" cy="896121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74792" cy="90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E2AD6" w14:textId="77777777" w:rsidR="00D12E99" w:rsidRDefault="00D12E99" w:rsidP="00D12E99">
      <w:pPr>
        <w:pStyle w:val="FigureCaption"/>
      </w:pPr>
      <w:r w:rsidRPr="00220970">
        <w:t>Figure: The results of the previous SQL statement</w:t>
      </w:r>
      <w:r>
        <w:t xml:space="preserve"> </w:t>
      </w:r>
    </w:p>
    <w:p w14:paraId="480E34B3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40892AA" w14:textId="2C0D286C" w:rsidR="00D12E99" w:rsidRDefault="00D12E99" w:rsidP="00D12E99">
      <w:pPr>
        <w:rPr>
          <w:rFonts w:eastAsiaTheme="minorHAnsi"/>
          <w:color w:val="000000"/>
        </w:rPr>
      </w:pPr>
      <w:r w:rsidRPr="002756B5">
        <w:rPr>
          <w:rFonts w:eastAsiaTheme="minorHAnsi"/>
          <w:b/>
        </w:rPr>
        <w:t>Abstraction layer objects</w:t>
      </w:r>
      <w:r>
        <w:rPr>
          <w:rFonts w:eastAsiaTheme="minorHAnsi"/>
          <w:b/>
        </w:rPr>
        <w:t>,</w:t>
      </w:r>
      <w:r>
        <w:rPr>
          <w:rFonts w:eastAsiaTheme="minorHAnsi"/>
        </w:rPr>
        <w:t xml:space="preserve"> like views, </w:t>
      </w:r>
      <w:r>
        <w:rPr>
          <w:rFonts w:eastAsiaTheme="minorHAnsi"/>
          <w:b/>
        </w:rPr>
        <w:t xml:space="preserve">make changes to a </w:t>
      </w:r>
      <w:r w:rsidRPr="00CD7C1B">
        <w:rPr>
          <w:rFonts w:eastAsiaTheme="minorHAnsi"/>
          <w:b/>
        </w:rPr>
        <w:t>table design</w:t>
      </w:r>
      <w:r>
        <w:rPr>
          <w:rFonts w:eastAsiaTheme="minorHAnsi"/>
        </w:rPr>
        <w:t xml:space="preserve"> </w:t>
      </w:r>
      <w:r w:rsidRPr="002756B5">
        <w:rPr>
          <w:rFonts w:eastAsiaTheme="minorHAnsi"/>
          <w:b/>
        </w:rPr>
        <w:t>easier</w:t>
      </w:r>
      <w:r>
        <w:rPr>
          <w:rFonts w:eastAsiaTheme="minorHAnsi"/>
          <w:b/>
        </w:rPr>
        <w:t>.</w:t>
      </w:r>
      <w:r>
        <w:rPr>
          <w:rFonts w:eastAsiaTheme="minorHAnsi"/>
        </w:rPr>
        <w:t xml:space="preserve"> They help you maintain the way applications access the data. When a database table needs to be changed, </w:t>
      </w:r>
      <w:r w:rsidRPr="002756B5">
        <w:rPr>
          <w:rFonts w:eastAsiaTheme="minorHAnsi"/>
          <w:b/>
        </w:rPr>
        <w:t>applications</w:t>
      </w:r>
      <w:r>
        <w:rPr>
          <w:rFonts w:eastAsiaTheme="minorHAnsi"/>
        </w:rPr>
        <w:t xml:space="preserve"> that use the view can </w:t>
      </w:r>
      <w:r w:rsidRPr="002756B5">
        <w:rPr>
          <w:rFonts w:eastAsiaTheme="minorHAnsi"/>
          <w:b/>
        </w:rPr>
        <w:t>continue to work, if</w:t>
      </w:r>
      <w:r>
        <w:rPr>
          <w:rFonts w:eastAsiaTheme="minorHAnsi"/>
        </w:rPr>
        <w:t xml:space="preserve"> </w:t>
      </w:r>
      <w:r w:rsidRPr="002756B5">
        <w:rPr>
          <w:rFonts w:eastAsiaTheme="minorHAnsi"/>
          <w:b/>
        </w:rPr>
        <w:t>you</w:t>
      </w:r>
      <w:r>
        <w:rPr>
          <w:rFonts w:eastAsiaTheme="minorHAnsi"/>
        </w:rPr>
        <w:t xml:space="preserve"> </w:t>
      </w:r>
      <w:r w:rsidRPr="00CD7C1B">
        <w:rPr>
          <w:rFonts w:eastAsiaTheme="minorHAnsi"/>
          <w:b/>
        </w:rPr>
        <w:t>modify the code in the view to hide those changes</w:t>
      </w:r>
      <w:r>
        <w:rPr>
          <w:rFonts w:eastAsiaTheme="minorHAnsi"/>
        </w:rPr>
        <w:t>.</w:t>
      </w:r>
    </w:p>
    <w:p w14:paraId="37EF633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tep 1) Make a backup code of the data and drop the existing table</w:t>
      </w:r>
    </w:p>
    <w:p w14:paraId="75BE1E8D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#TempCustome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bl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9A704CE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77016C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tep 2) Make the changes to the original table and replace its data</w:t>
      </w:r>
    </w:p>
    <w:p w14:paraId="6227604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2.1 </w:t>
      </w:r>
    </w:p>
    <w:p w14:paraId="1BA591A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0519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bl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9D0C7C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98CBB3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2.2</w:t>
      </w:r>
    </w:p>
    <w:p w14:paraId="46F60C7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0519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blCustomers</w:t>
      </w:r>
    </w:p>
    <w:p w14:paraId="6849C809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Key</w:t>
      </w:r>
    </w:p>
    <w:p w14:paraId="718BFD0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Firs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277B843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Las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5E4A267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F372EE0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D63403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175CA713" w14:textId="77777777" w:rsidR="00D12E99" w:rsidRDefault="00D12E99">
      <w:pPr>
        <w:spacing w:line="259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br w:type="page"/>
      </w:r>
    </w:p>
    <w:p w14:paraId="530DF89A" w14:textId="63A3A0CC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lastRenderedPageBreak/>
        <w:t>-- 2.3</w:t>
      </w:r>
    </w:p>
    <w:p w14:paraId="5A0712BF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0519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sert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0519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tbl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First</w:t>
      </w:r>
      <w:r>
        <w:rPr>
          <w:rFonts w:ascii="Consolas" w:eastAsiaTheme="minorHAnsi" w:hAnsi="Consolas" w:cs="Consolas"/>
          <w:color w:val="000000"/>
          <w:sz w:val="19"/>
          <w:szCs w:val="19"/>
        </w:rPr>
        <w:t>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Last</w:t>
      </w:r>
      <w:r>
        <w:rPr>
          <w:rFonts w:ascii="Consolas" w:eastAsiaTheme="minorHAnsi" w:hAnsi="Consolas" w:cs="Consolas"/>
          <w:color w:val="000000"/>
          <w:sz w:val="19"/>
          <w:szCs w:val="19"/>
        </w:rPr>
        <w:t>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C670B5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82A0BC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bstrin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use a function to split the data</w:t>
      </w:r>
    </w:p>
    <w:p w14:paraId="0012939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bstrin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use a function to split the data</w:t>
      </w:r>
    </w:p>
    <w:p w14:paraId="63B571B4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Temp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2D802C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3EF3B1F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tep 3) Make it look like the data was not split!</w:t>
      </w:r>
    </w:p>
    <w:p w14:paraId="3BBC024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</w:p>
    <w:p w14:paraId="36AF6A54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</w:p>
    <w:p w14:paraId="028EF5E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17B78A7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ustomer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FirstName </w:t>
      </w:r>
      <w:r w:rsidRPr="000519A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0519AE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' '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0519A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LastName </w:t>
      </w:r>
    </w:p>
    <w:p w14:paraId="38D07630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bl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052DFE9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664CAA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tep 5) Also, add a new view to show the new design changes</w:t>
      </w:r>
    </w:p>
    <w:p w14:paraId="13BE6C4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B4D18A5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Normalize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7B7298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8C1646E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First</w:t>
      </w:r>
      <w:r>
        <w:rPr>
          <w:rFonts w:ascii="Consolas" w:eastAsiaTheme="minorHAnsi" w:hAnsi="Consolas" w:cs="Consolas"/>
          <w:color w:val="000000"/>
          <w:sz w:val="19"/>
          <w:szCs w:val="19"/>
        </w:rPr>
        <w:t>Name</w:t>
      </w:r>
      <w:r w:rsidRPr="000519A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</w:t>
      </w:r>
      <w:r w:rsidRPr="000519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Las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Name </w:t>
      </w:r>
    </w:p>
    <w:p w14:paraId="6E36ACDF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tbl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292C9D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4562D6D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9196CC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tep 6) You set permissions to force developers into using the view and not the actual table</w:t>
      </w:r>
    </w:p>
    <w:p w14:paraId="6F6F5214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0519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n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blCustomer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CACBB29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0519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Gra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ubli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994CAF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AEB143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tep 7) Verify the changes</w:t>
      </w:r>
    </w:p>
    <w:p w14:paraId="47736230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bl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08AADF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340D77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Normalize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996B7EF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61B458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F466576" w14:textId="77777777" w:rsidR="00D12E99" w:rsidRDefault="00D12E99" w:rsidP="00D12E99">
      <w:pPr>
        <w:pStyle w:val="NoSpacing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2FF162A9" wp14:editId="5A62B972">
            <wp:extent cx="3011561" cy="2083241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45262" cy="2106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F6CE2" w14:textId="77777777" w:rsidR="00D12E99" w:rsidRDefault="00D12E99" w:rsidP="00D12E99">
      <w:pPr>
        <w:pStyle w:val="FigureCaption"/>
      </w:pPr>
      <w:r w:rsidRPr="00220970">
        <w:t>Figure: The results of the previous SQL statement</w:t>
      </w:r>
      <w:r>
        <w:t xml:space="preserve">s </w:t>
      </w:r>
    </w:p>
    <w:p w14:paraId="46F0EE3F" w14:textId="77777777" w:rsidR="00D12E99" w:rsidRDefault="00D12E99" w:rsidP="00D12E99">
      <w:pPr>
        <w:spacing w:line="259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23F0C00E" w14:textId="77777777" w:rsidR="00D12E99" w:rsidRDefault="00D12E99" w:rsidP="00D12E99">
      <w:pPr>
        <w:pStyle w:val="Heading3"/>
        <w:rPr>
          <w:rFonts w:eastAsiaTheme="minorHAnsi"/>
        </w:rPr>
      </w:pPr>
      <w:r>
        <w:rPr>
          <w:rFonts w:eastAsiaTheme="minorHAnsi"/>
        </w:rPr>
        <w:t>Schema Binding</w:t>
      </w:r>
    </w:p>
    <w:p w14:paraId="66049267" w14:textId="77777777" w:rsidR="00D12E99" w:rsidRPr="00B9778E" w:rsidRDefault="00D12E99" w:rsidP="00D12E9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Foreign Keys will not protect a Parent table from being Dropped, so some developers will create Views using the </w:t>
      </w:r>
      <w:r w:rsidRPr="00B9778E">
        <w:rPr>
          <w:rFonts w:eastAsiaTheme="minorHAnsi"/>
        </w:rPr>
        <w:t>Schema</w:t>
      </w:r>
      <w:r>
        <w:rPr>
          <w:rFonts w:eastAsiaTheme="minorHAnsi"/>
        </w:rPr>
        <w:t xml:space="preserve"> B</w:t>
      </w:r>
      <w:r w:rsidRPr="00B9778E">
        <w:rPr>
          <w:rFonts w:eastAsiaTheme="minorHAnsi"/>
        </w:rPr>
        <w:t>inding</w:t>
      </w:r>
      <w:r>
        <w:rPr>
          <w:rFonts w:eastAsiaTheme="minorHAnsi"/>
        </w:rPr>
        <w:t xml:space="preserve"> option which </w:t>
      </w:r>
      <w:r w:rsidRPr="00E633D3">
        <w:rPr>
          <w:rFonts w:eastAsiaTheme="minorHAnsi"/>
          <w:b/>
        </w:rPr>
        <w:t>s</w:t>
      </w:r>
      <w:r w:rsidRPr="00B9778E">
        <w:rPr>
          <w:rFonts w:eastAsiaTheme="minorHAnsi"/>
          <w:b/>
        </w:rPr>
        <w:t>top tables from changing so much the view does not work anymore</w:t>
      </w:r>
      <w:r>
        <w:rPr>
          <w:rFonts w:eastAsiaTheme="minorHAnsi"/>
        </w:rPr>
        <w:t>!</w:t>
      </w:r>
    </w:p>
    <w:p w14:paraId="587177E5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4117D69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go</w:t>
      </w:r>
    </w:p>
    <w:p w14:paraId="7E04EA3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Drop</w:t>
      </w:r>
    </w:p>
    <w:p w14:paraId="1D9A9F0B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Categories</w:t>
      </w:r>
    </w:p>
    <w:p w14:paraId="4FD4391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ITH</w:t>
      </w:r>
      <w:r w:rsidRPr="00E0250C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0250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CHEMABINDING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this Requires you to use the table's 2-part name!</w:t>
      </w:r>
    </w:p>
    <w:p w14:paraId="1B9F2E3B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44BD3F1C" w14:textId="052C3B65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</w:t>
      </w:r>
      <w:r w:rsidR="00DE2150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CatName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0250C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dbo</w:t>
      </w:r>
      <w:r w:rsidRPr="00E0250C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&lt;&lt; 2-part name</w:t>
      </w:r>
    </w:p>
    <w:p w14:paraId="2B2AFF6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B959B7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5790349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E7FDB1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A03E2F4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226AB4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0863171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18713244" wp14:editId="49A22B1A">
            <wp:extent cx="4380952" cy="1952381"/>
            <wp:effectExtent l="0" t="0" r="63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80952" cy="1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383AF" w14:textId="77777777" w:rsidR="00D12E99" w:rsidRDefault="00D12E99" w:rsidP="00D12E99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  <w:r>
        <w:t>s</w:t>
      </w:r>
    </w:p>
    <w:p w14:paraId="087FB3EF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62685C2" w14:textId="77777777" w:rsidR="00D12E99" w:rsidRDefault="00D12E99" w:rsidP="00D12E9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If a table's </w:t>
      </w:r>
      <w:r w:rsidRPr="00B9778E">
        <w:rPr>
          <w:rFonts w:eastAsiaTheme="minorHAnsi"/>
          <w:b/>
        </w:rPr>
        <w:t>changes will not break its View</w:t>
      </w:r>
      <w:r>
        <w:rPr>
          <w:rFonts w:eastAsiaTheme="minorHAnsi"/>
        </w:rPr>
        <w:t xml:space="preserve">, then the change </w:t>
      </w:r>
      <w:r w:rsidRPr="00B9778E">
        <w:rPr>
          <w:rFonts w:eastAsiaTheme="minorHAnsi"/>
          <w:b/>
        </w:rPr>
        <w:t>is allowed</w:t>
      </w:r>
      <w:r>
        <w:rPr>
          <w:rFonts w:eastAsiaTheme="minorHAnsi"/>
        </w:rPr>
        <w:t>...</w:t>
      </w:r>
    </w:p>
    <w:p w14:paraId="2EE62437" w14:textId="39745D2B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  <w:r w:rsidRPr="00B9778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Discontinue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SYNTAX: Don't use the word "Column"</w:t>
      </w:r>
    </w:p>
    <w:p w14:paraId="4E08296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A29ED1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579C242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B1E203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DC6A755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90E616A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D5C5A76" wp14:editId="0B074ECA">
            <wp:extent cx="4444779" cy="1503817"/>
            <wp:effectExtent l="0" t="0" r="0" b="12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62721" cy="150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EAD0" w14:textId="77777777" w:rsidR="00D12E99" w:rsidRDefault="00D12E99" w:rsidP="00D12E99">
      <w:pPr>
        <w:pStyle w:val="FigureCaption"/>
        <w:rPr>
          <w:rFonts w:ascii="Consolas" w:hAnsi="Consolas" w:cs="Consolas"/>
          <w:color w:val="000000"/>
          <w:sz w:val="19"/>
          <w:szCs w:val="19"/>
        </w:rPr>
      </w:pPr>
      <w:r w:rsidRPr="00220970">
        <w:t>Figure: The results of the previous SQL statement</w:t>
      </w:r>
      <w:r>
        <w:t>s</w:t>
      </w:r>
    </w:p>
    <w:p w14:paraId="6F2BF617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48CC9F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82CDB14" w14:textId="77777777" w:rsidR="00D12E99" w:rsidRDefault="00D12E99" w:rsidP="00D12E9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..., but </w:t>
      </w:r>
      <w:r w:rsidRPr="00B9778E">
        <w:rPr>
          <w:rFonts w:eastAsiaTheme="minorHAnsi"/>
          <w:b/>
        </w:rPr>
        <w:t>changes that would break the table's views</w:t>
      </w:r>
      <w:r>
        <w:rPr>
          <w:rFonts w:eastAsiaTheme="minorHAnsi"/>
        </w:rPr>
        <w:t xml:space="preserve"> are </w:t>
      </w:r>
      <w:r w:rsidRPr="00B9778E">
        <w:rPr>
          <w:rFonts w:eastAsiaTheme="minorHAnsi"/>
          <w:b/>
        </w:rPr>
        <w:t>not</w:t>
      </w:r>
      <w:r>
        <w:rPr>
          <w:rFonts w:eastAsiaTheme="minorHAnsi"/>
        </w:rPr>
        <w:t xml:space="preserve"> </w:t>
      </w:r>
      <w:r w:rsidRPr="00B9778E">
        <w:rPr>
          <w:rFonts w:eastAsiaTheme="minorHAnsi"/>
          <w:b/>
        </w:rPr>
        <w:t>allowed</w:t>
      </w:r>
      <w:r>
        <w:rPr>
          <w:rFonts w:eastAsiaTheme="minorHAnsi"/>
        </w:rPr>
        <w:t xml:space="preserve">. </w:t>
      </w:r>
    </w:p>
    <w:p w14:paraId="5BDD59A4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  <w:r w:rsidRPr="00B9778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lum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SYNTAX: Use the word "Column" </w:t>
      </w:r>
    </w:p>
    <w:p w14:paraId="55C4DE70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C96642C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08DE4FF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Msg 5074, Level 16, State 1, Line 15</w:t>
      </w:r>
    </w:p>
    <w:p w14:paraId="4E96CB99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The object 'vCategories' is dependent on column 'CategoryName'.</w:t>
      </w:r>
    </w:p>
    <w:p w14:paraId="0A0D98EF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Msg 5074, Level 16, State 1, Line 15</w:t>
      </w:r>
    </w:p>
    <w:p w14:paraId="46B0AEF6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lastRenderedPageBreak/>
        <w:t>The index 'CategoryName' is dependent on column 'CategoryName'.</w:t>
      </w:r>
    </w:p>
    <w:p w14:paraId="0334FEAB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Msg 4922, Level 16, State 9, Line 15</w:t>
      </w:r>
    </w:p>
    <w:p w14:paraId="231A9DCB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ALTER TABLE DROP COLUMN CategoryName failed because one or more objects access this column.</w:t>
      </w:r>
    </w:p>
    <w:p w14:paraId="4F244D03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</w:p>
    <w:p w14:paraId="3EAB5BE2" w14:textId="77777777" w:rsidR="00D12E99" w:rsidRDefault="00D12E99" w:rsidP="00D12E9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Nor can you </w:t>
      </w:r>
      <w:r w:rsidRPr="00B9778E">
        <w:rPr>
          <w:rFonts w:eastAsiaTheme="minorHAnsi"/>
          <w:b/>
        </w:rPr>
        <w:t>cannot drop the whole table</w:t>
      </w:r>
      <w:r>
        <w:rPr>
          <w:rFonts w:eastAsiaTheme="minorHAnsi"/>
        </w:rPr>
        <w:t>!</w:t>
      </w:r>
    </w:p>
    <w:p w14:paraId="4EF0C73D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  <w:r w:rsidRPr="00E0250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rop</w:t>
      </w:r>
      <w:r w:rsidRPr="00E0250C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0250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FK_Products_Categorie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6185CB6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 w:rsidRPr="00E0250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FA954A8" w14:textId="77777777" w:rsidR="00D12E99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E21A71E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Msg 3729, Level 16, State 1, Line 26</w:t>
      </w:r>
    </w:p>
    <w:p w14:paraId="7C150DED" w14:textId="77777777" w:rsidR="00D12E99" w:rsidRPr="00E0250C" w:rsidRDefault="00D12E99" w:rsidP="00D12E9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 w:rsidRPr="00E0250C">
        <w:rPr>
          <w:rFonts w:ascii="Consolas" w:eastAsiaTheme="minorHAnsi" w:hAnsi="Consolas" w:cs="Consolas"/>
          <w:color w:val="FF0000"/>
          <w:sz w:val="19"/>
          <w:szCs w:val="19"/>
        </w:rPr>
        <w:t>Cannot DROP TABLE 'Categories' because it is being referenced by object 'vCategories'.</w:t>
      </w:r>
    </w:p>
    <w:p w14:paraId="4EC429BE" w14:textId="77777777" w:rsidR="00D12E99" w:rsidRDefault="00D12E99" w:rsidP="00D12E99">
      <w:pPr>
        <w:pStyle w:val="NoSpacing"/>
        <w:rPr>
          <w:rFonts w:eastAsia="Times New Roman"/>
        </w:rPr>
      </w:pPr>
    </w:p>
    <w:p w14:paraId="04E73AB8" w14:textId="0816699F" w:rsidR="002750F7" w:rsidRDefault="00E4471C" w:rsidP="00537AFF">
      <w:pPr>
        <w:pStyle w:val="Heading2"/>
        <w:pBdr>
          <w:bottom w:val="single" w:sz="4" w:space="1" w:color="auto"/>
        </w:pBdr>
      </w:pPr>
      <w:r>
        <w:t>Custom Functions</w:t>
      </w:r>
      <w:r w:rsidR="002750F7">
        <w:t xml:space="preserve"> - </w:t>
      </w:r>
      <w:r w:rsidR="00E203D1">
        <w:t>1</w:t>
      </w:r>
      <w:r w:rsidR="002750F7">
        <w:t>0</w:t>
      </w:r>
    </w:p>
    <w:p w14:paraId="35C44D62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 xml:space="preserve">In addition to SQL Server's built-in functions, you can create your own custom functions. These are often called User Defined Functions or just </w:t>
      </w:r>
      <w:r w:rsidRPr="002F2B4E">
        <w:rPr>
          <w:rFonts w:eastAsiaTheme="minorHAnsi"/>
          <w:b/>
        </w:rPr>
        <w:t>UDFs</w:t>
      </w:r>
      <w:r>
        <w:rPr>
          <w:rFonts w:eastAsiaTheme="minorHAnsi"/>
        </w:rPr>
        <w:t xml:space="preserve">. </w:t>
      </w:r>
    </w:p>
    <w:p w14:paraId="46D96658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 xml:space="preserve">Functions and Views similar. Here are </w:t>
      </w:r>
      <w:r w:rsidRPr="008759D3">
        <w:rPr>
          <w:rFonts w:eastAsiaTheme="minorHAnsi"/>
          <w:b/>
        </w:rPr>
        <w:t>two examples</w:t>
      </w:r>
      <w:r>
        <w:rPr>
          <w:rFonts w:eastAsiaTheme="minorHAnsi"/>
          <w:b/>
        </w:rPr>
        <w:t xml:space="preserve"> that show how similar</w:t>
      </w:r>
      <w:r>
        <w:rPr>
          <w:rFonts w:eastAsiaTheme="minorHAnsi"/>
        </w:rPr>
        <w:t>:</w:t>
      </w:r>
    </w:p>
    <w:p w14:paraId="1D380B3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View </w:t>
      </w:r>
    </w:p>
    <w:p w14:paraId="0A13479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759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Vi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Products </w:t>
      </w:r>
    </w:p>
    <w:p w14:paraId="20AE93C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467C89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rren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iscontinued</w:t>
      </w:r>
    </w:p>
    <w:p w14:paraId="7C86B1B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65C1B5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69271AA" w14:textId="77777777" w:rsidR="001E4E5A" w:rsidRPr="002F2B4E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Select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*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rom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vProducts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;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77rows</w:t>
      </w:r>
    </w:p>
    <w:p w14:paraId="5B1F470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9F56B5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7244D4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Function</w:t>
      </w:r>
    </w:p>
    <w:p w14:paraId="06B5D17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759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Products</w:t>
      </w:r>
      <w:r w:rsidRPr="004A6B62">
        <w:rPr>
          <w:rFonts w:ascii="Consolas" w:eastAsiaTheme="minorHAnsi" w:hAnsi="Consolas" w:cs="Consolas"/>
          <w:color w:val="808080"/>
          <w:sz w:val="19"/>
          <w:szCs w:val="19"/>
          <w:highlight w:val="cyan"/>
        </w:rPr>
        <w:t>(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830D9C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A6B62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Returns</w:t>
      </w:r>
      <w:r w:rsidRPr="004A6B62">
        <w:rPr>
          <w:rFonts w:ascii="Consolas" w:eastAsiaTheme="minorHAnsi" w:hAnsi="Consolas" w:cs="Consolas"/>
          <w:color w:val="000000"/>
          <w:sz w:val="19"/>
          <w:szCs w:val="19"/>
          <w:highlight w:val="cyan"/>
        </w:rPr>
        <w:t xml:space="preserve"> </w:t>
      </w:r>
      <w:r w:rsidRPr="004A6B62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51F9F8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938D28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4A6B62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53F0FA2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iscontinued </w:t>
      </w:r>
    </w:p>
    <w:p w14:paraId="5EBA839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3456F94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7A5958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6650346" w14:textId="77777777" w:rsidR="001E4E5A" w:rsidRPr="002F2B4E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Select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*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rom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fProducts</w:t>
      </w:r>
      <w:r w:rsidRPr="004A6B62">
        <w:rPr>
          <w:rFonts w:ascii="Consolas" w:eastAsiaTheme="minorHAnsi" w:hAnsi="Consolas" w:cs="Consolas"/>
          <w:b/>
          <w:color w:val="808080"/>
          <w:sz w:val="19"/>
          <w:szCs w:val="19"/>
          <w:highlight w:val="cyan"/>
        </w:rPr>
        <w:t>()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;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77rows</w:t>
      </w:r>
    </w:p>
    <w:p w14:paraId="1C3B81F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1F61CE0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D0B6969" wp14:editId="19D7CC72">
            <wp:extent cx="3584448" cy="1116693"/>
            <wp:effectExtent l="0" t="0" r="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11583" cy="112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E9B09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304E840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F2CFA7B" w14:textId="77777777" w:rsidR="001E4E5A" w:rsidRDefault="001E4E5A" w:rsidP="001E4E5A">
      <w:pPr>
        <w:pStyle w:val="Heading3"/>
        <w:rPr>
          <w:rFonts w:eastAsiaTheme="minorHAnsi"/>
        </w:rPr>
      </w:pPr>
      <w:r>
        <w:rPr>
          <w:rFonts w:eastAsiaTheme="minorHAnsi"/>
        </w:rPr>
        <w:t>Functions with Parameters</w:t>
      </w:r>
    </w:p>
    <w:p w14:paraId="0B922205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  <w:b/>
        </w:rPr>
        <w:t>Un</w:t>
      </w:r>
      <w:r w:rsidRPr="00113D28">
        <w:rPr>
          <w:rFonts w:eastAsiaTheme="minorHAnsi"/>
          <w:b/>
        </w:rPr>
        <w:t>like views</w:t>
      </w:r>
      <w:r>
        <w:rPr>
          <w:rFonts w:eastAsiaTheme="minorHAnsi"/>
          <w:b/>
        </w:rPr>
        <w:t xml:space="preserve">, function </w:t>
      </w:r>
      <w:r w:rsidRPr="00113D28">
        <w:rPr>
          <w:rFonts w:eastAsiaTheme="minorHAnsi"/>
          <w:b/>
        </w:rPr>
        <w:t>can use parameters</w:t>
      </w:r>
      <w:r>
        <w:rPr>
          <w:rFonts w:eastAsiaTheme="minorHAnsi"/>
        </w:rPr>
        <w:t xml:space="preserve"> to change the results of the query as it is executed like this:</w:t>
      </w:r>
    </w:p>
    <w:p w14:paraId="002FCB6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Products</w:t>
      </w:r>
      <w:r w:rsidRPr="002F2B4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2F2B4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@CategoryId </w:t>
      </w:r>
      <w:r w:rsidRPr="002F2B4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</w:t>
      </w:r>
      <w:r w:rsidRPr="002F2B4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49BAB2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 w:rsidRPr="004A6B62">
        <w:rPr>
          <w:rFonts w:ascii="Consolas" w:eastAsiaTheme="minorHAnsi" w:hAnsi="Consolas" w:cs="Consolas"/>
          <w:color w:val="0000FF"/>
          <w:sz w:val="19"/>
          <w:szCs w:val="19"/>
          <w:highlight w:val="lightGray"/>
        </w:rPr>
        <w:t>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301C47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5DC0F6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3646F4E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 </w:t>
      </w:r>
    </w:p>
    <w:p w14:paraId="5B2CF9C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roducts </w:t>
      </w:r>
    </w:p>
    <w:p w14:paraId="677767A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2F2B4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CategoryId</w:t>
      </w:r>
    </w:p>
    <w:p w14:paraId="6ACFCD5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4104E5AF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3EC403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935298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12 rows</w:t>
      </w:r>
    </w:p>
    <w:p w14:paraId="49686F6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6875C5F" w14:textId="77777777" w:rsidR="001E4E5A" w:rsidRDefault="001E4E5A" w:rsidP="001E4E5A">
      <w:pPr>
        <w:pStyle w:val="NoSpacing"/>
        <w:rPr>
          <w:rFonts w:eastAsiaTheme="minorHAnsi"/>
        </w:rPr>
      </w:pPr>
    </w:p>
    <w:p w14:paraId="51EF960E" w14:textId="77777777" w:rsidR="001E4E5A" w:rsidRDefault="001E4E5A" w:rsidP="001E4E5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hile this </w:t>
      </w:r>
      <w:r w:rsidRPr="008759D3">
        <w:rPr>
          <w:rFonts w:eastAsiaTheme="minorHAnsi"/>
          <w:b/>
        </w:rPr>
        <w:t>may seem like a big advantage</w:t>
      </w:r>
      <w:r>
        <w:rPr>
          <w:rFonts w:eastAsiaTheme="minorHAnsi"/>
        </w:rPr>
        <w:t xml:space="preserve">, </w:t>
      </w:r>
      <w:r w:rsidRPr="008759D3">
        <w:rPr>
          <w:rFonts w:eastAsiaTheme="minorHAnsi"/>
          <w:b/>
        </w:rPr>
        <w:t>but</w:t>
      </w:r>
      <w:r>
        <w:rPr>
          <w:rFonts w:eastAsiaTheme="minorHAnsi"/>
        </w:rPr>
        <w:t xml:space="preserve"> remember that you can always apply a where clause when using a View like this:</w:t>
      </w:r>
    </w:p>
    <w:p w14:paraId="6F5C865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Product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AA0129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CategoryID </w:t>
      </w:r>
      <w:r w:rsidRPr="00AA0129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AA0129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12 rows</w:t>
      </w:r>
    </w:p>
    <w:p w14:paraId="4B9B20C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19457CB0" w14:textId="77777777" w:rsidR="001E4E5A" w:rsidRDefault="001E4E5A" w:rsidP="001E4E5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6CAE917" wp14:editId="315CC942">
            <wp:extent cx="1770278" cy="2141466"/>
            <wp:effectExtent l="0" t="0" r="190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96691" cy="21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D3239" w14:textId="77777777" w:rsidR="001E4E5A" w:rsidRDefault="001E4E5A" w:rsidP="001E4E5A">
      <w:pPr>
        <w:pStyle w:val="FigureCaption"/>
      </w:pPr>
      <w:r w:rsidRPr="00220970">
        <w:t>Figure: The results of the previous SQL statement</w:t>
      </w:r>
      <w:r>
        <w:t>s</w:t>
      </w:r>
    </w:p>
    <w:p w14:paraId="700C76B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9334BA9" w14:textId="77777777" w:rsidR="001E4E5A" w:rsidRDefault="001E4E5A" w:rsidP="001E4E5A">
      <w:pPr>
        <w:pStyle w:val="NoSpacing"/>
        <w:rPr>
          <w:rStyle w:val="Emphasis"/>
          <w:b/>
        </w:rPr>
      </w:pPr>
    </w:p>
    <w:p w14:paraId="2FEA4B91" w14:textId="77777777" w:rsidR="001E4E5A" w:rsidRPr="002F2B4E" w:rsidRDefault="001E4E5A" w:rsidP="001E4E5A">
      <w:pPr>
        <w:rPr>
          <w:rStyle w:val="Emphasis"/>
        </w:rPr>
      </w:pPr>
      <w:r w:rsidRPr="002F2B4E">
        <w:rPr>
          <w:rStyle w:val="Emphasis"/>
          <w:b/>
        </w:rPr>
        <w:t>TIP</w:t>
      </w:r>
      <w:r w:rsidRPr="002F2B4E">
        <w:rPr>
          <w:rStyle w:val="Emphasis"/>
        </w:rPr>
        <w:t xml:space="preserve">: Since table functions are more complex and provide similar functionality, </w:t>
      </w:r>
      <w:r w:rsidRPr="008759D3">
        <w:rPr>
          <w:rStyle w:val="Emphasis"/>
          <w:b/>
        </w:rPr>
        <w:t>use Views to 'Keep It Simple' when you can!</w:t>
      </w:r>
    </w:p>
    <w:p w14:paraId="4A61C3DB" w14:textId="77777777" w:rsidR="001E4E5A" w:rsidRDefault="001E4E5A" w:rsidP="001E4E5A">
      <w:pPr>
        <w:pStyle w:val="Heading3"/>
        <w:rPr>
          <w:rFonts w:eastAsiaTheme="minorHAnsi"/>
        </w:rPr>
      </w:pPr>
      <w:r>
        <w:rPr>
          <w:rFonts w:eastAsiaTheme="minorHAnsi"/>
        </w:rPr>
        <w:t>Scalars Functions</w:t>
      </w:r>
    </w:p>
    <w:p w14:paraId="23A37BA8" w14:textId="2AC35B0C" w:rsidR="001E4E5A" w:rsidRDefault="001E4E5A" w:rsidP="001E4E5A">
      <w:r>
        <w:t xml:space="preserve">Unlike views, you can create </w:t>
      </w:r>
      <w:r w:rsidRPr="008759D3">
        <w:rPr>
          <w:b/>
        </w:rPr>
        <w:t xml:space="preserve">UDFs </w:t>
      </w:r>
      <w:r>
        <w:rPr>
          <w:b/>
        </w:rPr>
        <w:t>to</w:t>
      </w:r>
      <w:r w:rsidRPr="008759D3">
        <w:rPr>
          <w:b/>
        </w:rPr>
        <w:t xml:space="preserve"> return a single (scal</w:t>
      </w:r>
      <w:r w:rsidR="004C3D5A">
        <w:rPr>
          <w:b/>
        </w:rPr>
        <w:t>a</w:t>
      </w:r>
      <w:r w:rsidRPr="008759D3">
        <w:rPr>
          <w:b/>
        </w:rPr>
        <w:t>r)</w:t>
      </w:r>
      <w:r>
        <w:t xml:space="preserve"> </w:t>
      </w:r>
      <w:r w:rsidRPr="008621C4">
        <w:rPr>
          <w:b/>
        </w:rPr>
        <w:t>value as an expression</w:t>
      </w:r>
      <w:r>
        <w:t xml:space="preserve">. (Note: In MS SQL you </w:t>
      </w:r>
      <w:r w:rsidRPr="008759D3">
        <w:rPr>
          <w:b/>
        </w:rPr>
        <w:t>must use include the schema name</w:t>
      </w:r>
      <w:r>
        <w:rPr>
          <w:b/>
        </w:rPr>
        <w:t xml:space="preserve"> in scaler UDFs</w:t>
      </w:r>
      <w:r>
        <w:t>, in this case</w:t>
      </w:r>
      <w:r w:rsidR="004C3D5A">
        <w:t>,</w:t>
      </w:r>
      <w:r>
        <w:t xml:space="preserve"> dbo).</w:t>
      </w:r>
    </w:p>
    <w:p w14:paraId="51CBA05D" w14:textId="6508C3D0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 w:rsidR="004A6B62"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1A7EBB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8621C4">
        <w:rPr>
          <w:rFonts w:ascii="Consolas" w:eastAsiaTheme="minorHAnsi" w:hAnsi="Consolas" w:cs="Consolas"/>
          <w:b/>
          <w:color w:val="000000"/>
          <w:sz w:val="19"/>
          <w:szCs w:val="19"/>
        </w:rPr>
        <w:t>Multiply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4A6B62">
        <w:rPr>
          <w:rFonts w:ascii="Consolas" w:eastAsiaTheme="minorHAnsi" w:hAnsi="Consolas" w:cs="Consolas"/>
          <w:color w:val="000000"/>
          <w:sz w:val="19"/>
          <w:szCs w:val="19"/>
          <w:highlight w:val="green"/>
        </w:rPr>
        <w:t>@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4A6B62">
        <w:rPr>
          <w:rFonts w:ascii="Consolas" w:eastAsiaTheme="minorHAnsi" w:hAnsi="Consolas" w:cs="Consolas"/>
          <w:color w:val="000000"/>
          <w:sz w:val="19"/>
          <w:szCs w:val="19"/>
          <w:highlight w:val="green"/>
        </w:rPr>
        <w:t>@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BD402C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F168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Return</w:t>
      </w:r>
      <w:r w:rsidRPr="004A6B62">
        <w:rPr>
          <w:rFonts w:ascii="Consolas" w:eastAsiaTheme="minorHAnsi" w:hAnsi="Consolas" w:cs="Consolas"/>
          <w:color w:val="0000FF"/>
          <w:sz w:val="19"/>
          <w:szCs w:val="19"/>
          <w:highlight w:val="lightGray"/>
        </w:rPr>
        <w:t>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F7C455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3D7D16C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02DF0FD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6F168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 w:rsidRPr="006F168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4270164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1148EB2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CB323C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Calling the function</w:t>
      </w:r>
    </w:p>
    <w:p w14:paraId="2F7025FE" w14:textId="08D1329C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 w:rsidR="004A6B62"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1A7EBB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8621C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Multiply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C6E4AA0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E31D5A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8DE7FD9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lastRenderedPageBreak/>
        <w:t xml:space="preserve">If you want </w:t>
      </w:r>
      <w:r w:rsidRPr="008759D3">
        <w:rPr>
          <w:rFonts w:eastAsiaTheme="minorHAnsi"/>
          <w:b/>
        </w:rPr>
        <w:t>to apply the function to each row</w:t>
      </w:r>
      <w:r>
        <w:rPr>
          <w:rFonts w:eastAsiaTheme="minorHAnsi"/>
        </w:rPr>
        <w:t xml:space="preserve"> of a result set, you use the new function like this:  </w:t>
      </w:r>
    </w:p>
    <w:p w14:paraId="1ADB7E4D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6F168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reate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6F168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Detail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1891AF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ales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LineItem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Pric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mone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Qty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3DCBBD8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ke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LineItem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61F0AD6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FEF848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2BB8E74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6F168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F168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Detail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054AB17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$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9.99</w:t>
      </w:r>
      <w:r w:rsidRPr="006F168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$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.00</w:t>
      </w:r>
      <w:r w:rsidRPr="006F168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B347EF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7F823B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57E4CA3" w14:textId="77777777" w:rsidR="001E4E5A" w:rsidRPr="008759D3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8759D3">
        <w:rPr>
          <w:rFonts w:ascii="Consolas" w:eastAsiaTheme="minorHAnsi" w:hAnsi="Consolas" w:cs="Consolas"/>
          <w:b/>
          <w:color w:val="0000FF"/>
          <w:sz w:val="19"/>
          <w:szCs w:val="19"/>
        </w:rPr>
        <w:t>Select</w:t>
      </w:r>
      <w:r w:rsidRPr="008759D3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</w:p>
    <w:p w14:paraId="094EF56A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Id</w:t>
      </w:r>
    </w:p>
    <w:p w14:paraId="3529A213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</w:p>
    <w:p w14:paraId="193B8015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</w:p>
    <w:p w14:paraId="1AAD5C8E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</w:p>
    <w:p w14:paraId="07C46C89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</w:p>
    <w:p w14:paraId="1584790C" w14:textId="77777777" w:rsidR="001E4E5A" w:rsidRDefault="001E4E5A" w:rsidP="001E4E5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1A7EBB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8759D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Multiply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6F168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xtendedPrice</w:t>
      </w:r>
    </w:p>
    <w:p w14:paraId="16247A75" w14:textId="77777777" w:rsidR="001E4E5A" w:rsidRPr="008759D3" w:rsidRDefault="001E4E5A" w:rsidP="001E4E5A">
      <w:pPr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8759D3">
        <w:rPr>
          <w:rFonts w:ascii="Consolas" w:eastAsiaTheme="minorHAnsi" w:hAnsi="Consolas" w:cs="Consolas"/>
          <w:b/>
          <w:color w:val="0000FF"/>
          <w:sz w:val="19"/>
          <w:szCs w:val="19"/>
        </w:rPr>
        <w:t>From</w:t>
      </w:r>
      <w:r w:rsidRPr="008759D3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dbo</w:t>
      </w:r>
      <w:r w:rsidRPr="008759D3">
        <w:rPr>
          <w:rFonts w:ascii="Consolas" w:eastAsiaTheme="minorHAnsi" w:hAnsi="Consolas" w:cs="Consolas"/>
          <w:b/>
          <w:color w:val="808080"/>
          <w:sz w:val="19"/>
          <w:szCs w:val="19"/>
        </w:rPr>
        <w:t>.</w:t>
      </w:r>
      <w:r w:rsidRPr="008759D3">
        <w:rPr>
          <w:rFonts w:ascii="Consolas" w:eastAsiaTheme="minorHAnsi" w:hAnsi="Consolas" w:cs="Consolas"/>
          <w:b/>
          <w:color w:val="000000"/>
          <w:sz w:val="19"/>
          <w:szCs w:val="19"/>
        </w:rPr>
        <w:t>SalesDetails</w:t>
      </w:r>
    </w:p>
    <w:p w14:paraId="107A9DB8" w14:textId="77777777" w:rsidR="001E4E5A" w:rsidRDefault="001E4E5A" w:rsidP="001E4E5A">
      <w:pPr>
        <w:rPr>
          <w:rFonts w:eastAsiaTheme="minorHAnsi"/>
        </w:rPr>
      </w:pPr>
      <w:r>
        <w:rPr>
          <w:rFonts w:eastAsiaTheme="minorHAnsi"/>
        </w:rPr>
        <w:t>Here are the results:</w:t>
      </w:r>
    </w:p>
    <w:p w14:paraId="4B014CB2" w14:textId="77777777" w:rsidR="001E4E5A" w:rsidRDefault="001E4E5A" w:rsidP="001E4E5A">
      <w:pPr>
        <w:pStyle w:val="NoSpacing"/>
      </w:pPr>
      <w:r w:rsidRPr="001A7EBB">
        <w:rPr>
          <w:noProof/>
        </w:rPr>
        <w:drawing>
          <wp:inline distT="0" distB="0" distL="0" distR="0" wp14:anchorId="4FA1C1C4" wp14:editId="0B935F69">
            <wp:extent cx="3862670" cy="70929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8376" cy="759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832FE" w14:textId="77777777" w:rsidR="001E4E5A" w:rsidRPr="006F1681" w:rsidRDefault="001E4E5A" w:rsidP="001E4E5A">
      <w:pPr>
        <w:pStyle w:val="FigureCaption"/>
      </w:pPr>
      <w:r w:rsidRPr="006F1681">
        <w:t xml:space="preserve">Figure </w:t>
      </w:r>
      <w:r>
        <w:t>5</w:t>
      </w:r>
      <w:r w:rsidRPr="006F1681">
        <w:t>: Results of using the MultiplyValues function in a query</w:t>
      </w:r>
    </w:p>
    <w:p w14:paraId="65F8E415" w14:textId="6D764F2F" w:rsidR="006F1681" w:rsidRDefault="006F1681" w:rsidP="006F1681"/>
    <w:p w14:paraId="6EC8AED7" w14:textId="77777777" w:rsidR="00D12E99" w:rsidRPr="006F1681" w:rsidRDefault="00D12E99" w:rsidP="006F1681"/>
    <w:p w14:paraId="1852E11C" w14:textId="77777777" w:rsidR="00537AFF" w:rsidRDefault="00537AFF" w:rsidP="006A2767">
      <w:pPr>
        <w:pStyle w:val="Heading1"/>
        <w:shd w:val="clear" w:color="auto" w:fill="FFC000"/>
      </w:pPr>
      <w:r w:rsidRPr="00537AFF">
        <w:t>Session02 - Lab</w:t>
      </w:r>
    </w:p>
    <w:p w14:paraId="3E929CBB" w14:textId="77777777" w:rsidR="002750F7" w:rsidRDefault="002750F7" w:rsidP="00537AFF">
      <w:pPr>
        <w:pStyle w:val="Heading2"/>
        <w:pBdr>
          <w:bottom w:val="single" w:sz="4" w:space="1" w:color="auto"/>
        </w:pBdr>
      </w:pPr>
      <w:r>
        <w:t xml:space="preserve">Lab </w:t>
      </w:r>
      <w:r w:rsidR="00E4471C">
        <w:t>3</w:t>
      </w:r>
      <w:r>
        <w:t xml:space="preserve">: </w:t>
      </w:r>
      <w:r w:rsidR="00E4471C">
        <w:t>Creating Views and Functions</w:t>
      </w:r>
      <w:r>
        <w:t xml:space="preserve"> - </w:t>
      </w:r>
      <w:r w:rsidR="00394ACB">
        <w:t>5</w:t>
      </w:r>
      <w:r>
        <w:t>0</w:t>
      </w:r>
    </w:p>
    <w:p w14:paraId="19937632" w14:textId="77777777" w:rsidR="002750F7" w:rsidRDefault="00347EB8" w:rsidP="002750F7">
      <w:bookmarkStart w:id="1" w:name="_Hlk495061706"/>
      <w:r>
        <w:t xml:space="preserve">In this lab, you create </w:t>
      </w:r>
      <w:r w:rsidR="00C52C49">
        <w:t>views and functions</w:t>
      </w:r>
      <w:r w:rsidR="002750F7">
        <w:t xml:space="preserve"> using </w:t>
      </w:r>
      <w:r w:rsidR="00346637">
        <w:t xml:space="preserve">a new Lab </w:t>
      </w:r>
      <w:r w:rsidR="002750F7">
        <w:t xml:space="preserve">database. </w:t>
      </w:r>
    </w:p>
    <w:p w14:paraId="492A21D9" w14:textId="77777777" w:rsidR="002750F7" w:rsidRDefault="002750F7" w:rsidP="002750F7">
      <w:r>
        <w:t xml:space="preserve">You will work on your own for the first </w:t>
      </w:r>
      <w:r w:rsidR="00347EB8">
        <w:t>3</w:t>
      </w:r>
      <w:r>
        <w:t xml:space="preserve">0 minutes, then we will review the answers together in the last </w:t>
      </w:r>
      <w:r w:rsidR="00347EB8">
        <w:t>2</w:t>
      </w:r>
      <w:r>
        <w:t xml:space="preserve">0 minutes. </w:t>
      </w:r>
    </w:p>
    <w:p w14:paraId="706158D2" w14:textId="77777777" w:rsidR="002750F7" w:rsidRDefault="002750F7" w:rsidP="002750F7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>be done individually</w:t>
      </w:r>
      <w:r w:rsidR="00347EB8">
        <w:rPr>
          <w:rStyle w:val="Emphasis"/>
        </w:rPr>
        <w:t xml:space="preserve"> or in groups of three or less</w:t>
      </w:r>
      <w:r w:rsidRPr="002F2648">
        <w:rPr>
          <w:rStyle w:val="Emphasis"/>
        </w:rPr>
        <w:t xml:space="preserve">. </w:t>
      </w:r>
    </w:p>
    <w:p w14:paraId="61996C12" w14:textId="77777777" w:rsidR="005134FD" w:rsidRDefault="005134FD" w:rsidP="005134FD">
      <w:pPr>
        <w:pStyle w:val="Heading3"/>
        <w:rPr>
          <w:rFonts w:eastAsiaTheme="minorHAnsi"/>
        </w:rPr>
      </w:pPr>
      <w:bookmarkStart w:id="2" w:name="_Hlk495062210"/>
      <w:bookmarkEnd w:id="1"/>
      <w:r>
        <w:rPr>
          <w:rFonts w:eastAsiaTheme="minorHAnsi"/>
        </w:rPr>
        <w:t xml:space="preserve">Step </w:t>
      </w:r>
      <w:r w:rsidR="00346637">
        <w:rPr>
          <w:rFonts w:eastAsiaTheme="minorHAnsi"/>
        </w:rPr>
        <w:t>1</w:t>
      </w:r>
      <w:r>
        <w:rPr>
          <w:rFonts w:eastAsiaTheme="minorHAnsi"/>
        </w:rPr>
        <w:t xml:space="preserve">: Create a </w:t>
      </w:r>
      <w:r w:rsidR="00346637">
        <w:rPr>
          <w:rFonts w:eastAsiaTheme="minorHAnsi"/>
        </w:rPr>
        <w:t>Lab Database</w:t>
      </w:r>
    </w:p>
    <w:bookmarkEnd w:id="2"/>
    <w:p w14:paraId="55D3CB13" w14:textId="46AA00D2" w:rsidR="005134FD" w:rsidRDefault="005134FD" w:rsidP="005134FD">
      <w:r>
        <w:t>Run</w:t>
      </w:r>
      <w:r w:rsidRPr="0084436B">
        <w:t xml:space="preserve"> the </w:t>
      </w:r>
      <w:r w:rsidRPr="00DE306C">
        <w:rPr>
          <w:b/>
        </w:rPr>
        <w:t>copy and paste</w:t>
      </w:r>
      <w:r>
        <w:t xml:space="preserve"> the following </w:t>
      </w:r>
      <w:r w:rsidRPr="0084436B">
        <w:t>SQL code</w:t>
      </w:r>
      <w:r>
        <w:t xml:space="preserve"> into a code window, </w:t>
      </w:r>
      <w:r w:rsidR="00346637">
        <w:t>then</w:t>
      </w:r>
      <w:r>
        <w:t xml:space="preserve"> </w:t>
      </w:r>
      <w:r w:rsidRPr="00DE306C">
        <w:rPr>
          <w:b/>
        </w:rPr>
        <w:t>modify</w:t>
      </w:r>
      <w:r>
        <w:t xml:space="preserve"> it to use your own name instead of "YourNameHere." Afterward, </w:t>
      </w:r>
      <w:r w:rsidRPr="00DE306C">
        <w:rPr>
          <w:b/>
        </w:rPr>
        <w:t>execute</w:t>
      </w:r>
      <w:r>
        <w:t xml:space="preserve"> the code to make the </w:t>
      </w:r>
      <w:r w:rsidR="00DF7262">
        <w:t xml:space="preserve">MyLabs </w:t>
      </w:r>
      <w:r>
        <w:t>Database.</w:t>
      </w:r>
    </w:p>
    <w:p w14:paraId="39227E41" w14:textId="7777777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*************************************************************************--</w:t>
      </w:r>
    </w:p>
    <w:p w14:paraId="7B526218" w14:textId="3795969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Title: Mod0</w:t>
      </w:r>
      <w:r w:rsidR="00DB64BE">
        <w:rPr>
          <w:rFonts w:ascii="Consolas" w:eastAsiaTheme="minorHAnsi" w:hAnsi="Consolas" w:cs="Consolas"/>
          <w:color w:val="008000"/>
          <w:sz w:val="19"/>
          <w:szCs w:val="19"/>
        </w:rPr>
        <w:t>4</w:t>
      </w:r>
      <w:r w:rsidR="00DF7262">
        <w:rPr>
          <w:rFonts w:ascii="Consolas" w:eastAsiaTheme="minorHAnsi" w:hAnsi="Consolas" w:cs="Consolas"/>
          <w:color w:val="008000"/>
          <w:sz w:val="19"/>
          <w:szCs w:val="19"/>
        </w:rPr>
        <w:t>-</w:t>
      </w:r>
      <w:r>
        <w:rPr>
          <w:rFonts w:ascii="Consolas" w:eastAsiaTheme="minorHAnsi" w:hAnsi="Consolas" w:cs="Consolas"/>
          <w:color w:val="008000"/>
          <w:sz w:val="19"/>
          <w:szCs w:val="19"/>
        </w:rPr>
        <w:t>Lab0</w:t>
      </w:r>
      <w:r w:rsidR="00DB64BE">
        <w:rPr>
          <w:rFonts w:ascii="Consolas" w:eastAsiaTheme="minorHAnsi" w:hAnsi="Consolas" w:cs="Consolas"/>
          <w:color w:val="008000"/>
          <w:sz w:val="19"/>
          <w:szCs w:val="19"/>
        </w:rPr>
        <w:t>3</w:t>
      </w:r>
    </w:p>
    <w:p w14:paraId="2B18362D" w14:textId="7777777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lastRenderedPageBreak/>
        <w:t>-- Desc: This file demonstrates how to select data from a database</w:t>
      </w:r>
    </w:p>
    <w:p w14:paraId="5AE31B70" w14:textId="7777777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Change Log: When,Who,What</w:t>
      </w:r>
    </w:p>
    <w:p w14:paraId="55A06F47" w14:textId="7777777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2017-01-01,YourNameHere,Created File</w:t>
      </w:r>
    </w:p>
    <w:p w14:paraId="06D9DD99" w14:textId="7777777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**************************************************************************--</w:t>
      </w:r>
    </w:p>
    <w:p w14:paraId="6F16F226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Mast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E548527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B8511FE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B101B88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xists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FF00"/>
          <w:sz w:val="19"/>
          <w:szCs w:val="19"/>
        </w:rPr>
        <w:t>SysDatabas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MyLabsDB_YourNameHere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3FD1DBA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06A4303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MyLabsDB_YourNameHere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ingle_us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ith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mmedi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79986C9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7D48572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1F101CC7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82CBC85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74921AD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B9DECD2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493219D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B7D380A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DDB8D5C" w14:textId="77777777" w:rsidR="00AF1566" w:rsidRDefault="00AF1566" w:rsidP="00AF156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ACABEF6" w14:textId="77777777" w:rsidR="005134FD" w:rsidRDefault="005134FD" w:rsidP="005134F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F0CDA9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Create Tables (Module 01)-- </w:t>
      </w:r>
    </w:p>
    <w:p w14:paraId="1B2A393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</w:p>
    <w:p w14:paraId="3DE261A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ategoryID] [int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0C8251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CategoryName] [nvarcha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0944E29E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2B67E6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E1BCEF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BDFD79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</w:p>
    <w:p w14:paraId="455F5B8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roductID] [int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64649E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roductName] [nvarcha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18E7EF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ategoryID] [i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52AA4F7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UnitPrice] [mOney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6AB7010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9AFB12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42BFAD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641C8A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New Table</w:t>
      </w:r>
    </w:p>
    <w:p w14:paraId="74BB159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EmployeeID] [int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8373B4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EmployeeFirstName] [nvarcha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09EA30A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EmployeeLastName] [nvarcha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859DF1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ManagerID] [i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2AD086C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CCFE2F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E426FD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5CAB7E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</w:t>
      </w:r>
    </w:p>
    <w:p w14:paraId="4CFEA09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InventoryID] [int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5F63A21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InventoryDate] [D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0C4F038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EmployeeID] [i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New Column</w:t>
      </w:r>
    </w:p>
    <w:p w14:paraId="4E475FC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roductID] [i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2333552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ount] [i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0356818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28B4C38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9BE12E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BE8AB6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Add Constraints (Module 02) -- </w:t>
      </w:r>
    </w:p>
    <w:p w14:paraId="38041C5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Categories</w:t>
      </w:r>
    </w:p>
    <w:p w14:paraId="10C0A0A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</w:p>
    <w:p w14:paraId="48E01F7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Categories </w:t>
      </w:r>
    </w:p>
    <w:p w14:paraId="5923777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40ABC1C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83631E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</w:p>
    <w:p w14:paraId="72247A3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kCategories </w:t>
      </w:r>
    </w:p>
    <w:p w14:paraId="7C71D5B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Uniqu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620B4C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1FC52F4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AB2CA7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80D5E9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Products</w:t>
      </w:r>
    </w:p>
    <w:p w14:paraId="63F2A54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6EBAF67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Products </w:t>
      </w:r>
    </w:p>
    <w:p w14:paraId="158D5DF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6B5A8B9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BAA2F4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1AE4370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kProducts </w:t>
      </w:r>
    </w:p>
    <w:p w14:paraId="401F833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Uniqu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3F900D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2A1EC4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28F163A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kProductsToCategories </w:t>
      </w:r>
    </w:p>
    <w:p w14:paraId="4F883EE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ferenc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8E10F5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D1628A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4622D41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kProductUnitPriceZeroOrHigher </w:t>
      </w:r>
    </w:p>
    <w:p w14:paraId="412FDB3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Uni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gt;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63F88FE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51B6B95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9F004B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7F17B0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Employees</w:t>
      </w:r>
    </w:p>
    <w:p w14:paraId="4608BABE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</w:p>
    <w:p w14:paraId="57F0DBA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Employees </w:t>
      </w:r>
    </w:p>
    <w:p w14:paraId="4E2733D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0FD86D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92AD2F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 </w:t>
      </w:r>
    </w:p>
    <w:p w14:paraId="6AEC97B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kEmployeesToEmployeesManager </w:t>
      </w:r>
    </w:p>
    <w:p w14:paraId="1185FC1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anager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ferenc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C259EE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2A4DF0DE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B1E2C2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F915E5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Inventories</w:t>
      </w:r>
    </w:p>
    <w:p w14:paraId="26DC041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 </w:t>
      </w:r>
    </w:p>
    <w:p w14:paraId="6195EF2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Inventories </w:t>
      </w:r>
    </w:p>
    <w:p w14:paraId="50055EB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Invent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910B79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15F7BB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</w:t>
      </w:r>
    </w:p>
    <w:p w14:paraId="1719D1F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fInventoryDate</w:t>
      </w:r>
    </w:p>
    <w:p w14:paraId="5498598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efaul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Ge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y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3AE77D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739368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</w:t>
      </w:r>
    </w:p>
    <w:p w14:paraId="38EC7E7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kInventoriesToProducts</w:t>
      </w:r>
    </w:p>
    <w:p w14:paraId="63BCEE1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ferenc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6206545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7DEC76E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 </w:t>
      </w:r>
    </w:p>
    <w:p w14:paraId="28958C6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kInventoryCountZeroOrHigher </w:t>
      </w:r>
    </w:p>
    <w:p w14:paraId="0C38CD5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ou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gt;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A29A49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A9B507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</w:t>
      </w:r>
    </w:p>
    <w:p w14:paraId="236A3CB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kInventoriesToEmployees</w:t>
      </w:r>
    </w:p>
    <w:p w14:paraId="3DA7483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ferenc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58B2240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5ADE62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B62B45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4AD4F7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Adding Data (Module 0</w:t>
      </w:r>
      <w:r w:rsidR="00527990">
        <w:rPr>
          <w:rFonts w:ascii="Consolas" w:eastAsiaTheme="minorHAnsi" w:hAnsi="Consolas" w:cs="Consolas"/>
          <w:color w:val="008000"/>
          <w:sz w:val="19"/>
          <w:szCs w:val="19"/>
        </w:rPr>
        <w:t>3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) -- </w:t>
      </w:r>
    </w:p>
    <w:p w14:paraId="67CE443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</w:p>
    <w:p w14:paraId="6F1D11AE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93C368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 </w:t>
      </w:r>
    </w:p>
    <w:p w14:paraId="2604855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ies</w:t>
      </w:r>
    </w:p>
    <w:p w14:paraId="167BA86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0F85CC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30CCEB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D63C6D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</w:p>
    <w:p w14:paraId="07D0A13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9C4A246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 </w:t>
      </w:r>
    </w:p>
    <w:p w14:paraId="3792509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032A7FA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071135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D000EB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6410A45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</w:p>
    <w:p w14:paraId="6833F51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anager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C4DA4F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Is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ReportsT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9BF0B2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</w:t>
      </w:r>
    </w:p>
    <w:p w14:paraId="711C769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BFE765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C0FC333" w14:textId="02EE5AD3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D1EFEA9" w14:textId="0E225211" w:rsidR="00DF7262" w:rsidRPr="00DF7262" w:rsidRDefault="00DF7262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 w:rsidRPr="00DF7262">
        <w:rPr>
          <w:rFonts w:ascii="Consolas" w:eastAsiaTheme="minorHAnsi" w:hAnsi="Consolas" w:cs="Consolas"/>
          <w:color w:val="008000"/>
          <w:sz w:val="19"/>
          <w:szCs w:val="19"/>
        </w:rPr>
        <w:t>-- This Code is used to create a Random inventory value</w:t>
      </w:r>
    </w:p>
    <w:p w14:paraId="23C0474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</w:t>
      </w:r>
    </w:p>
    <w:p w14:paraId="227B6123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Inventory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Count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24A363B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20170101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y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A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CHECK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New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%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RandomValue</w:t>
      </w:r>
    </w:p>
    <w:p w14:paraId="240F705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7F54A91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nion</w:t>
      </w:r>
    </w:p>
    <w:p w14:paraId="6DE6E29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20170201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y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7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A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CHECK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New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%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RandomValue</w:t>
      </w:r>
    </w:p>
    <w:p w14:paraId="4D90A18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4091F26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nion</w:t>
      </w:r>
    </w:p>
    <w:p w14:paraId="3A0CB634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20170301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y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9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A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CHECK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New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%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RandomValue</w:t>
      </w:r>
    </w:p>
    <w:p w14:paraId="14B6B47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40372A2D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</w:p>
    <w:p w14:paraId="1F59E97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75E9AB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362AE4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how the Current data in the Categories, Products, and Inventories Tables</w:t>
      </w:r>
    </w:p>
    <w:p w14:paraId="5BC3E7E7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5A45F2A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DE3845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C597671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F21AFA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A5C9B5F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DC14F19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ent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C0445C8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AF5B902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FC77A22" w14:textId="77777777" w:rsidR="002750F7" w:rsidRDefault="002750F7" w:rsidP="00A9202B">
      <w:pPr>
        <w:pStyle w:val="Heading3"/>
        <w:rPr>
          <w:rFonts w:eastAsiaTheme="minorHAnsi"/>
        </w:rPr>
      </w:pPr>
      <w:r>
        <w:rPr>
          <w:rFonts w:eastAsiaTheme="minorHAnsi"/>
        </w:rPr>
        <w:t xml:space="preserve">Step </w:t>
      </w:r>
      <w:r w:rsidR="00346637">
        <w:rPr>
          <w:rFonts w:eastAsiaTheme="minorHAnsi"/>
        </w:rPr>
        <w:t>2</w:t>
      </w:r>
      <w:r>
        <w:rPr>
          <w:rFonts w:eastAsiaTheme="minorHAnsi"/>
        </w:rPr>
        <w:t xml:space="preserve">: Create </w:t>
      </w:r>
      <w:r w:rsidR="005134FD">
        <w:rPr>
          <w:rFonts w:eastAsiaTheme="minorHAnsi"/>
        </w:rPr>
        <w:t xml:space="preserve">Some </w:t>
      </w:r>
      <w:r>
        <w:rPr>
          <w:rFonts w:eastAsiaTheme="minorHAnsi"/>
        </w:rPr>
        <w:t>Quer</w:t>
      </w:r>
      <w:r w:rsidR="005134FD">
        <w:rPr>
          <w:rFonts w:eastAsiaTheme="minorHAnsi"/>
        </w:rPr>
        <w:t>ies</w:t>
      </w:r>
    </w:p>
    <w:p w14:paraId="52A566A8" w14:textId="77777777" w:rsidR="002750F7" w:rsidRDefault="002750F7" w:rsidP="002750F7">
      <w:r w:rsidRPr="0084436B">
        <w:t>Answer the following questions by writing and executing SQL code.</w:t>
      </w:r>
      <w:r w:rsidR="00617D96">
        <w:t xml:space="preserve"> We start with some review questions to get you warmed up, and then move on to new ones!</w:t>
      </w:r>
    </w:p>
    <w:p w14:paraId="2E60220F" w14:textId="77777777" w:rsidR="002750F7" w:rsidRPr="00AE73F1" w:rsidRDefault="002750F7" w:rsidP="002750F7">
      <w:pPr>
        <w:autoSpaceDE w:val="0"/>
        <w:autoSpaceDN w:val="0"/>
        <w:adjustRightInd w:val="0"/>
        <w:spacing w:after="0" w:line="240" w:lineRule="auto"/>
        <w:rPr>
          <w:rStyle w:val="Emphasis"/>
        </w:rPr>
      </w:pPr>
      <w:r w:rsidRPr="00AE73F1">
        <w:rPr>
          <w:rStyle w:val="Emphasis"/>
          <w:b/>
        </w:rPr>
        <w:t>Notes</w:t>
      </w:r>
      <w:r w:rsidRPr="00AE73F1">
        <w:rPr>
          <w:rStyle w:val="Emphasis"/>
        </w:rPr>
        <w:t xml:space="preserve">: </w:t>
      </w:r>
    </w:p>
    <w:p w14:paraId="390769EC" w14:textId="715AF42F" w:rsidR="00A9202B" w:rsidRPr="00A9202B" w:rsidRDefault="00A9202B" w:rsidP="00A9202B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Style w:val="Emphasis"/>
          <w:i w:val="0"/>
          <w:iCs w:val="0"/>
        </w:rPr>
      </w:pPr>
      <w:r w:rsidRPr="00A9202B">
        <w:rPr>
          <w:rStyle w:val="Emphasis"/>
          <w:i w:val="0"/>
          <w:iCs w:val="0"/>
        </w:rPr>
        <w:t>You can use any name you like for you</w:t>
      </w:r>
      <w:r w:rsidR="004C3D5A">
        <w:rPr>
          <w:rStyle w:val="Emphasis"/>
          <w:i w:val="0"/>
          <w:iCs w:val="0"/>
        </w:rPr>
        <w:t>r</w:t>
      </w:r>
      <w:r w:rsidRPr="00A9202B">
        <w:rPr>
          <w:rStyle w:val="Emphasis"/>
          <w:i w:val="0"/>
          <w:iCs w:val="0"/>
        </w:rPr>
        <w:t xml:space="preserve"> </w:t>
      </w:r>
      <w:r w:rsidR="004C3D5A" w:rsidRPr="00A9202B">
        <w:rPr>
          <w:rStyle w:val="Emphasis"/>
          <w:i w:val="0"/>
          <w:iCs w:val="0"/>
        </w:rPr>
        <w:t>views but</w:t>
      </w:r>
      <w:r w:rsidRPr="00A9202B">
        <w:rPr>
          <w:rStyle w:val="Emphasis"/>
          <w:i w:val="0"/>
          <w:iCs w:val="0"/>
        </w:rPr>
        <w:t xml:space="preserve"> be descriptive and consistent</w:t>
      </w:r>
      <w:r>
        <w:rPr>
          <w:rStyle w:val="Emphasis"/>
          <w:i w:val="0"/>
          <w:iCs w:val="0"/>
        </w:rPr>
        <w:t>!</w:t>
      </w:r>
    </w:p>
    <w:p w14:paraId="6C775FB8" w14:textId="4956961A" w:rsidR="00617D96" w:rsidRPr="00617D96" w:rsidRDefault="002750F7" w:rsidP="00167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rPr>
          <w:rStyle w:val="Emphasis"/>
          <w:i w:val="0"/>
          <w:iCs w:val="0"/>
        </w:rPr>
      </w:pPr>
      <w:r w:rsidRPr="00AE73F1">
        <w:rPr>
          <w:rStyle w:val="Emphasis"/>
        </w:rPr>
        <w:lastRenderedPageBreak/>
        <w:t>Quantities may vary since I use a random function to create the data!</w:t>
      </w:r>
    </w:p>
    <w:p w14:paraId="3A9FFFA5" w14:textId="56DC7B3A" w:rsidR="00617D96" w:rsidRDefault="00617D96" w:rsidP="0016771C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</w:pPr>
      <w:r>
        <w:t>Make sure your code is well</w:t>
      </w:r>
      <w:r w:rsidR="004C3D5A">
        <w:t>-</w:t>
      </w:r>
      <w:r>
        <w:t>formatted!</w:t>
      </w:r>
    </w:p>
    <w:p w14:paraId="271F22B4" w14:textId="49B19867" w:rsidR="00A9202B" w:rsidRDefault="00A9202B" w:rsidP="009203A1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</w:pPr>
      <w:r w:rsidRPr="00A9202B">
        <w:rPr>
          <w:rFonts w:eastAsiaTheme="minorHAnsi"/>
        </w:rPr>
        <w:t xml:space="preserve">You must use the BASIC views for each table </w:t>
      </w:r>
      <w:r w:rsidR="004C3D5A">
        <w:rPr>
          <w:rFonts w:eastAsiaTheme="minorHAnsi"/>
        </w:rPr>
        <w:t>(</w:t>
      </w:r>
      <w:r w:rsidRPr="00A9202B">
        <w:rPr>
          <w:rFonts w:eastAsiaTheme="minorHAnsi"/>
        </w:rPr>
        <w:t xml:space="preserve">created in </w:t>
      </w:r>
      <w:r w:rsidR="004C3D5A">
        <w:rPr>
          <w:rFonts w:eastAsiaTheme="minorHAnsi"/>
        </w:rPr>
        <w:t>q</w:t>
      </w:r>
      <w:r w:rsidRPr="00A9202B">
        <w:rPr>
          <w:rFonts w:eastAsiaTheme="minorHAnsi"/>
        </w:rPr>
        <w:t>uestion 1</w:t>
      </w:r>
      <w:r w:rsidR="004C3D5A">
        <w:rPr>
          <w:rFonts w:eastAsiaTheme="minorHAnsi"/>
        </w:rPr>
        <w:t>)</w:t>
      </w:r>
    </w:p>
    <w:p w14:paraId="70830AFC" w14:textId="77777777" w:rsidR="00A9202B" w:rsidRDefault="00A9202B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E495D34" w14:textId="77777777" w:rsidR="00A9202B" w:rsidRDefault="00A9202B" w:rsidP="00A9202B">
      <w:pPr>
        <w:rPr>
          <w:rFonts w:eastAsiaTheme="minorHAnsi"/>
          <w:color w:val="000000"/>
        </w:rPr>
      </w:pPr>
      <w:r w:rsidRPr="00A9202B">
        <w:rPr>
          <w:rFonts w:eastAsiaTheme="minorHAnsi"/>
          <w:b/>
        </w:rPr>
        <w:t>Question 1</w:t>
      </w:r>
      <w:r>
        <w:rPr>
          <w:rFonts w:eastAsiaTheme="minorHAnsi"/>
        </w:rPr>
        <w:t xml:space="preserve">: How can you </w:t>
      </w:r>
      <w:r w:rsidRPr="00DE306C">
        <w:rPr>
          <w:rFonts w:eastAsiaTheme="minorHAnsi"/>
          <w:b/>
        </w:rPr>
        <w:t>create BA</w:t>
      </w:r>
      <w:r w:rsidR="00D60B8C" w:rsidRPr="00DE306C">
        <w:rPr>
          <w:rFonts w:eastAsiaTheme="minorHAnsi"/>
          <w:b/>
        </w:rPr>
        <w:t>S</w:t>
      </w:r>
      <w:r w:rsidRPr="00DE306C">
        <w:rPr>
          <w:rFonts w:eastAsiaTheme="minorHAnsi"/>
          <w:b/>
        </w:rPr>
        <w:t>IC views</w:t>
      </w:r>
      <w:r>
        <w:rPr>
          <w:rFonts w:eastAsiaTheme="minorHAnsi"/>
        </w:rPr>
        <w:t xml:space="preserve"> to show data from each table in the database.</w:t>
      </w:r>
    </w:p>
    <w:p w14:paraId="0F89973E" w14:textId="77777777" w:rsidR="00A9202B" w:rsidRDefault="00A9202B" w:rsidP="00D60B8C">
      <w:pPr>
        <w:pStyle w:val="NoSpacing"/>
        <w:numPr>
          <w:ilvl w:val="0"/>
          <w:numId w:val="40"/>
        </w:numPr>
        <w:rPr>
          <w:rFonts w:eastAsiaTheme="minorHAnsi"/>
          <w:color w:val="000000"/>
        </w:rPr>
      </w:pPr>
      <w:r>
        <w:rPr>
          <w:rFonts w:eastAsiaTheme="minorHAnsi"/>
        </w:rPr>
        <w:t>Do not use a *, list out each column!</w:t>
      </w:r>
    </w:p>
    <w:p w14:paraId="2C7BE909" w14:textId="4FAC255F" w:rsidR="00A9202B" w:rsidRDefault="00A9202B" w:rsidP="00D60B8C">
      <w:pPr>
        <w:pStyle w:val="NoSpacing"/>
        <w:numPr>
          <w:ilvl w:val="0"/>
          <w:numId w:val="40"/>
        </w:numPr>
        <w:rPr>
          <w:rFonts w:eastAsiaTheme="minorHAnsi"/>
          <w:color w:val="000000"/>
        </w:rPr>
      </w:pPr>
      <w:r>
        <w:rPr>
          <w:rFonts w:eastAsiaTheme="minorHAnsi"/>
        </w:rPr>
        <w:t xml:space="preserve">Create one </w:t>
      </w:r>
      <w:r w:rsidR="004C3D5A">
        <w:rPr>
          <w:rFonts w:eastAsiaTheme="minorHAnsi"/>
        </w:rPr>
        <w:t>V</w:t>
      </w:r>
      <w:r>
        <w:rPr>
          <w:rFonts w:eastAsiaTheme="minorHAnsi"/>
        </w:rPr>
        <w:t>iew per table!</w:t>
      </w:r>
    </w:p>
    <w:p w14:paraId="28A7CAFF" w14:textId="77777777" w:rsidR="00A9202B" w:rsidRDefault="00A9202B" w:rsidP="00D60B8C">
      <w:pPr>
        <w:pStyle w:val="NoSpacing"/>
        <w:numPr>
          <w:ilvl w:val="0"/>
          <w:numId w:val="40"/>
        </w:numPr>
        <w:rPr>
          <w:rFonts w:eastAsiaTheme="minorHAnsi"/>
          <w:color w:val="000000"/>
        </w:rPr>
      </w:pPr>
      <w:r>
        <w:rPr>
          <w:rFonts w:eastAsiaTheme="minorHAnsi"/>
        </w:rPr>
        <w:t>Use SchemaBinding to protect the views from being orphaned!</w:t>
      </w:r>
    </w:p>
    <w:p w14:paraId="4823727A" w14:textId="77777777" w:rsidR="00A9202B" w:rsidRDefault="00A9202B" w:rsidP="00490391">
      <w:pPr>
        <w:pStyle w:val="NoSpacing"/>
        <w:rPr>
          <w:rFonts w:eastAsiaTheme="minorHAnsi"/>
        </w:rPr>
      </w:pPr>
    </w:p>
    <w:p w14:paraId="12EB83FF" w14:textId="59855B5D" w:rsidR="00A9202B" w:rsidRDefault="00A9202B" w:rsidP="00A9202B">
      <w:pPr>
        <w:rPr>
          <w:rFonts w:eastAsiaTheme="minorHAnsi"/>
          <w:color w:val="000000"/>
        </w:rPr>
      </w:pPr>
      <w:r w:rsidRPr="00D60B8C">
        <w:rPr>
          <w:rFonts w:eastAsiaTheme="minorHAnsi"/>
          <w:b/>
        </w:rPr>
        <w:t>Question 2</w:t>
      </w:r>
      <w:r>
        <w:rPr>
          <w:rFonts w:eastAsiaTheme="minorHAnsi"/>
        </w:rPr>
        <w:t xml:space="preserve">: How can you </w:t>
      </w:r>
      <w:r w:rsidRPr="00DE306C">
        <w:rPr>
          <w:rFonts w:eastAsiaTheme="minorHAnsi"/>
          <w:b/>
        </w:rPr>
        <w:t>set permissions</w:t>
      </w:r>
      <w:r>
        <w:rPr>
          <w:rFonts w:eastAsiaTheme="minorHAnsi"/>
        </w:rPr>
        <w:t xml:space="preserve">, so that the public group CANNOT select data from each table, but can select data from each </w:t>
      </w:r>
      <w:r w:rsidR="004C3D5A">
        <w:rPr>
          <w:rFonts w:eastAsiaTheme="minorHAnsi"/>
        </w:rPr>
        <w:t>V</w:t>
      </w:r>
      <w:r>
        <w:rPr>
          <w:rFonts w:eastAsiaTheme="minorHAnsi"/>
        </w:rPr>
        <w:t>iew?</w:t>
      </w:r>
    </w:p>
    <w:p w14:paraId="703380A9" w14:textId="6590DFB0" w:rsidR="00A9202B" w:rsidRDefault="00A9202B" w:rsidP="00A9202B">
      <w:pPr>
        <w:rPr>
          <w:rFonts w:eastAsiaTheme="minorHAnsi"/>
          <w:color w:val="000000"/>
        </w:rPr>
      </w:pPr>
      <w:r w:rsidRPr="00D60B8C">
        <w:rPr>
          <w:rFonts w:eastAsiaTheme="minorHAnsi"/>
          <w:b/>
        </w:rPr>
        <w:t>Question 3</w:t>
      </w:r>
      <w:r>
        <w:rPr>
          <w:rFonts w:eastAsiaTheme="minorHAnsi"/>
        </w:rPr>
        <w:t xml:space="preserve">: How can you </w:t>
      </w:r>
      <w:r w:rsidRPr="00DE306C">
        <w:rPr>
          <w:rFonts w:eastAsiaTheme="minorHAnsi"/>
          <w:b/>
        </w:rPr>
        <w:t xml:space="preserve">create a </w:t>
      </w:r>
      <w:r w:rsidR="004C3D5A">
        <w:rPr>
          <w:rFonts w:eastAsiaTheme="minorHAnsi"/>
          <w:b/>
        </w:rPr>
        <w:t>V</w:t>
      </w:r>
      <w:r w:rsidRPr="00DE306C">
        <w:rPr>
          <w:rFonts w:eastAsiaTheme="minorHAnsi"/>
          <w:b/>
        </w:rPr>
        <w:t>iew</w:t>
      </w:r>
      <w:r>
        <w:rPr>
          <w:rFonts w:eastAsiaTheme="minorHAnsi"/>
        </w:rPr>
        <w:t xml:space="preserve"> to </w:t>
      </w:r>
      <w:r w:rsidRPr="00DE306C">
        <w:rPr>
          <w:rFonts w:eastAsiaTheme="minorHAnsi"/>
          <w:b/>
        </w:rPr>
        <w:t>show</w:t>
      </w:r>
      <w:r>
        <w:rPr>
          <w:rFonts w:eastAsiaTheme="minorHAnsi"/>
        </w:rPr>
        <w:t xml:space="preserve"> a list of </w:t>
      </w:r>
      <w:r w:rsidRPr="00DE306C">
        <w:rPr>
          <w:rFonts w:eastAsiaTheme="minorHAnsi"/>
          <w:b/>
        </w:rPr>
        <w:t>Category</w:t>
      </w:r>
      <w:r>
        <w:rPr>
          <w:rFonts w:eastAsiaTheme="minorHAnsi"/>
        </w:rPr>
        <w:t xml:space="preserve"> and </w:t>
      </w:r>
      <w:r w:rsidRPr="00DE306C">
        <w:rPr>
          <w:rFonts w:eastAsiaTheme="minorHAnsi"/>
          <w:b/>
        </w:rPr>
        <w:t>Product</w:t>
      </w:r>
      <w:r>
        <w:rPr>
          <w:rFonts w:eastAsiaTheme="minorHAnsi"/>
        </w:rPr>
        <w:t xml:space="preserve"> names and the price of each product? </w:t>
      </w:r>
      <w:r w:rsidRPr="00B77E25">
        <w:rPr>
          <w:rFonts w:eastAsiaTheme="minorHAnsi"/>
          <w:b/>
        </w:rPr>
        <w:t>Order</w:t>
      </w:r>
      <w:r>
        <w:rPr>
          <w:rFonts w:eastAsiaTheme="minorHAnsi"/>
        </w:rPr>
        <w:t xml:space="preserve"> the result by the Category and Product!</w:t>
      </w:r>
    </w:p>
    <w:p w14:paraId="02DBC7FD" w14:textId="77777777" w:rsidR="00A9202B" w:rsidRDefault="00A9202B" w:rsidP="00A9202B">
      <w:pPr>
        <w:rPr>
          <w:rFonts w:eastAsiaTheme="minorHAnsi"/>
          <w:color w:val="000000"/>
        </w:rPr>
      </w:pPr>
      <w:r w:rsidRPr="00D60B8C">
        <w:rPr>
          <w:rFonts w:eastAsiaTheme="minorHAnsi"/>
          <w:b/>
        </w:rPr>
        <w:t>Question 4</w:t>
      </w:r>
      <w:r>
        <w:rPr>
          <w:rFonts w:eastAsiaTheme="minorHAnsi"/>
        </w:rPr>
        <w:t xml:space="preserve">: How can you create a view to </w:t>
      </w:r>
      <w:r w:rsidRPr="00DE306C">
        <w:rPr>
          <w:rFonts w:eastAsiaTheme="minorHAnsi"/>
          <w:b/>
        </w:rPr>
        <w:t>show</w:t>
      </w:r>
      <w:r>
        <w:rPr>
          <w:rFonts w:eastAsiaTheme="minorHAnsi"/>
        </w:rPr>
        <w:t xml:space="preserve"> a list of </w:t>
      </w:r>
      <w:r w:rsidRPr="00DE306C">
        <w:rPr>
          <w:rFonts w:eastAsiaTheme="minorHAnsi"/>
          <w:b/>
        </w:rPr>
        <w:t>Product</w:t>
      </w:r>
      <w:r>
        <w:rPr>
          <w:rFonts w:eastAsiaTheme="minorHAnsi"/>
        </w:rPr>
        <w:t xml:space="preserve"> names and Inventory </w:t>
      </w:r>
      <w:r w:rsidRPr="00DE306C">
        <w:rPr>
          <w:rFonts w:eastAsiaTheme="minorHAnsi"/>
          <w:b/>
        </w:rPr>
        <w:t>Counts</w:t>
      </w:r>
      <w:r>
        <w:rPr>
          <w:rFonts w:eastAsiaTheme="minorHAnsi"/>
        </w:rPr>
        <w:t xml:space="preserve"> </w:t>
      </w:r>
      <w:r w:rsidR="00DE306C">
        <w:rPr>
          <w:rFonts w:eastAsiaTheme="minorHAnsi"/>
        </w:rPr>
        <w:t>by</w:t>
      </w:r>
      <w:r>
        <w:rPr>
          <w:rFonts w:eastAsiaTheme="minorHAnsi"/>
        </w:rPr>
        <w:t xml:space="preserve"> each Inventory Date? </w:t>
      </w:r>
      <w:r w:rsidRPr="00B77E25">
        <w:rPr>
          <w:rFonts w:eastAsiaTheme="minorHAnsi"/>
          <w:b/>
        </w:rPr>
        <w:t>Order</w:t>
      </w:r>
      <w:r>
        <w:rPr>
          <w:rFonts w:eastAsiaTheme="minorHAnsi"/>
        </w:rPr>
        <w:t xml:space="preserve"> the results by the Product, Date, and Count!</w:t>
      </w:r>
    </w:p>
    <w:p w14:paraId="4493DA4D" w14:textId="77777777" w:rsidR="00490391" w:rsidRDefault="00A9202B" w:rsidP="00490391">
      <w:pPr>
        <w:pStyle w:val="NoSpacing"/>
        <w:rPr>
          <w:rFonts w:eastAsiaTheme="minorHAnsi"/>
        </w:rPr>
      </w:pPr>
      <w:r w:rsidRPr="00D60B8C">
        <w:rPr>
          <w:rFonts w:eastAsiaTheme="minorHAnsi"/>
          <w:b/>
        </w:rPr>
        <w:t>Question 5</w:t>
      </w:r>
      <w:r>
        <w:rPr>
          <w:rFonts w:eastAsiaTheme="minorHAnsi"/>
        </w:rPr>
        <w:t xml:space="preserve">: How can you create a view to </w:t>
      </w:r>
      <w:r w:rsidRPr="00DE306C">
        <w:rPr>
          <w:rFonts w:eastAsiaTheme="minorHAnsi"/>
          <w:b/>
        </w:rPr>
        <w:t>show</w:t>
      </w:r>
      <w:r>
        <w:rPr>
          <w:rFonts w:eastAsiaTheme="minorHAnsi"/>
        </w:rPr>
        <w:t xml:space="preserve"> a list of Inventory </w:t>
      </w:r>
      <w:r w:rsidRPr="00DE306C">
        <w:rPr>
          <w:rFonts w:eastAsiaTheme="minorHAnsi"/>
          <w:b/>
        </w:rPr>
        <w:t>Dates</w:t>
      </w:r>
      <w:r>
        <w:rPr>
          <w:rFonts w:eastAsiaTheme="minorHAnsi"/>
        </w:rPr>
        <w:t xml:space="preserve"> and the </w:t>
      </w:r>
      <w:r w:rsidRPr="00DE306C">
        <w:rPr>
          <w:rFonts w:eastAsiaTheme="minorHAnsi"/>
          <w:b/>
        </w:rPr>
        <w:t>Employee</w:t>
      </w:r>
      <w:r>
        <w:rPr>
          <w:rFonts w:eastAsiaTheme="minorHAnsi"/>
        </w:rPr>
        <w:t xml:space="preserve"> that took the count? </w:t>
      </w:r>
      <w:r w:rsidRPr="00B77E25">
        <w:rPr>
          <w:rFonts w:eastAsiaTheme="minorHAnsi"/>
          <w:b/>
        </w:rPr>
        <w:t>Order</w:t>
      </w:r>
      <w:r>
        <w:rPr>
          <w:rFonts w:eastAsiaTheme="minorHAnsi"/>
        </w:rPr>
        <w:t xml:space="preserve"> the results by the Date and return only one row per date!</w:t>
      </w:r>
    </w:p>
    <w:p w14:paraId="772A87F3" w14:textId="77777777" w:rsidR="00490391" w:rsidRDefault="00490391" w:rsidP="00490391">
      <w:pPr>
        <w:pStyle w:val="NoSpacing"/>
        <w:rPr>
          <w:rFonts w:eastAsiaTheme="minorHAnsi"/>
        </w:rPr>
      </w:pPr>
    </w:p>
    <w:p w14:paraId="35AE6D2A" w14:textId="77777777" w:rsidR="00490391" w:rsidRDefault="00490391" w:rsidP="00490391">
      <w:pPr>
        <w:pStyle w:val="NoSpacing"/>
        <w:rPr>
          <w:rFonts w:eastAsiaTheme="minorHAnsi"/>
        </w:rPr>
      </w:pPr>
      <w:r>
        <w:rPr>
          <w:noProof/>
        </w:rPr>
        <w:drawing>
          <wp:inline distT="0" distB="0" distL="0" distR="0" wp14:anchorId="2FC00581" wp14:editId="749FEED7">
            <wp:extent cx="1836115" cy="71432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58490" cy="76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EAFB5" w14:textId="77777777" w:rsidR="00490391" w:rsidRDefault="00490391" w:rsidP="00490391">
      <w:pPr>
        <w:pStyle w:val="NoSpacing"/>
        <w:rPr>
          <w:rFonts w:eastAsiaTheme="minorHAnsi"/>
        </w:rPr>
      </w:pPr>
      <w:r>
        <w:rPr>
          <w:rFonts w:eastAsiaTheme="minorHAnsi"/>
        </w:rPr>
        <w:t>Figure 2: The results desired for question 5</w:t>
      </w:r>
    </w:p>
    <w:p w14:paraId="05C7AF97" w14:textId="77777777" w:rsidR="00490391" w:rsidRDefault="00490391" w:rsidP="00A920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8A7D8A5" w14:textId="77777777" w:rsidR="00490391" w:rsidRDefault="00490391" w:rsidP="00490391">
      <w:pPr>
        <w:rPr>
          <w:rFonts w:eastAsiaTheme="minorHAnsi"/>
        </w:rPr>
      </w:pPr>
      <w:r w:rsidRPr="00D60B8C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6</w:t>
      </w:r>
      <w:r>
        <w:rPr>
          <w:rFonts w:eastAsiaTheme="minorHAnsi"/>
        </w:rPr>
        <w:t xml:space="preserve">: How can you create a function to </w:t>
      </w:r>
      <w:r w:rsidRPr="00DE306C">
        <w:rPr>
          <w:rFonts w:eastAsiaTheme="minorHAnsi"/>
          <w:b/>
        </w:rPr>
        <w:t>show</w:t>
      </w:r>
      <w:r>
        <w:rPr>
          <w:rFonts w:eastAsiaTheme="minorHAnsi"/>
        </w:rPr>
        <w:t xml:space="preserve"> a list of Inventory </w:t>
      </w:r>
      <w:r w:rsidRPr="00DE306C">
        <w:rPr>
          <w:rFonts w:eastAsiaTheme="minorHAnsi"/>
          <w:b/>
        </w:rPr>
        <w:t>Dates</w:t>
      </w:r>
      <w:r>
        <w:rPr>
          <w:rFonts w:eastAsiaTheme="minorHAnsi"/>
        </w:rPr>
        <w:t xml:space="preserve"> and the </w:t>
      </w:r>
      <w:r w:rsidRPr="00DE306C">
        <w:rPr>
          <w:rFonts w:eastAsiaTheme="minorHAnsi"/>
          <w:b/>
        </w:rPr>
        <w:t>Employee</w:t>
      </w:r>
      <w:r>
        <w:rPr>
          <w:rFonts w:eastAsiaTheme="minorHAnsi"/>
        </w:rPr>
        <w:t xml:space="preserve"> that took the count? </w:t>
      </w:r>
      <w:r w:rsidRPr="00B77E25">
        <w:rPr>
          <w:rFonts w:eastAsiaTheme="minorHAnsi"/>
          <w:b/>
        </w:rPr>
        <w:t>Order</w:t>
      </w:r>
      <w:r>
        <w:rPr>
          <w:rFonts w:eastAsiaTheme="minorHAnsi"/>
        </w:rPr>
        <w:t xml:space="preserve"> the results by the Date and return only one row per date! Add a parameter to </w:t>
      </w:r>
      <w:r w:rsidRPr="00DE306C">
        <w:rPr>
          <w:rFonts w:eastAsiaTheme="minorHAnsi"/>
          <w:b/>
        </w:rPr>
        <w:t>fil</w:t>
      </w:r>
      <w:r w:rsidR="00DE306C" w:rsidRPr="00DE306C">
        <w:rPr>
          <w:rFonts w:eastAsiaTheme="minorHAnsi"/>
          <w:b/>
        </w:rPr>
        <w:t>t</w:t>
      </w:r>
      <w:r w:rsidRPr="00DE306C">
        <w:rPr>
          <w:rFonts w:eastAsiaTheme="minorHAnsi"/>
          <w:b/>
        </w:rPr>
        <w:t>er</w:t>
      </w:r>
      <w:r>
        <w:rPr>
          <w:rFonts w:eastAsiaTheme="minorHAnsi"/>
        </w:rPr>
        <w:t xml:space="preserve"> by the employee's first and last name.</w:t>
      </w:r>
    </w:p>
    <w:p w14:paraId="3A2F12E6" w14:textId="77777777" w:rsidR="00490391" w:rsidRDefault="00490391" w:rsidP="00490391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Test your Views and Function </w:t>
      </w:r>
      <w:r w:rsidR="00C666B6">
        <w:rPr>
          <w:rFonts w:eastAsiaTheme="minorHAnsi"/>
        </w:rPr>
        <w:t>with code similar to this:</w:t>
      </w:r>
    </w:p>
    <w:p w14:paraId="3AF4DD0B" w14:textId="77777777" w:rsidR="00490391" w:rsidRDefault="00490391" w:rsidP="0049039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vCategories]</w:t>
      </w:r>
    </w:p>
    <w:p w14:paraId="5ED0C084" w14:textId="77777777" w:rsidR="00490391" w:rsidRDefault="00490391" w:rsidP="0049039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vProducts]</w:t>
      </w:r>
    </w:p>
    <w:p w14:paraId="097679C6" w14:textId="77777777" w:rsidR="00490391" w:rsidRDefault="00490391" w:rsidP="0049039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vInventories]</w:t>
      </w:r>
    </w:p>
    <w:p w14:paraId="212A5109" w14:textId="77777777" w:rsidR="00490391" w:rsidRDefault="00490391" w:rsidP="0049039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vEmployees]</w:t>
      </w:r>
    </w:p>
    <w:p w14:paraId="6F739145" w14:textId="77777777" w:rsidR="00490391" w:rsidRDefault="00490391" w:rsidP="0049039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F98FD73" w14:textId="77777777" w:rsidR="00D60B8C" w:rsidRDefault="00CC1D65" w:rsidP="00D60B8C">
      <w:r>
        <w:rPr>
          <w:rFonts w:ascii="Consolas" w:eastAsiaTheme="minorHAnsi" w:hAnsi="Consolas" w:cs="Consolas"/>
          <w:color w:val="0000FF"/>
          <w:sz w:val="19"/>
          <w:szCs w:val="19"/>
        </w:rPr>
        <w:t>f</w:t>
      </w:r>
      <w:r w:rsidR="00DC5E87">
        <w:rPr>
          <w:rFonts w:ascii="Consolas" w:eastAsiaTheme="minorHAnsi" w:hAnsi="Consolas" w:cs="Consolas"/>
          <w:color w:val="0000FF"/>
          <w:sz w:val="19"/>
          <w:szCs w:val="19"/>
        </w:rPr>
        <w:t>f</w:t>
      </w:r>
    </w:p>
    <w:p w14:paraId="6B400881" w14:textId="77777777" w:rsidR="002750F7" w:rsidRDefault="002750F7" w:rsidP="002750F7">
      <w:pPr>
        <w:pStyle w:val="Heading3"/>
      </w:pPr>
      <w:r>
        <w:t xml:space="preserve">Step </w:t>
      </w:r>
      <w:r w:rsidR="00346637">
        <w:t>3</w:t>
      </w:r>
      <w:r>
        <w:t>:</w:t>
      </w:r>
      <w:r w:rsidRPr="00381038">
        <w:t xml:space="preserve"> </w:t>
      </w:r>
      <w:r>
        <w:t>Review Your Work</w:t>
      </w:r>
    </w:p>
    <w:p w14:paraId="12933401" w14:textId="77777777" w:rsidR="002750F7" w:rsidRDefault="002750F7" w:rsidP="00537AFF">
      <w:pPr>
        <w:pBdr>
          <w:bottom w:val="single" w:sz="4" w:space="1" w:color="auto"/>
        </w:pBdr>
      </w:pPr>
      <w:r>
        <w:t>Now, you will review your work with your instructor.</w:t>
      </w:r>
    </w:p>
    <w:p w14:paraId="343EB6A6" w14:textId="77777777" w:rsidR="00617D96" w:rsidRDefault="00617D96" w:rsidP="00D60B8C">
      <w:pPr>
        <w:rPr>
          <w:rFonts w:eastAsiaTheme="majorEastAsia"/>
        </w:rPr>
      </w:pPr>
    </w:p>
    <w:p w14:paraId="64F1BF31" w14:textId="77777777" w:rsidR="00394ACB" w:rsidRDefault="00394ACB" w:rsidP="006A2767">
      <w:pPr>
        <w:pStyle w:val="Heading1"/>
        <w:shd w:val="clear" w:color="auto" w:fill="FFC000"/>
      </w:pPr>
      <w:r>
        <w:lastRenderedPageBreak/>
        <w:t>Session03 Lectures and Lab</w:t>
      </w:r>
      <w:r w:rsidR="00F9149D">
        <w:t>s</w:t>
      </w:r>
      <w:r>
        <w:t xml:space="preserve"> &lt; 110 mins</w:t>
      </w:r>
    </w:p>
    <w:p w14:paraId="2940A02E" w14:textId="77777777" w:rsidR="00394ACB" w:rsidRPr="001B249C" w:rsidRDefault="00933ECE" w:rsidP="00C811D1">
      <w:pPr>
        <w:pStyle w:val="Heading2"/>
        <w:pBdr>
          <w:bottom w:val="single" w:sz="4" w:space="1" w:color="auto"/>
        </w:pBdr>
      </w:pPr>
      <w:r w:rsidRPr="001B249C">
        <w:t>Stored Procedures</w:t>
      </w:r>
      <w:r w:rsidR="00394ACB" w:rsidRPr="001B249C">
        <w:t xml:space="preserve"> - 30</w:t>
      </w:r>
    </w:p>
    <w:p w14:paraId="2F4DD556" w14:textId="77777777" w:rsidR="00255476" w:rsidRDefault="00455051" w:rsidP="00933ECE">
      <w:r>
        <w:t>Stored Procedures</w:t>
      </w:r>
      <w:r w:rsidR="00255476">
        <w:t xml:space="preserve"> are a </w:t>
      </w:r>
      <w:r w:rsidR="00255476" w:rsidRPr="009D0584">
        <w:rPr>
          <w:b/>
        </w:rPr>
        <w:t>named collection of SQL programming code</w:t>
      </w:r>
      <w:r w:rsidR="00255476">
        <w:t xml:space="preserve">. </w:t>
      </w:r>
      <w:r w:rsidR="009D0584">
        <w:t>Wh</w:t>
      </w:r>
      <w:r w:rsidR="00700CE0">
        <w:t>ile</w:t>
      </w:r>
      <w:r w:rsidR="009D0584">
        <w:t xml:space="preserve"> similar to views and functions, stored procedures have much </w:t>
      </w:r>
      <w:r w:rsidR="009D0584" w:rsidRPr="009D0584">
        <w:rPr>
          <w:b/>
        </w:rPr>
        <w:t>more flexibility</w:t>
      </w:r>
      <w:r w:rsidR="009D0584">
        <w:t xml:space="preserve"> as to what </w:t>
      </w:r>
      <w:r w:rsidR="009D0584" w:rsidRPr="007E29BA">
        <w:t>code</w:t>
      </w:r>
      <w:r w:rsidR="009D0584">
        <w:t xml:space="preserve"> can be used and </w:t>
      </w:r>
      <w:r w:rsidR="009D0584" w:rsidRPr="007E29BA">
        <w:t>therefore</w:t>
      </w:r>
      <w:r w:rsidR="009D0584">
        <w:t xml:space="preserve"> are </w:t>
      </w:r>
      <w:r w:rsidR="009D0584" w:rsidRPr="007E29BA">
        <w:t>more flexible</w:t>
      </w:r>
      <w:r w:rsidR="009D0584" w:rsidRPr="009D0584">
        <w:rPr>
          <w:b/>
        </w:rPr>
        <w:t xml:space="preserve"> </w:t>
      </w:r>
      <w:r w:rsidR="009D0584" w:rsidRPr="007E29BA">
        <w:t>as to what they can do</w:t>
      </w:r>
      <w:r w:rsidR="009D0584">
        <w:t>.</w:t>
      </w:r>
    </w:p>
    <w:p w14:paraId="57FE08CD" w14:textId="77777777" w:rsidR="003F763E" w:rsidRDefault="003F763E" w:rsidP="003F763E">
      <w:pPr>
        <w:pStyle w:val="Heading3"/>
        <w:rPr>
          <w:rFonts w:eastAsiaTheme="minorHAnsi"/>
        </w:rPr>
      </w:pPr>
      <w:r>
        <w:rPr>
          <w:rFonts w:eastAsiaTheme="minorHAnsi"/>
        </w:rPr>
        <w:t>Creating and Executing</w:t>
      </w:r>
    </w:p>
    <w:p w14:paraId="47A48207" w14:textId="77777777" w:rsidR="00756876" w:rsidRDefault="00756876" w:rsidP="00756876">
      <w:pPr>
        <w:rPr>
          <w:rFonts w:eastAsiaTheme="minorHAnsi"/>
        </w:rPr>
      </w:pPr>
      <w:r>
        <w:rPr>
          <w:rFonts w:eastAsiaTheme="minorHAnsi"/>
        </w:rPr>
        <w:t xml:space="preserve">Here is </w:t>
      </w:r>
      <w:r w:rsidRPr="00756876">
        <w:rPr>
          <w:rFonts w:eastAsiaTheme="minorHAnsi"/>
          <w:b/>
        </w:rPr>
        <w:t>how to create</w:t>
      </w:r>
      <w:r>
        <w:rPr>
          <w:rFonts w:eastAsiaTheme="minorHAnsi"/>
        </w:rPr>
        <w:t xml:space="preserve"> a simple Stored Procedure (Sproc or Proc):</w:t>
      </w:r>
    </w:p>
    <w:p w14:paraId="0D1D336B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Drop</w:t>
      </w:r>
    </w:p>
    <w:p w14:paraId="344A406D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ocedu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</w:p>
    <w:p w14:paraId="1F96640D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67890104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0DF8DC6F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Sum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F2D49F8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277B790D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6DFA5EA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CECD2B6" w14:textId="77777777" w:rsidR="009D0584" w:rsidRDefault="009D0584" w:rsidP="00756876">
      <w:pPr>
        <w:rPr>
          <w:rFonts w:eastAsiaTheme="minorHAnsi"/>
          <w:color w:val="000000"/>
        </w:rPr>
      </w:pPr>
      <w:r>
        <w:rPr>
          <w:rFonts w:eastAsiaTheme="minorHAnsi"/>
        </w:rPr>
        <w:t>However, unlike Views or Function, you do not use them in a Select statement.</w:t>
      </w:r>
      <w:r w:rsidR="00756876">
        <w:rPr>
          <w:rFonts w:eastAsiaTheme="minorHAnsi"/>
        </w:rPr>
        <w:t xml:space="preserve"> </w:t>
      </w:r>
      <w:r>
        <w:rPr>
          <w:rFonts w:eastAsiaTheme="minorHAnsi"/>
        </w:rPr>
        <w:t xml:space="preserve">Instead, </w:t>
      </w:r>
      <w:r w:rsidRPr="00756876">
        <w:rPr>
          <w:rFonts w:eastAsiaTheme="minorHAnsi"/>
          <w:b/>
        </w:rPr>
        <w:t>you Execute them like this</w:t>
      </w:r>
      <w:r w:rsidR="00756876">
        <w:rPr>
          <w:rFonts w:eastAsiaTheme="minorHAnsi"/>
        </w:rPr>
        <w:t>:</w:t>
      </w:r>
    </w:p>
    <w:p w14:paraId="745C3547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xecu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074E898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00BD62C" w14:textId="01E261A5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or this</w:t>
      </w:r>
      <w:r w:rsidR="00145594"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...</w:t>
      </w:r>
    </w:p>
    <w:p w14:paraId="112456B7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A1F605B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0C04D89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or even this..</w:t>
      </w:r>
    </w:p>
    <w:p w14:paraId="4C6B6FBD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pAdd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0AA7FE0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7F88287" w14:textId="77777777" w:rsidR="009D0584" w:rsidRDefault="00756876" w:rsidP="00756876">
      <w:pPr>
        <w:rPr>
          <w:rFonts w:eastAsiaTheme="minorHAnsi"/>
          <w:color w:val="000000"/>
        </w:rPr>
      </w:pPr>
      <w:r>
        <w:rPr>
          <w:rFonts w:eastAsiaTheme="minorHAnsi"/>
        </w:rPr>
        <w:t>S</w:t>
      </w:r>
      <w:r w:rsidR="009D0584">
        <w:rPr>
          <w:rFonts w:eastAsiaTheme="minorHAnsi"/>
        </w:rPr>
        <w:t xml:space="preserve">tored </w:t>
      </w:r>
      <w:r w:rsidR="007E29BA">
        <w:rPr>
          <w:rFonts w:eastAsiaTheme="minorHAnsi"/>
        </w:rPr>
        <w:t>p</w:t>
      </w:r>
      <w:r w:rsidR="009D0584">
        <w:rPr>
          <w:rFonts w:eastAsiaTheme="minorHAnsi"/>
        </w:rPr>
        <w:t xml:space="preserve">rocedures can </w:t>
      </w:r>
      <w:r w:rsidR="009D0584" w:rsidRPr="00756876">
        <w:rPr>
          <w:rFonts w:eastAsiaTheme="minorHAnsi"/>
          <w:b/>
        </w:rPr>
        <w:t>Print or Select</w:t>
      </w:r>
      <w:r w:rsidR="009D0584">
        <w:rPr>
          <w:rFonts w:eastAsiaTheme="minorHAnsi"/>
        </w:rPr>
        <w:t xml:space="preserve"> data</w:t>
      </w:r>
      <w:r w:rsidR="007E29BA">
        <w:rPr>
          <w:rFonts w:eastAsiaTheme="minorHAnsi"/>
        </w:rPr>
        <w:t>, but</w:t>
      </w:r>
      <w:r w:rsidR="009D0584">
        <w:rPr>
          <w:rFonts w:eastAsiaTheme="minorHAnsi"/>
        </w:rPr>
        <w:t xml:space="preserve"> </w:t>
      </w:r>
      <w:r w:rsidR="007E29BA">
        <w:rPr>
          <w:rFonts w:eastAsiaTheme="minorHAnsi"/>
        </w:rPr>
        <w:t>v</w:t>
      </w:r>
      <w:r w:rsidR="009D0584">
        <w:rPr>
          <w:rFonts w:eastAsiaTheme="minorHAnsi"/>
        </w:rPr>
        <w:t xml:space="preserve">iews and </w:t>
      </w:r>
      <w:r w:rsidR="007E29BA">
        <w:rPr>
          <w:rFonts w:eastAsiaTheme="minorHAnsi"/>
        </w:rPr>
        <w:t>f</w:t>
      </w:r>
      <w:r w:rsidR="009D0584">
        <w:rPr>
          <w:rFonts w:eastAsiaTheme="minorHAnsi"/>
        </w:rPr>
        <w:t xml:space="preserve">unction can only </w:t>
      </w:r>
      <w:r w:rsidR="007E29BA">
        <w:rPr>
          <w:rFonts w:eastAsiaTheme="minorHAnsi"/>
        </w:rPr>
        <w:t xml:space="preserve">use </w:t>
      </w:r>
      <w:r w:rsidR="009D0584">
        <w:rPr>
          <w:rFonts w:eastAsiaTheme="minorHAnsi"/>
        </w:rPr>
        <w:t>Select</w:t>
      </w:r>
      <w:r>
        <w:rPr>
          <w:rFonts w:eastAsiaTheme="minorHAnsi"/>
        </w:rPr>
        <w:t>:</w:t>
      </w:r>
    </w:p>
    <w:p w14:paraId="53B439D4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00CE0">
        <w:rPr>
          <w:rFonts w:ascii="Consolas" w:eastAsiaTheme="minorHAnsi" w:hAnsi="Consolas" w:cs="Consolas"/>
          <w:b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TIP: you can use either Proc or Procedure</w:t>
      </w:r>
    </w:p>
    <w:p w14:paraId="441B4A1D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65F71B0A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53D54D09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Sum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8F93C85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C938385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522970EA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ADD948E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198D35E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EF19770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54B78CF" w14:textId="77777777" w:rsidR="003F763E" w:rsidRDefault="003F763E" w:rsidP="003F763E">
      <w:pPr>
        <w:pStyle w:val="Heading3"/>
        <w:rPr>
          <w:rFonts w:eastAsiaTheme="minorHAnsi"/>
        </w:rPr>
      </w:pPr>
      <w:r>
        <w:rPr>
          <w:rFonts w:eastAsiaTheme="minorHAnsi"/>
        </w:rPr>
        <w:t>Stored Procedure Parameters</w:t>
      </w:r>
    </w:p>
    <w:p w14:paraId="2B665DDD" w14:textId="77777777" w:rsidR="009D0584" w:rsidRDefault="009D0584" w:rsidP="00756876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Like Functions, Stored Procedures </w:t>
      </w:r>
      <w:r w:rsidRPr="00700CE0">
        <w:rPr>
          <w:rFonts w:eastAsiaTheme="minorHAnsi"/>
          <w:b/>
        </w:rPr>
        <w:t>can</w:t>
      </w:r>
      <w:r>
        <w:rPr>
          <w:rFonts w:eastAsiaTheme="minorHAnsi"/>
        </w:rPr>
        <w:t xml:space="preserve"> </w:t>
      </w:r>
      <w:r w:rsidRPr="00700CE0">
        <w:rPr>
          <w:rFonts w:eastAsiaTheme="minorHAnsi"/>
          <w:b/>
        </w:rPr>
        <w:t>use Input Parameters</w:t>
      </w:r>
      <w:r w:rsidR="00756876" w:rsidRPr="00700CE0">
        <w:rPr>
          <w:rFonts w:eastAsiaTheme="minorHAnsi"/>
          <w:b/>
        </w:rPr>
        <w:t>:</w:t>
      </w:r>
    </w:p>
    <w:p w14:paraId="112BB7C3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edu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</w:p>
    <w:p w14:paraId="55356A76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D421AAA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6C05D7E1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3737B0C6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[Sum]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E857445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10CA5AD4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E0B2FE3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E38EC22" w14:textId="77777777" w:rsidR="009D0584" w:rsidRDefault="009D0584" w:rsidP="00756876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You </w:t>
      </w:r>
      <w:r w:rsidRPr="00700CE0">
        <w:rPr>
          <w:rFonts w:eastAsiaTheme="minorHAnsi"/>
          <w:b/>
        </w:rPr>
        <w:t>pass arguments</w:t>
      </w:r>
      <w:r>
        <w:rPr>
          <w:rFonts w:eastAsiaTheme="minorHAnsi"/>
        </w:rPr>
        <w:t xml:space="preserve"> to the parameter like this</w:t>
      </w:r>
      <w:r w:rsidR="00756876">
        <w:rPr>
          <w:rFonts w:eastAsiaTheme="minorHAnsi"/>
        </w:rPr>
        <w:t>:</w:t>
      </w:r>
    </w:p>
    <w:p w14:paraId="78C7B7EE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Value1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Value2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0E80EAA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1874423" w14:textId="27CA3706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Or this</w:t>
      </w:r>
      <w:r w:rsidR="004C3D5A"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...</w:t>
      </w:r>
    </w:p>
    <w:p w14:paraId="3D4DA4EB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4</w:t>
      </w:r>
      <w:r w:rsidRPr="0075687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6BC99AC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C6039AB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</w:t>
      </w:r>
      <w:r w:rsidRPr="00700CE0">
        <w:rPr>
          <w:rFonts w:ascii="Consolas" w:eastAsiaTheme="minorHAnsi" w:hAnsi="Consolas" w:cs="Consolas"/>
          <w:b/>
          <w:color w:val="008000"/>
          <w:sz w:val="19"/>
          <w:szCs w:val="19"/>
          <w:highlight w:val="yellow"/>
          <w:u w:val="single"/>
        </w:rPr>
        <w:t>BUT, NOT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like this...</w:t>
      </w:r>
    </w:p>
    <w:p w14:paraId="42913B53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 w:rsidRPr="0075687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 w:rsidRPr="0075687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Note that Functions can use Parentheses, but Sprocs cannot!</w:t>
      </w:r>
    </w:p>
    <w:p w14:paraId="589DAFB3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46A49FC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CA507DC" w14:textId="77777777" w:rsidR="009D0584" w:rsidRDefault="009D0584" w:rsidP="00756876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A Store Procedure's parameters can have </w:t>
      </w:r>
      <w:r w:rsidRPr="00700CE0">
        <w:rPr>
          <w:rFonts w:eastAsiaTheme="minorHAnsi"/>
          <w:b/>
        </w:rPr>
        <w:t xml:space="preserve">default </w:t>
      </w:r>
      <w:r w:rsidR="00700CE0">
        <w:rPr>
          <w:rFonts w:eastAsiaTheme="minorHAnsi"/>
          <w:b/>
        </w:rPr>
        <w:t xml:space="preserve">Parameter </w:t>
      </w:r>
      <w:r w:rsidRPr="00700CE0">
        <w:rPr>
          <w:rFonts w:eastAsiaTheme="minorHAnsi"/>
          <w:b/>
        </w:rPr>
        <w:t>values</w:t>
      </w:r>
      <w:r w:rsidR="00756876">
        <w:rPr>
          <w:rFonts w:eastAsiaTheme="minorHAnsi"/>
        </w:rPr>
        <w:t>:</w:t>
      </w:r>
    </w:p>
    <w:p w14:paraId="122B6F6C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edu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 </w:t>
      </w:r>
    </w:p>
    <w:p w14:paraId="275E3650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45657C1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F7165E5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1C5EF9C8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Sum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2A11D3D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79EB6DBF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7DE2842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0BB3DBA" w14:textId="77777777" w:rsidR="009D0584" w:rsidRDefault="009D0584" w:rsidP="00756876">
      <w:pPr>
        <w:rPr>
          <w:rFonts w:eastAsiaTheme="minorHAnsi"/>
          <w:color w:val="000000"/>
        </w:rPr>
      </w:pPr>
      <w:r>
        <w:rPr>
          <w:rFonts w:eastAsiaTheme="minorHAnsi"/>
        </w:rPr>
        <w:t>Now you can execute it with</w:t>
      </w:r>
      <w:r w:rsidR="007E29BA">
        <w:rPr>
          <w:rFonts w:eastAsiaTheme="minorHAnsi"/>
        </w:rPr>
        <w:t xml:space="preserve"> a new argument value or just use the</w:t>
      </w:r>
      <w:r w:rsidR="00700CE0">
        <w:rPr>
          <w:rFonts w:eastAsiaTheme="minorHAnsi"/>
        </w:rPr>
        <w:t xml:space="preserve"> </w:t>
      </w:r>
      <w:r w:rsidR="00700CE0" w:rsidRPr="00700CE0">
        <w:rPr>
          <w:rFonts w:eastAsiaTheme="minorHAnsi"/>
          <w:b/>
        </w:rPr>
        <w:t>default</w:t>
      </w:r>
      <w:r w:rsidRPr="00700CE0">
        <w:rPr>
          <w:rFonts w:eastAsiaTheme="minorHAnsi"/>
          <w:b/>
        </w:rPr>
        <w:t xml:space="preserve"> </w:t>
      </w:r>
      <w:r w:rsidR="007E29BA">
        <w:rPr>
          <w:rFonts w:eastAsiaTheme="minorHAnsi"/>
          <w:b/>
        </w:rPr>
        <w:t>a</w:t>
      </w:r>
      <w:r w:rsidRPr="00700CE0">
        <w:rPr>
          <w:rFonts w:eastAsiaTheme="minorHAnsi"/>
          <w:b/>
        </w:rPr>
        <w:t>rgument</w:t>
      </w:r>
      <w:r>
        <w:rPr>
          <w:rFonts w:eastAsiaTheme="minorHAnsi"/>
        </w:rPr>
        <w:t xml:space="preserve"> </w:t>
      </w:r>
      <w:r w:rsidRPr="00700CE0">
        <w:rPr>
          <w:rFonts w:eastAsiaTheme="minorHAnsi"/>
          <w:b/>
        </w:rPr>
        <w:t>values</w:t>
      </w:r>
      <w:r w:rsidR="00756876">
        <w:rPr>
          <w:rFonts w:eastAsiaTheme="minorHAnsi"/>
        </w:rPr>
        <w:t>:</w:t>
      </w:r>
    </w:p>
    <w:p w14:paraId="2A3BC291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1A3FEC8" w14:textId="77777777" w:rsidR="00756876" w:rsidRDefault="00756876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1B72164A" w14:textId="77777777" w:rsidR="009D0584" w:rsidRDefault="00756876" w:rsidP="00756876">
      <w:pPr>
        <w:rPr>
          <w:rFonts w:eastAsiaTheme="minorHAnsi"/>
          <w:color w:val="000000"/>
        </w:rPr>
      </w:pPr>
      <w:r>
        <w:rPr>
          <w:rFonts w:eastAsiaTheme="minorHAnsi"/>
        </w:rPr>
        <w:t>Or</w:t>
      </w:r>
      <w:r w:rsidR="009D0584">
        <w:rPr>
          <w:rFonts w:eastAsiaTheme="minorHAnsi"/>
        </w:rPr>
        <w:t xml:space="preserve"> without</w:t>
      </w:r>
    </w:p>
    <w:p w14:paraId="02CDC597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B21E7E1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in a number of ways </w:t>
      </w:r>
    </w:p>
    <w:p w14:paraId="4EC97B28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Value1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28684E6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Value2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DA53D74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Add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5687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faul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7335312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706C1C4" w14:textId="77777777" w:rsidR="006003AC" w:rsidRDefault="006003AC" w:rsidP="00A97868">
      <w:pPr>
        <w:pStyle w:val="Heading3"/>
        <w:rPr>
          <w:rFonts w:eastAsiaTheme="minorHAnsi"/>
        </w:rPr>
      </w:pPr>
      <w:r>
        <w:rPr>
          <w:rFonts w:eastAsiaTheme="minorHAnsi"/>
        </w:rPr>
        <w:t>Reporting Stored Procedures</w:t>
      </w:r>
    </w:p>
    <w:p w14:paraId="19444915" w14:textId="77777777" w:rsidR="006003AC" w:rsidRDefault="0054576E" w:rsidP="006003AC">
      <w:r w:rsidRPr="003F763E">
        <w:rPr>
          <w:b/>
        </w:rPr>
        <w:t>Like Views and Functions</w:t>
      </w:r>
      <w:r>
        <w:t xml:space="preserve">, developers use stored procedures to </w:t>
      </w:r>
      <w:r w:rsidRPr="003F763E">
        <w:rPr>
          <w:b/>
        </w:rPr>
        <w:t xml:space="preserve">save </w:t>
      </w:r>
      <w:r w:rsidR="007E29BA">
        <w:rPr>
          <w:b/>
        </w:rPr>
        <w:t>complex reporting</w:t>
      </w:r>
      <w:r w:rsidRPr="003F763E">
        <w:rPr>
          <w:b/>
        </w:rPr>
        <w:t xml:space="preserve"> SQL statements</w:t>
      </w:r>
      <w:r>
        <w:t xml:space="preserve">. </w:t>
      </w:r>
    </w:p>
    <w:p w14:paraId="6BB46C0A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View </w:t>
      </w:r>
    </w:p>
    <w:p w14:paraId="03A1AB6E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759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View</w:t>
      </w:r>
      <w:r w:rsidR="007E29BA">
        <w:rPr>
          <w:rFonts w:ascii="Consolas" w:eastAsiaTheme="minorHAnsi" w:hAnsi="Consolas" w:cs="Consolas"/>
          <w:color w:val="000000"/>
          <w:sz w:val="19"/>
          <w:szCs w:val="19"/>
        </w:rPr>
        <w:t xml:space="preserve"> vProductsByCatego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C3A4EBC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3EB6FD8" w14:textId="77777777" w:rsidR="007E29BA" w:rsidRDefault="007E29BA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rren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</w:t>
      </w:r>
    </w:p>
    <w:p w14:paraId="4A2E7A86" w14:textId="77777777" w:rsidR="007E29BA" w:rsidRDefault="007E29BA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41F4456" w14:textId="77777777" w:rsidR="0054576E" w:rsidRDefault="0054576E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E8D9964" w14:textId="77777777" w:rsidR="0054576E" w:rsidRPr="002F2B4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Select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*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rom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="007E29BA" w:rsidRPr="007E29BA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vProductsByCategory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;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</w:p>
    <w:p w14:paraId="49427ECC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707407D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C41AFDD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Function</w:t>
      </w:r>
    </w:p>
    <w:p w14:paraId="4F046A74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759D3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7E29BA">
        <w:rPr>
          <w:rFonts w:ascii="Consolas" w:eastAsiaTheme="minorHAnsi" w:hAnsi="Consolas" w:cs="Consolas"/>
          <w:color w:val="000000"/>
          <w:sz w:val="19"/>
          <w:szCs w:val="19"/>
        </w:rPr>
        <w:t>fProducts</w:t>
      </w:r>
      <w:bookmarkStart w:id="3" w:name="_Hlk496516088"/>
      <w:r w:rsidR="007E29BA">
        <w:rPr>
          <w:rFonts w:ascii="Consolas" w:eastAsiaTheme="minorHAnsi" w:hAnsi="Consolas" w:cs="Consolas"/>
          <w:color w:val="000000"/>
          <w:sz w:val="19"/>
          <w:szCs w:val="19"/>
        </w:rPr>
        <w:t>ByCategory</w:t>
      </w:r>
      <w:bookmarkEnd w:id="3"/>
      <w:r w:rsidRPr="00E15B4C">
        <w:rPr>
          <w:rFonts w:ascii="Consolas" w:eastAsiaTheme="minorHAnsi" w:hAnsi="Consolas" w:cs="Consolas"/>
          <w:color w:val="808080"/>
          <w:sz w:val="19"/>
          <w:szCs w:val="19"/>
          <w:highlight w:val="cyan"/>
        </w:rPr>
        <w:t>(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774D4AE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15B4C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Returns</w:t>
      </w:r>
      <w:r w:rsidRPr="00E15B4C">
        <w:rPr>
          <w:rFonts w:ascii="Consolas" w:eastAsiaTheme="minorHAnsi" w:hAnsi="Consolas" w:cs="Consolas"/>
          <w:color w:val="000000"/>
          <w:sz w:val="19"/>
          <w:szCs w:val="19"/>
          <w:highlight w:val="cyan"/>
        </w:rPr>
        <w:t xml:space="preserve"> </w:t>
      </w:r>
      <w:r w:rsidRPr="00E15B4C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81010AB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B5C5AE4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E15B4C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2117D6D0" w14:textId="77777777" w:rsidR="007E29BA" w:rsidRDefault="007E29BA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rren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</w:t>
      </w:r>
    </w:p>
    <w:p w14:paraId="2A98B850" w14:textId="77777777" w:rsidR="007E29BA" w:rsidRDefault="007E29BA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FE3AB3B" w14:textId="77777777" w:rsidR="0054576E" w:rsidRDefault="007E29BA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="0054576E"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C2CCBEE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D982699" w14:textId="77777777" w:rsidR="0054576E" w:rsidRPr="002F2B4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lastRenderedPageBreak/>
        <w:t>Select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*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2F2B4E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from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fProduct</w:t>
      </w:r>
      <w:r w:rsidRPr="007E29BA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s</w:t>
      </w:r>
      <w:r w:rsidR="007E29BA" w:rsidRPr="007E29BA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ByCategory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();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</w:p>
    <w:p w14:paraId="510DC42D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82BD149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64089650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Stored Procedure </w:t>
      </w:r>
    </w:p>
    <w:p w14:paraId="387B6F21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54576E"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SelProducts</w:t>
      </w:r>
      <w:r w:rsidR="007E29BA">
        <w:rPr>
          <w:rFonts w:ascii="Consolas" w:eastAsiaTheme="minorHAnsi" w:hAnsi="Consolas" w:cs="Consolas"/>
          <w:color w:val="000000"/>
          <w:sz w:val="19"/>
          <w:szCs w:val="19"/>
        </w:rPr>
        <w:t>ByCatego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2630653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BF686FA" w14:textId="77777777" w:rsidR="007E29BA" w:rsidRDefault="007E29BA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rren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</w:t>
      </w:r>
    </w:p>
    <w:p w14:paraId="1BA50328" w14:textId="77777777" w:rsidR="007E29BA" w:rsidRDefault="007E29BA" w:rsidP="007E29B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476E34F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FFB1600" w14:textId="77777777" w:rsidR="0054576E" w:rsidRPr="002F2B4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E15B4C">
        <w:rPr>
          <w:rFonts w:ascii="Consolas" w:eastAsiaTheme="minorHAnsi" w:hAnsi="Consolas" w:cs="Consolas"/>
          <w:b/>
          <w:color w:val="0000FF"/>
          <w:sz w:val="19"/>
          <w:szCs w:val="19"/>
          <w:highlight w:val="lightGray"/>
        </w:rPr>
        <w:t>Execute</w:t>
      </w:r>
      <w:r w:rsidRPr="00E15B4C">
        <w:rPr>
          <w:rFonts w:ascii="Consolas" w:eastAsiaTheme="minorHAnsi" w:hAnsi="Consolas" w:cs="Consolas"/>
          <w:b/>
          <w:color w:val="000000"/>
          <w:sz w:val="19"/>
          <w:szCs w:val="19"/>
          <w:highlight w:val="lightGray"/>
        </w:rPr>
        <w:t xml:space="preserve"> </w:t>
      </w:r>
      <w:r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Sel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roducts</w:t>
      </w:r>
      <w:r w:rsidR="007E29BA" w:rsidRPr="007E29BA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ByCategory</w:t>
      </w:r>
      <w:r w:rsidRPr="002F2B4E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;</w:t>
      </w:r>
      <w:r w:rsidRPr="002F2B4E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</w:p>
    <w:p w14:paraId="5E880911" w14:textId="77777777" w:rsidR="0054576E" w:rsidRDefault="0054576E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3D0AFD0" w14:textId="77777777" w:rsidR="00DC2F14" w:rsidRDefault="00DC2F14" w:rsidP="0054576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17F581DA" w14:textId="77777777" w:rsidR="0041202E" w:rsidRDefault="00C77E50" w:rsidP="0041202E">
      <w:pPr>
        <w:rPr>
          <w:rFonts w:eastAsiaTheme="minorHAnsi"/>
        </w:rPr>
      </w:pPr>
      <w:r>
        <w:rPr>
          <w:rFonts w:eastAsiaTheme="minorHAnsi"/>
        </w:rPr>
        <w:t xml:space="preserve">And, like functions, you can use </w:t>
      </w:r>
      <w:r w:rsidR="00C52C49" w:rsidRPr="008621C4">
        <w:rPr>
          <w:rFonts w:eastAsiaTheme="minorHAnsi"/>
          <w:b/>
        </w:rPr>
        <w:t>Parameters</w:t>
      </w:r>
      <w:r>
        <w:rPr>
          <w:rFonts w:eastAsiaTheme="minorHAnsi"/>
        </w:rPr>
        <w:t xml:space="preserve"> to </w:t>
      </w:r>
      <w:r w:rsidR="00C52C49">
        <w:rPr>
          <w:rFonts w:eastAsiaTheme="minorHAnsi"/>
        </w:rPr>
        <w:t xml:space="preserve">create </w:t>
      </w:r>
      <w:r w:rsidR="008621C4" w:rsidRPr="008621C4">
        <w:rPr>
          <w:rFonts w:eastAsiaTheme="minorHAnsi"/>
          <w:b/>
        </w:rPr>
        <w:t>filtered</w:t>
      </w:r>
      <w:r w:rsidR="00C52C49" w:rsidRPr="008621C4">
        <w:rPr>
          <w:rFonts w:eastAsiaTheme="minorHAnsi"/>
          <w:b/>
        </w:rPr>
        <w:t xml:space="preserve"> reporting results</w:t>
      </w:r>
      <w:r w:rsidR="00C52C49">
        <w:rPr>
          <w:rFonts w:eastAsiaTheme="minorHAnsi"/>
        </w:rPr>
        <w:t>.</w:t>
      </w:r>
      <w:r w:rsidR="0041202E">
        <w:rPr>
          <w:rFonts w:eastAsiaTheme="minorHAnsi"/>
        </w:rPr>
        <w:t xml:space="preserve"> Stored Procedures with parameters are often used to access report data (</w:t>
      </w:r>
      <w:r w:rsidR="0041202E" w:rsidRPr="0041202E">
        <w:rPr>
          <w:rFonts w:eastAsiaTheme="minorHAnsi"/>
          <w:b/>
        </w:rPr>
        <w:t>Reporting Stored Procedures</w:t>
      </w:r>
      <w:r w:rsidR="0041202E">
        <w:rPr>
          <w:rFonts w:eastAsiaTheme="minorHAnsi"/>
        </w:rPr>
        <w:t>). We will look at these in depth, in the next module, but for now, here is an example:</w:t>
      </w:r>
    </w:p>
    <w:p w14:paraId="40834004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edu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559F9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SelQuanitiesByProductsPerCategory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D559F9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Category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</w:p>
    <w:p w14:paraId="063BBFA9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D346094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ua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Total By Product]</w:t>
      </w:r>
    </w:p>
    <w:p w14:paraId="1D69F1B9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i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</w:p>
    <w:p w14:paraId="046B0587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roduct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</w:p>
    <w:p w14:paraId="18BFABD1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ID   </w:t>
      </w:r>
    </w:p>
    <w:p w14:paraId="0C2F2501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Order Detail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D </w:t>
      </w:r>
    </w:p>
    <w:p w14:paraId="07AB540F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rodu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</w:p>
    <w:p w14:paraId="52C47BDF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559F9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CategoryName</w:t>
      </w:r>
    </w:p>
    <w:p w14:paraId="56D0EB3C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Name</w:t>
      </w:r>
    </w:p>
    <w:p w14:paraId="27DD32BE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BF0639C" w14:textId="77777777" w:rsidR="0041202E" w:rsidRDefault="0041202E" w:rsidP="0041202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02A478B" w14:textId="77777777" w:rsidR="0041202E" w:rsidRDefault="0041202E" w:rsidP="0041202E">
      <w:pPr>
        <w:rPr>
          <w:rFonts w:eastAsiaTheme="minorHAnsi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SelQuanitiesByProductsPerCategory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ategory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eafood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1075A50" w14:textId="77777777" w:rsidR="0041202E" w:rsidRDefault="0041202E" w:rsidP="0041202E">
      <w:pPr>
        <w:pStyle w:val="NoSpacing"/>
      </w:pPr>
      <w:r>
        <w:rPr>
          <w:noProof/>
        </w:rPr>
        <w:drawing>
          <wp:inline distT="0" distB="0" distL="0" distR="0" wp14:anchorId="369AAB29" wp14:editId="66A523E0">
            <wp:extent cx="4301338" cy="1117612"/>
            <wp:effectExtent l="0" t="0" r="4445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34397" cy="1126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09F75" w14:textId="77777777" w:rsidR="0041202E" w:rsidRPr="00D559F9" w:rsidRDefault="0041202E" w:rsidP="0041202E">
      <w:pPr>
        <w:pStyle w:val="FigureCaption"/>
      </w:pPr>
      <w:r>
        <w:t>Figure: The result of the previous SQL statements</w:t>
      </w:r>
    </w:p>
    <w:p w14:paraId="78921F0C" w14:textId="77777777" w:rsidR="0041202E" w:rsidRDefault="0041202E" w:rsidP="00C52C49">
      <w:pPr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18BDFD82" w14:textId="353CB20F" w:rsidR="00C77E50" w:rsidRDefault="00C77E50" w:rsidP="00C77E50">
      <w:r>
        <w:t xml:space="preserve">However, there are several advantages </w:t>
      </w:r>
      <w:r w:rsidR="004C3D5A">
        <w:t>when</w:t>
      </w:r>
      <w:r>
        <w:t xml:space="preserve"> using </w:t>
      </w:r>
      <w:r w:rsidR="004C3D5A">
        <w:t>S</w:t>
      </w:r>
      <w:r>
        <w:t xml:space="preserve">tored </w:t>
      </w:r>
      <w:r w:rsidR="004C3D5A">
        <w:t>P</w:t>
      </w:r>
      <w:r>
        <w:t xml:space="preserve">rocedures </w:t>
      </w:r>
      <w:r w:rsidR="004C3D5A">
        <w:t>instead of V</w:t>
      </w:r>
      <w:r>
        <w:t xml:space="preserve">iews or </w:t>
      </w:r>
      <w:r w:rsidR="004C3D5A">
        <w:t>User Defined F</w:t>
      </w:r>
      <w:r>
        <w:t>unctions</w:t>
      </w:r>
      <w:r w:rsidR="004C3D5A">
        <w:t xml:space="preserve"> (UDF)</w:t>
      </w:r>
      <w:r>
        <w:t xml:space="preserve">. For </w:t>
      </w:r>
      <w:r w:rsidR="004C3D5A">
        <w:t>instance</w:t>
      </w:r>
      <w:r>
        <w:t xml:space="preserve">, stored </w:t>
      </w:r>
      <w:r w:rsidRPr="003F763E">
        <w:rPr>
          <w:b/>
        </w:rPr>
        <w:t>procedures</w:t>
      </w:r>
      <w:r>
        <w:t xml:space="preserve"> </w:t>
      </w:r>
      <w:r w:rsidRPr="003F763E">
        <w:rPr>
          <w:b/>
        </w:rPr>
        <w:t>can return results from multiple statements</w:t>
      </w:r>
      <w:r>
        <w:t>.</w:t>
      </w:r>
    </w:p>
    <w:p w14:paraId="4BB3184D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SelProductsAndCategories </w:t>
      </w:r>
    </w:p>
    <w:p w14:paraId="30B82507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3715C54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* </w:t>
      </w:r>
      <w:r w:rsidRPr="0054576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54576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Northwind</w:t>
      </w:r>
      <w:r w:rsidRPr="0054576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54576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dbo</w:t>
      </w:r>
      <w:r w:rsidRPr="0054576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54576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roducts</w:t>
      </w:r>
      <w:r w:rsidRPr="0054576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4EEFD3BD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* </w:t>
      </w:r>
      <w:r w:rsidRPr="0054576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54576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Northwind</w:t>
      </w:r>
      <w:r w:rsidRPr="0054576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54576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dbo</w:t>
      </w:r>
      <w:r w:rsidRPr="0054576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54576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ategories</w:t>
      </w:r>
      <w:r w:rsidRPr="0054576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619ACF9A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B1B2DE6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u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SelProductsAnd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CBC9A10" w14:textId="77777777" w:rsidR="00C77E50" w:rsidRDefault="00C77E50" w:rsidP="00C77E50"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A6F128E" w14:textId="7487C3A9" w:rsidR="00C77E50" w:rsidRDefault="00C77E50" w:rsidP="00C77E50">
      <w:r>
        <w:t xml:space="preserve">In fact, store </w:t>
      </w:r>
      <w:r w:rsidRPr="003F763E">
        <w:rPr>
          <w:b/>
        </w:rPr>
        <w:t>procedures can hold hundreds of statements</w:t>
      </w:r>
      <w:r>
        <w:t xml:space="preserve"> at a time, though all statement</w:t>
      </w:r>
      <w:r w:rsidR="004C3D5A">
        <w:t>s</w:t>
      </w:r>
      <w:r>
        <w:t xml:space="preserve"> must be part of a </w:t>
      </w:r>
      <w:r w:rsidRPr="003F763E">
        <w:rPr>
          <w:b/>
        </w:rPr>
        <w:t>single SQL batch!</w:t>
      </w:r>
    </w:p>
    <w:p w14:paraId="7227BB02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SelProductsAndCategories </w:t>
      </w:r>
    </w:p>
    <w:p w14:paraId="793E2B5E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112A7DD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* </w:t>
      </w:r>
      <w:r w:rsidRPr="003F763E"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 w:rsidRPr="003F763E"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 w:rsidRPr="003F763E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3F763E"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 w:rsidRPr="003F763E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3F763E"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  <w:r w:rsidRPr="003F763E"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3BEA6B9" w14:textId="77777777" w:rsidR="00C77E50" w:rsidRPr="003F763E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FF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   </w:t>
      </w:r>
      <w:r w:rsidRPr="003F763E">
        <w:rPr>
          <w:rFonts w:ascii="Consolas" w:eastAsiaTheme="minorHAnsi" w:hAnsi="Consolas" w:cs="Consolas"/>
          <w:b/>
          <w:color w:val="FF0000"/>
          <w:sz w:val="19"/>
          <w:szCs w:val="19"/>
          <w:highlight w:val="yellow"/>
        </w:rPr>
        <w:t>Go -- This won't work!</w:t>
      </w:r>
    </w:p>
    <w:p w14:paraId="640ECE16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* </w:t>
      </w:r>
      <w:r w:rsidRPr="003F763E"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 w:rsidRPr="003F763E"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 w:rsidRPr="003F763E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3F763E"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 w:rsidRPr="003F763E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3F763E">
        <w:rPr>
          <w:rFonts w:ascii="Consolas" w:eastAsiaTheme="minorHAnsi" w:hAnsi="Consolas" w:cs="Consolas"/>
          <w:color w:val="000000"/>
          <w:sz w:val="19"/>
          <w:szCs w:val="19"/>
        </w:rPr>
        <w:t>Categories</w:t>
      </w:r>
      <w:r w:rsidRPr="003F763E"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7051BC1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A0674F6" w14:textId="77777777" w:rsidR="00C77E50" w:rsidRDefault="00C77E50" w:rsidP="00C77E5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u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SelProductsAnd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4C1BD89" w14:textId="77777777" w:rsidR="00C77E50" w:rsidRDefault="00C77E50" w:rsidP="00C77E50"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7910524" w14:textId="77777777" w:rsidR="009D0584" w:rsidRDefault="009D0584" w:rsidP="00A97868">
      <w:pPr>
        <w:pStyle w:val="Heading3"/>
        <w:rPr>
          <w:rFonts w:eastAsiaTheme="minorHAnsi"/>
          <w:color w:val="000000"/>
        </w:rPr>
      </w:pPr>
      <w:r>
        <w:rPr>
          <w:rFonts w:eastAsiaTheme="minorHAnsi"/>
        </w:rPr>
        <w:t>Getting Info About Stored Procedures</w:t>
      </w:r>
    </w:p>
    <w:p w14:paraId="617EFDC8" w14:textId="6963FA6F" w:rsidR="009D0584" w:rsidRDefault="009D0584" w:rsidP="00A97868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As with all objects in a database, Stored Procedures </w:t>
      </w:r>
      <w:r w:rsidRPr="00700CE0">
        <w:rPr>
          <w:rFonts w:eastAsiaTheme="minorHAnsi"/>
          <w:b/>
        </w:rPr>
        <w:t>METADATA info</w:t>
      </w:r>
      <w:r>
        <w:rPr>
          <w:rFonts w:eastAsiaTheme="minorHAnsi"/>
        </w:rPr>
        <w:t xml:space="preserve"> can be </w:t>
      </w:r>
      <w:r w:rsidR="004C3D5A">
        <w:rPr>
          <w:rFonts w:eastAsiaTheme="minorHAnsi"/>
        </w:rPr>
        <w:t xml:space="preserve">found </w:t>
      </w:r>
      <w:r>
        <w:rPr>
          <w:rFonts w:eastAsiaTheme="minorHAnsi"/>
        </w:rPr>
        <w:t>in the SysObjects View</w:t>
      </w:r>
      <w:r w:rsidR="00A97868">
        <w:rPr>
          <w:rFonts w:eastAsiaTheme="minorHAnsi"/>
        </w:rPr>
        <w:t>. Here is an example:</w:t>
      </w:r>
    </w:p>
    <w:p w14:paraId="5FDADB57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700CE0">
        <w:rPr>
          <w:rFonts w:ascii="Consolas" w:eastAsiaTheme="minorHAnsi" w:hAnsi="Consolas" w:cs="Consolas"/>
          <w:b/>
          <w:color w:val="000000"/>
          <w:sz w:val="19"/>
          <w:szCs w:val="19"/>
        </w:rPr>
        <w:t>S</w:t>
      </w:r>
      <w:r w:rsidRPr="00700CE0">
        <w:rPr>
          <w:rFonts w:ascii="Consolas" w:eastAsiaTheme="minorHAnsi" w:hAnsi="Consolas" w:cs="Consolas"/>
          <w:b/>
          <w:sz w:val="19"/>
          <w:szCs w:val="19"/>
        </w:rPr>
        <w:t>ysObjects</w:t>
      </w:r>
      <w:r w:rsidRPr="00700CE0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AddValue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A1D71D8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6A55220" w14:textId="77777777" w:rsidR="00A97868" w:rsidRDefault="00A97868" w:rsidP="00A97868">
      <w:pPr>
        <w:rPr>
          <w:rFonts w:eastAsiaTheme="minorHAnsi"/>
        </w:rPr>
      </w:pPr>
      <w:r>
        <w:rPr>
          <w:rFonts w:eastAsiaTheme="minorHAnsi"/>
        </w:rPr>
        <w:t>T</w:t>
      </w:r>
      <w:r w:rsidR="009D0584">
        <w:rPr>
          <w:rFonts w:eastAsiaTheme="minorHAnsi"/>
        </w:rPr>
        <w:t xml:space="preserve">he SysComments View </w:t>
      </w:r>
      <w:r w:rsidR="009D0584" w:rsidRPr="00700CE0">
        <w:rPr>
          <w:rFonts w:eastAsiaTheme="minorHAnsi"/>
          <w:b/>
        </w:rPr>
        <w:t xml:space="preserve">shows the </w:t>
      </w:r>
      <w:r w:rsidR="00700CE0">
        <w:rPr>
          <w:rFonts w:eastAsiaTheme="minorHAnsi"/>
          <w:b/>
        </w:rPr>
        <w:t>Code</w:t>
      </w:r>
      <w:r w:rsidR="009D0584">
        <w:rPr>
          <w:rFonts w:eastAsiaTheme="minorHAnsi"/>
        </w:rPr>
        <w:t xml:space="preserve"> for the Stored Procedure cross-referenced by its object Id</w:t>
      </w:r>
      <w:r>
        <w:rPr>
          <w:rFonts w:eastAsiaTheme="minorHAnsi"/>
        </w:rPr>
        <w:t xml:space="preserve">. </w:t>
      </w:r>
    </w:p>
    <w:p w14:paraId="0F4C4342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700CE0">
        <w:rPr>
          <w:rFonts w:ascii="Consolas" w:eastAsiaTheme="minorHAnsi" w:hAnsi="Consolas" w:cs="Consolas"/>
          <w:b/>
          <w:sz w:val="19"/>
          <w:szCs w:val="19"/>
          <w:highlight w:val="yellow"/>
        </w:rPr>
        <w:t>S</w:t>
      </w:r>
      <w:r w:rsidRPr="00700CE0">
        <w:rPr>
          <w:rFonts w:ascii="Consolas" w:eastAsiaTheme="minorHAnsi" w:hAnsi="Consolas" w:cs="Consolas"/>
          <w:b/>
          <w:sz w:val="19"/>
          <w:szCs w:val="19"/>
          <w:highlight w:val="yellow"/>
        </w:rPr>
        <w:t>ysComments</w:t>
      </w:r>
      <w:r w:rsidRPr="00700CE0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Object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AddValue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BBD0634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DA3E0D2" w14:textId="77777777" w:rsidR="009D0584" w:rsidRDefault="009D0584" w:rsidP="00A97868">
      <w:pPr>
        <w:rPr>
          <w:rFonts w:eastAsiaTheme="minorHAnsi"/>
          <w:color w:val="000000"/>
        </w:rPr>
      </w:pPr>
      <w:r>
        <w:rPr>
          <w:rFonts w:eastAsiaTheme="minorHAnsi"/>
        </w:rPr>
        <w:t>Microsoft provides a system stored procedure that</w:t>
      </w:r>
      <w:r w:rsidR="00A97868">
        <w:rPr>
          <w:rFonts w:eastAsiaTheme="minorHAnsi"/>
        </w:rPr>
        <w:t xml:space="preserve"> </w:t>
      </w:r>
      <w:r w:rsidRPr="00700CE0">
        <w:rPr>
          <w:rFonts w:eastAsiaTheme="minorHAnsi"/>
          <w:b/>
        </w:rPr>
        <w:t>display's an overview</w:t>
      </w:r>
      <w:r>
        <w:rPr>
          <w:rFonts w:eastAsiaTheme="minorHAnsi"/>
        </w:rPr>
        <w:t xml:space="preserve"> of a store procedure</w:t>
      </w:r>
      <w:r w:rsidR="00A97868">
        <w:rPr>
          <w:rFonts w:eastAsiaTheme="minorHAnsi"/>
        </w:rPr>
        <w:t>.</w:t>
      </w:r>
    </w:p>
    <w:p w14:paraId="32F4895E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00CE0">
        <w:rPr>
          <w:rFonts w:ascii="Consolas" w:eastAsiaTheme="minorHAnsi" w:hAnsi="Consolas" w:cs="Consolas"/>
          <w:color w:val="800000"/>
          <w:sz w:val="19"/>
          <w:szCs w:val="19"/>
          <w:highlight w:val="yellow"/>
        </w:rPr>
        <w:t>sp_Help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AddValue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A46B403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574C144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B270FF0" w14:textId="0AD29C05" w:rsidR="009D0584" w:rsidRDefault="009D0584" w:rsidP="00A97868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Microsoft also provides a system stored procedure that </w:t>
      </w:r>
      <w:r w:rsidRPr="00700CE0">
        <w:rPr>
          <w:rFonts w:eastAsiaTheme="minorHAnsi"/>
          <w:b/>
        </w:rPr>
        <w:t xml:space="preserve">display's the </w:t>
      </w:r>
      <w:r w:rsidR="004C3D5A">
        <w:rPr>
          <w:rFonts w:eastAsiaTheme="minorHAnsi"/>
          <w:b/>
        </w:rPr>
        <w:t>c</w:t>
      </w:r>
      <w:r w:rsidR="00700CE0" w:rsidRPr="00700CE0">
        <w:rPr>
          <w:rFonts w:eastAsiaTheme="minorHAnsi"/>
          <w:b/>
        </w:rPr>
        <w:t>ode</w:t>
      </w:r>
      <w:r>
        <w:rPr>
          <w:rFonts w:eastAsiaTheme="minorHAnsi"/>
        </w:rPr>
        <w:t xml:space="preserve"> of a store procedure </w:t>
      </w:r>
      <w:r w:rsidRPr="00700CE0">
        <w:rPr>
          <w:rFonts w:eastAsiaTheme="minorHAnsi"/>
          <w:b/>
        </w:rPr>
        <w:t>in its</w:t>
      </w:r>
      <w:r>
        <w:rPr>
          <w:rFonts w:eastAsiaTheme="minorHAnsi"/>
        </w:rPr>
        <w:t xml:space="preserve"> </w:t>
      </w:r>
      <w:r w:rsidR="00700CE0" w:rsidRPr="00700CE0">
        <w:rPr>
          <w:rFonts w:eastAsiaTheme="minorHAnsi"/>
          <w:b/>
        </w:rPr>
        <w:t>o</w:t>
      </w:r>
      <w:r w:rsidRPr="00700CE0">
        <w:rPr>
          <w:rFonts w:eastAsiaTheme="minorHAnsi"/>
          <w:b/>
        </w:rPr>
        <w:t>riginal format</w:t>
      </w:r>
      <w:r w:rsidR="00A97868">
        <w:rPr>
          <w:rFonts w:eastAsiaTheme="minorHAnsi"/>
        </w:rPr>
        <w:t>:</w:t>
      </w:r>
    </w:p>
    <w:p w14:paraId="049B59E9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700CE0">
        <w:rPr>
          <w:rFonts w:ascii="Consolas" w:eastAsiaTheme="minorHAnsi" w:hAnsi="Consolas" w:cs="Consolas"/>
          <w:color w:val="800000"/>
          <w:sz w:val="19"/>
          <w:szCs w:val="19"/>
          <w:highlight w:val="yellow"/>
        </w:rPr>
        <w:t>sp_HelpText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AddValue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6D4EC73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17FE972" w14:textId="77777777" w:rsidR="009D0584" w:rsidRDefault="009D0584" w:rsidP="009D058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32B82F1" w14:textId="77777777" w:rsidR="00C52C49" w:rsidRDefault="00C52C49" w:rsidP="00C52C49">
      <w:pPr>
        <w:pStyle w:val="Heading2"/>
        <w:pBdr>
          <w:bottom w:val="single" w:sz="4" w:space="1" w:color="auto"/>
        </w:pBdr>
      </w:pPr>
      <w:r w:rsidRPr="00257B9C">
        <w:t>Lab</w:t>
      </w:r>
      <w:r>
        <w:t xml:space="preserve"> 4</w:t>
      </w:r>
      <w:r w:rsidRPr="00257B9C">
        <w:t xml:space="preserve">: </w:t>
      </w:r>
      <w:r>
        <w:t>Creating Stored Procedures</w:t>
      </w:r>
      <w:r w:rsidRPr="00257B9C">
        <w:t xml:space="preserve"> - </w:t>
      </w:r>
      <w:r>
        <w:t>2</w:t>
      </w:r>
      <w:r w:rsidRPr="00257B9C">
        <w:t>0</w:t>
      </w:r>
    </w:p>
    <w:p w14:paraId="174B512A" w14:textId="15DBD1AC" w:rsidR="00C52C49" w:rsidRDefault="00C52C49" w:rsidP="00C52C49">
      <w:r>
        <w:t xml:space="preserve">In this lab, you create </w:t>
      </w:r>
      <w:r w:rsidR="00165097">
        <w:t>stored procedures</w:t>
      </w:r>
      <w:r>
        <w:t xml:space="preserve"> using </w:t>
      </w:r>
      <w:r w:rsidR="004C3D5A">
        <w:t xml:space="preserve">the </w:t>
      </w:r>
      <w:r>
        <w:t xml:space="preserve">Northwind database. </w:t>
      </w:r>
    </w:p>
    <w:p w14:paraId="3F75642B" w14:textId="2D07720D" w:rsidR="00C52C49" w:rsidRDefault="00C52C49" w:rsidP="00C52C49">
      <w:r>
        <w:t>You will work on your own for the first 10 minutes,</w:t>
      </w:r>
      <w:r w:rsidR="004C3D5A">
        <w:t xml:space="preserve"> and</w:t>
      </w:r>
      <w:r>
        <w:t xml:space="preserve"> then we will review the answers together in the last 10 minutes. </w:t>
      </w:r>
    </w:p>
    <w:p w14:paraId="15908A09" w14:textId="77777777" w:rsidR="00C52C49" w:rsidRDefault="00C52C49" w:rsidP="00C52C49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can </w:t>
      </w:r>
      <w:r w:rsidRPr="002F2648">
        <w:rPr>
          <w:rStyle w:val="Emphasis"/>
        </w:rPr>
        <w:t>be done individually</w:t>
      </w:r>
      <w:r>
        <w:rPr>
          <w:rStyle w:val="Emphasis"/>
        </w:rPr>
        <w:t xml:space="preserve"> or with a group of up to 3 people</w:t>
      </w:r>
      <w:r w:rsidRPr="002F2648">
        <w:rPr>
          <w:rStyle w:val="Emphasis"/>
        </w:rPr>
        <w:t xml:space="preserve">. </w:t>
      </w:r>
    </w:p>
    <w:p w14:paraId="650C2886" w14:textId="77777777" w:rsidR="00C52C49" w:rsidRDefault="00C52C49" w:rsidP="00C52C49">
      <w:pPr>
        <w:pStyle w:val="Heading3"/>
      </w:pPr>
      <w:r>
        <w:t>Step 1: Review Database Tables</w:t>
      </w:r>
    </w:p>
    <w:p w14:paraId="1E7B91CC" w14:textId="547CD481" w:rsidR="00C52C49" w:rsidRPr="0084627B" w:rsidRDefault="00C52C49" w:rsidP="00C52C49">
      <w:pPr>
        <w:rPr>
          <w:rFonts w:eastAsiaTheme="minorHAnsi"/>
        </w:rPr>
      </w:pPr>
      <w:r>
        <w:t>Run the following code in a SQL query editor and review the names of the</w:t>
      </w:r>
      <w:r w:rsidR="00145594">
        <w:t xml:space="preserve"> tables</w:t>
      </w:r>
      <w:r>
        <w:t>.</w:t>
      </w:r>
    </w:p>
    <w:p w14:paraId="0594EEEB" w14:textId="77777777" w:rsidR="00C52C49" w:rsidRDefault="00C52C49" w:rsidP="00C52C4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.</w:t>
      </w:r>
      <w:r>
        <w:rPr>
          <w:rFonts w:ascii="Consolas" w:eastAsiaTheme="minorHAnsi" w:hAnsi="Consolas" w:cs="Consolas"/>
          <w:color w:val="00FF00"/>
          <w:sz w:val="19"/>
          <w:szCs w:val="19"/>
        </w:rPr>
        <w:t>Sy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FF00"/>
          <w:sz w:val="19"/>
          <w:szCs w:val="19"/>
        </w:rPr>
        <w:t>Tabl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yp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u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D9E5C80" w14:textId="77777777" w:rsidR="00C52C49" w:rsidRPr="001157D6" w:rsidRDefault="00C52C49" w:rsidP="00C52C49">
      <w:pPr>
        <w:pStyle w:val="NoSpacing"/>
      </w:pPr>
    </w:p>
    <w:p w14:paraId="7F4F7E00" w14:textId="4CA2CC6A" w:rsidR="00C52C49" w:rsidRDefault="00C52C49" w:rsidP="00C52C49">
      <w:pPr>
        <w:pStyle w:val="Heading3"/>
        <w:rPr>
          <w:rFonts w:eastAsiaTheme="minorHAnsi"/>
        </w:rPr>
      </w:pPr>
      <w:r>
        <w:rPr>
          <w:rFonts w:eastAsiaTheme="minorHAnsi"/>
        </w:rPr>
        <w:t xml:space="preserve">Step 2: </w:t>
      </w:r>
      <w:r w:rsidR="00165097">
        <w:rPr>
          <w:rFonts w:eastAsiaTheme="minorHAnsi"/>
        </w:rPr>
        <w:t>Re</w:t>
      </w:r>
      <w:r w:rsidR="004C3D5A">
        <w:rPr>
          <w:rFonts w:eastAsiaTheme="minorHAnsi"/>
        </w:rPr>
        <w:t>u</w:t>
      </w:r>
      <w:r w:rsidR="00165097">
        <w:rPr>
          <w:rFonts w:eastAsiaTheme="minorHAnsi"/>
        </w:rPr>
        <w:t>se</w:t>
      </w:r>
      <w:r>
        <w:rPr>
          <w:rFonts w:eastAsiaTheme="minorHAnsi"/>
        </w:rPr>
        <w:t xml:space="preserve"> </w:t>
      </w:r>
      <w:r w:rsidR="00165097">
        <w:rPr>
          <w:rFonts w:eastAsiaTheme="minorHAnsi"/>
        </w:rPr>
        <w:t>the</w:t>
      </w:r>
      <w:r>
        <w:rPr>
          <w:rFonts w:eastAsiaTheme="minorHAnsi"/>
        </w:rPr>
        <w:t xml:space="preserve"> Lab Database</w:t>
      </w:r>
    </w:p>
    <w:p w14:paraId="27A1CE99" w14:textId="2589EF83" w:rsidR="00C52C49" w:rsidRPr="00EB3EEA" w:rsidRDefault="00165097" w:rsidP="00C52C49">
      <w:r>
        <w:t>You have already c</w:t>
      </w:r>
      <w:r w:rsidR="00C52C49">
        <w:t>reate</w:t>
      </w:r>
      <w:r>
        <w:t>d</w:t>
      </w:r>
      <w:r w:rsidR="00C52C49">
        <w:t xml:space="preserve"> </w:t>
      </w:r>
      <w:r>
        <w:t>a</w:t>
      </w:r>
      <w:r w:rsidR="00C52C49">
        <w:t xml:space="preserve"> database for this lab called </w:t>
      </w:r>
      <w:r w:rsidR="000860BC">
        <w:t>MyLabsDB_YourNameHere</w:t>
      </w:r>
      <w:r w:rsidR="00C52C49">
        <w:t xml:space="preserve"> (using your own name, of course!) </w:t>
      </w:r>
      <w:r>
        <w:t>U</w:t>
      </w:r>
      <w:r w:rsidR="00C52C49">
        <w:t>se the follow</w:t>
      </w:r>
      <w:r w:rsidR="004C3D5A">
        <w:t>ing</w:t>
      </w:r>
      <w:r w:rsidR="00C52C49">
        <w:t xml:space="preserve"> code to </w:t>
      </w:r>
      <w:r>
        <w:t>force your SQL code to use this database</w:t>
      </w:r>
      <w:r w:rsidR="00C52C49">
        <w:t>:</w:t>
      </w:r>
    </w:p>
    <w:p w14:paraId="057F7C28" w14:textId="77777777" w:rsidR="00C52C49" w:rsidRPr="006C45A0" w:rsidRDefault="00C52C49" w:rsidP="00C52C4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808080"/>
          <w:sz w:val="19"/>
          <w:szCs w:val="19"/>
        </w:rPr>
      </w:pPr>
      <w:r w:rsidRPr="006C45A0">
        <w:rPr>
          <w:rFonts w:ascii="Consolas" w:eastAsiaTheme="minorHAnsi" w:hAnsi="Consolas" w:cs="Consolas"/>
          <w:b/>
          <w:sz w:val="19"/>
          <w:szCs w:val="19"/>
          <w:highlight w:val="yellow"/>
        </w:rPr>
        <w:t>Use</w:t>
      </w:r>
      <w:r w:rsidRPr="006C45A0">
        <w:rPr>
          <w:rFonts w:ascii="Consolas" w:eastAsiaTheme="minorHAnsi" w:hAnsi="Consolas" w:cs="Consolas"/>
          <w:b/>
          <w:sz w:val="19"/>
          <w:szCs w:val="19"/>
        </w:rPr>
        <w:t xml:space="preserve"> </w:t>
      </w:r>
      <w:r w:rsidR="006C45A0" w:rsidRPr="006C45A0">
        <w:rPr>
          <w:rFonts w:ascii="Consolas" w:eastAsiaTheme="minorHAnsi" w:hAnsi="Consolas" w:cs="Consolas"/>
          <w:b/>
          <w:sz w:val="19"/>
          <w:szCs w:val="19"/>
        </w:rPr>
        <w:t>[</w:t>
      </w:r>
      <w:r w:rsidR="00CF79FC" w:rsidRPr="006C45A0">
        <w:rPr>
          <w:rFonts w:ascii="Consolas" w:eastAsiaTheme="minorHAnsi" w:hAnsi="Consolas" w:cs="Consolas"/>
          <w:b/>
          <w:sz w:val="19"/>
          <w:szCs w:val="19"/>
        </w:rPr>
        <w:t>MyLabsDB_YourNameHere</w:t>
      </w:r>
      <w:r w:rsidR="006C45A0" w:rsidRPr="006C45A0">
        <w:rPr>
          <w:rFonts w:ascii="Consolas" w:eastAsiaTheme="minorHAnsi" w:hAnsi="Consolas" w:cs="Consolas"/>
          <w:b/>
          <w:sz w:val="19"/>
          <w:szCs w:val="19"/>
        </w:rPr>
        <w:t>]</w:t>
      </w:r>
      <w:r w:rsidRPr="006C45A0">
        <w:rPr>
          <w:rFonts w:ascii="Consolas" w:eastAsiaTheme="minorHAnsi" w:hAnsi="Consolas" w:cs="Consolas"/>
          <w:b/>
          <w:sz w:val="19"/>
          <w:szCs w:val="19"/>
        </w:rPr>
        <w:t>;</w:t>
      </w:r>
    </w:p>
    <w:p w14:paraId="06CAC355" w14:textId="77777777" w:rsidR="00C52C49" w:rsidRPr="001157D6" w:rsidRDefault="00C52C49" w:rsidP="00C52C49">
      <w:pPr>
        <w:pStyle w:val="NoSpacing"/>
      </w:pPr>
    </w:p>
    <w:p w14:paraId="2BB43B38" w14:textId="77777777" w:rsidR="00C52C49" w:rsidRDefault="00C52C49" w:rsidP="00C52C49">
      <w:pPr>
        <w:pStyle w:val="Heading3"/>
        <w:rPr>
          <w:rFonts w:eastAsiaTheme="minorHAnsi"/>
        </w:rPr>
      </w:pPr>
      <w:r>
        <w:rPr>
          <w:rFonts w:eastAsiaTheme="minorHAnsi"/>
        </w:rPr>
        <w:t>Step 3: Create a Query</w:t>
      </w:r>
    </w:p>
    <w:p w14:paraId="3C5094AF" w14:textId="77777777" w:rsidR="00C52C49" w:rsidRDefault="00C52C49" w:rsidP="00C52C49">
      <w:r w:rsidRPr="0084436B">
        <w:t>Answer the following questions by writing and executing SQL code.</w:t>
      </w:r>
    </w:p>
    <w:p w14:paraId="7A64C008" w14:textId="49259CE6" w:rsidR="00C52C49" w:rsidRDefault="00C52C49" w:rsidP="00C52C49">
      <w:pPr>
        <w:rPr>
          <w:rFonts w:eastAsiaTheme="minorHAnsi"/>
          <w:color w:val="000000"/>
        </w:rPr>
      </w:pPr>
      <w:r w:rsidRPr="00EB3EEA">
        <w:rPr>
          <w:rFonts w:eastAsiaTheme="minorHAnsi"/>
          <w:b/>
        </w:rPr>
        <w:t>Question 1</w:t>
      </w:r>
      <w:r>
        <w:rPr>
          <w:rFonts w:eastAsiaTheme="minorHAnsi"/>
        </w:rPr>
        <w:t xml:space="preserve">: How can you create a </w:t>
      </w:r>
      <w:r w:rsidR="00ED77DE">
        <w:rPr>
          <w:rFonts w:eastAsiaTheme="minorHAnsi"/>
        </w:rPr>
        <w:t>stored procedure</w:t>
      </w:r>
      <w:r>
        <w:rPr>
          <w:rFonts w:eastAsiaTheme="minorHAnsi"/>
        </w:rPr>
        <w:t xml:space="preserve"> to show a list of </w:t>
      </w:r>
      <w:r w:rsidRPr="00EB3EEA">
        <w:rPr>
          <w:rFonts w:eastAsiaTheme="minorHAnsi"/>
          <w:b/>
        </w:rPr>
        <w:t>customer</w:t>
      </w:r>
      <w:r>
        <w:rPr>
          <w:rFonts w:eastAsiaTheme="minorHAnsi"/>
        </w:rPr>
        <w:t xml:space="preserve"> names and their </w:t>
      </w:r>
      <w:r w:rsidRPr="00EB3EEA">
        <w:rPr>
          <w:rFonts w:eastAsiaTheme="minorHAnsi"/>
          <w:b/>
        </w:rPr>
        <w:t>locations</w:t>
      </w:r>
      <w:r>
        <w:rPr>
          <w:rFonts w:eastAsiaTheme="minorHAnsi"/>
        </w:rPr>
        <w:t xml:space="preserve">? Call the </w:t>
      </w:r>
      <w:r w:rsidR="007F0E04">
        <w:rPr>
          <w:rFonts w:eastAsiaTheme="minorHAnsi"/>
        </w:rPr>
        <w:t>procedure</w:t>
      </w:r>
      <w:r>
        <w:rPr>
          <w:rFonts w:eastAsiaTheme="minorHAnsi"/>
        </w:rPr>
        <w:t xml:space="preserve"> </w:t>
      </w:r>
      <w:r w:rsidR="00ED77DE" w:rsidRPr="00ED77DE">
        <w:rPr>
          <w:rFonts w:eastAsiaTheme="minorHAnsi"/>
          <w:b/>
        </w:rPr>
        <w:t>pSel</w:t>
      </w:r>
      <w:r w:rsidRPr="00ED77DE">
        <w:rPr>
          <w:rFonts w:eastAsiaTheme="minorHAnsi"/>
          <w:b/>
        </w:rPr>
        <w:t>CustomersByLocation</w:t>
      </w:r>
      <w:r>
        <w:rPr>
          <w:rFonts w:eastAsiaTheme="minorHAnsi"/>
        </w:rPr>
        <w:t>.</w:t>
      </w:r>
    </w:p>
    <w:p w14:paraId="0627F788" w14:textId="43010D21" w:rsidR="00C52C49" w:rsidRDefault="00C52C49" w:rsidP="00C52C49">
      <w:pPr>
        <w:rPr>
          <w:rFonts w:eastAsiaTheme="minorHAnsi"/>
          <w:color w:val="000000"/>
        </w:rPr>
      </w:pPr>
      <w:r w:rsidRPr="00EB3EEA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2</w:t>
      </w:r>
      <w:r>
        <w:rPr>
          <w:rFonts w:eastAsiaTheme="minorHAnsi"/>
        </w:rPr>
        <w:t xml:space="preserve">: How can you create a </w:t>
      </w:r>
      <w:r w:rsidR="00ED77DE">
        <w:rPr>
          <w:rFonts w:eastAsiaTheme="minorHAnsi"/>
        </w:rPr>
        <w:t xml:space="preserve">stored procedure </w:t>
      </w:r>
      <w:r>
        <w:rPr>
          <w:rFonts w:eastAsiaTheme="minorHAnsi"/>
        </w:rPr>
        <w:t xml:space="preserve">to show a list of </w:t>
      </w:r>
      <w:r w:rsidRPr="00EB3EEA">
        <w:rPr>
          <w:rFonts w:eastAsiaTheme="minorHAnsi"/>
          <w:b/>
        </w:rPr>
        <w:t>customer</w:t>
      </w:r>
      <w:r>
        <w:rPr>
          <w:rFonts w:eastAsiaTheme="minorHAnsi"/>
        </w:rPr>
        <w:t xml:space="preserve"> names, their </w:t>
      </w:r>
      <w:r w:rsidRPr="00EB3EEA">
        <w:rPr>
          <w:rFonts w:eastAsiaTheme="minorHAnsi"/>
          <w:b/>
        </w:rPr>
        <w:t>locations</w:t>
      </w:r>
      <w:r>
        <w:rPr>
          <w:rFonts w:eastAsiaTheme="minorHAnsi"/>
        </w:rPr>
        <w:t xml:space="preserve">, and the </w:t>
      </w:r>
      <w:r w:rsidRPr="00EB3EEA">
        <w:rPr>
          <w:rFonts w:eastAsiaTheme="minorHAnsi"/>
          <w:b/>
        </w:rPr>
        <w:t xml:space="preserve">number of </w:t>
      </w:r>
      <w:r>
        <w:rPr>
          <w:rFonts w:eastAsiaTheme="minorHAnsi"/>
          <w:b/>
        </w:rPr>
        <w:t>o</w:t>
      </w:r>
      <w:r w:rsidRPr="00EB3EEA">
        <w:rPr>
          <w:rFonts w:eastAsiaTheme="minorHAnsi"/>
          <w:b/>
        </w:rPr>
        <w:t>rders</w:t>
      </w:r>
      <w:r>
        <w:rPr>
          <w:rFonts w:eastAsiaTheme="minorHAnsi"/>
        </w:rPr>
        <w:t xml:space="preserve"> they have placed (hint: use the </w:t>
      </w:r>
      <w:r w:rsidRPr="00EB3EEA">
        <w:rPr>
          <w:rFonts w:eastAsiaTheme="minorHAnsi"/>
          <w:b/>
        </w:rPr>
        <w:t>count()</w:t>
      </w:r>
      <w:r>
        <w:rPr>
          <w:rFonts w:eastAsiaTheme="minorHAnsi"/>
        </w:rPr>
        <w:t xml:space="preserve"> function)? Call the </w:t>
      </w:r>
      <w:r w:rsidR="007F0E04">
        <w:rPr>
          <w:rFonts w:eastAsiaTheme="minorHAnsi"/>
        </w:rPr>
        <w:t xml:space="preserve">procedure </w:t>
      </w:r>
      <w:r w:rsidR="00ED77DE" w:rsidRPr="00ED77DE">
        <w:rPr>
          <w:rFonts w:eastAsiaTheme="minorHAnsi"/>
          <w:b/>
        </w:rPr>
        <w:t>pSel</w:t>
      </w:r>
      <w:r w:rsidRPr="00ED77DE">
        <w:rPr>
          <w:rFonts w:eastAsiaTheme="minorHAnsi"/>
          <w:b/>
        </w:rPr>
        <w:t>NumberOfCustomerOrdersByLocation</w:t>
      </w:r>
      <w:r>
        <w:rPr>
          <w:rFonts w:eastAsiaTheme="minorHAnsi"/>
        </w:rPr>
        <w:t>.</w:t>
      </w:r>
    </w:p>
    <w:p w14:paraId="464FE35D" w14:textId="29CCEF37" w:rsidR="00C52C49" w:rsidRDefault="00C52C49" w:rsidP="007F0E04">
      <w:pPr>
        <w:rPr>
          <w:rFonts w:eastAsiaTheme="majorEastAsia" w:cstheme="majorBidi"/>
          <w:color w:val="7030A0"/>
          <w:sz w:val="28"/>
          <w:szCs w:val="24"/>
        </w:rPr>
      </w:pPr>
      <w:r w:rsidRPr="00EB3EEA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3</w:t>
      </w:r>
      <w:r>
        <w:rPr>
          <w:rFonts w:eastAsiaTheme="minorHAnsi"/>
        </w:rPr>
        <w:t xml:space="preserve">: How can you create a </w:t>
      </w:r>
      <w:r w:rsidR="00ED77DE">
        <w:rPr>
          <w:rFonts w:eastAsiaTheme="minorHAnsi"/>
        </w:rPr>
        <w:t xml:space="preserve">stored procedure </w:t>
      </w:r>
      <w:r>
        <w:rPr>
          <w:rFonts w:eastAsiaTheme="minorHAnsi"/>
        </w:rPr>
        <w:t xml:space="preserve">to show a list of </w:t>
      </w:r>
      <w:r w:rsidRPr="00EB3EEA">
        <w:rPr>
          <w:rFonts w:eastAsiaTheme="minorHAnsi"/>
          <w:b/>
        </w:rPr>
        <w:t>customer</w:t>
      </w:r>
      <w:r>
        <w:rPr>
          <w:rFonts w:eastAsiaTheme="minorHAnsi"/>
        </w:rPr>
        <w:t xml:space="preserve"> names, their </w:t>
      </w:r>
      <w:r w:rsidRPr="00EB3EEA">
        <w:rPr>
          <w:rFonts w:eastAsiaTheme="minorHAnsi"/>
          <w:b/>
        </w:rPr>
        <w:t>locations</w:t>
      </w:r>
      <w:r>
        <w:rPr>
          <w:rFonts w:eastAsiaTheme="minorHAnsi"/>
        </w:rPr>
        <w:t xml:space="preserve">, and the </w:t>
      </w:r>
      <w:r w:rsidRPr="00EB3EEA">
        <w:rPr>
          <w:rFonts w:eastAsiaTheme="minorHAnsi"/>
          <w:b/>
        </w:rPr>
        <w:t xml:space="preserve">number of </w:t>
      </w:r>
      <w:r>
        <w:rPr>
          <w:rFonts w:eastAsiaTheme="minorHAnsi"/>
          <w:b/>
        </w:rPr>
        <w:t>o</w:t>
      </w:r>
      <w:r w:rsidRPr="00EB3EEA">
        <w:rPr>
          <w:rFonts w:eastAsiaTheme="minorHAnsi"/>
          <w:b/>
        </w:rPr>
        <w:t>rders</w:t>
      </w:r>
      <w:r>
        <w:rPr>
          <w:rFonts w:eastAsiaTheme="minorHAnsi"/>
        </w:rPr>
        <w:t xml:space="preserve"> they have placed (hint: use the </w:t>
      </w:r>
      <w:r w:rsidRPr="00EB3EEA">
        <w:rPr>
          <w:rFonts w:eastAsiaTheme="minorHAnsi"/>
          <w:b/>
        </w:rPr>
        <w:t>count()</w:t>
      </w:r>
      <w:r>
        <w:rPr>
          <w:rFonts w:eastAsiaTheme="minorHAnsi"/>
        </w:rPr>
        <w:t xml:space="preserve"> function) on a given </w:t>
      </w:r>
      <w:r w:rsidRPr="00EB3EEA">
        <w:rPr>
          <w:rFonts w:eastAsiaTheme="minorHAnsi"/>
          <w:b/>
        </w:rPr>
        <w:t>year</w:t>
      </w:r>
      <w:r>
        <w:rPr>
          <w:rFonts w:eastAsiaTheme="minorHAnsi"/>
        </w:rPr>
        <w:t xml:space="preserve"> (hint: use the </w:t>
      </w:r>
      <w:r w:rsidRPr="00EB3EEA">
        <w:rPr>
          <w:rFonts w:eastAsiaTheme="minorHAnsi"/>
          <w:b/>
        </w:rPr>
        <w:t>year()</w:t>
      </w:r>
      <w:r>
        <w:rPr>
          <w:rFonts w:eastAsiaTheme="minorHAnsi"/>
        </w:rPr>
        <w:t xml:space="preserve"> function)? Call the </w:t>
      </w:r>
      <w:r w:rsidR="007F0E04">
        <w:rPr>
          <w:rFonts w:eastAsiaTheme="minorHAnsi"/>
        </w:rPr>
        <w:t xml:space="preserve">procedure </w:t>
      </w:r>
      <w:r w:rsidR="00ED77DE" w:rsidRPr="00ED77DE">
        <w:rPr>
          <w:rFonts w:eastAsiaTheme="minorHAnsi"/>
          <w:b/>
        </w:rPr>
        <w:t>pSel</w:t>
      </w:r>
      <w:r w:rsidRPr="00ED77DE">
        <w:rPr>
          <w:rFonts w:eastAsiaTheme="minorHAnsi"/>
          <w:b/>
        </w:rPr>
        <w:t>NumberOfCustomerOrdersByLocationAndYears</w:t>
      </w:r>
      <w:r>
        <w:rPr>
          <w:rFonts w:eastAsiaTheme="minorHAnsi"/>
        </w:rPr>
        <w:t>.</w:t>
      </w:r>
    </w:p>
    <w:p w14:paraId="01D24127" w14:textId="77777777" w:rsidR="00C52C49" w:rsidRDefault="00C52C49" w:rsidP="00C52C49">
      <w:pPr>
        <w:pStyle w:val="Heading3"/>
      </w:pPr>
      <w:r>
        <w:t>Step 4:</w:t>
      </w:r>
      <w:r w:rsidRPr="00381038">
        <w:t xml:space="preserve"> </w:t>
      </w:r>
      <w:r>
        <w:t>Review Your Work</w:t>
      </w:r>
    </w:p>
    <w:p w14:paraId="7A1A2AE3" w14:textId="2E88EECF" w:rsidR="00C52C49" w:rsidRDefault="00C52C49" w:rsidP="00C52C49">
      <w:r>
        <w:t xml:space="preserve">Now, you review your work with </w:t>
      </w:r>
      <w:r w:rsidR="004C3D5A">
        <w:t>the</w:t>
      </w:r>
      <w:r>
        <w:t xml:space="preserve"> instructor.</w:t>
      </w:r>
    </w:p>
    <w:p w14:paraId="58EC4FBC" w14:textId="77777777" w:rsidR="00C52C49" w:rsidRPr="005B7253" w:rsidRDefault="00C52C49" w:rsidP="00C52C49">
      <w:pPr>
        <w:pBdr>
          <w:bottom w:val="single" w:sz="4" w:space="1" w:color="auto"/>
        </w:pBdr>
        <w:rPr>
          <w:rStyle w:val="Strong"/>
        </w:rPr>
      </w:pPr>
      <w:r w:rsidRPr="005B7253">
        <w:rPr>
          <w:rStyle w:val="Strong"/>
        </w:rPr>
        <w:t>NOTE: Unlike assignments, labs do not need to be turned in to Canvas!</w:t>
      </w:r>
    </w:p>
    <w:p w14:paraId="7CBBC738" w14:textId="77777777" w:rsidR="00C52C49" w:rsidRDefault="00C52C49" w:rsidP="00C52C49"/>
    <w:p w14:paraId="1664D726" w14:textId="77777777" w:rsidR="00B9062D" w:rsidRDefault="00530673" w:rsidP="008621C4">
      <w:pPr>
        <w:pStyle w:val="Heading2"/>
        <w:pBdr>
          <w:bottom w:val="single" w:sz="4" w:space="1" w:color="auto"/>
        </w:pBdr>
      </w:pPr>
      <w:r>
        <w:br w:type="page"/>
      </w:r>
      <w:r w:rsidR="00B9062D">
        <w:lastRenderedPageBreak/>
        <w:t>Variables - 10</w:t>
      </w:r>
    </w:p>
    <w:p w14:paraId="359E866D" w14:textId="0A979FEF" w:rsidR="001B249C" w:rsidRDefault="001B249C" w:rsidP="001B249C">
      <w:pPr>
        <w:rPr>
          <w:rFonts w:eastAsiaTheme="minorHAnsi"/>
        </w:rPr>
      </w:pPr>
      <w:r>
        <w:rPr>
          <w:rFonts w:eastAsiaTheme="minorHAnsi"/>
        </w:rPr>
        <w:t xml:space="preserve">As you continue to learn how to program </w:t>
      </w:r>
      <w:r w:rsidRPr="00C33D57">
        <w:rPr>
          <w:rFonts w:eastAsiaTheme="minorHAnsi"/>
          <w:b/>
        </w:rPr>
        <w:t>in SQL</w:t>
      </w:r>
      <w:r w:rsidR="004C3D5A">
        <w:rPr>
          <w:rFonts w:eastAsiaTheme="minorHAnsi"/>
          <w:b/>
        </w:rPr>
        <w:t>,</w:t>
      </w:r>
      <w:r w:rsidRPr="00C33D57">
        <w:rPr>
          <w:rFonts w:eastAsiaTheme="minorHAnsi"/>
          <w:b/>
        </w:rPr>
        <w:t xml:space="preserve"> you will find variable</w:t>
      </w:r>
      <w:r w:rsidR="004C3D5A">
        <w:rPr>
          <w:rFonts w:eastAsiaTheme="minorHAnsi"/>
          <w:b/>
        </w:rPr>
        <w:t>s</w:t>
      </w:r>
      <w:r w:rsidRPr="00C33D57">
        <w:rPr>
          <w:rFonts w:eastAsiaTheme="minorHAnsi"/>
          <w:b/>
        </w:rPr>
        <w:t xml:space="preserve"> to be useful</w:t>
      </w:r>
      <w:r>
        <w:rPr>
          <w:rFonts w:eastAsiaTheme="minorHAnsi"/>
        </w:rPr>
        <w:t>. The following are some example</w:t>
      </w:r>
      <w:r w:rsidR="004C3D5A">
        <w:rPr>
          <w:rFonts w:eastAsiaTheme="minorHAnsi"/>
        </w:rPr>
        <w:t>s</w:t>
      </w:r>
      <w:r>
        <w:rPr>
          <w:rFonts w:eastAsiaTheme="minorHAnsi"/>
        </w:rPr>
        <w:t xml:space="preserve"> of how they work.</w:t>
      </w:r>
    </w:p>
    <w:p w14:paraId="1D97D13A" w14:textId="77777777" w:rsidR="00843EAE" w:rsidRDefault="00843EAE" w:rsidP="00843EAE">
      <w:pPr>
        <w:pStyle w:val="Heading3"/>
        <w:rPr>
          <w:rFonts w:eastAsiaTheme="minorHAnsi"/>
        </w:rPr>
      </w:pPr>
      <w:r>
        <w:rPr>
          <w:rFonts w:eastAsiaTheme="minorHAnsi"/>
        </w:rPr>
        <w:t>Creating Variables</w:t>
      </w:r>
    </w:p>
    <w:p w14:paraId="64425870" w14:textId="77777777" w:rsidR="001B249C" w:rsidRDefault="001B249C" w:rsidP="001B249C">
      <w:pPr>
        <w:rPr>
          <w:rFonts w:eastAsiaTheme="minorHAnsi"/>
        </w:rPr>
      </w:pPr>
      <w:r>
        <w:rPr>
          <w:rFonts w:eastAsiaTheme="minorHAnsi"/>
        </w:rPr>
        <w:t xml:space="preserve">You </w:t>
      </w:r>
      <w:r w:rsidRPr="00C33D57">
        <w:rPr>
          <w:rFonts w:eastAsiaTheme="minorHAnsi"/>
          <w:b/>
        </w:rPr>
        <w:t>create a variable by declaring its name and data type</w:t>
      </w:r>
      <w:r>
        <w:rPr>
          <w:rFonts w:eastAsiaTheme="minorHAnsi"/>
        </w:rPr>
        <w:t xml:space="preserve"> like this:</w:t>
      </w:r>
    </w:p>
    <w:p w14:paraId="6047ADA2" w14:textId="77777777" w:rsidR="00DE70A7" w:rsidRDefault="001B249C" w:rsidP="001B249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="00F05C73">
        <w:rPr>
          <w:rFonts w:ascii="Consolas" w:eastAsiaTheme="minorHAnsi" w:hAnsi="Consolas" w:cs="Consolas"/>
          <w:color w:val="0000FF"/>
          <w:sz w:val="19"/>
          <w:szCs w:val="19"/>
        </w:rPr>
        <w:t xml:space="preserve"> = 4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 w:rsidR="00F05C73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05C73" w:rsidRPr="00A70214">
        <w:rPr>
          <w:rFonts w:ascii="Consolas" w:eastAsiaTheme="minorHAnsi" w:hAnsi="Consolas" w:cs="Consolas"/>
          <w:color w:val="008000"/>
          <w:sz w:val="19"/>
          <w:szCs w:val="19"/>
        </w:rPr>
        <w:t xml:space="preserve">-- </w:t>
      </w:r>
      <w:r w:rsidR="00F05C73">
        <w:rPr>
          <w:rFonts w:ascii="Consolas" w:eastAsiaTheme="minorHAnsi" w:hAnsi="Consolas" w:cs="Consolas"/>
          <w:color w:val="008000"/>
          <w:sz w:val="19"/>
          <w:szCs w:val="19"/>
        </w:rPr>
        <w:t>Setting an initial value only</w:t>
      </w:r>
      <w:r w:rsidR="00F05C73" w:rsidRPr="00A70214">
        <w:rPr>
          <w:rFonts w:ascii="Consolas" w:eastAsiaTheme="minorHAnsi" w:hAnsi="Consolas" w:cs="Consolas"/>
          <w:color w:val="008000"/>
          <w:sz w:val="19"/>
          <w:szCs w:val="19"/>
        </w:rPr>
        <w:t xml:space="preserve"> works in some versions of SQL</w:t>
      </w:r>
    </w:p>
    <w:p w14:paraId="38DCFDBD" w14:textId="77777777" w:rsidR="001B249C" w:rsidRDefault="001B249C" w:rsidP="001B249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0FF05FE" w14:textId="77777777" w:rsidR="00B9062D" w:rsidRDefault="00F05C73" w:rsidP="001B249C">
      <w:pPr>
        <w:rPr>
          <w:rFonts w:eastAsiaTheme="minorHAnsi"/>
          <w:color w:val="000000"/>
        </w:rPr>
      </w:pPr>
      <w:r>
        <w:rPr>
          <w:rFonts w:eastAsiaTheme="minorHAnsi"/>
        </w:rPr>
        <w:t>You can also use</w:t>
      </w:r>
      <w:r w:rsidR="001B249C" w:rsidRPr="00C255B4">
        <w:rPr>
          <w:rFonts w:eastAsiaTheme="minorHAnsi"/>
        </w:rPr>
        <w:t xml:space="preserve"> either</w:t>
      </w:r>
      <w:r w:rsidR="001B249C" w:rsidRPr="00C33D57">
        <w:rPr>
          <w:rFonts w:eastAsiaTheme="minorHAnsi"/>
          <w:b/>
        </w:rPr>
        <w:t xml:space="preserve"> </w:t>
      </w:r>
      <w:r w:rsidR="00B9062D" w:rsidRPr="00C33D57">
        <w:rPr>
          <w:rFonts w:eastAsiaTheme="minorHAnsi"/>
          <w:b/>
        </w:rPr>
        <w:t>SELECT</w:t>
      </w:r>
      <w:r w:rsidR="00B9062D">
        <w:rPr>
          <w:rFonts w:eastAsiaTheme="minorHAnsi"/>
        </w:rPr>
        <w:t xml:space="preserve"> or the </w:t>
      </w:r>
      <w:r w:rsidR="00B9062D" w:rsidRPr="00C33D57">
        <w:rPr>
          <w:rFonts w:eastAsiaTheme="minorHAnsi"/>
          <w:b/>
        </w:rPr>
        <w:t>SET</w:t>
      </w:r>
      <w:r w:rsidR="00B9062D">
        <w:rPr>
          <w:rFonts w:eastAsiaTheme="minorHAnsi"/>
        </w:rPr>
        <w:t xml:space="preserve"> statement to </w:t>
      </w:r>
      <w:r w:rsidR="00DE70A7" w:rsidRPr="00C33D57">
        <w:rPr>
          <w:rFonts w:eastAsiaTheme="minorHAnsi"/>
          <w:b/>
        </w:rPr>
        <w:t>add</w:t>
      </w:r>
      <w:r w:rsidR="00B9062D" w:rsidRPr="00C33D57">
        <w:rPr>
          <w:rFonts w:eastAsiaTheme="minorHAnsi"/>
          <w:b/>
        </w:rPr>
        <w:t xml:space="preserve"> </w:t>
      </w:r>
      <w:r w:rsidR="00DE70A7" w:rsidRPr="00C33D57">
        <w:rPr>
          <w:rFonts w:eastAsiaTheme="minorHAnsi"/>
          <w:b/>
        </w:rPr>
        <w:t>a</w:t>
      </w:r>
      <w:r w:rsidR="00B9062D" w:rsidRPr="00C33D57">
        <w:rPr>
          <w:rFonts w:eastAsiaTheme="minorHAnsi"/>
          <w:b/>
        </w:rPr>
        <w:t xml:space="preserve"> value</w:t>
      </w:r>
      <w:r w:rsidR="00B9062D">
        <w:rPr>
          <w:rFonts w:eastAsiaTheme="minorHAnsi"/>
        </w:rPr>
        <w:t xml:space="preserve"> of </w:t>
      </w:r>
      <w:r w:rsidR="00DE70A7">
        <w:rPr>
          <w:rFonts w:eastAsiaTheme="minorHAnsi"/>
        </w:rPr>
        <w:t>the</w:t>
      </w:r>
      <w:r w:rsidR="00B9062D">
        <w:rPr>
          <w:rFonts w:eastAsiaTheme="minorHAnsi"/>
        </w:rPr>
        <w:t xml:space="preserve"> variable.</w:t>
      </w:r>
    </w:p>
    <w:p w14:paraId="22959BF2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08C4F01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0A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DE70A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var1 </w:t>
      </w:r>
      <w:r w:rsidRPr="00DE70A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DE70A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4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01BFCD22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362D36D1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or -- </w:t>
      </w:r>
    </w:p>
    <w:p w14:paraId="7F9CC2DF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BECD8C7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0A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T</w:t>
      </w:r>
      <w:r w:rsidRPr="00DE70A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var1 </w:t>
      </w:r>
      <w:r w:rsidRPr="00DE70A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DE70A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4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08451633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5D715614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00015E7" w14:textId="6B4A20DE" w:rsidR="00B9062D" w:rsidRDefault="00DE70A7" w:rsidP="00DE70A7">
      <w:pPr>
        <w:rPr>
          <w:rFonts w:eastAsiaTheme="minorHAnsi"/>
          <w:color w:val="000000"/>
        </w:rPr>
      </w:pPr>
      <w:r>
        <w:rPr>
          <w:rFonts w:eastAsiaTheme="minorHAnsi"/>
        </w:rPr>
        <w:t>Variables invisibly hold data in memory, but you</w:t>
      </w:r>
      <w:r w:rsidR="00B9062D">
        <w:rPr>
          <w:rFonts w:eastAsiaTheme="minorHAnsi"/>
        </w:rPr>
        <w:t xml:space="preserve"> can </w:t>
      </w:r>
      <w:r w:rsidR="00C255B4" w:rsidRPr="00C255B4">
        <w:rPr>
          <w:rFonts w:eastAsiaTheme="minorHAnsi"/>
          <w:b/>
        </w:rPr>
        <w:t>display a</w:t>
      </w:r>
      <w:r w:rsidR="00B9062D" w:rsidRPr="00C255B4">
        <w:rPr>
          <w:rFonts w:eastAsiaTheme="minorHAnsi"/>
          <w:b/>
        </w:rPr>
        <w:t xml:space="preserve"> variable</w:t>
      </w:r>
      <w:r w:rsidR="004C3D5A">
        <w:rPr>
          <w:rFonts w:eastAsiaTheme="minorHAnsi"/>
          <w:b/>
        </w:rPr>
        <w:t>'</w:t>
      </w:r>
      <w:r w:rsidR="00F05C73">
        <w:rPr>
          <w:rFonts w:eastAsiaTheme="minorHAnsi"/>
          <w:b/>
        </w:rPr>
        <w:t>s</w:t>
      </w:r>
      <w:r w:rsidR="00B9062D" w:rsidRPr="00C255B4">
        <w:rPr>
          <w:rFonts w:eastAsiaTheme="minorHAnsi"/>
          <w:b/>
        </w:rPr>
        <w:t xml:space="preserve"> value</w:t>
      </w:r>
      <w:r w:rsidR="00F05C73">
        <w:rPr>
          <w:rFonts w:eastAsiaTheme="minorHAnsi"/>
          <w:b/>
        </w:rPr>
        <w:t xml:space="preserve"> </w:t>
      </w:r>
      <w:r w:rsidR="00B9062D">
        <w:rPr>
          <w:rFonts w:eastAsiaTheme="minorHAnsi"/>
        </w:rPr>
        <w:t xml:space="preserve">using </w:t>
      </w:r>
      <w:r w:rsidR="00B9062D" w:rsidRPr="00C255B4">
        <w:rPr>
          <w:rFonts w:eastAsiaTheme="minorHAnsi"/>
          <w:b/>
        </w:rPr>
        <w:t>PRINT</w:t>
      </w:r>
      <w:r w:rsidR="00B9062D">
        <w:rPr>
          <w:rFonts w:eastAsiaTheme="minorHAnsi"/>
        </w:rPr>
        <w:t xml:space="preserve"> or </w:t>
      </w:r>
      <w:r w:rsidR="00B9062D" w:rsidRPr="00C255B4">
        <w:rPr>
          <w:rFonts w:eastAsiaTheme="minorHAnsi"/>
          <w:b/>
        </w:rPr>
        <w:t>SELECT</w:t>
      </w:r>
      <w:r w:rsidR="00C255B4">
        <w:rPr>
          <w:rFonts w:eastAsiaTheme="minorHAnsi"/>
        </w:rPr>
        <w:t>.</w:t>
      </w:r>
    </w:p>
    <w:p w14:paraId="7E553A8C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6B401D3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62B6C3F5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0A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188872B6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0A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45A56863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5A2879C" w14:textId="53F14356" w:rsidR="00DE70A7" w:rsidRDefault="00DE70A7" w:rsidP="00DE70A7">
      <w:pPr>
        <w:rPr>
          <w:rFonts w:eastAsiaTheme="minorHAnsi"/>
        </w:rPr>
      </w:pPr>
      <w:r>
        <w:rPr>
          <w:rFonts w:eastAsiaTheme="minorHAnsi"/>
        </w:rPr>
        <w:t xml:space="preserve">If you use </w:t>
      </w:r>
      <w:r w:rsidRPr="00F05C73">
        <w:rPr>
          <w:rFonts w:eastAsiaTheme="minorHAnsi"/>
          <w:b/>
        </w:rPr>
        <w:t>Select</w:t>
      </w:r>
      <w:r w:rsidR="004C3D5A">
        <w:rPr>
          <w:rFonts w:eastAsiaTheme="minorHAnsi"/>
          <w:b/>
        </w:rPr>
        <w:t>,</w:t>
      </w:r>
      <w:r>
        <w:rPr>
          <w:rFonts w:eastAsiaTheme="minorHAnsi"/>
        </w:rPr>
        <w:t xml:space="preserve"> you display the values as a </w:t>
      </w:r>
      <w:r w:rsidRPr="00F05C73">
        <w:rPr>
          <w:rFonts w:eastAsiaTheme="minorHAnsi"/>
          <w:b/>
        </w:rPr>
        <w:t>row of results</w:t>
      </w:r>
      <w:r>
        <w:rPr>
          <w:rFonts w:eastAsiaTheme="minorHAnsi"/>
        </w:rPr>
        <w:t xml:space="preserve">, but if you use </w:t>
      </w:r>
      <w:r w:rsidR="004C3D5A" w:rsidRPr="004C3D5A">
        <w:rPr>
          <w:rFonts w:eastAsiaTheme="minorHAnsi"/>
          <w:b/>
          <w:bCs/>
        </w:rPr>
        <w:t>P</w:t>
      </w:r>
      <w:r w:rsidRPr="00F05C73">
        <w:rPr>
          <w:rFonts w:eastAsiaTheme="minorHAnsi"/>
          <w:b/>
        </w:rPr>
        <w:t>rint</w:t>
      </w:r>
      <w:r w:rsidR="00145594">
        <w:rPr>
          <w:rFonts w:eastAsiaTheme="minorHAnsi"/>
          <w:b/>
        </w:rPr>
        <w:t>,</w:t>
      </w:r>
      <w:r>
        <w:rPr>
          <w:rFonts w:eastAsiaTheme="minorHAnsi"/>
        </w:rPr>
        <w:t xml:space="preserve"> it only display</w:t>
      </w:r>
      <w:r w:rsidR="004C3D5A">
        <w:rPr>
          <w:rFonts w:eastAsiaTheme="minorHAnsi"/>
        </w:rPr>
        <w:t>s</w:t>
      </w:r>
      <w:r>
        <w:rPr>
          <w:rFonts w:eastAsiaTheme="minorHAnsi"/>
        </w:rPr>
        <w:t xml:space="preserve"> as a list of </w:t>
      </w:r>
      <w:r w:rsidR="00F05C73" w:rsidRPr="00F05C73">
        <w:rPr>
          <w:rFonts w:eastAsiaTheme="minorHAnsi"/>
          <w:b/>
        </w:rPr>
        <w:t>text</w:t>
      </w:r>
      <w:r w:rsidRPr="00C255B4">
        <w:t xml:space="preserve">. </w:t>
      </w:r>
      <w:r w:rsidR="00F05C73">
        <w:t xml:space="preserve">Note that </w:t>
      </w:r>
      <w:r w:rsidR="00F05C73">
        <w:rPr>
          <w:b/>
        </w:rPr>
        <w:t>P</w:t>
      </w:r>
      <w:r w:rsidR="00C255B4" w:rsidRPr="00C255B4">
        <w:rPr>
          <w:b/>
        </w:rPr>
        <w:t>rint</w:t>
      </w:r>
      <w:r w:rsidR="00F05C73">
        <w:t xml:space="preserve"> </w:t>
      </w:r>
      <w:r w:rsidR="00C255B4" w:rsidRPr="00C255B4">
        <w:rPr>
          <w:b/>
        </w:rPr>
        <w:t>cannot</w:t>
      </w:r>
      <w:r w:rsidR="00C255B4">
        <w:rPr>
          <w:b/>
        </w:rPr>
        <w:t xml:space="preserve"> display</w:t>
      </w:r>
      <w:r w:rsidR="00C255B4" w:rsidRPr="00C255B4">
        <w:t xml:space="preserve"> </w:t>
      </w:r>
      <w:r w:rsidR="00C255B4" w:rsidRPr="00C255B4">
        <w:rPr>
          <w:b/>
        </w:rPr>
        <w:t>multiple values</w:t>
      </w:r>
      <w:r w:rsidR="00C255B4">
        <w:rPr>
          <w:b/>
        </w:rPr>
        <w:t xml:space="preserve"> at once</w:t>
      </w:r>
      <w:r w:rsidR="00C255B4" w:rsidRPr="00C255B4">
        <w:t xml:space="preserve"> and </w:t>
      </w:r>
      <w:r w:rsidR="00C255B4" w:rsidRPr="00C255B4">
        <w:rPr>
          <w:b/>
        </w:rPr>
        <w:t>cannot use aliases</w:t>
      </w:r>
      <w:r w:rsidR="00C255B4">
        <w:t>.</w:t>
      </w:r>
    </w:p>
    <w:p w14:paraId="77397038" w14:textId="14B44300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Pr="00DE70A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7192FA9E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 w:rsidR="00DE70A7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E70A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2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8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you can </w:t>
      </w:r>
      <w:r w:rsidRPr="00DE70A7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set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multi values with SELECT</w:t>
      </w:r>
    </w:p>
    <w:p w14:paraId="2EA57D5B" w14:textId="77777777" w:rsidR="00B9062D" w:rsidRDefault="00DE70A7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B9062D">
        <w:rPr>
          <w:rFonts w:ascii="Consolas" w:eastAsiaTheme="minorHAnsi" w:hAnsi="Consolas" w:cs="Consolas"/>
          <w:color w:val="000000"/>
          <w:sz w:val="19"/>
          <w:szCs w:val="19"/>
        </w:rPr>
        <w:t xml:space="preserve">@var1 </w:t>
      </w:r>
      <w:r w:rsidR="00B9062D"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 w:rsidR="00C255B4">
        <w:rPr>
          <w:rFonts w:ascii="Consolas" w:eastAsiaTheme="minorHAnsi" w:hAnsi="Consolas" w:cs="Consolas"/>
          <w:color w:val="000000"/>
          <w:sz w:val="19"/>
          <w:szCs w:val="19"/>
        </w:rPr>
        <w:t xml:space="preserve"> "col1</w:t>
      </w:r>
      <w:r w:rsidR="00B9062D">
        <w:rPr>
          <w:rFonts w:ascii="Consolas" w:eastAsiaTheme="minorHAnsi" w:hAnsi="Consolas" w:cs="Consolas"/>
          <w:color w:val="000000"/>
          <w:sz w:val="19"/>
          <w:szCs w:val="19"/>
        </w:rPr>
        <w:t>"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B9062D" w:rsidRPr="00DE70A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="00B9062D">
        <w:rPr>
          <w:rFonts w:ascii="Consolas" w:eastAsiaTheme="minorHAnsi" w:hAnsi="Consolas" w:cs="Consolas"/>
          <w:color w:val="000000"/>
          <w:sz w:val="19"/>
          <w:szCs w:val="19"/>
        </w:rPr>
        <w:t xml:space="preserve"> @var2</w:t>
      </w:r>
      <w:r w:rsidR="00C255B4">
        <w:rPr>
          <w:rFonts w:ascii="Consolas" w:eastAsiaTheme="minorHAnsi" w:hAnsi="Consolas" w:cs="Consolas"/>
          <w:color w:val="000000"/>
          <w:sz w:val="19"/>
          <w:szCs w:val="19"/>
        </w:rPr>
        <w:t xml:space="preserve"> as "col2"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 w:rsidR="00B9062D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B9062D">
        <w:rPr>
          <w:rFonts w:ascii="Consolas" w:eastAsiaTheme="minorHAnsi" w:hAnsi="Consolas" w:cs="Consolas"/>
          <w:color w:val="008000"/>
          <w:sz w:val="19"/>
          <w:szCs w:val="19"/>
        </w:rPr>
        <w:t xml:space="preserve">-- you can </w:t>
      </w:r>
      <w:r w:rsidRPr="00DE70A7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display</w:t>
      </w:r>
      <w:r w:rsidR="00B9062D">
        <w:rPr>
          <w:rFonts w:ascii="Consolas" w:eastAsiaTheme="minorHAnsi" w:hAnsi="Consolas" w:cs="Consolas"/>
          <w:color w:val="008000"/>
          <w:sz w:val="19"/>
          <w:szCs w:val="19"/>
        </w:rPr>
        <w:t xml:space="preserve"> multi values with SELECT</w:t>
      </w:r>
    </w:p>
    <w:p w14:paraId="1DC6CC93" w14:textId="627B1FC1" w:rsidR="00B9062D" w:rsidRDefault="00DE70A7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0A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</w:t>
      </w:r>
      <w:r w:rsidRPr="00DE70A7">
        <w:rPr>
          <w:rFonts w:ascii="Consolas" w:eastAsiaTheme="minorHAnsi" w:hAnsi="Consolas" w:cs="Consolas"/>
          <w:b/>
          <w:color w:val="C00000"/>
          <w:sz w:val="32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2</w:t>
      </w:r>
      <w:r w:rsidR="00C255B4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C255B4" w:rsidRPr="00C255B4">
        <w:rPr>
          <w:rFonts w:ascii="Consolas" w:eastAsiaTheme="minorHAnsi" w:hAnsi="Consolas" w:cs="Consolas"/>
          <w:b/>
          <w:color w:val="C00000"/>
          <w:sz w:val="19"/>
          <w:szCs w:val="19"/>
        </w:rPr>
        <w:t>as "col2</w:t>
      </w:r>
      <w:r w:rsidR="00B305B6" w:rsidRPr="00C255B4">
        <w:rPr>
          <w:rFonts w:ascii="Consolas" w:eastAsiaTheme="minorHAnsi" w:hAnsi="Consolas" w:cs="Consolas"/>
          <w:b/>
          <w:color w:val="C00000"/>
          <w:sz w:val="19"/>
          <w:szCs w:val="19"/>
        </w:rPr>
        <w:t>"</w:t>
      </w:r>
      <w:r w:rsidR="00B305B6" w:rsidRPr="00B305B6">
        <w:rPr>
          <w:rFonts w:ascii="Consolas" w:eastAsiaTheme="minorHAnsi" w:hAnsi="Consolas" w:cs="Consolas"/>
          <w:sz w:val="19"/>
          <w:szCs w:val="19"/>
        </w:rPr>
        <w:t>;</w:t>
      </w:r>
      <w:r w:rsidR="00843EAE">
        <w:rPr>
          <w:rFonts w:ascii="Consolas" w:eastAsiaTheme="minorHAnsi" w:hAnsi="Consolas" w:cs="Consolas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print </w:t>
      </w:r>
      <w:r w:rsidR="00843EAE" w:rsidRPr="00FB6D89">
        <w:rPr>
          <w:rFonts w:ascii="Consolas" w:eastAsiaTheme="minorHAnsi" w:hAnsi="Consolas" w:cs="Consolas"/>
          <w:b/>
          <w:bCs/>
          <w:color w:val="008000"/>
          <w:sz w:val="19"/>
          <w:szCs w:val="19"/>
        </w:rPr>
        <w:t>cannot</w:t>
      </w:r>
      <w:r w:rsidR="00843EAE" w:rsidRPr="00C255B4"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="00843EAE">
        <w:rPr>
          <w:rFonts w:ascii="Consolas" w:eastAsiaTheme="minorHAnsi" w:hAnsi="Consolas" w:cs="Consolas"/>
          <w:color w:val="008000"/>
          <w:sz w:val="19"/>
          <w:szCs w:val="19"/>
        </w:rPr>
        <w:t xml:space="preserve">use </w:t>
      </w:r>
      <w:r w:rsidRPr="00C255B4">
        <w:rPr>
          <w:rFonts w:ascii="Consolas" w:eastAsiaTheme="minorHAnsi" w:hAnsi="Consolas" w:cs="Consolas"/>
          <w:color w:val="008000"/>
          <w:sz w:val="19"/>
          <w:szCs w:val="19"/>
        </w:rPr>
        <w:t>multi</w:t>
      </w:r>
      <w:r w:rsidR="00C255B4" w:rsidRPr="00C255B4">
        <w:rPr>
          <w:rFonts w:ascii="Consolas" w:eastAsiaTheme="minorHAnsi" w:hAnsi="Consolas" w:cs="Consolas"/>
          <w:color w:val="008000"/>
          <w:sz w:val="19"/>
          <w:szCs w:val="19"/>
        </w:rPr>
        <w:t xml:space="preserve">ple </w:t>
      </w:r>
      <w:r w:rsidRPr="00C255B4">
        <w:rPr>
          <w:rFonts w:ascii="Consolas" w:eastAsiaTheme="minorHAnsi" w:hAnsi="Consolas" w:cs="Consolas"/>
          <w:color w:val="008000"/>
          <w:sz w:val="19"/>
          <w:szCs w:val="19"/>
        </w:rPr>
        <w:t xml:space="preserve">values </w:t>
      </w:r>
      <w:r w:rsidR="00843EAE">
        <w:rPr>
          <w:rFonts w:ascii="Consolas" w:eastAsiaTheme="minorHAnsi" w:hAnsi="Consolas" w:cs="Consolas"/>
          <w:color w:val="008000"/>
          <w:sz w:val="19"/>
          <w:szCs w:val="19"/>
        </w:rPr>
        <w:t>or</w:t>
      </w:r>
      <w:r w:rsidR="00C255B4" w:rsidRPr="00C255B4">
        <w:rPr>
          <w:rFonts w:ascii="Consolas" w:eastAsiaTheme="minorHAnsi" w:hAnsi="Consolas" w:cs="Consolas"/>
          <w:color w:val="008000"/>
          <w:sz w:val="19"/>
          <w:szCs w:val="19"/>
        </w:rPr>
        <w:t xml:space="preserve"> aliases</w:t>
      </w:r>
    </w:p>
    <w:p w14:paraId="6EA2E5F0" w14:textId="77777777" w:rsidR="00DE70A7" w:rsidRDefault="00DE70A7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7A5C0D6A" w14:textId="77777777" w:rsidR="00DE70A7" w:rsidRDefault="00DE70A7" w:rsidP="00DE70A7">
      <w:pPr>
        <w:rPr>
          <w:rFonts w:eastAsiaTheme="minorHAnsi"/>
        </w:rPr>
      </w:pPr>
      <w:r>
        <w:rPr>
          <w:rFonts w:eastAsiaTheme="minorHAnsi"/>
        </w:rPr>
        <w:t xml:space="preserve">You cannot set multiple values with the </w:t>
      </w:r>
      <w:r w:rsidR="00843EAE" w:rsidRPr="00843EAE">
        <w:rPr>
          <w:rFonts w:eastAsiaTheme="minorHAnsi"/>
          <w:b/>
        </w:rPr>
        <w:t>S</w:t>
      </w:r>
      <w:r w:rsidRPr="00843EAE">
        <w:rPr>
          <w:rFonts w:eastAsiaTheme="minorHAnsi"/>
          <w:b/>
        </w:rPr>
        <w:t>et</w:t>
      </w:r>
      <w:r>
        <w:rPr>
          <w:rFonts w:eastAsiaTheme="minorHAnsi"/>
        </w:rPr>
        <w:t xml:space="preserve"> command,</w:t>
      </w:r>
    </w:p>
    <w:p w14:paraId="387B84A2" w14:textId="084F519D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 w:rsidR="00F05C73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759C0EB2" w14:textId="287E1744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r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 w:rsidR="00DE70A7" w:rsidRPr="00DE70A7">
        <w:rPr>
          <w:rFonts w:ascii="Consolas" w:eastAsiaTheme="minorHAnsi" w:hAnsi="Consolas" w:cs="Consolas"/>
          <w:b/>
          <w:color w:val="C00000"/>
          <w:sz w:val="32"/>
          <w:szCs w:val="19"/>
          <w:highlight w:val="yellow"/>
        </w:rPr>
        <w:t>,</w:t>
      </w:r>
      <w:r w:rsidR="00DE70A7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r2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8</w:t>
      </w:r>
      <w:r w:rsidR="00F05C73" w:rsidRPr="00B305B6">
        <w:rPr>
          <w:rFonts w:ascii="Consolas" w:eastAsiaTheme="minorHAnsi" w:hAnsi="Consolas" w:cs="Consolas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you </w:t>
      </w:r>
      <w:r w:rsidRPr="00DE70A7">
        <w:rPr>
          <w:rFonts w:ascii="Consolas" w:eastAsiaTheme="minorHAnsi" w:hAnsi="Consolas" w:cs="Consolas"/>
          <w:b/>
          <w:color w:val="C00000"/>
          <w:sz w:val="19"/>
          <w:szCs w:val="19"/>
        </w:rPr>
        <w:t>cannot</w:t>
      </w:r>
      <w:r w:rsidRPr="00DE70A7">
        <w:rPr>
          <w:rFonts w:ascii="Consolas" w:eastAsiaTheme="minorHAnsi" w:hAnsi="Consolas" w:cs="Consolas"/>
          <w:color w:val="C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set multi</w:t>
      </w:r>
      <w:r w:rsidR="00C255B4">
        <w:rPr>
          <w:rFonts w:ascii="Consolas" w:eastAsiaTheme="minorHAnsi" w:hAnsi="Consolas" w:cs="Consolas"/>
          <w:color w:val="008000"/>
          <w:sz w:val="19"/>
          <w:szCs w:val="19"/>
        </w:rPr>
        <w:t>pl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values with SET</w:t>
      </w:r>
    </w:p>
    <w:p w14:paraId="7EECA651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7B561BE" w14:textId="77777777" w:rsidR="00843EAE" w:rsidRDefault="00843EAE" w:rsidP="00843EAE">
      <w:pPr>
        <w:pStyle w:val="Heading3"/>
        <w:rPr>
          <w:rFonts w:eastAsiaTheme="minorHAnsi"/>
        </w:rPr>
      </w:pPr>
      <w:r>
        <w:rPr>
          <w:rFonts w:eastAsiaTheme="minorHAnsi"/>
        </w:rPr>
        <w:t>Using Variables in Statements</w:t>
      </w:r>
    </w:p>
    <w:p w14:paraId="64739AA6" w14:textId="77777777" w:rsidR="00B9062D" w:rsidRDefault="00B9062D" w:rsidP="00DE70A7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You can use a variable </w:t>
      </w:r>
      <w:r w:rsidRPr="00843EAE">
        <w:rPr>
          <w:rFonts w:eastAsiaTheme="minorHAnsi"/>
          <w:b/>
        </w:rPr>
        <w:t>in a S</w:t>
      </w:r>
      <w:r w:rsidR="00843EAE" w:rsidRPr="00843EAE">
        <w:rPr>
          <w:rFonts w:eastAsiaTheme="minorHAnsi"/>
          <w:b/>
        </w:rPr>
        <w:t>elect</w:t>
      </w:r>
      <w:r>
        <w:rPr>
          <w:rFonts w:eastAsiaTheme="minorHAnsi"/>
        </w:rPr>
        <w:t xml:space="preserve"> statement's WHERE clause: </w:t>
      </w:r>
    </w:p>
    <w:p w14:paraId="4200D056" w14:textId="77777777" w:rsidR="00B9062D" w:rsidRDefault="00B9062D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EmpIDVar </w:t>
      </w:r>
      <w:r w:rsidR="00843EAE"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</w:t>
      </w:r>
      <w:r w:rsidR="00F05C73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34453AA6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843EAE">
        <w:rPr>
          <w:rFonts w:ascii="Consolas" w:eastAsiaTheme="minorHAnsi" w:hAnsi="Consolas" w:cs="Consolas"/>
          <w:color w:val="000000"/>
          <w:sz w:val="19"/>
          <w:szCs w:val="19"/>
        </w:rPr>
        <w:t>Northwind.dbo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ploye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ployee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DE70A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EmpIDVar</w:t>
      </w:r>
      <w:r w:rsidR="00F05C73" w:rsidRPr="00B305B6">
        <w:rPr>
          <w:rFonts w:ascii="Consolas" w:eastAsiaTheme="minorHAnsi" w:hAnsi="Consolas" w:cs="Consolas"/>
          <w:sz w:val="19"/>
          <w:szCs w:val="19"/>
        </w:rPr>
        <w:t>;</w:t>
      </w:r>
    </w:p>
    <w:p w14:paraId="5EE7D01D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E27D241" w14:textId="77777777" w:rsidR="00843EAE" w:rsidRDefault="00843EAE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58BA1321" w14:textId="77777777" w:rsidR="00DE70A7" w:rsidRDefault="00843EAE" w:rsidP="00843EAE">
      <w:pPr>
        <w:rPr>
          <w:rFonts w:eastAsiaTheme="minorHAnsi"/>
        </w:rPr>
      </w:pPr>
      <w:r>
        <w:rPr>
          <w:rFonts w:eastAsiaTheme="minorHAnsi"/>
        </w:rPr>
        <w:lastRenderedPageBreak/>
        <w:t xml:space="preserve">You can use variables </w:t>
      </w:r>
      <w:r w:rsidRPr="00843EAE">
        <w:rPr>
          <w:rFonts w:eastAsiaTheme="minorHAnsi"/>
          <w:b/>
        </w:rPr>
        <w:t>in Insert, Updates, or Delete</w:t>
      </w:r>
      <w:r>
        <w:rPr>
          <w:rFonts w:eastAsiaTheme="minorHAnsi"/>
        </w:rPr>
        <w:t xml:space="preserve"> statements too.</w:t>
      </w:r>
    </w:p>
    <w:p w14:paraId="757CBB37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roduct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</w:p>
    <w:p w14:paraId="4D273234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Prod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Prod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rodA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3BDCD3A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Values </w:t>
      </w:r>
      <w:r w:rsidRPr="00843EAE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Prod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Prod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3773031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FF"/>
          <w:sz w:val="19"/>
          <w:szCs w:val="19"/>
        </w:rPr>
        <w:t>Upd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rodA-1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Prod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E80A709" w14:textId="77777777" w:rsidR="00843EAE" w:rsidRDefault="00843EAE" w:rsidP="00843EAE">
      <w:pPr>
        <w:rPr>
          <w:rFonts w:eastAsiaTheme="minorHAnsi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le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Prod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894D8F0" w14:textId="77777777" w:rsidR="00B9062D" w:rsidRDefault="00B9062D" w:rsidP="00DE70A7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A variable </w:t>
      </w:r>
      <w:r w:rsidRPr="008621C4">
        <w:rPr>
          <w:rFonts w:eastAsiaTheme="minorHAnsi"/>
          <w:b/>
        </w:rPr>
        <w:t>can also</w:t>
      </w:r>
      <w:r>
        <w:rPr>
          <w:rFonts w:eastAsiaTheme="minorHAnsi"/>
        </w:rPr>
        <w:t xml:space="preserve"> </w:t>
      </w:r>
      <w:r w:rsidRPr="008621C4">
        <w:rPr>
          <w:rFonts w:eastAsiaTheme="minorHAnsi"/>
          <w:b/>
        </w:rPr>
        <w:t>be</w:t>
      </w:r>
      <w:r>
        <w:rPr>
          <w:rFonts w:eastAsiaTheme="minorHAnsi"/>
        </w:rPr>
        <w:t xml:space="preserve"> </w:t>
      </w:r>
      <w:r w:rsidRPr="008621C4">
        <w:rPr>
          <w:rFonts w:eastAsiaTheme="minorHAnsi"/>
          <w:b/>
        </w:rPr>
        <w:t>filled by using a select statement</w:t>
      </w:r>
      <w:r>
        <w:rPr>
          <w:rFonts w:eastAsiaTheme="minorHAnsi"/>
        </w:rPr>
        <w:t xml:space="preserve"> </w:t>
      </w:r>
      <w:r w:rsidR="00C255B4">
        <w:rPr>
          <w:rFonts w:eastAsiaTheme="minorHAnsi"/>
        </w:rPr>
        <w:t>with a From clause</w:t>
      </w:r>
      <w:r w:rsidR="00DE70A7">
        <w:rPr>
          <w:rFonts w:eastAsiaTheme="minorHAnsi"/>
        </w:rPr>
        <w:t xml:space="preserve">, but </w:t>
      </w:r>
      <w:r>
        <w:rPr>
          <w:rFonts w:eastAsiaTheme="minorHAnsi"/>
        </w:rPr>
        <w:t xml:space="preserve">if more </w:t>
      </w:r>
      <w:r w:rsidR="00DE70A7">
        <w:rPr>
          <w:rFonts w:eastAsiaTheme="minorHAnsi"/>
        </w:rPr>
        <w:t>than</w:t>
      </w:r>
      <w:r>
        <w:rPr>
          <w:rFonts w:eastAsiaTheme="minorHAnsi"/>
        </w:rPr>
        <w:t xml:space="preserve"> one value is returned only the last value is retained</w:t>
      </w:r>
      <w:r w:rsidR="00DE70A7">
        <w:rPr>
          <w:rFonts w:eastAsiaTheme="minorHAnsi"/>
        </w:rPr>
        <w:t>.</w:t>
      </w:r>
    </w:p>
    <w:p w14:paraId="115352C5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Order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49B1267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Last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Max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Order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C1DD429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Orders </w:t>
      </w:r>
    </w:p>
    <w:p w14:paraId="6F60DB18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ALFKI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1C21C61" w14:textId="77777777" w:rsidR="00C255B4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Ord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EC7AE66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D7A4DF5" w14:textId="77777777" w:rsidR="00B9062D" w:rsidRDefault="00C255B4" w:rsidP="00DE70A7">
      <w:pPr>
        <w:rPr>
          <w:rFonts w:eastAsiaTheme="minorHAnsi"/>
        </w:rPr>
      </w:pPr>
      <w:r>
        <w:rPr>
          <w:rFonts w:eastAsiaTheme="minorHAnsi"/>
        </w:rPr>
        <w:t>V</w:t>
      </w:r>
      <w:r w:rsidR="00B9062D">
        <w:rPr>
          <w:rFonts w:eastAsiaTheme="minorHAnsi"/>
        </w:rPr>
        <w:t xml:space="preserve">ariables are </w:t>
      </w:r>
      <w:r w:rsidR="00B9062D" w:rsidRPr="008621C4">
        <w:rPr>
          <w:rFonts w:eastAsiaTheme="minorHAnsi"/>
          <w:b/>
        </w:rPr>
        <w:t>removed from memory after a TSQL batch completes</w:t>
      </w:r>
      <w:r w:rsidR="00B9062D">
        <w:rPr>
          <w:rFonts w:eastAsiaTheme="minorHAnsi"/>
        </w:rPr>
        <w:t xml:space="preserve">. So, </w:t>
      </w:r>
      <w:r w:rsidR="00DE70A7">
        <w:rPr>
          <w:rFonts w:eastAsiaTheme="minorHAnsi"/>
        </w:rPr>
        <w:t xml:space="preserve">if </w:t>
      </w:r>
      <w:r w:rsidR="00B9062D">
        <w:rPr>
          <w:rFonts w:eastAsiaTheme="minorHAnsi"/>
        </w:rPr>
        <w:t>you need</w:t>
      </w:r>
      <w:r w:rsidR="00DE70A7">
        <w:rPr>
          <w:rFonts w:eastAsiaTheme="minorHAnsi"/>
        </w:rPr>
        <w:t xml:space="preserve"> </w:t>
      </w:r>
      <w:r w:rsidR="00B9062D">
        <w:rPr>
          <w:rFonts w:eastAsiaTheme="minorHAnsi"/>
        </w:rPr>
        <w:t xml:space="preserve">to run </w:t>
      </w:r>
      <w:r>
        <w:rPr>
          <w:rFonts w:eastAsiaTheme="minorHAnsi"/>
        </w:rPr>
        <w:t xml:space="preserve">the above </w:t>
      </w:r>
      <w:r w:rsidR="00B9062D">
        <w:rPr>
          <w:rFonts w:eastAsiaTheme="minorHAnsi"/>
        </w:rPr>
        <w:t xml:space="preserve">statement with the one </w:t>
      </w:r>
      <w:r>
        <w:rPr>
          <w:rFonts w:eastAsiaTheme="minorHAnsi"/>
        </w:rPr>
        <w:t>batch of code</w:t>
      </w:r>
      <w:r w:rsidR="00B9062D">
        <w:rPr>
          <w:rFonts w:eastAsiaTheme="minorHAnsi"/>
        </w:rPr>
        <w:t>.</w:t>
      </w:r>
      <w:r>
        <w:rPr>
          <w:rFonts w:eastAsiaTheme="minorHAnsi"/>
        </w:rPr>
        <w:t xml:space="preserve"> Placing a "go" before the Print statement will cause it to fail.</w:t>
      </w:r>
    </w:p>
    <w:p w14:paraId="280D6DBF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Order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63805A4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Order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Max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Order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E3D2278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Orders </w:t>
      </w:r>
    </w:p>
    <w:p w14:paraId="1A6030C9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ALFKI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73C44AA" w14:textId="77777777" w:rsidR="00843EAE" w:rsidRDefault="00843EA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Ord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E23300E" w14:textId="77777777" w:rsidR="00C255B4" w:rsidRPr="00F63F7E" w:rsidRDefault="00F63F7E" w:rsidP="00843EA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F63F7E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go</w:t>
      </w:r>
    </w:p>
    <w:p w14:paraId="06F7847F" w14:textId="77777777" w:rsidR="00C255B4" w:rsidRDefault="00C255B4" w:rsidP="00C255B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 w:rsidRPr="00843EAE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int</w:t>
      </w:r>
      <w:r w:rsidRPr="00843EA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LastOrd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0A2B5D4" w14:textId="77777777" w:rsidR="00F63F7E" w:rsidRDefault="00F63F7E" w:rsidP="00C255B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...</w:t>
      </w:r>
      <w:r w:rsidR="00F05C73" w:rsidRPr="00F05C73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</w:p>
    <w:p w14:paraId="5D2680F9" w14:textId="77777777" w:rsidR="00F63F7E" w:rsidRPr="00F63F7E" w:rsidRDefault="00F63F7E" w:rsidP="00F63F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C00000"/>
          <w:sz w:val="19"/>
          <w:szCs w:val="19"/>
        </w:rPr>
      </w:pPr>
      <w:r w:rsidRPr="00F63F7E">
        <w:rPr>
          <w:rFonts w:ascii="Consolas" w:hAnsi="Consolas" w:cs="Consolas"/>
          <w:color w:val="C00000"/>
          <w:sz w:val="19"/>
          <w:szCs w:val="19"/>
        </w:rPr>
        <w:t>Msg 137, Level 15, State 2, Line 7</w:t>
      </w:r>
    </w:p>
    <w:p w14:paraId="292EAD12" w14:textId="77777777" w:rsidR="00B9062D" w:rsidRDefault="00F63F7E" w:rsidP="00F63F7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F63F7E">
        <w:rPr>
          <w:rFonts w:ascii="Consolas" w:hAnsi="Consolas" w:cs="Consolas"/>
          <w:color w:val="C00000"/>
          <w:sz w:val="19"/>
          <w:szCs w:val="19"/>
        </w:rPr>
        <w:t>Must declare the scalar variable "@LastOrder".</w:t>
      </w:r>
    </w:p>
    <w:p w14:paraId="7EB2527E" w14:textId="77777777" w:rsidR="00B9062D" w:rsidRDefault="00B9062D" w:rsidP="008621C4">
      <w:pPr>
        <w:pStyle w:val="Heading2"/>
        <w:pBdr>
          <w:bottom w:val="single" w:sz="4" w:space="1" w:color="auto"/>
        </w:pBdr>
      </w:pPr>
      <w:r>
        <w:t>Loops and Conditionals - 10</w:t>
      </w:r>
    </w:p>
    <w:p w14:paraId="1A13AC81" w14:textId="77777777" w:rsidR="00DF0A8A" w:rsidRDefault="00DF0A8A" w:rsidP="00DF0A8A">
      <w:r>
        <w:t xml:space="preserve">The SQL language focuses on working with data in tables, but sometimes you want to </w:t>
      </w:r>
      <w:r w:rsidRPr="00DF0A8A">
        <w:rPr>
          <w:b/>
        </w:rPr>
        <w:t>work</w:t>
      </w:r>
      <w:r>
        <w:t xml:space="preserve"> </w:t>
      </w:r>
      <w:r w:rsidRPr="00DF0A8A">
        <w:rPr>
          <w:b/>
        </w:rPr>
        <w:t>data not stored as columns and rows</w:t>
      </w:r>
      <w:r>
        <w:t xml:space="preserve">. </w:t>
      </w:r>
    </w:p>
    <w:p w14:paraId="7FCD86BC" w14:textId="77777777" w:rsidR="00EA600C" w:rsidRDefault="00EA600C" w:rsidP="00A46F95">
      <w:pPr>
        <w:pStyle w:val="Heading3"/>
      </w:pPr>
      <w:r>
        <w:t>The While Loop</w:t>
      </w:r>
    </w:p>
    <w:p w14:paraId="0AB6CB24" w14:textId="65FAB991" w:rsidR="001864F0" w:rsidRPr="00DF0A8A" w:rsidRDefault="007C1468" w:rsidP="00DF0A8A">
      <w:r w:rsidRPr="00DF0A8A">
        <w:t>If</w:t>
      </w:r>
      <w:r w:rsidR="00DF0A8A" w:rsidRPr="00DF0A8A">
        <w:t xml:space="preserve"> you want to </w:t>
      </w:r>
      <w:r w:rsidR="00DF0A8A" w:rsidRPr="00EA600C">
        <w:rPr>
          <w:b/>
        </w:rPr>
        <w:t>perform an action or evaluate an expression repeatedly</w:t>
      </w:r>
      <w:r w:rsidR="00DF0A8A" w:rsidRPr="00DF0A8A">
        <w:t>, without a Select/From statement, you can use a While loop. Here is an</w:t>
      </w:r>
      <w:r w:rsidR="001864F0" w:rsidRPr="00DF0A8A">
        <w:t xml:space="preserve"> example </w:t>
      </w:r>
      <w:r w:rsidR="00DF0A8A">
        <w:t>of a</w:t>
      </w:r>
      <w:r w:rsidR="001864F0" w:rsidRPr="00DF0A8A">
        <w:t xml:space="preserve"> W</w:t>
      </w:r>
      <w:r w:rsidR="00DF0A8A">
        <w:t xml:space="preserve">hile </w:t>
      </w:r>
      <w:r w:rsidR="001864F0" w:rsidRPr="00DF0A8A">
        <w:t>loop print</w:t>
      </w:r>
      <w:r w:rsidR="00DF0A8A">
        <w:t>ing</w:t>
      </w:r>
      <w:r w:rsidR="001864F0" w:rsidRPr="00DF0A8A">
        <w:t xml:space="preserve"> a message</w:t>
      </w:r>
      <w:r w:rsidR="00DF0A8A">
        <w:t xml:space="preserve"> multiple time</w:t>
      </w:r>
      <w:r w:rsidR="004C3D5A">
        <w:t>s</w:t>
      </w:r>
      <w:r w:rsidR="00DF0A8A">
        <w:t>.</w:t>
      </w:r>
    </w:p>
    <w:p w14:paraId="219BECD6" w14:textId="77777777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65</w:t>
      </w:r>
    </w:p>
    <w:p w14:paraId="75D98F87" w14:textId="617FB61F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8621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ILE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506BB5">
        <w:rPr>
          <w:rFonts w:ascii="Consolas" w:eastAsiaTheme="minorHAnsi" w:hAnsi="Consolas" w:cs="Consolas"/>
          <w:color w:val="808080"/>
          <w:sz w:val="19"/>
          <w:szCs w:val="19"/>
          <w:highlight w:val="cyan"/>
        </w:rPr>
        <w:t>(</w:t>
      </w:r>
      <w:r w:rsidRPr="00506BB5">
        <w:rPr>
          <w:rFonts w:ascii="Consolas" w:eastAsiaTheme="minorHAnsi" w:hAnsi="Consolas" w:cs="Consolas"/>
          <w:color w:val="000000"/>
          <w:sz w:val="19"/>
          <w:szCs w:val="19"/>
          <w:highlight w:val="cyan"/>
        </w:rPr>
        <w:t xml:space="preserve">@i </w:t>
      </w:r>
      <w:r w:rsidRPr="00506BB5">
        <w:rPr>
          <w:rFonts w:ascii="Consolas" w:eastAsiaTheme="minorHAnsi" w:hAnsi="Consolas" w:cs="Consolas"/>
          <w:color w:val="808080"/>
          <w:sz w:val="19"/>
          <w:szCs w:val="19"/>
          <w:highlight w:val="cyan"/>
        </w:rPr>
        <w:t>&lt;=</w:t>
      </w:r>
      <w:r w:rsidRPr="00506BB5">
        <w:rPr>
          <w:rFonts w:ascii="Consolas" w:eastAsiaTheme="minorHAnsi" w:hAnsi="Consolas" w:cs="Consolas"/>
          <w:color w:val="000000"/>
          <w:sz w:val="19"/>
          <w:szCs w:val="19"/>
          <w:highlight w:val="cyan"/>
        </w:rPr>
        <w:t xml:space="preserve"> 6</w:t>
      </w:r>
      <w:r w:rsidR="00A70214" w:rsidRPr="00506BB5">
        <w:rPr>
          <w:rFonts w:ascii="Consolas" w:eastAsiaTheme="minorHAnsi" w:hAnsi="Consolas" w:cs="Consolas"/>
          <w:color w:val="000000"/>
          <w:sz w:val="19"/>
          <w:szCs w:val="19"/>
          <w:highlight w:val="cyan"/>
        </w:rPr>
        <w:t>7</w:t>
      </w:r>
      <w:r w:rsidRPr="00506BB5">
        <w:rPr>
          <w:rFonts w:ascii="Consolas" w:eastAsiaTheme="minorHAnsi" w:hAnsi="Consolas" w:cs="Consolas"/>
          <w:color w:val="808080"/>
          <w:sz w:val="19"/>
          <w:szCs w:val="19"/>
          <w:highlight w:val="cyan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506BB5">
        <w:rPr>
          <w:rFonts w:ascii="Consolas" w:eastAsiaTheme="minorHAnsi" w:hAnsi="Consolas" w:cs="Consolas"/>
          <w:color w:val="000000"/>
          <w:sz w:val="19"/>
          <w:szCs w:val="19"/>
        </w:rPr>
        <w:t>-- If True</w:t>
      </w:r>
    </w:p>
    <w:p w14:paraId="36641A51" w14:textId="77777777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8621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</w:p>
    <w:p w14:paraId="39525B09" w14:textId="77777777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i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77B384B" w14:textId="77777777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</w:p>
    <w:p w14:paraId="3D2B6EC9" w14:textId="77777777" w:rsidR="00DF0A8A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8621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</w:p>
    <w:p w14:paraId="4645F12E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-- Results --</w:t>
      </w:r>
    </w:p>
    <w:p w14:paraId="04425B97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A</w:t>
      </w:r>
    </w:p>
    <w:p w14:paraId="00C05639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B</w:t>
      </w:r>
    </w:p>
    <w:p w14:paraId="6DB87C2E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C</w:t>
      </w:r>
    </w:p>
    <w:p w14:paraId="5980E8BF" w14:textId="77777777" w:rsidR="00EA600C" w:rsidRDefault="00EA600C" w:rsidP="00A46F95">
      <w:pPr>
        <w:pStyle w:val="Heading3"/>
      </w:pPr>
      <w:r>
        <w:lastRenderedPageBreak/>
        <w:t>The IF Else Statement</w:t>
      </w:r>
    </w:p>
    <w:p w14:paraId="416DCC51" w14:textId="77777777" w:rsidR="00B9062D" w:rsidRDefault="00A70214" w:rsidP="00A70214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The If-Else block allows you to </w:t>
      </w:r>
      <w:r w:rsidRPr="008622F7">
        <w:rPr>
          <w:rFonts w:eastAsiaTheme="minorHAnsi"/>
          <w:b/>
        </w:rPr>
        <w:t>c</w:t>
      </w:r>
      <w:r w:rsidR="00B9062D" w:rsidRPr="008622F7">
        <w:rPr>
          <w:rFonts w:eastAsiaTheme="minorHAnsi"/>
          <w:b/>
        </w:rPr>
        <w:t xml:space="preserve">ontrol </w:t>
      </w:r>
      <w:r w:rsidRPr="008622F7">
        <w:rPr>
          <w:rFonts w:eastAsiaTheme="minorHAnsi"/>
          <w:b/>
        </w:rPr>
        <w:t>the f</w:t>
      </w:r>
      <w:r w:rsidR="00B9062D" w:rsidRPr="008622F7">
        <w:rPr>
          <w:rFonts w:eastAsiaTheme="minorHAnsi"/>
          <w:b/>
        </w:rPr>
        <w:t>low</w:t>
      </w:r>
      <w:r w:rsidRPr="008622F7">
        <w:rPr>
          <w:rFonts w:eastAsiaTheme="minorHAnsi"/>
          <w:b/>
        </w:rPr>
        <w:t xml:space="preserve"> of a set of one or more statements</w:t>
      </w:r>
      <w:r>
        <w:rPr>
          <w:rFonts w:eastAsiaTheme="minorHAnsi"/>
        </w:rPr>
        <w:t xml:space="preserve">. </w:t>
      </w:r>
    </w:p>
    <w:p w14:paraId="2C440C9A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A93572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F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9A44D3B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3572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F33AFBE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A93572"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rue'</w:t>
      </w:r>
    </w:p>
    <w:p w14:paraId="3CE9E7A9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3572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4691DDA" w14:textId="77777777" w:rsidR="00A93572" w:rsidRP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A93572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LSE</w:t>
      </w:r>
      <w:r w:rsidRPr="00A93572"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</w:p>
    <w:p w14:paraId="7FAB1DC4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3572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</w:p>
    <w:p w14:paraId="62A1E5DB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false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7FBF3EC" w14:textId="77777777" w:rsidR="00A70214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3572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</w:p>
    <w:p w14:paraId="17C99E1F" w14:textId="77777777" w:rsidR="00A93572" w:rsidRDefault="00A93572" w:rsidP="00A9357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CC3C8A1" w14:textId="77777777" w:rsidR="00B9062D" w:rsidRDefault="00A70214" w:rsidP="00A70214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Here is a </w:t>
      </w:r>
      <w:r w:rsidRPr="00801055">
        <w:rPr>
          <w:rFonts w:eastAsiaTheme="minorHAnsi"/>
          <w:b/>
        </w:rPr>
        <w:t>more practical example</w:t>
      </w:r>
      <w:r>
        <w:rPr>
          <w:rFonts w:eastAsiaTheme="minorHAnsi"/>
        </w:rPr>
        <w:t xml:space="preserve"> that </w:t>
      </w:r>
      <w:r w:rsidR="00B9062D">
        <w:rPr>
          <w:rFonts w:eastAsiaTheme="minorHAnsi"/>
        </w:rPr>
        <w:t>determines whether a customer has any orders before deleting the customer from the customer list</w:t>
      </w:r>
      <w:r>
        <w:rPr>
          <w:rFonts w:eastAsiaTheme="minorHAnsi"/>
        </w:rPr>
        <w:t>:</w:t>
      </w:r>
    </w:p>
    <w:p w14:paraId="6DF49942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A702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F</w:t>
      </w:r>
      <w:r w:rsidRPr="00A702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702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EXIS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er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A93572">
        <w:rPr>
          <w:rFonts w:ascii="Consolas" w:eastAsiaTheme="minorHAnsi" w:hAnsi="Consolas" w:cs="Consolas"/>
          <w:color w:val="000000"/>
          <w:sz w:val="19"/>
          <w:szCs w:val="19"/>
        </w:rPr>
        <w:t>Northwind.dbo.</w:t>
      </w:r>
      <w:r w:rsidRPr="009B46B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Orde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Frank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BA871D6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*** Customer cannot be deleted ***'</w:t>
      </w:r>
    </w:p>
    <w:p w14:paraId="6823F821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A702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LSE</w:t>
      </w:r>
    </w:p>
    <w:p w14:paraId="46F2FE94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Pr="00A702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31D3F84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ELE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A93572">
        <w:rPr>
          <w:rFonts w:ascii="Consolas" w:eastAsiaTheme="minorHAnsi" w:hAnsi="Consolas" w:cs="Consolas"/>
          <w:color w:val="000000"/>
          <w:sz w:val="19"/>
          <w:szCs w:val="19"/>
        </w:rPr>
        <w:t>Northwind.dbo.</w:t>
      </w:r>
      <w:r w:rsidRPr="009B46B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ustome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Frank'</w:t>
      </w:r>
    </w:p>
    <w:p w14:paraId="441A9D4B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*** Customer deleted ***'</w:t>
      </w:r>
    </w:p>
    <w:p w14:paraId="4C112747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Pr="00A702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</w:p>
    <w:p w14:paraId="491CB140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CC8B1A6" w14:textId="4F547961" w:rsidR="00EA600C" w:rsidRDefault="00EA600C" w:rsidP="00EA600C">
      <w:pPr>
        <w:rPr>
          <w:rFonts w:eastAsiaTheme="minorHAnsi"/>
        </w:rPr>
      </w:pPr>
      <w:r>
        <w:rPr>
          <w:rFonts w:eastAsiaTheme="minorHAnsi"/>
        </w:rPr>
        <w:t xml:space="preserve">You can </w:t>
      </w:r>
      <w:r w:rsidRPr="008622F7">
        <w:rPr>
          <w:rFonts w:eastAsiaTheme="minorHAnsi"/>
          <w:b/>
        </w:rPr>
        <w:t xml:space="preserve">combine both IF and While </w:t>
      </w:r>
      <w:r>
        <w:rPr>
          <w:rFonts w:eastAsiaTheme="minorHAnsi"/>
        </w:rPr>
        <w:t>to create more complex programming logic like this:</w:t>
      </w:r>
    </w:p>
    <w:p w14:paraId="6A541F7E" w14:textId="77777777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65</w:t>
      </w:r>
    </w:p>
    <w:p w14:paraId="38491E15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4210EB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ILE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(5 </w:t>
      </w:r>
      <w:r w:rsidRPr="00EA600C"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5) </w:t>
      </w: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-- create a</w:t>
      </w:r>
      <w:r w:rsidR="00A70214">
        <w:rPr>
          <w:rFonts w:ascii="Consolas" w:eastAsiaTheme="minorHAnsi" w:hAnsi="Consolas" w:cs="Consolas"/>
          <w:color w:val="008000"/>
          <w:sz w:val="19"/>
          <w:szCs w:val="19"/>
        </w:rPr>
        <w:t>n ALWAYS</w:t>
      </w: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 xml:space="preserve"> true condition</w:t>
      </w:r>
    </w:p>
    <w:p w14:paraId="6813E863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EA600C"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5EC71938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EA600C"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A600C">
        <w:rPr>
          <w:rFonts w:ascii="Consolas" w:eastAsiaTheme="minorHAnsi" w:hAnsi="Consolas" w:cs="Consolas"/>
          <w:color w:val="0000FF"/>
          <w:sz w:val="19"/>
          <w:szCs w:val="19"/>
        </w:rPr>
        <w:t>NCHAR</w:t>
      </w:r>
      <w:r w:rsidRPr="00EA600C"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>@i</w:t>
      </w:r>
      <w:r w:rsidRPr="00EA600C"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71F71D5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EA600C"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 w:rsidRPr="00EA600C"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 w:rsidRPr="00EA600C"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</w:p>
    <w:p w14:paraId="2C5EAEDA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4210EB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F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 w:rsidRPr="00EA600C">
        <w:rPr>
          <w:rFonts w:ascii="Consolas" w:eastAsiaTheme="minorHAnsi" w:hAnsi="Consolas" w:cs="Consolas"/>
          <w:color w:val="808080"/>
          <w:sz w:val="19"/>
          <w:szCs w:val="19"/>
        </w:rPr>
        <w:t>&gt;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A70214">
        <w:rPr>
          <w:rFonts w:ascii="Consolas" w:eastAsiaTheme="minorHAnsi" w:hAnsi="Consolas" w:cs="Consolas"/>
          <w:color w:val="000000"/>
          <w:sz w:val="19"/>
          <w:szCs w:val="19"/>
        </w:rPr>
        <w:t>6</w:t>
      </w:r>
      <w:r w:rsidR="004210EB">
        <w:rPr>
          <w:rFonts w:ascii="Consolas" w:eastAsiaTheme="minorHAnsi" w:hAnsi="Consolas" w:cs="Consolas"/>
          <w:color w:val="000000"/>
          <w:sz w:val="19"/>
          <w:szCs w:val="19"/>
        </w:rPr>
        <w:t>7</w:t>
      </w:r>
    </w:p>
    <w:p w14:paraId="4766BD0F" w14:textId="76E0E570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    </w:t>
      </w:r>
      <w:r w:rsidRPr="004210EB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REAK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 xml:space="preserve">-- </w:t>
      </w:r>
      <w:r w:rsidR="004210EB">
        <w:rPr>
          <w:rFonts w:ascii="Consolas" w:eastAsiaTheme="minorHAnsi" w:hAnsi="Consolas" w:cs="Consolas"/>
          <w:color w:val="008000"/>
          <w:sz w:val="19"/>
          <w:szCs w:val="19"/>
        </w:rPr>
        <w:t>The loop stops or "</w:t>
      </w: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break</w:t>
      </w:r>
      <w:r w:rsidR="004210EB">
        <w:rPr>
          <w:rFonts w:ascii="Consolas" w:eastAsiaTheme="minorHAnsi" w:hAnsi="Consolas" w:cs="Consolas"/>
          <w:color w:val="008000"/>
          <w:sz w:val="19"/>
          <w:szCs w:val="19"/>
        </w:rPr>
        <w:t>s out"</w:t>
      </w:r>
      <w:r w:rsidR="004C3D5A">
        <w:rPr>
          <w:rFonts w:ascii="Consolas" w:eastAsiaTheme="minorHAnsi" w:hAnsi="Consolas" w:cs="Consolas"/>
          <w:color w:val="008000"/>
          <w:sz w:val="19"/>
          <w:szCs w:val="19"/>
        </w:rPr>
        <w:t xml:space="preserve"> of</w:t>
      </w:r>
      <w:r w:rsidR="004210EB">
        <w:rPr>
          <w:rFonts w:ascii="Consolas" w:eastAsiaTheme="minorHAnsi" w:hAnsi="Consolas" w:cs="Consolas"/>
          <w:color w:val="008000"/>
          <w:sz w:val="19"/>
          <w:szCs w:val="19"/>
        </w:rPr>
        <w:t xml:space="preserve"> the loop</w:t>
      </w:r>
    </w:p>
    <w:p w14:paraId="4B6FB673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EA600C"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7B736FE" w14:textId="77777777" w:rsidR="00EA600C" w:rsidRP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     </w:t>
      </w:r>
      <w:r w:rsidRPr="004210EB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ONTINUE</w:t>
      </w:r>
      <w:r w:rsidRPr="00EA600C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 xml:space="preserve">-- </w:t>
      </w:r>
      <w:r w:rsidR="004210EB">
        <w:rPr>
          <w:rFonts w:ascii="Consolas" w:eastAsiaTheme="minorHAnsi" w:hAnsi="Consolas" w:cs="Consolas"/>
          <w:color w:val="008000"/>
          <w:sz w:val="19"/>
          <w:szCs w:val="19"/>
        </w:rPr>
        <w:t xml:space="preserve">The loop </w:t>
      </w:r>
      <w:r w:rsidRPr="00EA600C">
        <w:rPr>
          <w:rFonts w:ascii="Consolas" w:eastAsiaTheme="minorHAnsi" w:hAnsi="Consolas" w:cs="Consolas"/>
          <w:color w:val="008000"/>
          <w:sz w:val="19"/>
          <w:szCs w:val="19"/>
        </w:rPr>
        <w:t>continue</w:t>
      </w:r>
      <w:r w:rsidR="004210EB">
        <w:rPr>
          <w:rFonts w:ascii="Consolas" w:eastAsiaTheme="minorHAnsi" w:hAnsi="Consolas" w:cs="Consolas"/>
          <w:color w:val="008000"/>
          <w:sz w:val="19"/>
          <w:szCs w:val="19"/>
        </w:rPr>
        <w:t>s from the top</w:t>
      </w:r>
    </w:p>
    <w:p w14:paraId="6AC56040" w14:textId="77777777" w:rsidR="00EA600C" w:rsidRDefault="00EA600C" w:rsidP="00EA600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 w:rsidRPr="00EA600C">
        <w:rPr>
          <w:rFonts w:ascii="Consolas" w:eastAsiaTheme="minorHAnsi" w:hAnsi="Consolas" w:cs="Consolas"/>
          <w:color w:val="0000FF"/>
          <w:sz w:val="19"/>
          <w:szCs w:val="19"/>
        </w:rPr>
        <w:t xml:space="preserve">  END</w:t>
      </w:r>
      <w:r w:rsidR="00A93572">
        <w:rPr>
          <w:rFonts w:ascii="Consolas" w:eastAsiaTheme="minorHAnsi" w:hAnsi="Consolas" w:cs="Consolas"/>
          <w:color w:val="0000FF"/>
          <w:sz w:val="19"/>
          <w:szCs w:val="19"/>
        </w:rPr>
        <w:t>;</w:t>
      </w:r>
    </w:p>
    <w:p w14:paraId="310A5702" w14:textId="77777777" w:rsidR="00EA600C" w:rsidRDefault="00EA600C" w:rsidP="00EA600C"/>
    <w:p w14:paraId="74B8C6F5" w14:textId="77777777" w:rsidR="00A46F95" w:rsidRDefault="00A46F95" w:rsidP="00A46F95">
      <w:pPr>
        <w:pStyle w:val="Heading3"/>
      </w:pPr>
      <w:r>
        <w:t>The IIF() Function</w:t>
      </w:r>
    </w:p>
    <w:p w14:paraId="6FB5A009" w14:textId="6E76684C" w:rsidR="00A46F95" w:rsidRDefault="00A46F95" w:rsidP="00A46F95">
      <w:pPr>
        <w:rPr>
          <w:rFonts w:cs="Segoe UI"/>
          <w:color w:val="222222"/>
          <w:shd w:val="clear" w:color="auto" w:fill="FFFFFF"/>
        </w:rPr>
      </w:pPr>
      <w:r>
        <w:rPr>
          <w:rFonts w:cs="Segoe UI"/>
          <w:color w:val="222222"/>
          <w:shd w:val="clear" w:color="auto" w:fill="FFFFFF"/>
        </w:rPr>
        <w:t xml:space="preserve">The </w:t>
      </w:r>
      <w:r w:rsidR="006D1798">
        <w:rPr>
          <w:rFonts w:cs="Segoe UI"/>
          <w:color w:val="222222"/>
          <w:shd w:val="clear" w:color="auto" w:fill="FFFFFF"/>
        </w:rPr>
        <w:t xml:space="preserve">immediate </w:t>
      </w:r>
      <w:r w:rsidR="006D1798" w:rsidRPr="004C3D5A">
        <w:rPr>
          <w:rFonts w:cs="Segoe UI"/>
          <w:b/>
          <w:bCs/>
          <w:color w:val="222222"/>
          <w:shd w:val="clear" w:color="auto" w:fill="FFFFFF"/>
        </w:rPr>
        <w:t>I</w:t>
      </w:r>
      <w:r w:rsidR="004C3D5A" w:rsidRPr="004C3D5A">
        <w:rPr>
          <w:rFonts w:cs="Segoe UI"/>
          <w:b/>
          <w:bCs/>
          <w:color w:val="222222"/>
          <w:shd w:val="clear" w:color="auto" w:fill="FFFFFF"/>
        </w:rPr>
        <w:t>I</w:t>
      </w:r>
      <w:r w:rsidR="006D1798" w:rsidRPr="004C3D5A">
        <w:rPr>
          <w:rFonts w:cs="Segoe UI"/>
          <w:b/>
          <w:bCs/>
          <w:color w:val="222222"/>
          <w:shd w:val="clear" w:color="auto" w:fill="FFFFFF"/>
        </w:rPr>
        <w:t>f</w:t>
      </w:r>
      <w:r w:rsidR="004C3D5A">
        <w:rPr>
          <w:rFonts w:cs="Segoe UI"/>
          <w:b/>
          <w:bCs/>
          <w:color w:val="222222"/>
          <w:shd w:val="clear" w:color="auto" w:fill="FFFFFF"/>
        </w:rPr>
        <w:t>()</w:t>
      </w:r>
      <w:r w:rsidR="006D1798">
        <w:rPr>
          <w:rFonts w:cs="Segoe UI"/>
          <w:color w:val="222222"/>
          <w:shd w:val="clear" w:color="auto" w:fill="FFFFFF"/>
        </w:rPr>
        <w:t xml:space="preserve"> function </w:t>
      </w:r>
      <w:r>
        <w:rPr>
          <w:rFonts w:cs="Segoe UI"/>
          <w:color w:val="222222"/>
          <w:shd w:val="clear" w:color="auto" w:fill="FFFFFF"/>
        </w:rPr>
        <w:t xml:space="preserve">evaluates </w:t>
      </w:r>
      <w:r w:rsidR="004C3D5A">
        <w:rPr>
          <w:rFonts w:cs="Segoe UI"/>
          <w:color w:val="222222"/>
          <w:shd w:val="clear" w:color="auto" w:fill="FFFFFF"/>
        </w:rPr>
        <w:t xml:space="preserve">a </w:t>
      </w:r>
      <w:r w:rsidRPr="00A46F95">
        <w:rPr>
          <w:rFonts w:cs="Segoe UI"/>
          <w:b/>
          <w:color w:val="222222"/>
          <w:shd w:val="clear" w:color="auto" w:fill="FFFFFF"/>
        </w:rPr>
        <w:t>Boolean expression</w:t>
      </w:r>
      <w:r>
        <w:rPr>
          <w:rFonts w:cs="Segoe UI"/>
          <w:color w:val="222222"/>
          <w:shd w:val="clear" w:color="auto" w:fill="FFFFFF"/>
        </w:rPr>
        <w:t xml:space="preserve"> in its </w:t>
      </w:r>
      <w:r w:rsidRPr="00A46F95">
        <w:rPr>
          <w:rFonts w:cs="Segoe UI"/>
          <w:b/>
          <w:color w:val="222222"/>
          <w:shd w:val="clear" w:color="auto" w:fill="FFFFFF"/>
        </w:rPr>
        <w:t>1st argument</w:t>
      </w:r>
      <w:r>
        <w:rPr>
          <w:rFonts w:cs="Segoe UI"/>
          <w:color w:val="222222"/>
          <w:shd w:val="clear" w:color="auto" w:fill="FFFFFF"/>
        </w:rPr>
        <w:t xml:space="preserve"> and returns either one of two arguments based on the results. If the expression evaluates to </w:t>
      </w:r>
      <w:r w:rsidRPr="00A46F95">
        <w:rPr>
          <w:rFonts w:cs="Segoe UI"/>
          <w:b/>
          <w:color w:val="222222"/>
          <w:shd w:val="clear" w:color="auto" w:fill="FFFFFF"/>
        </w:rPr>
        <w:t>True</w:t>
      </w:r>
      <w:r>
        <w:rPr>
          <w:rFonts w:cs="Segoe UI"/>
          <w:color w:val="222222"/>
          <w:shd w:val="clear" w:color="auto" w:fill="FFFFFF"/>
        </w:rPr>
        <w:t xml:space="preserve"> the </w:t>
      </w:r>
      <w:r w:rsidRPr="00A46F95">
        <w:rPr>
          <w:rFonts w:cs="Segoe UI"/>
          <w:b/>
          <w:color w:val="222222"/>
          <w:shd w:val="clear" w:color="auto" w:fill="FFFFFF"/>
        </w:rPr>
        <w:t>2</w:t>
      </w:r>
      <w:r w:rsidRPr="00A46F95">
        <w:rPr>
          <w:rFonts w:cs="Segoe UI"/>
          <w:b/>
          <w:color w:val="222222"/>
          <w:shd w:val="clear" w:color="auto" w:fill="FFFFFF"/>
          <w:vertAlign w:val="superscript"/>
        </w:rPr>
        <w:t>nd</w:t>
      </w:r>
      <w:r w:rsidRPr="00A46F95">
        <w:rPr>
          <w:rFonts w:cs="Segoe UI"/>
          <w:b/>
          <w:color w:val="222222"/>
          <w:shd w:val="clear" w:color="auto" w:fill="FFFFFF"/>
        </w:rPr>
        <w:t xml:space="preserve"> argument</w:t>
      </w:r>
      <w:r>
        <w:rPr>
          <w:rFonts w:cs="Segoe UI"/>
          <w:color w:val="222222"/>
          <w:shd w:val="clear" w:color="auto" w:fill="FFFFFF"/>
        </w:rPr>
        <w:t xml:space="preserve"> returned, but the </w:t>
      </w:r>
      <w:r w:rsidRPr="00A46F95">
        <w:rPr>
          <w:rFonts w:cs="Segoe UI"/>
          <w:b/>
          <w:color w:val="222222"/>
          <w:shd w:val="clear" w:color="auto" w:fill="FFFFFF"/>
        </w:rPr>
        <w:t>3</w:t>
      </w:r>
      <w:r w:rsidRPr="00A46F95">
        <w:rPr>
          <w:rFonts w:cs="Segoe UI"/>
          <w:b/>
          <w:color w:val="222222"/>
          <w:shd w:val="clear" w:color="auto" w:fill="FFFFFF"/>
          <w:vertAlign w:val="superscript"/>
        </w:rPr>
        <w:t>rd</w:t>
      </w:r>
      <w:r w:rsidRPr="00A46F95">
        <w:rPr>
          <w:rFonts w:cs="Segoe UI"/>
          <w:b/>
          <w:color w:val="222222"/>
          <w:shd w:val="clear" w:color="auto" w:fill="FFFFFF"/>
        </w:rPr>
        <w:t xml:space="preserve"> argument</w:t>
      </w:r>
      <w:r>
        <w:rPr>
          <w:rFonts w:cs="Segoe UI"/>
          <w:color w:val="222222"/>
          <w:shd w:val="clear" w:color="auto" w:fill="FFFFFF"/>
        </w:rPr>
        <w:t xml:space="preserve"> is returned if the Boolean expression is </w:t>
      </w:r>
      <w:r w:rsidRPr="00A46F95">
        <w:rPr>
          <w:rFonts w:cs="Segoe UI"/>
          <w:b/>
          <w:color w:val="222222"/>
          <w:shd w:val="clear" w:color="auto" w:fill="FFFFFF"/>
        </w:rPr>
        <w:t>False</w:t>
      </w:r>
      <w:r>
        <w:rPr>
          <w:rFonts w:cs="Segoe UI"/>
          <w:color w:val="222222"/>
          <w:shd w:val="clear" w:color="auto" w:fill="FFFFFF"/>
        </w:rPr>
        <w:t xml:space="preserve"> or unknown.</w:t>
      </w:r>
      <w:r w:rsidR="002479DC">
        <w:rPr>
          <w:rFonts w:cs="Segoe UI"/>
          <w:color w:val="222222"/>
          <w:shd w:val="clear" w:color="auto" w:fill="FFFFFF"/>
        </w:rPr>
        <w:t xml:space="preserve"> Here are some examples:</w:t>
      </w:r>
    </w:p>
    <w:p w14:paraId="25C95D00" w14:textId="77777777" w:rsidR="002479DC" w:rsidRDefault="002479DC" w:rsidP="002479D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IIF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F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90199D9" w14:textId="77777777" w:rsidR="00A46F95" w:rsidRDefault="002479DC" w:rsidP="002479DC">
      <w:pPr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IIF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F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D77F34D" w14:textId="77777777" w:rsidR="002479DC" w:rsidRDefault="002479DC" w:rsidP="002479D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iscontinue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IIF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Discontinue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F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DBD7FCD" w14:textId="77777777" w:rsidR="002479DC" w:rsidRDefault="002479DC" w:rsidP="002479D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79DCC977" w14:textId="77777777" w:rsidR="002479DC" w:rsidRDefault="002479DC" w:rsidP="002479D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629CCF3" w14:textId="77777777" w:rsidR="002479DC" w:rsidRPr="002479DC" w:rsidRDefault="002479DC" w:rsidP="00A46F95">
      <w:pPr>
        <w:rPr>
          <w:rStyle w:val="Emphasis"/>
        </w:rPr>
      </w:pPr>
      <w:r w:rsidRPr="002479DC">
        <w:rPr>
          <w:rStyle w:val="Emphasis"/>
          <w:b/>
        </w:rPr>
        <w:t>Note</w:t>
      </w:r>
      <w:r w:rsidRPr="002479DC">
        <w:rPr>
          <w:rStyle w:val="Emphasis"/>
        </w:rPr>
        <w:t xml:space="preserve">: Unlike a standard If-Else statement, you cannot conditionally perform an action. </w:t>
      </w:r>
      <w:r w:rsidRPr="004C3D5A">
        <w:rPr>
          <w:rStyle w:val="Emphasis"/>
          <w:b/>
          <w:bCs/>
        </w:rPr>
        <w:t>Both IIF and Select-Case</w:t>
      </w:r>
      <w:r w:rsidR="006D1798">
        <w:rPr>
          <w:rStyle w:val="Emphasis"/>
        </w:rPr>
        <w:t xml:space="preserve"> (shown next)</w:t>
      </w:r>
      <w:r w:rsidRPr="002479DC">
        <w:rPr>
          <w:rStyle w:val="Emphasis"/>
        </w:rPr>
        <w:t xml:space="preserve"> </w:t>
      </w:r>
      <w:r w:rsidRPr="004C3D5A">
        <w:rPr>
          <w:rStyle w:val="Emphasis"/>
          <w:b/>
          <w:bCs/>
        </w:rPr>
        <w:t>return the result of an expression</w:t>
      </w:r>
      <w:r w:rsidRPr="002479DC">
        <w:rPr>
          <w:rStyle w:val="Emphasis"/>
        </w:rPr>
        <w:t xml:space="preserve"> based on a Boolean </w:t>
      </w:r>
      <w:r w:rsidR="006D1798">
        <w:rPr>
          <w:rStyle w:val="Emphasis"/>
        </w:rPr>
        <w:t>outcome</w:t>
      </w:r>
      <w:r w:rsidRPr="002479DC">
        <w:rPr>
          <w:rStyle w:val="Emphasis"/>
        </w:rPr>
        <w:t>.</w:t>
      </w:r>
    </w:p>
    <w:p w14:paraId="2CA83D5A" w14:textId="77777777" w:rsidR="00A93572" w:rsidRDefault="00A46F95" w:rsidP="00A46F95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 xml:space="preserve">The </w:t>
      </w:r>
      <w:r w:rsidR="00A93572">
        <w:rPr>
          <w:rFonts w:eastAsiaTheme="minorHAnsi"/>
        </w:rPr>
        <w:t>Select Case</w:t>
      </w:r>
      <w:r w:rsidRPr="00A46F95">
        <w:rPr>
          <w:rFonts w:eastAsiaTheme="minorHAnsi"/>
        </w:rPr>
        <w:t xml:space="preserve"> </w:t>
      </w:r>
      <w:r>
        <w:rPr>
          <w:rFonts w:eastAsiaTheme="minorHAnsi"/>
        </w:rPr>
        <w:t>Clause</w:t>
      </w:r>
    </w:p>
    <w:p w14:paraId="4D466C94" w14:textId="194B652C" w:rsidR="00A93572" w:rsidRPr="00A93572" w:rsidRDefault="00A93572" w:rsidP="00A93572">
      <w:r>
        <w:t>The Select - Case statement is similar to an If</w:t>
      </w:r>
      <w:r w:rsidR="004C3D5A">
        <w:t>-Else</w:t>
      </w:r>
      <w:r>
        <w:t xml:space="preserve">. Here are two examples, </w:t>
      </w:r>
      <w:r w:rsidRPr="008622F7">
        <w:rPr>
          <w:b/>
        </w:rPr>
        <w:t>one for each of the two versions of this statement</w:t>
      </w:r>
      <w:r>
        <w:t xml:space="preserve">. </w:t>
      </w:r>
    </w:p>
    <w:p w14:paraId="21C03D2A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i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6F72E1A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A249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ASE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20</w:t>
      </w:r>
      <w:r w:rsidRPr="00DA24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/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i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Ask </w:t>
      </w:r>
      <w:r w:rsidRPr="00DA2496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ONE QUESTION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hen compare the answers</w:t>
      </w:r>
    </w:p>
    <w:p w14:paraId="33B07DFA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@i was 5'</w:t>
      </w:r>
    </w:p>
    <w:p w14:paraId="14DDB431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@i was 4'</w:t>
      </w:r>
    </w:p>
    <w:p w14:paraId="18568383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9B46B6">
        <w:rPr>
          <w:rFonts w:ascii="Consolas" w:eastAsiaTheme="minorHAnsi" w:hAnsi="Consolas" w:cs="Consolas"/>
          <w:color w:val="FF0000"/>
          <w:sz w:val="19"/>
          <w:szCs w:val="19"/>
        </w:rPr>
        <w:t xml:space="preserve">'@i was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something else'</w:t>
      </w:r>
    </w:p>
    <w:p w14:paraId="49FFE58C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9160519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CCE76BB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Ask </w:t>
      </w:r>
      <w:r w:rsidRPr="00DA2496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DIFFERENT QUESTION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looking for the first true answer</w:t>
      </w:r>
    </w:p>
    <w:p w14:paraId="77ADDE70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A249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20</w:t>
      </w:r>
      <w:r w:rsidRPr="00DA24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/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@i </w:t>
      </w:r>
      <w:r w:rsidRPr="00DA24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4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@i was five'</w:t>
      </w:r>
    </w:p>
    <w:p w14:paraId="643B6E37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A249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0 </w:t>
      </w:r>
      <w:r w:rsidRPr="00DA24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i </w:t>
      </w:r>
      <w:r w:rsidRPr="00DA249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DA249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5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@i was five as well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70013D0" w14:textId="77777777" w:rsidR="00DA2496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9B46B6">
        <w:rPr>
          <w:rFonts w:ascii="Consolas" w:eastAsiaTheme="minorHAnsi" w:hAnsi="Consolas" w:cs="Consolas"/>
          <w:color w:val="FF0000"/>
          <w:sz w:val="19"/>
          <w:szCs w:val="19"/>
        </w:rPr>
        <w:t xml:space="preserve">'@i was something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else'</w:t>
      </w:r>
    </w:p>
    <w:p w14:paraId="3904F89E" w14:textId="77777777" w:rsidR="00B9062D" w:rsidRDefault="00DA2496" w:rsidP="00DA249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0EC28803" w14:textId="77777777" w:rsidR="00DA2496" w:rsidRDefault="00DA2496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57E8A0EC" w14:textId="77777777" w:rsidR="00B9062D" w:rsidRDefault="00DA2496" w:rsidP="00DA2496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Here is </w:t>
      </w:r>
      <w:r w:rsidRPr="008622F7">
        <w:rPr>
          <w:rFonts w:eastAsiaTheme="minorHAnsi"/>
          <w:b/>
        </w:rPr>
        <w:t>a practical example</w:t>
      </w:r>
      <w:r>
        <w:rPr>
          <w:rFonts w:eastAsiaTheme="minorHAnsi"/>
        </w:rPr>
        <w:t xml:space="preserve"> of how you would use a</w:t>
      </w:r>
      <w:r w:rsidR="00B9062D">
        <w:rPr>
          <w:rFonts w:eastAsiaTheme="minorHAnsi"/>
        </w:rPr>
        <w:t xml:space="preserve"> SELECT</w:t>
      </w:r>
      <w:r>
        <w:rPr>
          <w:rFonts w:eastAsiaTheme="minorHAnsi"/>
        </w:rPr>
        <w:t>-</w:t>
      </w:r>
      <w:r w:rsidR="00B9062D">
        <w:rPr>
          <w:rFonts w:eastAsiaTheme="minorHAnsi"/>
        </w:rPr>
        <w:t>CASE statement to review the inventory status of products</w:t>
      </w:r>
      <w:r>
        <w:rPr>
          <w:rFonts w:eastAsiaTheme="minorHAnsi"/>
        </w:rPr>
        <w:t xml:space="preserve">. It queries </w:t>
      </w:r>
      <w:r w:rsidR="00B9062D">
        <w:rPr>
          <w:rFonts w:eastAsiaTheme="minorHAnsi"/>
        </w:rPr>
        <w:t>the Products table and returns messages based on the quantities available, quantities back ordered, and whether the product has been discontinued.</w:t>
      </w:r>
    </w:p>
    <w:p w14:paraId="127262AA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roduct Inventory Status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</w:p>
    <w:p w14:paraId="493FE0EF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UnitsInStock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&lt;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UnitsOnOrder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AND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Discontinued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2A50E1C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Negative Inventory - Order Now!'</w:t>
      </w:r>
    </w:p>
    <w:p w14:paraId="011B277C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UnitsInStock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-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UnitsOnOrd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&lt;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ReorderLevel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AND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Discontinued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9C67553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Reorder level reached- Place Order'</w:t>
      </w:r>
    </w:p>
    <w:p w14:paraId="1D8FAA40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WHEN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Discontinued </w:t>
      </w:r>
      <w:r w:rsidRPr="009F2B4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9F2B4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B8327F7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***Discontinued***'</w:t>
      </w:r>
    </w:p>
    <w:p w14:paraId="61A0EE3B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In Stock'</w:t>
      </w:r>
    </w:p>
    <w:p w14:paraId="75E0382A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35D7ACFA" w14:textId="77777777" w:rsidR="00B9062D" w:rsidRDefault="00B9062D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="00DA2496" w:rsidRPr="00DA2496">
        <w:rPr>
          <w:rFonts w:ascii="Consolas" w:eastAsiaTheme="minorHAnsi" w:hAnsi="Consolas" w:cs="Consolas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</w:p>
    <w:p w14:paraId="2E13C744" w14:textId="77777777" w:rsidR="00E21614" w:rsidRDefault="00E21614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;</w:t>
      </w:r>
    </w:p>
    <w:p w14:paraId="47D04A61" w14:textId="77777777" w:rsidR="00DA2496" w:rsidRDefault="00DA2496" w:rsidP="00B9062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CC23A71" w14:textId="77777777" w:rsidR="00DA2496" w:rsidRDefault="00E21614" w:rsidP="009B46B6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85E3C5D" wp14:editId="023E9C86">
            <wp:extent cx="3124286" cy="1269242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88356" cy="12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B44D" w14:textId="77777777" w:rsidR="009F2B46" w:rsidRDefault="00DA2496" w:rsidP="009F2B46">
      <w:pPr>
        <w:pStyle w:val="Heading5"/>
        <w:rPr>
          <w:rFonts w:eastAsiaTheme="minorHAnsi"/>
        </w:rPr>
      </w:pPr>
      <w:r w:rsidRPr="009A4A66">
        <w:rPr>
          <w:rFonts w:eastAsiaTheme="minorHAnsi"/>
          <w:b/>
        </w:rPr>
        <w:t>Figure</w:t>
      </w:r>
      <w:r w:rsidR="00D00B77" w:rsidRPr="009A4A66">
        <w:rPr>
          <w:rFonts w:eastAsiaTheme="minorHAnsi"/>
          <w:b/>
        </w:rPr>
        <w:t xml:space="preserve"> </w:t>
      </w:r>
      <w:r w:rsidR="00801055" w:rsidRPr="009A4A66">
        <w:rPr>
          <w:rFonts w:eastAsiaTheme="minorHAnsi"/>
          <w:b/>
        </w:rPr>
        <w:t>6</w:t>
      </w:r>
      <w:r w:rsidR="009B46B6" w:rsidRPr="009A4A66">
        <w:rPr>
          <w:rFonts w:eastAsiaTheme="minorHAnsi"/>
          <w:b/>
        </w:rPr>
        <w:t>:</w:t>
      </w:r>
      <w:r w:rsidR="009B46B6">
        <w:rPr>
          <w:rFonts w:eastAsiaTheme="minorHAnsi"/>
        </w:rPr>
        <w:t xml:space="preserve"> The current stock level of products</w:t>
      </w:r>
    </w:p>
    <w:p w14:paraId="1A39D11B" w14:textId="0BFDDDBF" w:rsidR="009F2B46" w:rsidRDefault="009F2B46" w:rsidP="008622F7">
      <w:r>
        <w:rPr>
          <w:rFonts w:eastAsiaTheme="minorHAnsi"/>
        </w:rPr>
        <w:t>R</w:t>
      </w:r>
      <w:r>
        <w:t xml:space="preserve">eports like this one are known as </w:t>
      </w:r>
      <w:r w:rsidRPr="008622F7">
        <w:rPr>
          <w:b/>
        </w:rPr>
        <w:t>Key Performance Indicator</w:t>
      </w:r>
      <w:r>
        <w:t xml:space="preserve"> reports. They use a simplified, yet descriptive, set of values to provide </w:t>
      </w:r>
      <w:r w:rsidR="004C3D5A">
        <w:t xml:space="preserve">a </w:t>
      </w:r>
      <w:r w:rsidRPr="008622F7">
        <w:rPr>
          <w:b/>
        </w:rPr>
        <w:t>condensed digest of information</w:t>
      </w:r>
      <w:r>
        <w:t xml:space="preserve"> that is easier to understand th</w:t>
      </w:r>
      <w:r w:rsidR="004C3D5A">
        <w:t>a</w:t>
      </w:r>
      <w:r>
        <w:t xml:space="preserve">n a large table of numbers. </w:t>
      </w:r>
    </w:p>
    <w:p w14:paraId="3717B833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40249A1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ProductID</w:t>
      </w:r>
    </w:p>
    <w:p w14:paraId="06CF7BCF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ua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otal Qty'</w:t>
      </w:r>
    </w:p>
    <w:p w14:paraId="60CD7144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,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216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uantity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&gt;=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000 </w:t>
      </w:r>
      <w:r w:rsidRPr="00E216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h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</w:t>
      </w:r>
    </w:p>
    <w:p w14:paraId="447F18F7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</w:t>
      </w:r>
      <w:r w:rsidRPr="00E216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uantity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Betwe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500 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And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000 </w:t>
      </w:r>
      <w:r w:rsidRPr="00E216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h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0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AED9EB6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</w:t>
      </w:r>
      <w:r w:rsidRPr="00E216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uantity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&lt;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500 </w:t>
      </w:r>
      <w:r w:rsidRPr="00E2161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hen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2161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-</w:t>
      </w:r>
      <w:r w:rsidRPr="00E2161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</w:t>
      </w:r>
    </w:p>
    <w:p w14:paraId="68EE83EE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Qty KPI'</w:t>
      </w:r>
    </w:p>
    <w:p w14:paraId="21483D2B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 w:rsidRPr="007F708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Order Details</w:t>
      </w:r>
      <w:r>
        <w:rPr>
          <w:rFonts w:ascii="Consolas" w:eastAsiaTheme="minorHAnsi" w:hAnsi="Consolas" w:cs="Consolas"/>
          <w:color w:val="000000"/>
          <w:sz w:val="19"/>
          <w:szCs w:val="19"/>
        </w:rPr>
        <w:t>]</w:t>
      </w:r>
    </w:p>
    <w:p w14:paraId="6B5F7030" w14:textId="77777777" w:rsidR="00E21614" w:rsidRDefault="00E21614" w:rsidP="00E2161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</w:p>
    <w:p w14:paraId="475FCBE9" w14:textId="77777777" w:rsidR="00E21614" w:rsidRDefault="00E21614" w:rsidP="00E21614">
      <w:pPr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</w:p>
    <w:p w14:paraId="411E87D4" w14:textId="77777777" w:rsidR="007F708E" w:rsidRDefault="00E21614" w:rsidP="007F708E">
      <w:pPr>
        <w:pStyle w:val="NoSpacing"/>
      </w:pPr>
      <w:r>
        <w:rPr>
          <w:noProof/>
        </w:rPr>
        <w:drawing>
          <wp:inline distT="0" distB="0" distL="0" distR="0" wp14:anchorId="370760E6" wp14:editId="311D3572">
            <wp:extent cx="2249193" cy="14534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88214" cy="147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DB638" w14:textId="77777777" w:rsidR="00E21614" w:rsidRDefault="00E21614" w:rsidP="00801055">
      <w:pPr>
        <w:pStyle w:val="Heading5"/>
      </w:pPr>
      <w:r w:rsidRPr="009A4A66">
        <w:rPr>
          <w:b/>
        </w:rPr>
        <w:t xml:space="preserve">Figure </w:t>
      </w:r>
      <w:r w:rsidR="00801055" w:rsidRPr="009A4A66">
        <w:rPr>
          <w:b/>
        </w:rPr>
        <w:t>7</w:t>
      </w:r>
      <w:r w:rsidRPr="009A4A66">
        <w:rPr>
          <w:b/>
        </w:rPr>
        <w:t>:</w:t>
      </w:r>
      <w:r w:rsidRPr="00D00B77">
        <w:t xml:space="preserve"> The current quantities of products ordered</w:t>
      </w:r>
    </w:p>
    <w:p w14:paraId="7F5452E3" w14:textId="77777777" w:rsidR="007F708E" w:rsidRPr="00D00B77" w:rsidRDefault="007F708E" w:rsidP="007F708E">
      <w:pPr>
        <w:pStyle w:val="NoSpacing"/>
      </w:pPr>
    </w:p>
    <w:p w14:paraId="60FCD8C8" w14:textId="77777777" w:rsidR="008622F7" w:rsidRDefault="008622F7" w:rsidP="00801055">
      <w:r>
        <w:t>Often, they will be reduced even further from numbers into images in reporting applications. Here is an example:</w:t>
      </w:r>
    </w:p>
    <w:p w14:paraId="5F15567B" w14:textId="77777777" w:rsidR="008622F7" w:rsidRDefault="007F708E" w:rsidP="007F708E">
      <w:pPr>
        <w:pStyle w:val="NoSpacing"/>
      </w:pPr>
      <w:r>
        <w:rPr>
          <w:noProof/>
        </w:rPr>
        <w:drawing>
          <wp:inline distT="0" distB="0" distL="0" distR="0" wp14:anchorId="48981162" wp14:editId="0CDFB492">
            <wp:extent cx="3279361" cy="2374710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389473" cy="2454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3A71E" w14:textId="77777777" w:rsidR="008622F7" w:rsidRDefault="008622F7" w:rsidP="00801055">
      <w:pPr>
        <w:pStyle w:val="Heading5"/>
      </w:pPr>
      <w:r w:rsidRPr="009A4A66">
        <w:rPr>
          <w:b/>
        </w:rPr>
        <w:t xml:space="preserve">Figure </w:t>
      </w:r>
      <w:r w:rsidR="00801055" w:rsidRPr="009A4A66">
        <w:rPr>
          <w:b/>
        </w:rPr>
        <w:t>8</w:t>
      </w:r>
      <w:r w:rsidRPr="009A4A66">
        <w:rPr>
          <w:b/>
        </w:rPr>
        <w:t>:</w:t>
      </w:r>
      <w:r w:rsidRPr="00D00B77">
        <w:t xml:space="preserve"> The current quantities of products ordered</w:t>
      </w:r>
      <w:r>
        <w:t xml:space="preserve"> with KPI images</w:t>
      </w:r>
    </w:p>
    <w:p w14:paraId="314EFC19" w14:textId="77777777" w:rsidR="00B9062D" w:rsidRDefault="00B9062D" w:rsidP="008622F7">
      <w:pPr>
        <w:pStyle w:val="Heading2"/>
        <w:pBdr>
          <w:bottom w:val="single" w:sz="4" w:space="1" w:color="auto"/>
        </w:pBdr>
        <w:tabs>
          <w:tab w:val="left" w:pos="1305"/>
        </w:tabs>
      </w:pPr>
      <w:r w:rsidRPr="00B9062D">
        <w:t xml:space="preserve">Lab 5: </w:t>
      </w:r>
      <w:r>
        <w:t xml:space="preserve">Creating </w:t>
      </w:r>
      <w:r w:rsidRPr="00B9062D">
        <w:t>KPIs</w:t>
      </w:r>
      <w:r>
        <w:tab/>
      </w:r>
      <w:r w:rsidR="001864F0">
        <w:t xml:space="preserve"> - 10</w:t>
      </w:r>
    </w:p>
    <w:p w14:paraId="3E2A0886" w14:textId="77777777" w:rsidR="00D00B77" w:rsidRDefault="00D00B77" w:rsidP="00D00B77">
      <w:r>
        <w:t xml:space="preserve">In this lab, you create </w:t>
      </w:r>
      <w:r w:rsidR="00A401A9">
        <w:t xml:space="preserve">a </w:t>
      </w:r>
      <w:r>
        <w:t xml:space="preserve">simple </w:t>
      </w:r>
      <w:r w:rsidR="00A401A9">
        <w:t xml:space="preserve">KPI report query using the </w:t>
      </w:r>
      <w:r w:rsidR="00456094">
        <w:t>Northwind</w:t>
      </w:r>
      <w:r w:rsidR="00A401A9">
        <w:t xml:space="preserve"> database</w:t>
      </w:r>
      <w:r>
        <w:t xml:space="preserve">. </w:t>
      </w:r>
    </w:p>
    <w:p w14:paraId="6D95D46B" w14:textId="00C528ED" w:rsidR="00D00B77" w:rsidRDefault="00D00B77" w:rsidP="00D00B77">
      <w:r>
        <w:t xml:space="preserve">You will work on your own for the first </w:t>
      </w:r>
      <w:r w:rsidR="00A401A9">
        <w:t>5</w:t>
      </w:r>
      <w:r>
        <w:t xml:space="preserve"> minutes,</w:t>
      </w:r>
      <w:r w:rsidR="004C3D5A">
        <w:t xml:space="preserve"> and</w:t>
      </w:r>
      <w:r>
        <w:t xml:space="preserve"> then we will review the answers together in the last </w:t>
      </w:r>
      <w:r w:rsidR="00A401A9">
        <w:t>5</w:t>
      </w:r>
      <w:r>
        <w:t xml:space="preserve"> minutes. </w:t>
      </w:r>
    </w:p>
    <w:p w14:paraId="2803019C" w14:textId="77777777" w:rsidR="00D00B77" w:rsidRDefault="00D00B77" w:rsidP="00D00B77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 xml:space="preserve">be done individually. </w:t>
      </w:r>
    </w:p>
    <w:p w14:paraId="16619784" w14:textId="77777777" w:rsidR="00A401A9" w:rsidRDefault="00A401A9" w:rsidP="00A401A9">
      <w:pPr>
        <w:pStyle w:val="Heading3"/>
      </w:pPr>
      <w:r>
        <w:t>Step 1: Review the Database Table</w:t>
      </w:r>
    </w:p>
    <w:p w14:paraId="38FE4E43" w14:textId="1A9E70EC" w:rsidR="00A401A9" w:rsidRPr="0084627B" w:rsidRDefault="00A401A9" w:rsidP="00A401A9">
      <w:pPr>
        <w:rPr>
          <w:rFonts w:eastAsiaTheme="minorHAnsi"/>
        </w:rPr>
      </w:pPr>
      <w:r>
        <w:t xml:space="preserve">Run the following code in a SQL query editor and review </w:t>
      </w:r>
      <w:r w:rsidR="004C3D5A">
        <w:t>this</w:t>
      </w:r>
      <w:r>
        <w:t xml:space="preserve"> table's data.</w:t>
      </w:r>
    </w:p>
    <w:p w14:paraId="0F0D39BC" w14:textId="77777777" w:rsidR="006C45A0" w:rsidRPr="006C45A0" w:rsidRDefault="006C45A0" w:rsidP="00D00B7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808080"/>
          <w:sz w:val="19"/>
          <w:szCs w:val="19"/>
        </w:rPr>
      </w:pPr>
      <w:r w:rsidRPr="006C45A0">
        <w:rPr>
          <w:rFonts w:ascii="Consolas" w:eastAsiaTheme="minorHAnsi" w:hAnsi="Consolas" w:cs="Consolas"/>
          <w:b/>
          <w:sz w:val="19"/>
          <w:szCs w:val="19"/>
          <w:highlight w:val="yellow"/>
        </w:rPr>
        <w:t>Use</w:t>
      </w:r>
      <w:r w:rsidRPr="006C45A0">
        <w:rPr>
          <w:rFonts w:ascii="Consolas" w:eastAsiaTheme="minorHAnsi" w:hAnsi="Consolas" w:cs="Consolas"/>
          <w:b/>
          <w:sz w:val="19"/>
          <w:szCs w:val="19"/>
        </w:rPr>
        <w:t xml:space="preserve"> [MyLabsDB_YourNameHere];</w:t>
      </w:r>
    </w:p>
    <w:p w14:paraId="096C892A" w14:textId="77777777" w:rsidR="00D00B77" w:rsidRDefault="007F708E" w:rsidP="00D00B7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 w:rsidRPr="007F708E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Order Detail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3D6B5A6" w14:textId="77777777" w:rsidR="00D00B77" w:rsidRDefault="00456094" w:rsidP="00D00B77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Step 2: Create an Aggregated Result</w:t>
      </w:r>
    </w:p>
    <w:p w14:paraId="7F036D47" w14:textId="77777777" w:rsidR="00D00B77" w:rsidRDefault="00D00B77" w:rsidP="00D00B77">
      <w:r>
        <w:t xml:space="preserve">Add code to </w:t>
      </w:r>
      <w:r w:rsidR="00A401A9">
        <w:t>a</w:t>
      </w:r>
      <w:r>
        <w:t xml:space="preserve"> script to create </w:t>
      </w:r>
      <w:r w:rsidR="00A401A9">
        <w:t>a select statement that shows</w:t>
      </w:r>
      <w:r w:rsidR="00456094">
        <w:t xml:space="preserve"> only the </w:t>
      </w:r>
      <w:r w:rsidR="007F708E">
        <w:t>top 10 ProductIDs</w:t>
      </w:r>
      <w:r w:rsidR="00456094">
        <w:t xml:space="preserve"> and </w:t>
      </w:r>
      <w:r w:rsidR="00A401A9">
        <w:t xml:space="preserve">the total </w:t>
      </w:r>
      <w:r w:rsidR="007F708E">
        <w:t>sum of sales dollars for each</w:t>
      </w:r>
      <w:r>
        <w:t xml:space="preserve">. </w:t>
      </w:r>
    </w:p>
    <w:p w14:paraId="4184440A" w14:textId="77777777" w:rsidR="008622F7" w:rsidRPr="008622F7" w:rsidRDefault="007F708E" w:rsidP="008622F7">
      <w:pPr>
        <w:pStyle w:val="NoSpacing"/>
      </w:pPr>
      <w:r w:rsidRPr="008622F7">
        <w:rPr>
          <w:noProof/>
        </w:rPr>
        <w:drawing>
          <wp:inline distT="0" distB="0" distL="0" distR="0" wp14:anchorId="7D1F01F4" wp14:editId="299AE155">
            <wp:extent cx="1419367" cy="187098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496801" cy="197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3083B" w14:textId="77777777" w:rsidR="00456094" w:rsidRPr="008622F7" w:rsidRDefault="008622F7" w:rsidP="008622F7">
      <w:pPr>
        <w:pStyle w:val="Heading5"/>
      </w:pPr>
      <w:r w:rsidRPr="009A4A66">
        <w:rPr>
          <w:b/>
        </w:rPr>
        <w:t>F</w:t>
      </w:r>
      <w:r w:rsidR="00456094" w:rsidRPr="009A4A66">
        <w:rPr>
          <w:b/>
        </w:rPr>
        <w:t xml:space="preserve">igure </w:t>
      </w:r>
      <w:r w:rsidR="00801055" w:rsidRPr="009A4A66">
        <w:rPr>
          <w:b/>
        </w:rPr>
        <w:t>9</w:t>
      </w:r>
      <w:r w:rsidR="00456094" w:rsidRPr="009A4A66">
        <w:rPr>
          <w:b/>
        </w:rPr>
        <w:t>:</w:t>
      </w:r>
      <w:r w:rsidR="00456094" w:rsidRPr="008622F7">
        <w:t xml:space="preserve"> The year and the total </w:t>
      </w:r>
      <w:r w:rsidR="007F708E" w:rsidRPr="008622F7">
        <w:t>sum of sales</w:t>
      </w:r>
      <w:r w:rsidR="00456094" w:rsidRPr="008622F7">
        <w:t xml:space="preserve"> for </w:t>
      </w:r>
      <w:r w:rsidR="007F708E" w:rsidRPr="008622F7">
        <w:t>the top 10 product Ids</w:t>
      </w:r>
      <w:r w:rsidR="00456094" w:rsidRPr="008622F7">
        <w:t xml:space="preserve"> query results</w:t>
      </w:r>
    </w:p>
    <w:p w14:paraId="62CF75AE" w14:textId="77777777" w:rsidR="008622F7" w:rsidRPr="008622F7" w:rsidRDefault="008622F7" w:rsidP="008622F7">
      <w:pPr>
        <w:pStyle w:val="NoSpacing"/>
      </w:pPr>
    </w:p>
    <w:p w14:paraId="4BE28188" w14:textId="77777777" w:rsidR="00456094" w:rsidRDefault="00456094" w:rsidP="00456094">
      <w:pPr>
        <w:pStyle w:val="Heading3"/>
        <w:rPr>
          <w:rFonts w:eastAsiaTheme="minorHAnsi"/>
        </w:rPr>
      </w:pPr>
      <w:r>
        <w:rPr>
          <w:rFonts w:eastAsiaTheme="minorHAnsi"/>
        </w:rPr>
        <w:t>Step 3: Create a KPI Result</w:t>
      </w:r>
    </w:p>
    <w:p w14:paraId="4B9018C5" w14:textId="77777777" w:rsidR="007F708E" w:rsidRDefault="007F708E" w:rsidP="007F708E">
      <w:r>
        <w:t xml:space="preserve">Add code to a script to create a select statement that shows only the top 10 ProductIDs and the total sum of sales dollars for each, and a KPI based on a medium sum of sales dollars being between $250 and $500. </w:t>
      </w:r>
    </w:p>
    <w:p w14:paraId="721319A7" w14:textId="77777777" w:rsidR="00456094" w:rsidRDefault="009B682B" w:rsidP="008622F7">
      <w:pPr>
        <w:pStyle w:val="NoSpacing"/>
      </w:pPr>
      <w:r>
        <w:rPr>
          <w:noProof/>
        </w:rPr>
        <w:drawing>
          <wp:inline distT="0" distB="0" distL="0" distR="0" wp14:anchorId="35C33EBD" wp14:editId="1E4AAFBB">
            <wp:extent cx="2235200" cy="1866761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51468" cy="1880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BFE92" w14:textId="77777777" w:rsidR="00456094" w:rsidRPr="007F708E" w:rsidRDefault="008622F7" w:rsidP="008622F7">
      <w:pPr>
        <w:pStyle w:val="Heading5"/>
      </w:pPr>
      <w:r w:rsidRPr="009A4A66">
        <w:rPr>
          <w:b/>
        </w:rPr>
        <w:t xml:space="preserve">Figure </w:t>
      </w:r>
      <w:r w:rsidR="00801055" w:rsidRPr="009A4A66">
        <w:rPr>
          <w:b/>
        </w:rPr>
        <w:t>10</w:t>
      </w:r>
      <w:r w:rsidRPr="009A4A66">
        <w:rPr>
          <w:b/>
        </w:rPr>
        <w:t>:</w:t>
      </w:r>
      <w:r w:rsidRPr="008622F7">
        <w:t xml:space="preserve"> The year and the total sum of sales for the top 10 product Ids </w:t>
      </w:r>
      <w:r>
        <w:t>with KPIs</w:t>
      </w:r>
      <w:r w:rsidRPr="008622F7">
        <w:t xml:space="preserve"> query results</w:t>
      </w:r>
    </w:p>
    <w:p w14:paraId="69F21E3F" w14:textId="77777777" w:rsidR="00D00B77" w:rsidRDefault="00D00B77" w:rsidP="00D00B77">
      <w:pPr>
        <w:pStyle w:val="Heading3"/>
      </w:pPr>
      <w:r>
        <w:t>Step 4:</w:t>
      </w:r>
      <w:r w:rsidRPr="00381038">
        <w:t xml:space="preserve"> </w:t>
      </w:r>
      <w:r>
        <w:t>Review Your Work</w:t>
      </w:r>
    </w:p>
    <w:p w14:paraId="087F56B8" w14:textId="77777777" w:rsidR="00D00B77" w:rsidRDefault="00D00B77" w:rsidP="00D00B77">
      <w:pPr>
        <w:pBdr>
          <w:bottom w:val="single" w:sz="4" w:space="1" w:color="auto"/>
        </w:pBdr>
      </w:pPr>
      <w:r>
        <w:t>Now, you will review your work with your instructor.</w:t>
      </w:r>
    </w:p>
    <w:p w14:paraId="182E7FAD" w14:textId="77777777" w:rsidR="00B35211" w:rsidRPr="00FE0B39" w:rsidRDefault="00B35211" w:rsidP="00FE0B39">
      <w:pPr>
        <w:pStyle w:val="NoSpacing"/>
      </w:pPr>
    </w:p>
    <w:p w14:paraId="2ECA25EF" w14:textId="77777777" w:rsidR="003D3CDE" w:rsidRDefault="003D3CDE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4AE4D77B" w14:textId="48CB3CA3" w:rsidR="00530673" w:rsidRPr="00B35211" w:rsidRDefault="00B9062D" w:rsidP="00B35211">
      <w:pPr>
        <w:pStyle w:val="Heading2"/>
        <w:pBdr>
          <w:bottom w:val="single" w:sz="4" w:space="1" w:color="auto"/>
        </w:pBdr>
      </w:pPr>
      <w:r w:rsidRPr="00B35211">
        <w:lastRenderedPageBreak/>
        <w:t xml:space="preserve">Dynamic SQL Code - </w:t>
      </w:r>
      <w:r w:rsidR="00554926">
        <w:t>2</w:t>
      </w:r>
      <w:r w:rsidRPr="00B35211">
        <w:t>0</w:t>
      </w:r>
    </w:p>
    <w:p w14:paraId="482B5609" w14:textId="1129381F" w:rsidR="00B35211" w:rsidRDefault="00B35211" w:rsidP="00B9062D">
      <w:pPr>
        <w:autoSpaceDE w:val="0"/>
        <w:autoSpaceDN w:val="0"/>
        <w:adjustRightInd w:val="0"/>
        <w:spacing w:after="0" w:line="240" w:lineRule="auto"/>
        <w:rPr>
          <w:rStyle w:val="Emphasis"/>
        </w:rPr>
      </w:pPr>
      <w:r w:rsidRPr="00B35211">
        <w:rPr>
          <w:rStyle w:val="Emphasis"/>
        </w:rPr>
        <w:t xml:space="preserve">"Dynamic SQL is </w:t>
      </w:r>
      <w:r w:rsidRPr="00B35211">
        <w:rPr>
          <w:rStyle w:val="Emphasis"/>
          <w:b/>
        </w:rPr>
        <w:t>a programming technique that enables you to build SQL statements dynamically</w:t>
      </w:r>
      <w:r w:rsidRPr="00B35211">
        <w:rPr>
          <w:rStyle w:val="Emphasis"/>
        </w:rPr>
        <w:t xml:space="preserve"> at runtime. You can create more general</w:t>
      </w:r>
      <w:r w:rsidR="004C3D5A">
        <w:rPr>
          <w:rStyle w:val="Emphasis"/>
        </w:rPr>
        <w:t>-</w:t>
      </w:r>
      <w:r w:rsidRPr="00B35211">
        <w:rPr>
          <w:rStyle w:val="Emphasis"/>
        </w:rPr>
        <w:t>purpose, flexible applications by using dynamic SQL"</w:t>
      </w:r>
      <w:r>
        <w:rPr>
          <w:rStyle w:val="Emphasis"/>
        </w:rPr>
        <w:t xml:space="preserve"> (</w:t>
      </w:r>
      <w:hyperlink r:id="rId54" w:history="1">
        <w:r w:rsidRPr="00E359A5">
          <w:rPr>
            <w:rStyle w:val="Hyperlink"/>
          </w:rPr>
          <w:t>https://docs.oracle.com/cd/A97630_01/appdev.920/a96590/adg09dyn.htm</w:t>
        </w:r>
      </w:hyperlink>
      <w:r>
        <w:rPr>
          <w:rStyle w:val="Emphasis"/>
        </w:rPr>
        <w:t>, 2017)(external site)</w:t>
      </w:r>
    </w:p>
    <w:p w14:paraId="419074A1" w14:textId="77777777" w:rsidR="00DE6EC7" w:rsidRPr="00FE0B39" w:rsidRDefault="00DE6EC7" w:rsidP="00FE0B39">
      <w:pPr>
        <w:pStyle w:val="NoSpacing"/>
      </w:pPr>
    </w:p>
    <w:p w14:paraId="5DD72AC4" w14:textId="77777777" w:rsidR="00DE6EC7" w:rsidRPr="00FE0B39" w:rsidRDefault="00DE6EC7" w:rsidP="00FE0B39">
      <w:r w:rsidRPr="00FE0B39">
        <w:t>Here is</w:t>
      </w:r>
      <w:r w:rsidR="009F69F2">
        <w:t xml:space="preserve"> code that </w:t>
      </w:r>
      <w:r w:rsidR="009F69F2" w:rsidRPr="009F69F2">
        <w:rPr>
          <w:b/>
        </w:rPr>
        <w:t>executes</w:t>
      </w:r>
      <w:r w:rsidRPr="009F69F2">
        <w:rPr>
          <w:b/>
        </w:rPr>
        <w:t xml:space="preserve"> a simple select statement</w:t>
      </w:r>
      <w:r w:rsidRPr="00FE0B39">
        <w:t xml:space="preserve"> with dynamically assigns the choice of columns:</w:t>
      </w:r>
    </w:p>
    <w:p w14:paraId="229078B9" w14:textId="77777777" w:rsidR="00DE6EC7" w:rsidRDefault="00DE6EC7" w:rsidP="00DE6E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lumnNam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OrderID, ProductId, Quantity'</w:t>
      </w:r>
    </w:p>
    <w:p w14:paraId="1B740AAE" w14:textId="77777777" w:rsidR="00DE6EC7" w:rsidRDefault="00DE6EC7" w:rsidP="00DE6E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Exec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4DCA74E6" w14:textId="77777777" w:rsidR="00DE6EC7" w:rsidRDefault="00DE6EC7" w:rsidP="00DE6E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>'Select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lumnNam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From Northwind.dbo.[Order Details] Order By ProductID ;'</w:t>
      </w:r>
    </w:p>
    <w:p w14:paraId="6AF38487" w14:textId="77777777" w:rsidR="00DE6EC7" w:rsidRDefault="00DE6EC7" w:rsidP="00DE6EC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B301B3E" w14:textId="77777777" w:rsidR="00FE0B39" w:rsidRDefault="00FE0B39" w:rsidP="00FE0B39">
      <w:pPr>
        <w:pStyle w:val="NoSpacing"/>
      </w:pPr>
    </w:p>
    <w:p w14:paraId="1F91D817" w14:textId="7F2C2FE3" w:rsidR="00FE0B39" w:rsidRDefault="00554926" w:rsidP="00FE0B39">
      <w:r>
        <w:t>I</w:t>
      </w:r>
      <w:r w:rsidR="00FE0B39" w:rsidRPr="00FE0B39">
        <w:t xml:space="preserve">f you want to </w:t>
      </w:r>
      <w:r w:rsidR="00FE0B39" w:rsidRPr="009F69F2">
        <w:rPr>
          <w:b/>
        </w:rPr>
        <w:t>see what the code will evaluate into</w:t>
      </w:r>
      <w:r w:rsidR="00FE0B39" w:rsidRPr="00FE0B39">
        <w:t xml:space="preserve"> before you execute it you can replace exec </w:t>
      </w:r>
      <w:r w:rsidR="00FE0B39" w:rsidRPr="009F69F2">
        <w:rPr>
          <w:b/>
        </w:rPr>
        <w:t>with select</w:t>
      </w:r>
      <w:r w:rsidR="00FE0B39" w:rsidRPr="00FE0B39">
        <w:t xml:space="preserve"> like this:</w:t>
      </w:r>
    </w:p>
    <w:p w14:paraId="391BB788" w14:textId="77777777" w:rsidR="00FE0B39" w:rsidRDefault="00FE0B39" w:rsidP="00FE0B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lumnName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OrderID, ProductId, Quantity'</w:t>
      </w:r>
    </w:p>
    <w:p w14:paraId="775CB9B0" w14:textId="77777777" w:rsidR="00FE0B39" w:rsidRDefault="00FE0B39" w:rsidP="00FE0B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Select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3B4C9A9C" w14:textId="77777777" w:rsidR="00FE0B39" w:rsidRDefault="00FE0B39" w:rsidP="00FE0B3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>'Select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lumnNam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From Northwind.dbo.[Order Details] Order By ProductID ;'</w:t>
      </w:r>
    </w:p>
    <w:p w14:paraId="04D42E50" w14:textId="77777777" w:rsidR="00FE0B39" w:rsidRPr="00FE0B39" w:rsidRDefault="00FE0B39" w:rsidP="00FE0B39"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B016C28" w14:textId="77777777" w:rsidR="00FE0B39" w:rsidRDefault="00FE0B39" w:rsidP="00FE0B39">
      <w:pPr>
        <w:pStyle w:val="NoSpacing"/>
      </w:pPr>
      <w:r w:rsidRPr="00FE0B39">
        <w:rPr>
          <w:noProof/>
        </w:rPr>
        <w:drawing>
          <wp:inline distT="0" distB="0" distL="0" distR="0" wp14:anchorId="32444EF5" wp14:editId="62B6803C">
            <wp:extent cx="3818467" cy="4651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19309" cy="57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F241B" w14:textId="77777777" w:rsidR="00FE0B39" w:rsidRDefault="00FE0B39" w:rsidP="00FE0B39">
      <w:pPr>
        <w:pStyle w:val="Heading5"/>
      </w:pPr>
      <w:r w:rsidRPr="009A4A66">
        <w:rPr>
          <w:b/>
        </w:rPr>
        <w:t xml:space="preserve">Figure </w:t>
      </w:r>
      <w:r w:rsidR="00801055" w:rsidRPr="009A4A66">
        <w:rPr>
          <w:b/>
        </w:rPr>
        <w:t>11</w:t>
      </w:r>
      <w:r w:rsidRPr="009A4A66">
        <w:rPr>
          <w:b/>
        </w:rPr>
        <w:t>:</w:t>
      </w:r>
      <w:r w:rsidRPr="00FE0B39">
        <w:t xml:space="preserve"> The result of a dynamically generated select statement</w:t>
      </w:r>
    </w:p>
    <w:p w14:paraId="5438F706" w14:textId="77777777" w:rsidR="00FE0B39" w:rsidRDefault="00FE0B39" w:rsidP="00FE0B39">
      <w:r>
        <w:t xml:space="preserve">One thing to be aware of is how to </w:t>
      </w:r>
      <w:r w:rsidRPr="009F69F2">
        <w:rPr>
          <w:b/>
        </w:rPr>
        <w:t>escape single quotes</w:t>
      </w:r>
      <w:r>
        <w:t xml:space="preserve">, which are used to indicate a string of characters. </w:t>
      </w:r>
      <w:r w:rsidR="009F69F2">
        <w:t>Here is an example:</w:t>
      </w:r>
    </w:p>
    <w:p w14:paraId="28698B81" w14:textId="77777777" w:rsidR="009F69F2" w:rsidRDefault="009F69F2" w:rsidP="009F69F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Orin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O''Day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419A409" w14:textId="77777777" w:rsidR="00FE0B39" w:rsidRDefault="009F69F2" w:rsidP="009F69F2">
      <w:pPr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 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6B6D4C0" w14:textId="77777777" w:rsidR="009F69F2" w:rsidRDefault="009F69F2" w:rsidP="009F69F2">
      <w:pPr>
        <w:pStyle w:val="NoSpacing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noProof/>
        </w:rPr>
        <w:drawing>
          <wp:inline distT="0" distB="0" distL="0" distR="0" wp14:anchorId="6E8F2098" wp14:editId="27D3B454">
            <wp:extent cx="1333500" cy="583407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366819" cy="597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36400" w14:textId="2AF52F90" w:rsidR="003D3CDE" w:rsidRDefault="009F69F2" w:rsidP="003D3CDE">
      <w:pPr>
        <w:pStyle w:val="Heading5"/>
      </w:pPr>
      <w:r w:rsidRPr="009A4A66">
        <w:rPr>
          <w:b/>
        </w:rPr>
        <w:t xml:space="preserve">Figure </w:t>
      </w:r>
      <w:r w:rsidR="00801055" w:rsidRPr="009A4A66">
        <w:rPr>
          <w:b/>
        </w:rPr>
        <w:t>12</w:t>
      </w:r>
      <w:r w:rsidRPr="009A4A66">
        <w:rPr>
          <w:b/>
        </w:rPr>
        <w:t>:</w:t>
      </w:r>
      <w:r w:rsidRPr="00FE0B39">
        <w:t xml:space="preserve"> The result of a dynamically generated select</w:t>
      </w:r>
      <w:r>
        <w:t xml:space="preserve"> with an escaped single quote</w:t>
      </w:r>
    </w:p>
    <w:p w14:paraId="1C4CB5D5" w14:textId="1C1E161F" w:rsidR="00FE0B39" w:rsidRDefault="009F69F2" w:rsidP="00FE0B39">
      <w:r>
        <w:t>S</w:t>
      </w:r>
      <w:r w:rsidR="00FE0B39">
        <w:t xml:space="preserve">ometimes developers use </w:t>
      </w:r>
      <w:r>
        <w:t xml:space="preserve">dynamic </w:t>
      </w:r>
      <w:r w:rsidR="00FE0B39">
        <w:t>code to perform transaction processing like the examples below:</w:t>
      </w:r>
    </w:p>
    <w:p w14:paraId="14C5A6DB" w14:textId="77777777" w:rsidR="003D3CDE" w:rsidRDefault="009F69F2" w:rsidP="009F69F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7781420F" w14:textId="77777777" w:rsidR="003D3CDE" w:rsidRDefault="009F69F2" w:rsidP="009F69F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16EE25E" w14:textId="77777777" w:rsidR="003D3CDE" w:rsidRDefault="009F69F2" w:rsidP="009F69F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099E25E" w14:textId="34D02D84" w:rsidR="009F69F2" w:rsidRDefault="009F69F2" w:rsidP="009F69F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mailAddress</w:t>
      </w:r>
      <w:r w:rsidR="003D3CDE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3D3CDE" w:rsidRPr="003D3CDE">
        <w:rPr>
          <w:rFonts w:ascii="Consolas" w:eastAsiaTheme="minorHAnsi" w:hAnsi="Consolas" w:cs="Consolas"/>
          <w:color w:val="0000FF"/>
          <w:sz w:val="19"/>
          <w:szCs w:val="19"/>
        </w:rPr>
        <w:t>v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;</w:t>
      </w:r>
    </w:p>
    <w:p w14:paraId="2A8DE56D" w14:textId="77777777" w:rsidR="009F69F2" w:rsidRDefault="009F69F2" w:rsidP="009F69F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7699778" w14:textId="77777777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26730340" w14:textId="3BE97CE8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5506A32" w14:textId="77777777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ob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1906BFA2" w14:textId="77777777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32F2578F" w14:textId="6FAAE009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EmailAddres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Smith@MyCo.com'</w:t>
      </w:r>
    </w:p>
    <w:p w14:paraId="1615DB26" w14:textId="1B2E6DF9" w:rsidR="003D3CDE" w:rsidRDefault="003D3CDE">
      <w:pPr>
        <w:spacing w:line="259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br w:type="page"/>
      </w:r>
    </w:p>
    <w:p w14:paraId="5B86C65B" w14:textId="77777777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d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Insert Into dbo.Contacts</w:t>
      </w:r>
    </w:p>
    <w:p w14:paraId="5F84FE3F" w14:textId="624F4574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(FirstName,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LastName, EmailAddress)</w:t>
      </w:r>
    </w:p>
    <w:p w14:paraId="0C1A8EA2" w14:textId="43524B1D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     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Values</w:t>
      </w:r>
    </w:p>
    <w:p w14:paraId="71DE84DC" w14:textId="0DBFB8B3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     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(''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95028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First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'', ''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95028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Last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'', ''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95028B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@EmailAddres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'');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0080370" w14:textId="77777777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009BEBFB" w14:textId="3284BE0B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de</w:t>
      </w:r>
    </w:p>
    <w:p w14:paraId="78B899A1" w14:textId="77777777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Cod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FBFAD40" w14:textId="6F2E242C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82EADC2" w14:textId="77777777" w:rsidR="0095028B" w:rsidRDefault="0095028B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7712BCF1" w14:textId="0B41AF0D" w:rsidR="003D3CDE" w:rsidRDefault="0095028B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noProof/>
        </w:rPr>
        <w:drawing>
          <wp:inline distT="0" distB="0" distL="0" distR="0" wp14:anchorId="71E53E84" wp14:editId="4D012CFF">
            <wp:extent cx="5943600" cy="1158875"/>
            <wp:effectExtent l="0" t="0" r="0" b="317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7AED5" w14:textId="7B2FDE43" w:rsidR="003D3CDE" w:rsidRDefault="003D3CDE" w:rsidP="003D3CD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5A42F97" w14:textId="77777777" w:rsidR="00C32C93" w:rsidRPr="00FE0B39" w:rsidRDefault="00C32C93" w:rsidP="00C32C93">
      <w:pPr>
        <w:rPr>
          <w:rStyle w:val="Emphasis"/>
        </w:rPr>
      </w:pPr>
      <w:r w:rsidRPr="00FE0B39">
        <w:rPr>
          <w:rStyle w:val="Emphasis"/>
          <w:b/>
        </w:rPr>
        <w:t>Note</w:t>
      </w:r>
      <w:r w:rsidRPr="00FE0B39">
        <w:rPr>
          <w:rStyle w:val="Emphasis"/>
        </w:rPr>
        <w:t xml:space="preserve">: keep in mind that </w:t>
      </w:r>
      <w:r w:rsidRPr="0095028B">
        <w:rPr>
          <w:rStyle w:val="Emphasis"/>
          <w:b/>
          <w:bCs/>
        </w:rPr>
        <w:t>stored procedures are a better and safer option</w:t>
      </w:r>
      <w:r>
        <w:rPr>
          <w:rStyle w:val="Emphasis"/>
        </w:rPr>
        <w:t>!</w:t>
      </w:r>
    </w:p>
    <w:p w14:paraId="46C29111" w14:textId="77777777" w:rsidR="00C656BC" w:rsidRDefault="00C656BC" w:rsidP="00C656BC">
      <w:pPr>
        <w:pStyle w:val="Heading3"/>
        <w:rPr>
          <w:rFonts w:eastAsiaTheme="minorHAnsi"/>
        </w:rPr>
      </w:pPr>
      <w:r>
        <w:rPr>
          <w:rFonts w:eastAsiaTheme="minorHAnsi"/>
        </w:rPr>
        <w:t>SQL Injection Attacks</w:t>
      </w:r>
    </w:p>
    <w:p w14:paraId="31441184" w14:textId="36E70A0B" w:rsidR="00C656BC" w:rsidRDefault="00C656BC" w:rsidP="00C656BC">
      <w:pPr>
        <w:rPr>
          <w:rFonts w:eastAsiaTheme="minorHAnsi"/>
        </w:rPr>
      </w:pPr>
      <w:r>
        <w:rPr>
          <w:rFonts w:eastAsiaTheme="minorHAnsi"/>
        </w:rPr>
        <w:t xml:space="preserve">Be careful! </w:t>
      </w:r>
      <w:r w:rsidRPr="0095028B">
        <w:rPr>
          <w:rFonts w:eastAsiaTheme="minorHAnsi"/>
          <w:b/>
          <w:bCs/>
        </w:rPr>
        <w:t>These types of statements represent a high</w:t>
      </w:r>
      <w:r w:rsidR="004C3D5A" w:rsidRPr="0095028B">
        <w:rPr>
          <w:rFonts w:eastAsiaTheme="minorHAnsi"/>
          <w:b/>
          <w:bCs/>
        </w:rPr>
        <w:t>-</w:t>
      </w:r>
      <w:r w:rsidRPr="0095028B">
        <w:rPr>
          <w:rFonts w:eastAsiaTheme="minorHAnsi"/>
          <w:b/>
          <w:bCs/>
        </w:rPr>
        <w:t>security risk</w:t>
      </w:r>
      <w:r>
        <w:rPr>
          <w:rFonts w:eastAsiaTheme="minorHAnsi"/>
        </w:rPr>
        <w:t xml:space="preserve">. </w:t>
      </w:r>
    </w:p>
    <w:p w14:paraId="1B60D4B7" w14:textId="77777777" w:rsidR="00C656BC" w:rsidRDefault="00C656BC" w:rsidP="00C656BC">
      <w:pPr>
        <w:rPr>
          <w:rFonts w:eastAsiaTheme="minorHAnsi"/>
        </w:rPr>
      </w:pPr>
      <w:r>
        <w:rPr>
          <w:rFonts w:eastAsiaTheme="minorHAnsi"/>
        </w:rPr>
        <w:t>"</w:t>
      </w:r>
      <w:r w:rsidRPr="00C656BC">
        <w:rPr>
          <w:rStyle w:val="Emphasis"/>
        </w:rPr>
        <w:t xml:space="preserve">Many studies have been made around security breaches and SQL injection attacks come among the most popular year after year. </w:t>
      </w:r>
      <w:r w:rsidRPr="00C656BC">
        <w:rPr>
          <w:rStyle w:val="Emphasis"/>
          <w:b/>
        </w:rPr>
        <w:t xml:space="preserve">According to the 2011 data breach investigations report produced by Verizon Business, SQL injection attacks were </w:t>
      </w:r>
      <w:r w:rsidRPr="00C656BC">
        <w:rPr>
          <w:rStyle w:val="Emphasis"/>
          <w:b/>
          <w:color w:val="C00000"/>
        </w:rPr>
        <w:t>responsible of nearly 25%</w:t>
      </w:r>
      <w:r w:rsidRPr="00C656BC">
        <w:rPr>
          <w:rStyle w:val="Emphasis"/>
          <w:b/>
        </w:rPr>
        <w:t xml:space="preserve"> of all compromised records</w:t>
      </w:r>
      <w:r w:rsidRPr="00C656BC">
        <w:rPr>
          <w:rStyle w:val="Emphasis"/>
        </w:rPr>
        <w:t>. It is obvious that this is a major security issue and it must not be taken lightly, but its consequences are frequently overlooked since those attacked are misunderstood."</w:t>
      </w:r>
      <w:r>
        <w:rPr>
          <w:rFonts w:eastAsiaTheme="minorHAnsi"/>
        </w:rPr>
        <w:t xml:space="preserve"> (</w:t>
      </w:r>
      <w:hyperlink r:id="rId58" w:history="1">
        <w:r w:rsidRPr="005E58C3">
          <w:rPr>
            <w:rStyle w:val="Hyperlink"/>
            <w:rFonts w:eastAsiaTheme="minorHAnsi"/>
          </w:rPr>
          <w:t>http://www.sqlinjection.net/risks/</w:t>
        </w:r>
      </w:hyperlink>
      <w:r>
        <w:rPr>
          <w:rFonts w:eastAsiaTheme="minorHAnsi"/>
        </w:rPr>
        <w:t>, 2017)</w:t>
      </w:r>
    </w:p>
    <w:p w14:paraId="43F0789B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Example of a SQL Injection Attack</w:t>
      </w:r>
    </w:p>
    <w:p w14:paraId="33EF9C95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A56D28E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ob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3FD83D92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65BED56A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EmailAddres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Smith@MyCo.com'')</w:t>
      </w:r>
      <w:r w:rsidRPr="00860ADF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;Select * From Pubs.dbo.Sales--'</w:t>
      </w:r>
    </w:p>
    <w:p w14:paraId="650E395E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DBBC0A2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d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Insert Into dbo.Contacts (FirstName,LastName, EmailAddress)</w:t>
      </w:r>
    </w:p>
    <w:p w14:paraId="56D9FFDC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Values</w:t>
      </w:r>
    </w:p>
    <w:p w14:paraId="04398241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(''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FirstName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'', ''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'', ''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EmailAddres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'');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D46973C" w14:textId="60B7B669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ode</w:t>
      </w:r>
    </w:p>
    <w:p w14:paraId="02DDD122" w14:textId="77777777" w:rsidR="003D3CDE" w:rsidRDefault="003D3CDE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824A54D" w14:textId="4E79BEC3" w:rsidR="00860ADF" w:rsidRDefault="00860ADF" w:rsidP="003D3CDE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2F981336" wp14:editId="2430481E">
            <wp:extent cx="5921284" cy="32238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85672" cy="33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6213D" w14:textId="77777777" w:rsidR="003D3CDE" w:rsidRPr="003D3CDE" w:rsidRDefault="003D3CDE" w:rsidP="003D3CDE">
      <w:pPr>
        <w:pStyle w:val="NoSpacing"/>
      </w:pPr>
    </w:p>
    <w:p w14:paraId="01702EE1" w14:textId="34F9C525" w:rsidR="003D3CDE" w:rsidRDefault="003D3CDE">
      <w:pPr>
        <w:spacing w:line="259" w:lineRule="auto"/>
        <w:rPr>
          <w:rFonts w:eastAsiaTheme="minorHAnsi" w:cstheme="majorBidi"/>
          <w:color w:val="7030A0"/>
          <w:sz w:val="28"/>
          <w:szCs w:val="24"/>
        </w:rPr>
      </w:pPr>
      <w:r w:rsidRPr="003D3CDE">
        <w:rPr>
          <w:rFonts w:eastAsiaTheme="minorHAnsi"/>
          <w:b/>
          <w:bCs/>
        </w:rPr>
        <w:t>Important:</w:t>
      </w:r>
      <w:r>
        <w:rPr>
          <w:rFonts w:eastAsiaTheme="minorHAnsi"/>
        </w:rPr>
        <w:t xml:space="preserve"> </w:t>
      </w:r>
      <w:r w:rsidRPr="003D3CDE">
        <w:rPr>
          <w:rFonts w:eastAsiaTheme="minorHAnsi"/>
          <w:u w:val="single"/>
        </w:rPr>
        <w:t>Never</w:t>
      </w:r>
      <w:r>
        <w:rPr>
          <w:rFonts w:eastAsiaTheme="minorHAnsi"/>
        </w:rPr>
        <w:t xml:space="preserve"> let an application create a dynamic SQL code like this!</w:t>
      </w:r>
      <w:r>
        <w:rPr>
          <w:rFonts w:eastAsiaTheme="minorHAnsi"/>
        </w:rPr>
        <w:br w:type="page"/>
      </w:r>
    </w:p>
    <w:p w14:paraId="3419774B" w14:textId="069446E3" w:rsidR="003D3CDE" w:rsidRDefault="003D3CDE" w:rsidP="003D3CDE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Using Stored Procedures for Transactions</w:t>
      </w:r>
    </w:p>
    <w:p w14:paraId="6CCD2933" w14:textId="743AF2D1" w:rsidR="00C32C93" w:rsidRDefault="00C32C93" w:rsidP="00860ADF">
      <w:pPr>
        <w:pStyle w:val="NoSpacing"/>
        <w:rPr>
          <w:rFonts w:eastAsiaTheme="minorHAnsi"/>
        </w:rPr>
      </w:pPr>
      <w:r>
        <w:rPr>
          <w:rFonts w:eastAsiaTheme="minorHAnsi"/>
        </w:rPr>
        <w:t>Instead of using a dynamic</w:t>
      </w:r>
      <w:r w:rsidR="004C3D5A">
        <w:rPr>
          <w:rFonts w:eastAsiaTheme="minorHAnsi"/>
        </w:rPr>
        <w:t>al</w:t>
      </w:r>
      <w:r>
        <w:rPr>
          <w:rFonts w:eastAsiaTheme="minorHAnsi"/>
        </w:rPr>
        <w:t xml:space="preserve">ly generated </w:t>
      </w:r>
      <w:r w:rsidR="003D3CDE">
        <w:rPr>
          <w:rFonts w:eastAsiaTheme="minorHAnsi"/>
        </w:rPr>
        <w:t>SQL</w:t>
      </w:r>
      <w:r>
        <w:rPr>
          <w:rFonts w:eastAsiaTheme="minorHAnsi"/>
        </w:rPr>
        <w:t xml:space="preserve">, we </w:t>
      </w:r>
      <w:r w:rsidR="003D3CDE">
        <w:rPr>
          <w:rFonts w:eastAsiaTheme="minorHAnsi"/>
        </w:rPr>
        <w:t>sh</w:t>
      </w:r>
      <w:r>
        <w:rPr>
          <w:rFonts w:eastAsiaTheme="minorHAnsi"/>
        </w:rPr>
        <w:t>ould use a stored procedure like this one:</w:t>
      </w:r>
    </w:p>
    <w:p w14:paraId="14822CB2" w14:textId="77777777" w:rsidR="003D3CDE" w:rsidRDefault="003D3CDE" w:rsidP="00860ADF">
      <w:pPr>
        <w:pStyle w:val="NoSpacing"/>
        <w:rPr>
          <w:rFonts w:eastAsiaTheme="minorHAnsi"/>
        </w:rPr>
      </w:pPr>
    </w:p>
    <w:p w14:paraId="15B276A0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ontacts</w:t>
      </w:r>
    </w:p>
    <w:p w14:paraId="2F303604" w14:textId="7D228B93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EmailAddres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</w:p>
    <w:p w14:paraId="6794F9C3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93EA486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533A9E17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ACFCA66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ail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0947010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r w:rsidRPr="00EE5C3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FirstName</w:t>
      </w:r>
      <w:r w:rsidRPr="00EE5C3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EE5C3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LastName</w:t>
      </w:r>
      <w:r w:rsidRPr="00EE5C37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EE5C3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Email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99BFAD1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FF1F812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70C6A3B3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F831014" w14:textId="35C02438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20C8118" w14:textId="0F50CD76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Test that the Sproc works:</w:t>
      </w:r>
    </w:p>
    <w:p w14:paraId="24C1478B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E5C37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ontac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25E26076" w14:textId="06DF58FE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  <w:r w:rsidR="00CD3959">
        <w:rPr>
          <w:rFonts w:ascii="Consolas" w:eastAsiaTheme="minorHAnsi" w:hAnsi="Consolas" w:cs="Consolas"/>
          <w:color w:val="FF0000"/>
          <w:sz w:val="19"/>
          <w:szCs w:val="19"/>
        </w:rPr>
        <w:t>Bob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</w:p>
    <w:p w14:paraId="789B54D9" w14:textId="5BB4E27A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  <w:r w:rsidR="00CD3959">
        <w:rPr>
          <w:rFonts w:ascii="Consolas" w:eastAsiaTheme="minorHAnsi" w:hAnsi="Consolas" w:cs="Consolas"/>
          <w:color w:val="FF0000"/>
          <w:sz w:val="19"/>
          <w:szCs w:val="19"/>
        </w:rPr>
        <w:t>Smith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</w:p>
    <w:p w14:paraId="7A12FBB2" w14:textId="01C3D2C8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EmailAddres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  <w:r w:rsidR="00CD3959">
        <w:rPr>
          <w:rFonts w:ascii="Consolas" w:eastAsiaTheme="minorHAnsi" w:hAnsi="Consolas" w:cs="Consolas"/>
          <w:color w:val="FF0000"/>
          <w:sz w:val="19"/>
          <w:szCs w:val="19"/>
        </w:rPr>
        <w:t>BSmith</w:t>
      </w:r>
      <w:r>
        <w:rPr>
          <w:rFonts w:ascii="Consolas" w:eastAsiaTheme="minorHAnsi" w:hAnsi="Consolas" w:cs="Consolas"/>
          <w:color w:val="FF0000"/>
          <w:sz w:val="19"/>
          <w:szCs w:val="19"/>
        </w:rPr>
        <w:t>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54EC709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A368958" w14:textId="77777777" w:rsidR="00C32C93" w:rsidRDefault="00C32C93" w:rsidP="00C32C9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FACA37F" w14:textId="20A7468A" w:rsidR="00860ADF" w:rsidRDefault="00860ADF" w:rsidP="003D3CDE">
      <w:pPr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</w:t>
      </w:r>
      <w:r w:rsidR="00C32C93">
        <w:rPr>
          <w:rFonts w:ascii="Consolas" w:eastAsiaTheme="minorHAnsi" w:hAnsi="Consolas" w:cs="Consolas"/>
          <w:color w:val="0000FF"/>
          <w:sz w:val="19"/>
          <w:szCs w:val="19"/>
        </w:rPr>
        <w:t>o</w:t>
      </w:r>
    </w:p>
    <w:p w14:paraId="4C49F1A0" w14:textId="35EDF3AF" w:rsidR="00CC2D29" w:rsidRDefault="00CC2D29" w:rsidP="003D3CDE">
      <w:pPr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noProof/>
        </w:rPr>
        <w:drawing>
          <wp:inline distT="0" distB="0" distL="0" distR="0" wp14:anchorId="04AA5E9D" wp14:editId="112D06F5">
            <wp:extent cx="2924908" cy="815325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960651" cy="825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80D19" w14:textId="12ACC9EA" w:rsidR="00860ADF" w:rsidRDefault="00860ADF" w:rsidP="003D3CDE">
      <w:pPr>
        <w:rPr>
          <w:rFonts w:eastAsiaTheme="minorHAnsi"/>
        </w:rPr>
      </w:pPr>
      <w:r>
        <w:rPr>
          <w:rFonts w:eastAsiaTheme="minorHAnsi"/>
        </w:rPr>
        <w:t xml:space="preserve">Now, if I try to use a </w:t>
      </w:r>
      <w:r w:rsidRPr="00CC2D29">
        <w:rPr>
          <w:rFonts w:eastAsiaTheme="minorHAnsi"/>
          <w:b/>
          <w:bCs/>
        </w:rPr>
        <w:t>SQL Injection Attack it does not work</w:t>
      </w:r>
      <w:r>
        <w:rPr>
          <w:rFonts w:eastAsiaTheme="minorHAnsi"/>
        </w:rPr>
        <w:t>!</w:t>
      </w:r>
    </w:p>
    <w:p w14:paraId="07555477" w14:textId="1D0936CD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ontact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6F961BC4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ob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6CB4136E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535A4C16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EmailAddres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BSmith@MyCo.com''</w:t>
      </w:r>
      <w:r w:rsidRPr="00860ADF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);Select * From Pubs.dbo.Sales--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</w:p>
    <w:p w14:paraId="4A25BBD6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4A3E466" w14:textId="77777777" w:rsidR="00860ADF" w:rsidRDefault="00860ADF" w:rsidP="00860AD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2F0FB14" w14:textId="0770AD9D" w:rsidR="003D3CDE" w:rsidRDefault="003D3CDE" w:rsidP="003D3CDE">
      <w:pPr>
        <w:pStyle w:val="NoSpacing"/>
        <w:rPr>
          <w:rFonts w:eastAsiaTheme="minorHAnsi"/>
        </w:rPr>
      </w:pPr>
    </w:p>
    <w:p w14:paraId="08C113E4" w14:textId="0816949E" w:rsidR="00CC2D29" w:rsidRDefault="00CC2D29" w:rsidP="003D3CDE">
      <w:pPr>
        <w:pStyle w:val="NoSpacing"/>
        <w:rPr>
          <w:rFonts w:eastAsiaTheme="minorHAnsi"/>
        </w:rPr>
      </w:pPr>
      <w:r>
        <w:rPr>
          <w:noProof/>
        </w:rPr>
        <w:drawing>
          <wp:inline distT="0" distB="0" distL="0" distR="0" wp14:anchorId="65502253" wp14:editId="7E3B1CDE">
            <wp:extent cx="5943600" cy="114617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87052" w14:textId="77777777" w:rsidR="00CC2D29" w:rsidRDefault="00CC2D29" w:rsidP="00C32C93">
      <w:pPr>
        <w:rPr>
          <w:rFonts w:eastAsiaTheme="minorHAnsi"/>
          <w:b/>
          <w:bCs/>
        </w:rPr>
      </w:pPr>
    </w:p>
    <w:p w14:paraId="63EF2F1F" w14:textId="3CCF5C65" w:rsidR="003D3CDE" w:rsidRDefault="003D3CDE" w:rsidP="00C32C93">
      <w:pPr>
        <w:rPr>
          <w:rFonts w:eastAsiaTheme="minorHAnsi"/>
        </w:rPr>
      </w:pPr>
      <w:r w:rsidRPr="003D3CDE">
        <w:rPr>
          <w:rFonts w:eastAsiaTheme="minorHAnsi"/>
          <w:b/>
          <w:bCs/>
        </w:rPr>
        <w:t>Important:</w:t>
      </w:r>
      <w:r>
        <w:rPr>
          <w:rFonts w:eastAsiaTheme="minorHAnsi"/>
        </w:rPr>
        <w:t xml:space="preserve"> Always use Store Procedures whenever you let applications perform transactions!</w:t>
      </w:r>
    </w:p>
    <w:p w14:paraId="102FD990" w14:textId="77777777" w:rsidR="00860ADF" w:rsidRDefault="00860ADF" w:rsidP="00C32C93">
      <w:pPr>
        <w:rPr>
          <w:rFonts w:eastAsiaTheme="minorHAnsi"/>
        </w:rPr>
      </w:pPr>
    </w:p>
    <w:sectPr w:rsidR="00860ADF" w:rsidSect="006A2767"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AD93E" w14:textId="77777777" w:rsidR="00020C3E" w:rsidRDefault="00020C3E" w:rsidP="006A2767">
      <w:pPr>
        <w:spacing w:after="0" w:line="240" w:lineRule="auto"/>
      </w:pPr>
      <w:r>
        <w:separator/>
      </w:r>
    </w:p>
  </w:endnote>
  <w:endnote w:type="continuationSeparator" w:id="0">
    <w:p w14:paraId="18885494" w14:textId="77777777" w:rsidR="00020C3E" w:rsidRDefault="00020C3E" w:rsidP="006A2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9E4FC" w14:textId="77777777" w:rsidR="00020C3E" w:rsidRDefault="00020C3E" w:rsidP="006A2767">
      <w:pPr>
        <w:spacing w:after="0" w:line="240" w:lineRule="auto"/>
      </w:pPr>
      <w:r>
        <w:separator/>
      </w:r>
    </w:p>
  </w:footnote>
  <w:footnote w:type="continuationSeparator" w:id="0">
    <w:p w14:paraId="6A262E06" w14:textId="77777777" w:rsidR="00020C3E" w:rsidRDefault="00020C3E" w:rsidP="006A27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E344F"/>
    <w:multiLevelType w:val="hybridMultilevel"/>
    <w:tmpl w:val="FA56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F53DE"/>
    <w:multiLevelType w:val="hybridMultilevel"/>
    <w:tmpl w:val="6D525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527AD"/>
    <w:multiLevelType w:val="hybridMultilevel"/>
    <w:tmpl w:val="B852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244A1"/>
    <w:multiLevelType w:val="multilevel"/>
    <w:tmpl w:val="322E9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0B4B2C"/>
    <w:multiLevelType w:val="hybridMultilevel"/>
    <w:tmpl w:val="170ECE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E7244EA"/>
    <w:multiLevelType w:val="hybridMultilevel"/>
    <w:tmpl w:val="0C18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6129"/>
    <w:multiLevelType w:val="hybridMultilevel"/>
    <w:tmpl w:val="69CAF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6779B7"/>
    <w:multiLevelType w:val="hybridMultilevel"/>
    <w:tmpl w:val="41DCF8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C01B19"/>
    <w:multiLevelType w:val="multilevel"/>
    <w:tmpl w:val="81F86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A50F41"/>
    <w:multiLevelType w:val="hybridMultilevel"/>
    <w:tmpl w:val="1200CAC0"/>
    <w:lvl w:ilvl="0" w:tplc="AF8402BA">
      <w:start w:val="1"/>
      <w:numFmt w:val="decimal"/>
      <w:lvlText w:val="%1."/>
      <w:lvlJc w:val="left"/>
      <w:pPr>
        <w:ind w:left="510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0" w15:restartNumberingAfterBreak="0">
    <w:nsid w:val="38CD42EA"/>
    <w:multiLevelType w:val="hybridMultilevel"/>
    <w:tmpl w:val="38F0AE7A"/>
    <w:lvl w:ilvl="0" w:tplc="DEE0F590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045E62"/>
    <w:multiLevelType w:val="hybridMultilevel"/>
    <w:tmpl w:val="21ECD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D18F8"/>
    <w:multiLevelType w:val="hybridMultilevel"/>
    <w:tmpl w:val="44D2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73111"/>
    <w:multiLevelType w:val="hybridMultilevel"/>
    <w:tmpl w:val="4120D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F1630F"/>
    <w:multiLevelType w:val="hybridMultilevel"/>
    <w:tmpl w:val="0F3A9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F67C7F"/>
    <w:multiLevelType w:val="hybridMultilevel"/>
    <w:tmpl w:val="DFC0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42548"/>
    <w:multiLevelType w:val="hybridMultilevel"/>
    <w:tmpl w:val="2BFE1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A26E3"/>
    <w:multiLevelType w:val="hybridMultilevel"/>
    <w:tmpl w:val="2644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C17CC9"/>
    <w:multiLevelType w:val="hybridMultilevel"/>
    <w:tmpl w:val="ECA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9D5C82"/>
    <w:multiLevelType w:val="hybridMultilevel"/>
    <w:tmpl w:val="413AA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F76B1"/>
    <w:multiLevelType w:val="hybridMultilevel"/>
    <w:tmpl w:val="8774E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403178"/>
    <w:multiLevelType w:val="hybridMultilevel"/>
    <w:tmpl w:val="1CCAB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E4E0D"/>
    <w:multiLevelType w:val="hybridMultilevel"/>
    <w:tmpl w:val="0248D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F9711A"/>
    <w:multiLevelType w:val="hybridMultilevel"/>
    <w:tmpl w:val="8F4E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414C4"/>
    <w:multiLevelType w:val="hybridMultilevel"/>
    <w:tmpl w:val="20DE4098"/>
    <w:lvl w:ilvl="0" w:tplc="AD565868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  <w:color w:val="008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3A1D16"/>
    <w:multiLevelType w:val="hybridMultilevel"/>
    <w:tmpl w:val="0CEAD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11C23"/>
    <w:multiLevelType w:val="hybridMultilevel"/>
    <w:tmpl w:val="4E36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00EF0"/>
    <w:multiLevelType w:val="hybridMultilevel"/>
    <w:tmpl w:val="7F127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A06AF1"/>
    <w:multiLevelType w:val="hybridMultilevel"/>
    <w:tmpl w:val="BF2CA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B1200"/>
    <w:multiLevelType w:val="hybridMultilevel"/>
    <w:tmpl w:val="5BB6C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8165B6"/>
    <w:multiLevelType w:val="hybridMultilevel"/>
    <w:tmpl w:val="98C07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C2636"/>
    <w:multiLevelType w:val="hybridMultilevel"/>
    <w:tmpl w:val="28AC9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D7362"/>
    <w:multiLevelType w:val="hybridMultilevel"/>
    <w:tmpl w:val="5DBE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A3863"/>
    <w:multiLevelType w:val="hybridMultilevel"/>
    <w:tmpl w:val="F64C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1264BB"/>
    <w:multiLevelType w:val="hybridMultilevel"/>
    <w:tmpl w:val="265AD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57FAA"/>
    <w:multiLevelType w:val="hybridMultilevel"/>
    <w:tmpl w:val="DB8AE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93DE9"/>
    <w:multiLevelType w:val="hybridMultilevel"/>
    <w:tmpl w:val="96F48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3B2447"/>
    <w:multiLevelType w:val="hybridMultilevel"/>
    <w:tmpl w:val="C69002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D46053"/>
    <w:multiLevelType w:val="hybridMultilevel"/>
    <w:tmpl w:val="407E7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F70B99"/>
    <w:multiLevelType w:val="hybridMultilevel"/>
    <w:tmpl w:val="170ECE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19"/>
  </w:num>
  <w:num w:numId="3">
    <w:abstractNumId w:val="21"/>
  </w:num>
  <w:num w:numId="4">
    <w:abstractNumId w:val="26"/>
  </w:num>
  <w:num w:numId="5">
    <w:abstractNumId w:val="9"/>
  </w:num>
  <w:num w:numId="6">
    <w:abstractNumId w:val="3"/>
  </w:num>
  <w:num w:numId="7">
    <w:abstractNumId w:val="39"/>
  </w:num>
  <w:num w:numId="8">
    <w:abstractNumId w:val="36"/>
  </w:num>
  <w:num w:numId="9">
    <w:abstractNumId w:val="6"/>
  </w:num>
  <w:num w:numId="10">
    <w:abstractNumId w:val="20"/>
  </w:num>
  <w:num w:numId="11">
    <w:abstractNumId w:val="15"/>
  </w:num>
  <w:num w:numId="12">
    <w:abstractNumId w:val="31"/>
  </w:num>
  <w:num w:numId="13">
    <w:abstractNumId w:val="35"/>
  </w:num>
  <w:num w:numId="14">
    <w:abstractNumId w:val="23"/>
  </w:num>
  <w:num w:numId="15">
    <w:abstractNumId w:val="29"/>
  </w:num>
  <w:num w:numId="16">
    <w:abstractNumId w:val="24"/>
  </w:num>
  <w:num w:numId="17">
    <w:abstractNumId w:val="5"/>
  </w:num>
  <w:num w:numId="18">
    <w:abstractNumId w:val="18"/>
  </w:num>
  <w:num w:numId="19">
    <w:abstractNumId w:val="22"/>
  </w:num>
  <w:num w:numId="20">
    <w:abstractNumId w:val="13"/>
  </w:num>
  <w:num w:numId="21">
    <w:abstractNumId w:val="32"/>
  </w:num>
  <w:num w:numId="22">
    <w:abstractNumId w:val="30"/>
  </w:num>
  <w:num w:numId="23">
    <w:abstractNumId w:val="28"/>
  </w:num>
  <w:num w:numId="24">
    <w:abstractNumId w:val="2"/>
  </w:num>
  <w:num w:numId="25">
    <w:abstractNumId w:val="27"/>
  </w:num>
  <w:num w:numId="26">
    <w:abstractNumId w:val="33"/>
  </w:num>
  <w:num w:numId="27">
    <w:abstractNumId w:val="14"/>
  </w:num>
  <w:num w:numId="28">
    <w:abstractNumId w:val="8"/>
  </w:num>
  <w:num w:numId="29">
    <w:abstractNumId w:val="12"/>
  </w:num>
  <w:num w:numId="30">
    <w:abstractNumId w:val="34"/>
  </w:num>
  <w:num w:numId="31">
    <w:abstractNumId w:val="17"/>
  </w:num>
  <w:num w:numId="32">
    <w:abstractNumId w:val="0"/>
  </w:num>
  <w:num w:numId="33">
    <w:abstractNumId w:val="7"/>
  </w:num>
  <w:num w:numId="34">
    <w:abstractNumId w:val="11"/>
  </w:num>
  <w:num w:numId="35">
    <w:abstractNumId w:val="38"/>
  </w:num>
  <w:num w:numId="36">
    <w:abstractNumId w:val="37"/>
  </w:num>
  <w:num w:numId="37">
    <w:abstractNumId w:val="25"/>
  </w:num>
  <w:num w:numId="38">
    <w:abstractNumId w:val="1"/>
  </w:num>
  <w:num w:numId="39">
    <w:abstractNumId w:val="10"/>
  </w:num>
  <w:num w:numId="40">
    <w:abstractNumId w:val="40"/>
  </w:num>
  <w:num w:numId="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TA3NbE0tzAyNTFX0lEKTi0uzszPAykwqQUAy40cIiwAAAA="/>
  </w:docVars>
  <w:rsids>
    <w:rsidRoot w:val="003D76C8"/>
    <w:rsid w:val="00000D45"/>
    <w:rsid w:val="00020C3E"/>
    <w:rsid w:val="00024032"/>
    <w:rsid w:val="00031D6E"/>
    <w:rsid w:val="00033EF8"/>
    <w:rsid w:val="00035DFD"/>
    <w:rsid w:val="000420CA"/>
    <w:rsid w:val="00075B3F"/>
    <w:rsid w:val="00080758"/>
    <w:rsid w:val="00082BD4"/>
    <w:rsid w:val="000860BC"/>
    <w:rsid w:val="00092606"/>
    <w:rsid w:val="000A7535"/>
    <w:rsid w:val="000B4BB2"/>
    <w:rsid w:val="000C5D9E"/>
    <w:rsid w:val="000C797D"/>
    <w:rsid w:val="000E207F"/>
    <w:rsid w:val="001001B6"/>
    <w:rsid w:val="00105251"/>
    <w:rsid w:val="00113D28"/>
    <w:rsid w:val="001157D6"/>
    <w:rsid w:val="0012248C"/>
    <w:rsid w:val="001248B3"/>
    <w:rsid w:val="001454A6"/>
    <w:rsid w:val="00145594"/>
    <w:rsid w:val="00145698"/>
    <w:rsid w:val="0014687B"/>
    <w:rsid w:val="001553F8"/>
    <w:rsid w:val="001563B3"/>
    <w:rsid w:val="00165097"/>
    <w:rsid w:val="0016771C"/>
    <w:rsid w:val="00173254"/>
    <w:rsid w:val="0018436D"/>
    <w:rsid w:val="001864F0"/>
    <w:rsid w:val="001A4794"/>
    <w:rsid w:val="001A5679"/>
    <w:rsid w:val="001A6134"/>
    <w:rsid w:val="001B249C"/>
    <w:rsid w:val="001C6052"/>
    <w:rsid w:val="001D3977"/>
    <w:rsid w:val="001E0EA9"/>
    <w:rsid w:val="001E241D"/>
    <w:rsid w:val="001E34C9"/>
    <w:rsid w:val="001E4E5A"/>
    <w:rsid w:val="001F2571"/>
    <w:rsid w:val="001F4693"/>
    <w:rsid w:val="001F6BD8"/>
    <w:rsid w:val="002061EB"/>
    <w:rsid w:val="002122BD"/>
    <w:rsid w:val="002128FC"/>
    <w:rsid w:val="00214987"/>
    <w:rsid w:val="002150A6"/>
    <w:rsid w:val="00222E14"/>
    <w:rsid w:val="002253EB"/>
    <w:rsid w:val="00233ACF"/>
    <w:rsid w:val="002479DC"/>
    <w:rsid w:val="00255476"/>
    <w:rsid w:val="00257B9C"/>
    <w:rsid w:val="00260D67"/>
    <w:rsid w:val="00262788"/>
    <w:rsid w:val="002750F7"/>
    <w:rsid w:val="00275161"/>
    <w:rsid w:val="002756B5"/>
    <w:rsid w:val="00283517"/>
    <w:rsid w:val="00285209"/>
    <w:rsid w:val="002957F9"/>
    <w:rsid w:val="002A1B24"/>
    <w:rsid w:val="002C217E"/>
    <w:rsid w:val="002C7B9B"/>
    <w:rsid w:val="002D5FDC"/>
    <w:rsid w:val="002E7016"/>
    <w:rsid w:val="002F2B4E"/>
    <w:rsid w:val="002F3ACB"/>
    <w:rsid w:val="002F7F8E"/>
    <w:rsid w:val="00303812"/>
    <w:rsid w:val="0030499B"/>
    <w:rsid w:val="003056C1"/>
    <w:rsid w:val="003104D4"/>
    <w:rsid w:val="003168FF"/>
    <w:rsid w:val="0032320B"/>
    <w:rsid w:val="00330D84"/>
    <w:rsid w:val="00330E05"/>
    <w:rsid w:val="003310EF"/>
    <w:rsid w:val="00331B35"/>
    <w:rsid w:val="00336673"/>
    <w:rsid w:val="00343E0B"/>
    <w:rsid w:val="00345D00"/>
    <w:rsid w:val="00346637"/>
    <w:rsid w:val="00347225"/>
    <w:rsid w:val="00347EB8"/>
    <w:rsid w:val="003527CA"/>
    <w:rsid w:val="00375196"/>
    <w:rsid w:val="00377ECA"/>
    <w:rsid w:val="003860D8"/>
    <w:rsid w:val="00394ACB"/>
    <w:rsid w:val="003A48F3"/>
    <w:rsid w:val="003A628D"/>
    <w:rsid w:val="003A79E9"/>
    <w:rsid w:val="003D3CDE"/>
    <w:rsid w:val="003D563A"/>
    <w:rsid w:val="003D76C8"/>
    <w:rsid w:val="003E4E92"/>
    <w:rsid w:val="003E77A8"/>
    <w:rsid w:val="003F4F9A"/>
    <w:rsid w:val="003F763E"/>
    <w:rsid w:val="00404C32"/>
    <w:rsid w:val="0041202E"/>
    <w:rsid w:val="00415666"/>
    <w:rsid w:val="00420C37"/>
    <w:rsid w:val="004210EB"/>
    <w:rsid w:val="00425B31"/>
    <w:rsid w:val="00430071"/>
    <w:rsid w:val="0043205A"/>
    <w:rsid w:val="004434B7"/>
    <w:rsid w:val="00453AED"/>
    <w:rsid w:val="00455051"/>
    <w:rsid w:val="00456094"/>
    <w:rsid w:val="00460087"/>
    <w:rsid w:val="00464012"/>
    <w:rsid w:val="0046417E"/>
    <w:rsid w:val="004641EF"/>
    <w:rsid w:val="004657E8"/>
    <w:rsid w:val="004703E8"/>
    <w:rsid w:val="00470979"/>
    <w:rsid w:val="00482545"/>
    <w:rsid w:val="00490391"/>
    <w:rsid w:val="00493478"/>
    <w:rsid w:val="00494CB7"/>
    <w:rsid w:val="0049583F"/>
    <w:rsid w:val="004A6B62"/>
    <w:rsid w:val="004A7C06"/>
    <w:rsid w:val="004C1644"/>
    <w:rsid w:val="004C3D5A"/>
    <w:rsid w:val="004C7048"/>
    <w:rsid w:val="004C73F6"/>
    <w:rsid w:val="004E071C"/>
    <w:rsid w:val="004F0E5D"/>
    <w:rsid w:val="004F4C61"/>
    <w:rsid w:val="005036D1"/>
    <w:rsid w:val="00506BB5"/>
    <w:rsid w:val="005134FD"/>
    <w:rsid w:val="005176CA"/>
    <w:rsid w:val="00527990"/>
    <w:rsid w:val="00530673"/>
    <w:rsid w:val="0053162D"/>
    <w:rsid w:val="00533880"/>
    <w:rsid w:val="00534AFB"/>
    <w:rsid w:val="00537AFF"/>
    <w:rsid w:val="00541122"/>
    <w:rsid w:val="0054416F"/>
    <w:rsid w:val="0054576E"/>
    <w:rsid w:val="00554926"/>
    <w:rsid w:val="00556423"/>
    <w:rsid w:val="00564120"/>
    <w:rsid w:val="0058601A"/>
    <w:rsid w:val="005A147B"/>
    <w:rsid w:val="005C0247"/>
    <w:rsid w:val="005C3349"/>
    <w:rsid w:val="005C65DD"/>
    <w:rsid w:val="005C69BB"/>
    <w:rsid w:val="005C7644"/>
    <w:rsid w:val="005C78FB"/>
    <w:rsid w:val="005D1DA4"/>
    <w:rsid w:val="005D2A4C"/>
    <w:rsid w:val="005E5FF8"/>
    <w:rsid w:val="005F4E00"/>
    <w:rsid w:val="006003AC"/>
    <w:rsid w:val="00606AAD"/>
    <w:rsid w:val="00611F25"/>
    <w:rsid w:val="00613283"/>
    <w:rsid w:val="00617D96"/>
    <w:rsid w:val="00624AAD"/>
    <w:rsid w:val="00633CAF"/>
    <w:rsid w:val="00646D23"/>
    <w:rsid w:val="00653318"/>
    <w:rsid w:val="00657884"/>
    <w:rsid w:val="00657CC8"/>
    <w:rsid w:val="00660F58"/>
    <w:rsid w:val="00662F38"/>
    <w:rsid w:val="00665488"/>
    <w:rsid w:val="00695E7E"/>
    <w:rsid w:val="0069727B"/>
    <w:rsid w:val="006A2767"/>
    <w:rsid w:val="006B3EED"/>
    <w:rsid w:val="006B756A"/>
    <w:rsid w:val="006C45A0"/>
    <w:rsid w:val="006D1798"/>
    <w:rsid w:val="006D244E"/>
    <w:rsid w:val="006D79A7"/>
    <w:rsid w:val="006E0AED"/>
    <w:rsid w:val="006E48C7"/>
    <w:rsid w:val="006E502E"/>
    <w:rsid w:val="006F1681"/>
    <w:rsid w:val="00700CE0"/>
    <w:rsid w:val="00706D01"/>
    <w:rsid w:val="0071692F"/>
    <w:rsid w:val="0072207D"/>
    <w:rsid w:val="00754E35"/>
    <w:rsid w:val="00756876"/>
    <w:rsid w:val="00773DE3"/>
    <w:rsid w:val="00781988"/>
    <w:rsid w:val="00785603"/>
    <w:rsid w:val="00787EB3"/>
    <w:rsid w:val="0079676E"/>
    <w:rsid w:val="007A2C4D"/>
    <w:rsid w:val="007B6F4B"/>
    <w:rsid w:val="007C1468"/>
    <w:rsid w:val="007D6A33"/>
    <w:rsid w:val="007E29BA"/>
    <w:rsid w:val="007E4253"/>
    <w:rsid w:val="007E46FC"/>
    <w:rsid w:val="007F0E04"/>
    <w:rsid w:val="007F523F"/>
    <w:rsid w:val="007F708E"/>
    <w:rsid w:val="00801055"/>
    <w:rsid w:val="008067DA"/>
    <w:rsid w:val="00814D52"/>
    <w:rsid w:val="008312AA"/>
    <w:rsid w:val="008439E0"/>
    <w:rsid w:val="00843EAE"/>
    <w:rsid w:val="0084436B"/>
    <w:rsid w:val="00853430"/>
    <w:rsid w:val="00860ADF"/>
    <w:rsid w:val="008621C4"/>
    <w:rsid w:val="008622F7"/>
    <w:rsid w:val="008672A2"/>
    <w:rsid w:val="00872BC4"/>
    <w:rsid w:val="008759D3"/>
    <w:rsid w:val="00881A81"/>
    <w:rsid w:val="00886ED5"/>
    <w:rsid w:val="008A65DC"/>
    <w:rsid w:val="008B31DC"/>
    <w:rsid w:val="008B6E0A"/>
    <w:rsid w:val="008C4BB6"/>
    <w:rsid w:val="008C54F0"/>
    <w:rsid w:val="008D24A2"/>
    <w:rsid w:val="008D3CDF"/>
    <w:rsid w:val="008D5FED"/>
    <w:rsid w:val="008E4A58"/>
    <w:rsid w:val="008E62B3"/>
    <w:rsid w:val="008F12C3"/>
    <w:rsid w:val="00915683"/>
    <w:rsid w:val="009203A1"/>
    <w:rsid w:val="00923288"/>
    <w:rsid w:val="0093008A"/>
    <w:rsid w:val="00930681"/>
    <w:rsid w:val="00932599"/>
    <w:rsid w:val="00933ECE"/>
    <w:rsid w:val="0095028B"/>
    <w:rsid w:val="00967E35"/>
    <w:rsid w:val="009753F5"/>
    <w:rsid w:val="00987037"/>
    <w:rsid w:val="00993CD5"/>
    <w:rsid w:val="009A0854"/>
    <w:rsid w:val="009A4A66"/>
    <w:rsid w:val="009B2019"/>
    <w:rsid w:val="009B46B6"/>
    <w:rsid w:val="009B682B"/>
    <w:rsid w:val="009C54F2"/>
    <w:rsid w:val="009C5573"/>
    <w:rsid w:val="009D0584"/>
    <w:rsid w:val="009D2F53"/>
    <w:rsid w:val="009D46E4"/>
    <w:rsid w:val="009E01B7"/>
    <w:rsid w:val="009E0C17"/>
    <w:rsid w:val="009E2D83"/>
    <w:rsid w:val="009F0D6A"/>
    <w:rsid w:val="009F2B46"/>
    <w:rsid w:val="009F5CBE"/>
    <w:rsid w:val="009F69F2"/>
    <w:rsid w:val="00A174C3"/>
    <w:rsid w:val="00A20D76"/>
    <w:rsid w:val="00A22EAD"/>
    <w:rsid w:val="00A23572"/>
    <w:rsid w:val="00A36E59"/>
    <w:rsid w:val="00A401A9"/>
    <w:rsid w:val="00A44FA4"/>
    <w:rsid w:val="00A46F95"/>
    <w:rsid w:val="00A5038F"/>
    <w:rsid w:val="00A70214"/>
    <w:rsid w:val="00A73323"/>
    <w:rsid w:val="00A82B01"/>
    <w:rsid w:val="00A878E1"/>
    <w:rsid w:val="00A87D04"/>
    <w:rsid w:val="00A9202B"/>
    <w:rsid w:val="00A93572"/>
    <w:rsid w:val="00A9406E"/>
    <w:rsid w:val="00A97868"/>
    <w:rsid w:val="00AA0129"/>
    <w:rsid w:val="00AA3BF6"/>
    <w:rsid w:val="00AC5A92"/>
    <w:rsid w:val="00AD12D6"/>
    <w:rsid w:val="00AD6D4D"/>
    <w:rsid w:val="00AE415C"/>
    <w:rsid w:val="00AE73F1"/>
    <w:rsid w:val="00AF1566"/>
    <w:rsid w:val="00B05357"/>
    <w:rsid w:val="00B05CAD"/>
    <w:rsid w:val="00B238E0"/>
    <w:rsid w:val="00B305B6"/>
    <w:rsid w:val="00B341BE"/>
    <w:rsid w:val="00B35211"/>
    <w:rsid w:val="00B3619B"/>
    <w:rsid w:val="00B36F22"/>
    <w:rsid w:val="00B37C13"/>
    <w:rsid w:val="00B45F2E"/>
    <w:rsid w:val="00B563DF"/>
    <w:rsid w:val="00B61957"/>
    <w:rsid w:val="00B6465A"/>
    <w:rsid w:val="00B72890"/>
    <w:rsid w:val="00B75F70"/>
    <w:rsid w:val="00B7720E"/>
    <w:rsid w:val="00B77E25"/>
    <w:rsid w:val="00B80C00"/>
    <w:rsid w:val="00B837DD"/>
    <w:rsid w:val="00B872E8"/>
    <w:rsid w:val="00B9062D"/>
    <w:rsid w:val="00B92348"/>
    <w:rsid w:val="00B9778E"/>
    <w:rsid w:val="00BA4946"/>
    <w:rsid w:val="00BA7601"/>
    <w:rsid w:val="00BB33D1"/>
    <w:rsid w:val="00BD1CA1"/>
    <w:rsid w:val="00BE2998"/>
    <w:rsid w:val="00BF340E"/>
    <w:rsid w:val="00BF4697"/>
    <w:rsid w:val="00BF51D1"/>
    <w:rsid w:val="00BF7BF5"/>
    <w:rsid w:val="00C01285"/>
    <w:rsid w:val="00C11B2A"/>
    <w:rsid w:val="00C20601"/>
    <w:rsid w:val="00C255B4"/>
    <w:rsid w:val="00C326AC"/>
    <w:rsid w:val="00C32C93"/>
    <w:rsid w:val="00C33D57"/>
    <w:rsid w:val="00C3449C"/>
    <w:rsid w:val="00C52C49"/>
    <w:rsid w:val="00C62B7A"/>
    <w:rsid w:val="00C656BC"/>
    <w:rsid w:val="00C666B6"/>
    <w:rsid w:val="00C67290"/>
    <w:rsid w:val="00C675A9"/>
    <w:rsid w:val="00C714D9"/>
    <w:rsid w:val="00C73EDB"/>
    <w:rsid w:val="00C73F80"/>
    <w:rsid w:val="00C77E50"/>
    <w:rsid w:val="00C811D1"/>
    <w:rsid w:val="00C811FA"/>
    <w:rsid w:val="00C92345"/>
    <w:rsid w:val="00CA0BE2"/>
    <w:rsid w:val="00CC032F"/>
    <w:rsid w:val="00CC1D65"/>
    <w:rsid w:val="00CC2D29"/>
    <w:rsid w:val="00CD2B76"/>
    <w:rsid w:val="00CD3959"/>
    <w:rsid w:val="00CD7C1B"/>
    <w:rsid w:val="00CE2D67"/>
    <w:rsid w:val="00CF2CBD"/>
    <w:rsid w:val="00CF79FC"/>
    <w:rsid w:val="00D00B77"/>
    <w:rsid w:val="00D03EC3"/>
    <w:rsid w:val="00D10177"/>
    <w:rsid w:val="00D12E99"/>
    <w:rsid w:val="00D25F4C"/>
    <w:rsid w:val="00D468BE"/>
    <w:rsid w:val="00D47F4B"/>
    <w:rsid w:val="00D60B8C"/>
    <w:rsid w:val="00D65FF8"/>
    <w:rsid w:val="00D66CA7"/>
    <w:rsid w:val="00D710A9"/>
    <w:rsid w:val="00D73694"/>
    <w:rsid w:val="00D93A1E"/>
    <w:rsid w:val="00D959A3"/>
    <w:rsid w:val="00D9654A"/>
    <w:rsid w:val="00DA176D"/>
    <w:rsid w:val="00DA2496"/>
    <w:rsid w:val="00DA367B"/>
    <w:rsid w:val="00DA4F65"/>
    <w:rsid w:val="00DB1032"/>
    <w:rsid w:val="00DB4ACF"/>
    <w:rsid w:val="00DB64BE"/>
    <w:rsid w:val="00DC2F14"/>
    <w:rsid w:val="00DC5E87"/>
    <w:rsid w:val="00DD4F6A"/>
    <w:rsid w:val="00DE2150"/>
    <w:rsid w:val="00DE273A"/>
    <w:rsid w:val="00DE306C"/>
    <w:rsid w:val="00DE3D23"/>
    <w:rsid w:val="00DE6EC7"/>
    <w:rsid w:val="00DE70A7"/>
    <w:rsid w:val="00DE7DC1"/>
    <w:rsid w:val="00DF0A8A"/>
    <w:rsid w:val="00DF16EF"/>
    <w:rsid w:val="00DF3DED"/>
    <w:rsid w:val="00DF701B"/>
    <w:rsid w:val="00DF7262"/>
    <w:rsid w:val="00E060BE"/>
    <w:rsid w:val="00E15B4C"/>
    <w:rsid w:val="00E200CB"/>
    <w:rsid w:val="00E203D1"/>
    <w:rsid w:val="00E21614"/>
    <w:rsid w:val="00E253A5"/>
    <w:rsid w:val="00E26329"/>
    <w:rsid w:val="00E32FE5"/>
    <w:rsid w:val="00E4471C"/>
    <w:rsid w:val="00E44812"/>
    <w:rsid w:val="00E505D4"/>
    <w:rsid w:val="00E56636"/>
    <w:rsid w:val="00E57047"/>
    <w:rsid w:val="00E619CE"/>
    <w:rsid w:val="00E61F25"/>
    <w:rsid w:val="00E633D3"/>
    <w:rsid w:val="00E634CC"/>
    <w:rsid w:val="00E7204D"/>
    <w:rsid w:val="00E73B11"/>
    <w:rsid w:val="00E747F8"/>
    <w:rsid w:val="00E74E2E"/>
    <w:rsid w:val="00E768B4"/>
    <w:rsid w:val="00E854B7"/>
    <w:rsid w:val="00E945AC"/>
    <w:rsid w:val="00EA0C17"/>
    <w:rsid w:val="00EA600C"/>
    <w:rsid w:val="00EB1A2A"/>
    <w:rsid w:val="00EB3EEA"/>
    <w:rsid w:val="00EC2F42"/>
    <w:rsid w:val="00ED77DE"/>
    <w:rsid w:val="00EE1F71"/>
    <w:rsid w:val="00EE5403"/>
    <w:rsid w:val="00EE5C37"/>
    <w:rsid w:val="00EF3116"/>
    <w:rsid w:val="00EF3BB3"/>
    <w:rsid w:val="00EF7CB1"/>
    <w:rsid w:val="00F05C73"/>
    <w:rsid w:val="00F06079"/>
    <w:rsid w:val="00F07E4F"/>
    <w:rsid w:val="00F10FBC"/>
    <w:rsid w:val="00F13099"/>
    <w:rsid w:val="00F13147"/>
    <w:rsid w:val="00F1529E"/>
    <w:rsid w:val="00F17DBE"/>
    <w:rsid w:val="00F22224"/>
    <w:rsid w:val="00F2659B"/>
    <w:rsid w:val="00F27C6F"/>
    <w:rsid w:val="00F3280A"/>
    <w:rsid w:val="00F330C8"/>
    <w:rsid w:val="00F33C69"/>
    <w:rsid w:val="00F36254"/>
    <w:rsid w:val="00F366F6"/>
    <w:rsid w:val="00F5082B"/>
    <w:rsid w:val="00F56AD9"/>
    <w:rsid w:val="00F61000"/>
    <w:rsid w:val="00F63F7E"/>
    <w:rsid w:val="00F71314"/>
    <w:rsid w:val="00F77919"/>
    <w:rsid w:val="00F8139A"/>
    <w:rsid w:val="00F849D8"/>
    <w:rsid w:val="00F86D5F"/>
    <w:rsid w:val="00F9149D"/>
    <w:rsid w:val="00F919C9"/>
    <w:rsid w:val="00F97ED3"/>
    <w:rsid w:val="00FA6D1C"/>
    <w:rsid w:val="00FB08E1"/>
    <w:rsid w:val="00FB6D89"/>
    <w:rsid w:val="00FC403A"/>
    <w:rsid w:val="00FE0B39"/>
    <w:rsid w:val="00FE6597"/>
    <w:rsid w:val="00FF0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18AB"/>
  <w15:chartTrackingRefBased/>
  <w15:docId w15:val="{8B9B7A94-A65B-4FC1-9712-F3E479EEF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177"/>
    <w:pPr>
      <w:spacing w:line="252" w:lineRule="auto"/>
    </w:pPr>
    <w:rPr>
      <w:rFonts w:ascii="Segoe UI" w:eastAsiaTheme="minorEastAsia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65DC"/>
    <w:pPr>
      <w:keepNext/>
      <w:keepLines/>
      <w:spacing w:before="240" w:after="0"/>
      <w:outlineLvl w:val="0"/>
    </w:pPr>
    <w:rPr>
      <w:rFonts w:eastAsiaTheme="majorEastAsia" w:cstheme="majorBidi"/>
      <w:b/>
      <w:color w:val="7030A0"/>
      <w:sz w:val="36"/>
      <w:szCs w:val="32"/>
    </w:rPr>
  </w:style>
  <w:style w:type="paragraph" w:styleId="Heading2">
    <w:name w:val="heading 2"/>
    <w:basedOn w:val="Normal"/>
    <w:link w:val="Heading2Char"/>
    <w:uiPriority w:val="9"/>
    <w:qFormat/>
    <w:rsid w:val="008A65DC"/>
    <w:pPr>
      <w:spacing w:before="100" w:beforeAutospacing="1" w:after="120" w:line="240" w:lineRule="auto"/>
      <w:outlineLvl w:val="1"/>
    </w:pPr>
    <w:rPr>
      <w:rFonts w:eastAsia="Times New Roman" w:cs="Times New Roman"/>
      <w:bCs/>
      <w:color w:val="7030A0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65DC"/>
    <w:pPr>
      <w:keepNext/>
      <w:keepLines/>
      <w:spacing w:before="40" w:after="0"/>
      <w:outlineLvl w:val="2"/>
    </w:pPr>
    <w:rPr>
      <w:rFonts w:eastAsiaTheme="majorEastAsia" w:cstheme="majorBidi"/>
      <w:color w:val="7030A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33D1"/>
    <w:pPr>
      <w:keepNext/>
      <w:keepLines/>
      <w:spacing w:before="40" w:after="120"/>
      <w:outlineLvl w:val="3"/>
    </w:pPr>
    <w:rPr>
      <w:rFonts w:eastAsiaTheme="majorEastAsia" w:cstheme="majorBidi"/>
      <w:b/>
      <w:i/>
      <w:iCs/>
      <w:color w:val="C00000"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C403A"/>
    <w:pPr>
      <w:keepNext/>
      <w:keepLines/>
      <w:spacing w:before="40" w:after="120"/>
      <w:outlineLvl w:val="4"/>
    </w:pPr>
    <w:rPr>
      <w:rFonts w:eastAsiaTheme="majorEastAsia" w:cstheme="majorBidi"/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6B756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76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6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76C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D76C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D76C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A65DC"/>
    <w:rPr>
      <w:rFonts w:ascii="Segoe UI" w:eastAsia="Times New Roman" w:hAnsi="Segoe UI" w:cs="Times New Roman"/>
      <w:bCs/>
      <w:color w:val="7030A0"/>
      <w:sz w:val="32"/>
      <w:szCs w:val="36"/>
    </w:rPr>
  </w:style>
  <w:style w:type="character" w:customStyle="1" w:styleId="lefth2">
    <w:name w:val="left_h2"/>
    <w:basedOn w:val="DefaultParagraphFont"/>
    <w:rsid w:val="003D76C8"/>
  </w:style>
  <w:style w:type="character" w:customStyle="1" w:styleId="apple-converted-space">
    <w:name w:val="apple-converted-space"/>
    <w:basedOn w:val="DefaultParagraphFont"/>
    <w:rsid w:val="003D76C8"/>
  </w:style>
  <w:style w:type="character" w:styleId="Hyperlink">
    <w:name w:val="Hyperlink"/>
    <w:basedOn w:val="DefaultParagraphFont"/>
    <w:uiPriority w:val="99"/>
    <w:unhideWhenUsed/>
    <w:rsid w:val="003D76C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A65DC"/>
    <w:rPr>
      <w:rFonts w:ascii="Segoe UI" w:eastAsiaTheme="majorEastAsia" w:hAnsi="Segoe UI" w:cstheme="majorBidi"/>
      <w:b/>
      <w:color w:val="7030A0"/>
      <w:sz w:val="36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404C32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619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D10177"/>
    <w:pPr>
      <w:spacing w:after="0" w:line="240" w:lineRule="auto"/>
    </w:pPr>
    <w:rPr>
      <w:rFonts w:ascii="Segoe UI" w:eastAsiaTheme="minorEastAsia" w:hAnsi="Segoe UI"/>
    </w:rPr>
  </w:style>
  <w:style w:type="character" w:customStyle="1" w:styleId="screenreader-only">
    <w:name w:val="screenreader-only"/>
    <w:basedOn w:val="DefaultParagraphFont"/>
    <w:rsid w:val="007B6F4B"/>
  </w:style>
  <w:style w:type="character" w:styleId="Strong">
    <w:name w:val="Strong"/>
    <w:basedOn w:val="DefaultParagraphFont"/>
    <w:uiPriority w:val="22"/>
    <w:qFormat/>
    <w:rsid w:val="007B6F4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E502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97ED3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B33D1"/>
    <w:rPr>
      <w:rFonts w:ascii="Segoe UI" w:eastAsiaTheme="majorEastAsia" w:hAnsi="Segoe UI" w:cstheme="majorBidi"/>
      <w:b/>
      <w:i/>
      <w:iCs/>
      <w:color w:val="C00000"/>
      <w:sz w:val="20"/>
    </w:rPr>
  </w:style>
  <w:style w:type="character" w:customStyle="1" w:styleId="style-scope">
    <w:name w:val="style-scope"/>
    <w:basedOn w:val="DefaultParagraphFont"/>
    <w:rsid w:val="00F97ED3"/>
  </w:style>
  <w:style w:type="character" w:styleId="Emphasis">
    <w:name w:val="Emphasis"/>
    <w:basedOn w:val="DefaultParagraphFont"/>
    <w:uiPriority w:val="20"/>
    <w:qFormat/>
    <w:rsid w:val="00D65FF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A65DC"/>
    <w:rPr>
      <w:rFonts w:ascii="Segoe UI" w:eastAsiaTheme="majorEastAsia" w:hAnsi="Segoe UI" w:cstheme="majorBidi"/>
      <w:color w:val="7030A0"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65D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65DC"/>
    <w:rPr>
      <w:rFonts w:eastAsiaTheme="minorEastAsia"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C403A"/>
    <w:rPr>
      <w:rFonts w:ascii="Segoe UI" w:eastAsiaTheme="majorEastAsia" w:hAnsi="Segoe UI" w:cstheme="majorBidi"/>
      <w:sz w:val="18"/>
    </w:rPr>
  </w:style>
  <w:style w:type="character" w:customStyle="1" w:styleId="mw-headline">
    <w:name w:val="mw-headline"/>
    <w:basedOn w:val="DefaultParagraphFont"/>
    <w:rsid w:val="005F4E00"/>
  </w:style>
  <w:style w:type="character" w:customStyle="1" w:styleId="mw-editsection">
    <w:name w:val="mw-editsection"/>
    <w:basedOn w:val="DefaultParagraphFont"/>
    <w:rsid w:val="005F4E00"/>
  </w:style>
  <w:style w:type="character" w:customStyle="1" w:styleId="mw-editsection-bracket">
    <w:name w:val="mw-editsection-bracket"/>
    <w:basedOn w:val="DefaultParagraphFont"/>
    <w:rsid w:val="005F4E00"/>
  </w:style>
  <w:style w:type="table" w:styleId="TableGrid">
    <w:name w:val="Table Grid"/>
    <w:basedOn w:val="TableNormal"/>
    <w:uiPriority w:val="39"/>
    <w:rsid w:val="00706D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Spacing"/>
    <w:next w:val="Normal"/>
    <w:rsid w:val="006B756A"/>
  </w:style>
  <w:style w:type="character" w:customStyle="1" w:styleId="Heading6Char">
    <w:name w:val="Heading 6 Char"/>
    <w:basedOn w:val="DefaultParagraphFont"/>
    <w:link w:val="Heading6"/>
    <w:uiPriority w:val="9"/>
    <w:rsid w:val="006B756A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TMLCode">
    <w:name w:val="HTML Code"/>
    <w:basedOn w:val="DefaultParagraphFont"/>
    <w:uiPriority w:val="99"/>
    <w:semiHidden/>
    <w:unhideWhenUsed/>
    <w:rsid w:val="00AC5A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E77A8"/>
  </w:style>
  <w:style w:type="character" w:customStyle="1" w:styleId="hljs-string">
    <w:name w:val="hljs-string"/>
    <w:basedOn w:val="DefaultParagraphFont"/>
    <w:rsid w:val="003E77A8"/>
  </w:style>
  <w:style w:type="paragraph" w:styleId="Quote">
    <w:name w:val="Quote"/>
    <w:basedOn w:val="Normal"/>
    <w:next w:val="Normal"/>
    <w:link w:val="QuoteChar"/>
    <w:uiPriority w:val="29"/>
    <w:qFormat/>
    <w:rsid w:val="00C73EDB"/>
    <w:pPr>
      <w:spacing w:after="0" w:line="240" w:lineRule="auto"/>
    </w:pPr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73EDB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A2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76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A2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767"/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6F1681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E5A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E5A"/>
    <w:rPr>
      <w:rFonts w:ascii="Segoe UI" w:eastAsiaTheme="minorEastAsia" w:hAnsi="Segoe UI" w:cs="Segoe UI"/>
      <w:sz w:val="18"/>
      <w:szCs w:val="18"/>
    </w:rPr>
  </w:style>
  <w:style w:type="paragraph" w:customStyle="1" w:styleId="FigureCaption">
    <w:name w:val="FigureCaption"/>
    <w:basedOn w:val="NoSpacing"/>
    <w:link w:val="FigureCaptionChar"/>
    <w:qFormat/>
    <w:rsid w:val="001E4E5A"/>
    <w:rPr>
      <w:i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1E4E5A"/>
    <w:rPr>
      <w:rFonts w:ascii="Segoe UI" w:eastAsiaTheme="minorEastAsia" w:hAnsi="Segoe UI"/>
    </w:rPr>
  </w:style>
  <w:style w:type="character" w:customStyle="1" w:styleId="FigureCaptionChar">
    <w:name w:val="FigureCaption Char"/>
    <w:basedOn w:val="NoSpacingChar"/>
    <w:link w:val="FigureCaption"/>
    <w:rsid w:val="001E4E5A"/>
    <w:rPr>
      <w:rFonts w:ascii="Segoe UI" w:eastAsiaTheme="minorEastAsia" w:hAnsi="Segoe UI"/>
      <w:i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91596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3737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9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4349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48034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0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4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93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350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85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11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7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588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66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45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8.png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://www.sqlinjection.net/risks/" TargetMode="External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4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yperlink" Target="https://docs.oracle.com/cd/A97630_01/appdev.920/a96590/adg09dyn.htm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2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0</TotalTime>
  <Pages>44</Pages>
  <Words>7271</Words>
  <Characters>41450</Characters>
  <Application>Microsoft Office Word</Application>
  <DocSecurity>0</DocSecurity>
  <Lines>34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94</cp:revision>
  <dcterms:created xsi:type="dcterms:W3CDTF">2017-10-02T17:07:00Z</dcterms:created>
  <dcterms:modified xsi:type="dcterms:W3CDTF">2020-04-20T15:13:00Z</dcterms:modified>
</cp:coreProperties>
</file>